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5673" w:rsidRDefault="009B3458" w:rsidP="006C4D5E">
      <w:bookmarkStart w:id="0" w:name="_GoBack"/>
      <w:bookmarkEnd w:id="0"/>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376.3pt;height:32.05pt" fillcolor="black [3213]" strokecolor="green">
            <v:shadow on="t" type="perspective" color="#c7dfd3" opacity="52429f" origin="-.5,-.5" offset="-26pt,-36pt" matrix="1.25,,,1.25"/>
            <v:textpath style="font-family:&quot;Tahoma&quot;;font-size:28pt;v-text-kern:t" trim="t" fitpath="t" string="2020  Teen Court Calendar"/>
          </v:shape>
        </w:pict>
      </w:r>
    </w:p>
    <w:p w:rsidR="005831A3" w:rsidRDefault="005831A3"/>
    <w:p w:rsidR="005831A3" w:rsidRDefault="006C4D5E" w:rsidP="008E785F">
      <w:pPr>
        <w:jc w:val="center"/>
        <w:rPr>
          <w:b/>
          <w:sz w:val="32"/>
          <w:u w:val="single"/>
        </w:rPr>
      </w:pPr>
      <w:r>
        <w:rPr>
          <w:b/>
          <w:sz w:val="32"/>
          <w:u w:val="single"/>
        </w:rPr>
        <w:t>CABARRUS</w:t>
      </w:r>
      <w:r w:rsidR="008E785F" w:rsidRPr="008E785F">
        <w:rPr>
          <w:b/>
          <w:sz w:val="32"/>
          <w:u w:val="single"/>
        </w:rPr>
        <w:t xml:space="preserve"> COUNTY</w:t>
      </w:r>
    </w:p>
    <w:p w:rsidR="008E785F" w:rsidRDefault="008E785F" w:rsidP="00267AA8"/>
    <w:p w:rsidR="005831A3" w:rsidRDefault="00267AA8" w:rsidP="00267AA8">
      <w:pPr>
        <w:jc w:val="center"/>
        <w:rPr>
          <w:b/>
        </w:rPr>
      </w:pPr>
      <w:r>
        <w:rPr>
          <w:b/>
        </w:rPr>
        <w:t>TO ALL TEEN COURT PARTICIPANTS AND VOLUNTEERS</w:t>
      </w:r>
    </w:p>
    <w:p w:rsidR="00267AA8" w:rsidRPr="00D60AB1" w:rsidRDefault="00267AA8" w:rsidP="00267AA8">
      <w:pPr>
        <w:jc w:val="center"/>
        <w:rPr>
          <w:b/>
        </w:rPr>
      </w:pPr>
    </w:p>
    <w:p w:rsidR="005831A3" w:rsidRPr="00C93B43" w:rsidRDefault="005831A3">
      <w:pPr>
        <w:rPr>
          <w:b/>
          <w:sz w:val="20"/>
          <w:szCs w:val="20"/>
        </w:rPr>
      </w:pPr>
    </w:p>
    <w:p w:rsidR="00267AA8" w:rsidRPr="00267AA8" w:rsidRDefault="00267AA8" w:rsidP="00267AA8">
      <w:pPr>
        <w:jc w:val="both"/>
        <w:rPr>
          <w:sz w:val="22"/>
          <w:szCs w:val="20"/>
        </w:rPr>
      </w:pPr>
      <w:r>
        <w:rPr>
          <w:b/>
          <w:sz w:val="20"/>
          <w:szCs w:val="20"/>
        </w:rPr>
        <w:t xml:space="preserve">SCHEDULE: </w:t>
      </w:r>
      <w:r w:rsidR="005831A3" w:rsidRPr="00267AA8">
        <w:rPr>
          <w:sz w:val="22"/>
          <w:szCs w:val="20"/>
        </w:rPr>
        <w:t>T</w:t>
      </w:r>
      <w:r w:rsidR="00531EA9" w:rsidRPr="00267AA8">
        <w:rPr>
          <w:sz w:val="22"/>
          <w:szCs w:val="20"/>
        </w:rPr>
        <w:t>his i</w:t>
      </w:r>
      <w:r w:rsidR="009E3058" w:rsidRPr="00267AA8">
        <w:rPr>
          <w:sz w:val="22"/>
          <w:szCs w:val="20"/>
        </w:rPr>
        <w:t>s the sch</w:t>
      </w:r>
      <w:r w:rsidR="00D74A09" w:rsidRPr="00267AA8">
        <w:rPr>
          <w:sz w:val="22"/>
          <w:szCs w:val="20"/>
        </w:rPr>
        <w:t xml:space="preserve">edule for the calendar year </w:t>
      </w:r>
      <w:r w:rsidR="006C4D5E">
        <w:rPr>
          <w:sz w:val="22"/>
          <w:szCs w:val="20"/>
        </w:rPr>
        <w:t>2020</w:t>
      </w:r>
      <w:r w:rsidR="009E3058" w:rsidRPr="00267AA8">
        <w:rPr>
          <w:sz w:val="22"/>
          <w:szCs w:val="20"/>
        </w:rPr>
        <w:t xml:space="preserve">.  </w:t>
      </w:r>
      <w:r w:rsidR="006C4D5E" w:rsidRPr="006C4D5E">
        <w:rPr>
          <w:sz w:val="20"/>
          <w:szCs w:val="20"/>
        </w:rPr>
        <w:t>Teen Court sessions are the 2</w:t>
      </w:r>
      <w:r w:rsidR="006C4D5E" w:rsidRPr="006C4D5E">
        <w:rPr>
          <w:sz w:val="20"/>
          <w:szCs w:val="20"/>
          <w:vertAlign w:val="superscript"/>
        </w:rPr>
        <w:t>nd</w:t>
      </w:r>
      <w:r w:rsidR="006C4D5E" w:rsidRPr="006C4D5E">
        <w:rPr>
          <w:sz w:val="20"/>
          <w:szCs w:val="20"/>
        </w:rPr>
        <w:t xml:space="preserve"> and 4</w:t>
      </w:r>
      <w:r w:rsidR="006C4D5E" w:rsidRPr="006C4D5E">
        <w:rPr>
          <w:sz w:val="20"/>
          <w:szCs w:val="20"/>
          <w:vertAlign w:val="superscript"/>
        </w:rPr>
        <w:t>th</w:t>
      </w:r>
      <w:r w:rsidR="006C4D5E" w:rsidRPr="006C4D5E">
        <w:rPr>
          <w:sz w:val="20"/>
          <w:szCs w:val="20"/>
        </w:rPr>
        <w:t xml:space="preserve"> Monday of each month unless it falls on a holiday. In the event a regular scheduled</w:t>
      </w:r>
      <w:r w:rsidR="006C4D5E">
        <w:rPr>
          <w:sz w:val="20"/>
          <w:szCs w:val="20"/>
        </w:rPr>
        <w:t xml:space="preserve"> Teen Court falls on a holiday, we then will have the</w:t>
      </w:r>
      <w:r w:rsidR="006C4D5E" w:rsidRPr="006C4D5E">
        <w:rPr>
          <w:sz w:val="20"/>
          <w:szCs w:val="20"/>
        </w:rPr>
        <w:t xml:space="preserve"> session</w:t>
      </w:r>
      <w:r w:rsidR="006C4D5E">
        <w:rPr>
          <w:sz w:val="20"/>
          <w:szCs w:val="20"/>
        </w:rPr>
        <w:t>s</w:t>
      </w:r>
      <w:r w:rsidR="006C4D5E" w:rsidRPr="006C4D5E">
        <w:rPr>
          <w:sz w:val="20"/>
          <w:szCs w:val="20"/>
        </w:rPr>
        <w:t xml:space="preserve"> be on the 1</w:t>
      </w:r>
      <w:r w:rsidR="006C4D5E" w:rsidRPr="006C4D5E">
        <w:rPr>
          <w:sz w:val="20"/>
          <w:szCs w:val="20"/>
          <w:vertAlign w:val="superscript"/>
        </w:rPr>
        <w:t>st</w:t>
      </w:r>
      <w:r w:rsidR="006C4D5E" w:rsidRPr="006C4D5E">
        <w:rPr>
          <w:sz w:val="20"/>
          <w:szCs w:val="20"/>
        </w:rPr>
        <w:t xml:space="preserve"> and 3</w:t>
      </w:r>
      <w:r w:rsidR="006C4D5E" w:rsidRPr="006C4D5E">
        <w:rPr>
          <w:sz w:val="20"/>
          <w:szCs w:val="20"/>
          <w:vertAlign w:val="superscript"/>
        </w:rPr>
        <w:t>rd</w:t>
      </w:r>
      <w:r w:rsidR="006C4D5E" w:rsidRPr="006C4D5E">
        <w:rPr>
          <w:sz w:val="20"/>
          <w:szCs w:val="20"/>
        </w:rPr>
        <w:t xml:space="preserve"> Monday. In case of inclement weather, </w:t>
      </w:r>
      <w:r w:rsidR="006C4D5E" w:rsidRPr="006C4D5E">
        <w:rPr>
          <w:sz w:val="22"/>
          <w:szCs w:val="20"/>
        </w:rPr>
        <w:t>y</w:t>
      </w:r>
      <w:r w:rsidRPr="006C4D5E">
        <w:rPr>
          <w:sz w:val="22"/>
          <w:szCs w:val="20"/>
        </w:rPr>
        <w:t>ou will be notified via phone call or</w:t>
      </w:r>
      <w:r w:rsidR="006C4D5E">
        <w:rPr>
          <w:sz w:val="22"/>
          <w:szCs w:val="20"/>
        </w:rPr>
        <w:t xml:space="preserve"> email. </w:t>
      </w:r>
      <w:r w:rsidR="006C4D5E" w:rsidRPr="00F52A4F">
        <w:rPr>
          <w:sz w:val="22"/>
          <w:szCs w:val="20"/>
          <w:u w:val="single"/>
        </w:rPr>
        <w:t>For the safety of the participants, volunteers, and families, if there is bad weather, we ask you to please look on our website</w:t>
      </w:r>
      <w:r w:rsidR="00D72FFF">
        <w:rPr>
          <w:sz w:val="22"/>
          <w:szCs w:val="20"/>
          <w:u w:val="single"/>
        </w:rPr>
        <w:t xml:space="preserve"> (www.nomoreconflict.org)</w:t>
      </w:r>
      <w:r w:rsidR="006C4D5E" w:rsidRPr="00F52A4F">
        <w:rPr>
          <w:sz w:val="22"/>
          <w:szCs w:val="20"/>
          <w:u w:val="single"/>
        </w:rPr>
        <w:t xml:space="preserve"> or Facebook</w:t>
      </w:r>
      <w:r w:rsidR="00706217">
        <w:rPr>
          <w:sz w:val="22"/>
          <w:szCs w:val="20"/>
          <w:u w:val="single"/>
        </w:rPr>
        <w:t>/nomoreconflict</w:t>
      </w:r>
      <w:r w:rsidR="006C4D5E" w:rsidRPr="00F52A4F">
        <w:rPr>
          <w:sz w:val="22"/>
          <w:szCs w:val="20"/>
          <w:u w:val="single"/>
        </w:rPr>
        <w:t xml:space="preserve"> </w:t>
      </w:r>
      <w:proofErr w:type="gramStart"/>
      <w:r w:rsidR="006C4D5E" w:rsidRPr="00F52A4F">
        <w:rPr>
          <w:sz w:val="22"/>
          <w:szCs w:val="20"/>
          <w:u w:val="single"/>
        </w:rPr>
        <w:t>page</w:t>
      </w:r>
      <w:r w:rsidR="00BA6481">
        <w:rPr>
          <w:sz w:val="22"/>
          <w:szCs w:val="20"/>
          <w:u w:val="single"/>
        </w:rPr>
        <w:t xml:space="preserve"> </w:t>
      </w:r>
      <w:r w:rsidR="006C4D5E" w:rsidRPr="00F52A4F">
        <w:rPr>
          <w:sz w:val="22"/>
          <w:szCs w:val="20"/>
          <w:u w:val="single"/>
        </w:rPr>
        <w:t xml:space="preserve"> in</w:t>
      </w:r>
      <w:proofErr w:type="gramEnd"/>
      <w:r w:rsidR="006C4D5E" w:rsidRPr="00F52A4F">
        <w:rPr>
          <w:sz w:val="22"/>
          <w:szCs w:val="20"/>
          <w:u w:val="single"/>
        </w:rPr>
        <w:t xml:space="preserve"> case of inclement weather closings.</w:t>
      </w:r>
      <w:r w:rsidR="006C4D5E">
        <w:rPr>
          <w:sz w:val="22"/>
          <w:szCs w:val="20"/>
        </w:rPr>
        <w:t xml:space="preserve">  Also be aware, if the courthouse is closed, we are closed</w:t>
      </w:r>
      <w:r w:rsidRPr="00267AA8">
        <w:rPr>
          <w:sz w:val="22"/>
          <w:szCs w:val="20"/>
        </w:rPr>
        <w:t>. If you have any questions regarding these dates or any of our Teen Court sessions, please contact the direct office number</w:t>
      </w:r>
      <w:r w:rsidR="001F0EF9">
        <w:rPr>
          <w:sz w:val="22"/>
          <w:szCs w:val="20"/>
        </w:rPr>
        <w:t>, coordinators direct number,</w:t>
      </w:r>
      <w:r w:rsidRPr="00267AA8">
        <w:rPr>
          <w:sz w:val="22"/>
          <w:szCs w:val="20"/>
        </w:rPr>
        <w:t xml:space="preserve"> or email us as soon as possible.</w:t>
      </w:r>
    </w:p>
    <w:p w:rsidR="00267AA8" w:rsidRDefault="00267AA8" w:rsidP="001D0B1B">
      <w:pPr>
        <w:jc w:val="both"/>
        <w:rPr>
          <w:b/>
          <w:sz w:val="20"/>
          <w:szCs w:val="20"/>
        </w:rPr>
      </w:pPr>
    </w:p>
    <w:p w:rsidR="00267AA8" w:rsidRPr="00267AA8" w:rsidRDefault="00267AA8" w:rsidP="00267AA8">
      <w:pPr>
        <w:jc w:val="both"/>
        <w:rPr>
          <w:b/>
          <w:sz w:val="22"/>
          <w:szCs w:val="20"/>
        </w:rPr>
      </w:pPr>
      <w:r>
        <w:rPr>
          <w:b/>
          <w:sz w:val="20"/>
          <w:szCs w:val="20"/>
        </w:rPr>
        <w:t xml:space="preserve">TIME: </w:t>
      </w:r>
      <w:r w:rsidR="00F52A4F">
        <w:rPr>
          <w:b/>
          <w:sz w:val="22"/>
          <w:szCs w:val="20"/>
        </w:rPr>
        <w:t>DOORS OPEN AT</w:t>
      </w:r>
      <w:r w:rsidR="005A2DC0" w:rsidRPr="00267AA8">
        <w:rPr>
          <w:b/>
          <w:sz w:val="22"/>
          <w:szCs w:val="20"/>
        </w:rPr>
        <w:t xml:space="preserve"> 5:30 p.m. </w:t>
      </w:r>
      <w:r w:rsidR="00531EA9" w:rsidRPr="00267AA8">
        <w:rPr>
          <w:sz w:val="22"/>
          <w:szCs w:val="20"/>
        </w:rPr>
        <w:t xml:space="preserve">The courthouse </w:t>
      </w:r>
      <w:r w:rsidR="005A2DC0" w:rsidRPr="00267AA8">
        <w:rPr>
          <w:sz w:val="22"/>
          <w:szCs w:val="20"/>
        </w:rPr>
        <w:t xml:space="preserve">doors will not open before that time; </w:t>
      </w:r>
      <w:r w:rsidR="005A2DC0" w:rsidRPr="00F52A4F">
        <w:rPr>
          <w:b/>
          <w:sz w:val="22"/>
          <w:szCs w:val="20"/>
        </w:rPr>
        <w:t>t</w:t>
      </w:r>
      <w:r w:rsidR="00AF3851" w:rsidRPr="00F52A4F">
        <w:rPr>
          <w:b/>
          <w:sz w:val="22"/>
          <w:szCs w:val="20"/>
        </w:rPr>
        <w:t>h</w:t>
      </w:r>
      <w:r w:rsidR="00F079D3" w:rsidRPr="00F52A4F">
        <w:rPr>
          <w:b/>
          <w:sz w:val="22"/>
          <w:szCs w:val="20"/>
        </w:rPr>
        <w:t>e front doors are locked at 6:00</w:t>
      </w:r>
      <w:r w:rsidR="00AF3851" w:rsidRPr="00F52A4F">
        <w:rPr>
          <w:b/>
          <w:sz w:val="22"/>
          <w:szCs w:val="20"/>
        </w:rPr>
        <w:t xml:space="preserve"> </w:t>
      </w:r>
      <w:proofErr w:type="spellStart"/>
      <w:r w:rsidR="00AF3851" w:rsidRPr="00F52A4F">
        <w:rPr>
          <w:b/>
          <w:sz w:val="22"/>
          <w:szCs w:val="20"/>
        </w:rPr>
        <w:t>p.m</w:t>
      </w:r>
      <w:proofErr w:type="spellEnd"/>
      <w:r w:rsidR="00F52A4F" w:rsidRPr="00F52A4F">
        <w:rPr>
          <w:b/>
          <w:sz w:val="22"/>
          <w:szCs w:val="20"/>
        </w:rPr>
        <w:t xml:space="preserve"> for security purposes</w:t>
      </w:r>
      <w:r w:rsidR="00AF3851" w:rsidRPr="00F52A4F">
        <w:rPr>
          <w:b/>
          <w:sz w:val="22"/>
          <w:szCs w:val="20"/>
        </w:rPr>
        <w:t>.</w:t>
      </w:r>
      <w:r w:rsidR="00AF3851" w:rsidRPr="00267AA8">
        <w:rPr>
          <w:sz w:val="22"/>
          <w:szCs w:val="20"/>
        </w:rPr>
        <w:t xml:space="preserve"> </w:t>
      </w:r>
      <w:r w:rsidRPr="00267AA8">
        <w:rPr>
          <w:sz w:val="22"/>
          <w:szCs w:val="20"/>
        </w:rPr>
        <w:t>If you missed your Teen Court arrival time or date, it is your responsibility to call us, leave a voicemail, and inform us as to why you could not make it.</w:t>
      </w:r>
    </w:p>
    <w:p w:rsidR="00267AA8" w:rsidRDefault="00267AA8" w:rsidP="00267AA8">
      <w:pPr>
        <w:jc w:val="both"/>
        <w:rPr>
          <w:b/>
          <w:sz w:val="20"/>
          <w:szCs w:val="20"/>
        </w:rPr>
      </w:pPr>
    </w:p>
    <w:p w:rsidR="007E1225" w:rsidRDefault="00267AA8" w:rsidP="0074070B">
      <w:pPr>
        <w:jc w:val="both"/>
        <w:rPr>
          <w:sz w:val="22"/>
          <w:szCs w:val="22"/>
        </w:rPr>
      </w:pPr>
      <w:r>
        <w:rPr>
          <w:b/>
          <w:sz w:val="20"/>
          <w:szCs w:val="20"/>
        </w:rPr>
        <w:t>VOLUNTEERS:</w:t>
      </w:r>
      <w:r w:rsidR="00AF3851" w:rsidRPr="00C93B43">
        <w:rPr>
          <w:b/>
          <w:sz w:val="20"/>
          <w:szCs w:val="20"/>
        </w:rPr>
        <w:t xml:space="preserve"> </w:t>
      </w:r>
      <w:r w:rsidR="00916EEB" w:rsidRPr="00267AA8">
        <w:rPr>
          <w:sz w:val="22"/>
          <w:szCs w:val="22"/>
        </w:rPr>
        <w:t>If you</w:t>
      </w:r>
      <w:r w:rsidR="00E344F7" w:rsidRPr="00267AA8">
        <w:rPr>
          <w:sz w:val="22"/>
          <w:szCs w:val="22"/>
        </w:rPr>
        <w:t xml:space="preserve"> are a</w:t>
      </w:r>
      <w:r w:rsidR="00916EEB" w:rsidRPr="00267AA8">
        <w:rPr>
          <w:sz w:val="22"/>
          <w:szCs w:val="22"/>
        </w:rPr>
        <w:t xml:space="preserve"> </w:t>
      </w:r>
      <w:r w:rsidR="00531EA9" w:rsidRPr="00267AA8">
        <w:rPr>
          <w:sz w:val="22"/>
          <w:szCs w:val="22"/>
        </w:rPr>
        <w:t xml:space="preserve">volunteer and </w:t>
      </w:r>
      <w:r w:rsidR="00A81F7A" w:rsidRPr="00267AA8">
        <w:rPr>
          <w:sz w:val="22"/>
          <w:szCs w:val="22"/>
        </w:rPr>
        <w:t>can</w:t>
      </w:r>
      <w:r w:rsidR="005831A3" w:rsidRPr="00267AA8">
        <w:rPr>
          <w:sz w:val="22"/>
          <w:szCs w:val="22"/>
        </w:rPr>
        <w:t>not attend a sess</w:t>
      </w:r>
      <w:r w:rsidR="00E344F7" w:rsidRPr="00267AA8">
        <w:rPr>
          <w:sz w:val="22"/>
          <w:szCs w:val="22"/>
        </w:rPr>
        <w:t xml:space="preserve">ion, please contact the Teen Court </w:t>
      </w:r>
      <w:r w:rsidR="00F446AE">
        <w:rPr>
          <w:sz w:val="22"/>
          <w:szCs w:val="22"/>
        </w:rPr>
        <w:t xml:space="preserve">via phone call or email </w:t>
      </w:r>
      <w:r w:rsidR="00F446AE" w:rsidRPr="00F446AE">
        <w:rPr>
          <w:sz w:val="22"/>
          <w:szCs w:val="22"/>
        </w:rPr>
        <w:t>as soon as possible</w:t>
      </w:r>
      <w:r w:rsidR="00F446AE">
        <w:rPr>
          <w:sz w:val="22"/>
          <w:szCs w:val="22"/>
        </w:rPr>
        <w:t xml:space="preserve"> using the numbers below. We value all of your help and appreciate each and every one of you! Please communicate with us if your schedule changes or you have any questions/ concerns while helping in Teen Court. Thank you!</w:t>
      </w:r>
    </w:p>
    <w:p w:rsidR="00465D59" w:rsidRPr="00D72FFF" w:rsidRDefault="007E1225" w:rsidP="006C4D5E">
      <w:pPr>
        <w:jc w:val="center"/>
        <w:rPr>
          <w:b/>
          <w:sz w:val="22"/>
          <w:szCs w:val="22"/>
        </w:rPr>
        <w:sectPr w:rsidR="00465D59" w:rsidRPr="00D72FFF" w:rsidSect="00D60AB1">
          <w:pgSz w:w="12240" w:h="15840"/>
          <w:pgMar w:top="720" w:right="1440" w:bottom="720" w:left="1440" w:header="720" w:footer="720" w:gutter="0"/>
          <w:cols w:space="720"/>
          <w:docGrid w:linePitch="360"/>
        </w:sectPr>
      </w:pPr>
      <w:r w:rsidRPr="00D72FFF">
        <w:rPr>
          <w:b/>
          <w:szCs w:val="22"/>
        </w:rPr>
        <w:tab/>
      </w:r>
      <w:r w:rsidRPr="00D72FFF">
        <w:rPr>
          <w:b/>
          <w:szCs w:val="22"/>
        </w:rPr>
        <w:tab/>
      </w:r>
      <w:r w:rsidRPr="00D72FFF">
        <w:rPr>
          <w:b/>
          <w:szCs w:val="22"/>
        </w:rPr>
        <w:tab/>
      </w:r>
      <w:r w:rsidRPr="00D72FFF">
        <w:rPr>
          <w:b/>
          <w:szCs w:val="22"/>
        </w:rPr>
        <w:tab/>
      </w:r>
      <w:r w:rsidRPr="00D72FFF">
        <w:rPr>
          <w:b/>
          <w:szCs w:val="22"/>
        </w:rPr>
        <w:tab/>
      </w:r>
      <w:r w:rsidRPr="00D72FFF">
        <w:rPr>
          <w:b/>
          <w:szCs w:val="22"/>
        </w:rPr>
        <w:tab/>
      </w:r>
      <w:r w:rsidRPr="00D72FFF">
        <w:rPr>
          <w:b/>
          <w:szCs w:val="22"/>
        </w:rPr>
        <w:tab/>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lastRenderedPageBreak/>
        <w:t>Monday, January 13</w:t>
      </w:r>
      <w:r w:rsidRPr="006C4D5E">
        <w:rPr>
          <w:rFonts w:eastAsiaTheme="minorHAnsi"/>
          <w:b/>
          <w:sz w:val="20"/>
          <w:szCs w:val="20"/>
          <w:vertAlign w:val="superscript"/>
        </w:rPr>
        <w:t>th</w:t>
      </w:r>
      <w:r w:rsidRPr="006C4D5E">
        <w:rPr>
          <w:rFonts w:eastAsiaTheme="minorHAnsi"/>
          <w:b/>
          <w:sz w:val="20"/>
          <w:szCs w:val="20"/>
        </w:rPr>
        <w:t xml:space="preserve"> &amp; 27</w:t>
      </w:r>
      <w:r w:rsidRPr="006C4D5E">
        <w:rPr>
          <w:rFonts w:eastAsiaTheme="minorHAnsi"/>
          <w:b/>
          <w:sz w:val="20"/>
          <w:szCs w:val="20"/>
          <w:vertAlign w:val="superscript"/>
        </w:rPr>
        <w:t>th</w:t>
      </w:r>
      <w:r w:rsidRPr="006C4D5E">
        <w:rPr>
          <w:rFonts w:eastAsiaTheme="minorHAnsi"/>
          <w:b/>
          <w:sz w:val="20"/>
          <w:szCs w:val="20"/>
        </w:rPr>
        <w:t xml:space="preserve"> </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February 10</w:t>
      </w:r>
      <w:r w:rsidRPr="006C4D5E">
        <w:rPr>
          <w:rFonts w:eastAsiaTheme="minorHAnsi"/>
          <w:b/>
          <w:sz w:val="20"/>
          <w:szCs w:val="20"/>
          <w:vertAlign w:val="superscript"/>
        </w:rPr>
        <w:t>th</w:t>
      </w:r>
      <w:r w:rsidRPr="006C4D5E">
        <w:rPr>
          <w:rFonts w:eastAsiaTheme="minorHAnsi"/>
          <w:b/>
          <w:sz w:val="20"/>
          <w:szCs w:val="20"/>
        </w:rPr>
        <w:t xml:space="preserve"> &amp; 24</w:t>
      </w:r>
      <w:r w:rsidRPr="006C4D5E">
        <w:rPr>
          <w:rFonts w:eastAsiaTheme="minorHAnsi"/>
          <w:b/>
          <w:sz w:val="20"/>
          <w:szCs w:val="20"/>
          <w:vertAlign w:val="superscript"/>
        </w:rPr>
        <w:t>th</w:t>
      </w:r>
      <w:r w:rsidRPr="006C4D5E">
        <w:rPr>
          <w:rFonts w:eastAsiaTheme="minorHAnsi"/>
          <w:b/>
          <w:sz w:val="20"/>
          <w:szCs w:val="20"/>
        </w:rPr>
        <w:t xml:space="preserve"> </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March 9</w:t>
      </w:r>
      <w:r w:rsidRPr="006C4D5E">
        <w:rPr>
          <w:rFonts w:eastAsiaTheme="minorHAnsi"/>
          <w:b/>
          <w:sz w:val="20"/>
          <w:szCs w:val="20"/>
          <w:vertAlign w:val="superscript"/>
        </w:rPr>
        <w:t>th</w:t>
      </w:r>
      <w:r w:rsidRPr="006C4D5E">
        <w:rPr>
          <w:rFonts w:eastAsiaTheme="minorHAnsi"/>
          <w:b/>
          <w:sz w:val="20"/>
          <w:szCs w:val="20"/>
        </w:rPr>
        <w:t xml:space="preserve"> &amp; 23</w:t>
      </w:r>
      <w:r w:rsidRPr="006C4D5E">
        <w:rPr>
          <w:rFonts w:eastAsiaTheme="minorHAnsi"/>
          <w:b/>
          <w:sz w:val="20"/>
          <w:szCs w:val="20"/>
          <w:vertAlign w:val="superscript"/>
        </w:rPr>
        <w:t>rd</w:t>
      </w:r>
      <w:r w:rsidRPr="006C4D5E">
        <w:rPr>
          <w:rFonts w:eastAsiaTheme="minorHAnsi"/>
          <w:b/>
          <w:sz w:val="20"/>
          <w:szCs w:val="20"/>
        </w:rPr>
        <w:t xml:space="preserve"> </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April 13</w:t>
      </w:r>
      <w:r w:rsidRPr="006C4D5E">
        <w:rPr>
          <w:rFonts w:eastAsiaTheme="minorHAnsi"/>
          <w:b/>
          <w:sz w:val="20"/>
          <w:szCs w:val="20"/>
          <w:vertAlign w:val="superscript"/>
        </w:rPr>
        <w:t>th</w:t>
      </w:r>
      <w:r w:rsidRPr="006C4D5E">
        <w:rPr>
          <w:rFonts w:eastAsiaTheme="minorHAnsi"/>
          <w:b/>
          <w:sz w:val="20"/>
          <w:szCs w:val="20"/>
        </w:rPr>
        <w:t xml:space="preserve"> &amp; 27</w:t>
      </w:r>
      <w:r w:rsidRPr="006C4D5E">
        <w:rPr>
          <w:rFonts w:eastAsiaTheme="minorHAnsi"/>
          <w:b/>
          <w:sz w:val="20"/>
          <w:szCs w:val="20"/>
          <w:vertAlign w:val="superscript"/>
        </w:rPr>
        <w:t>th</w:t>
      </w:r>
      <w:r w:rsidRPr="006C4D5E">
        <w:rPr>
          <w:rFonts w:eastAsiaTheme="minorHAnsi"/>
          <w:b/>
          <w:sz w:val="20"/>
          <w:szCs w:val="20"/>
        </w:rPr>
        <w:t xml:space="preserve"> </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May 4</w:t>
      </w:r>
      <w:r w:rsidRPr="006C4D5E">
        <w:rPr>
          <w:rFonts w:eastAsiaTheme="minorHAnsi"/>
          <w:b/>
          <w:sz w:val="20"/>
          <w:szCs w:val="20"/>
          <w:vertAlign w:val="superscript"/>
        </w:rPr>
        <w:t>th</w:t>
      </w:r>
      <w:r w:rsidRPr="006C4D5E">
        <w:rPr>
          <w:rFonts w:eastAsiaTheme="minorHAnsi"/>
          <w:b/>
          <w:sz w:val="20"/>
          <w:szCs w:val="20"/>
        </w:rPr>
        <w:t xml:space="preserve"> &amp; 18</w:t>
      </w:r>
      <w:r w:rsidRPr="006C4D5E">
        <w:rPr>
          <w:rFonts w:eastAsiaTheme="minorHAnsi"/>
          <w:b/>
          <w:sz w:val="20"/>
          <w:szCs w:val="20"/>
          <w:vertAlign w:val="superscript"/>
        </w:rPr>
        <w:t xml:space="preserve">th </w:t>
      </w:r>
      <w:r w:rsidRPr="006C4D5E">
        <w:rPr>
          <w:rFonts w:eastAsiaTheme="minorHAnsi"/>
          <w:b/>
          <w:sz w:val="20"/>
          <w:szCs w:val="20"/>
        </w:rPr>
        <w:t>(Sessions this month are moved up a week due to Memorial Day).</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June 8</w:t>
      </w:r>
      <w:r w:rsidRPr="006C4D5E">
        <w:rPr>
          <w:rFonts w:eastAsiaTheme="minorHAnsi"/>
          <w:b/>
          <w:sz w:val="20"/>
          <w:szCs w:val="20"/>
          <w:vertAlign w:val="superscript"/>
        </w:rPr>
        <w:t>th</w:t>
      </w:r>
      <w:r w:rsidRPr="006C4D5E">
        <w:rPr>
          <w:rFonts w:eastAsiaTheme="minorHAnsi"/>
          <w:b/>
          <w:sz w:val="20"/>
          <w:szCs w:val="20"/>
        </w:rPr>
        <w:t xml:space="preserve"> &amp; 22</w:t>
      </w:r>
      <w:r w:rsidRPr="006C4D5E">
        <w:rPr>
          <w:rFonts w:eastAsiaTheme="minorHAnsi"/>
          <w:b/>
          <w:sz w:val="20"/>
          <w:szCs w:val="20"/>
          <w:vertAlign w:val="superscript"/>
        </w:rPr>
        <w:t>nd</w:t>
      </w:r>
      <w:r w:rsidRPr="006C4D5E">
        <w:rPr>
          <w:rFonts w:eastAsiaTheme="minorHAnsi"/>
          <w:b/>
          <w:sz w:val="20"/>
          <w:szCs w:val="20"/>
        </w:rPr>
        <w:t xml:space="preserve"> </w:t>
      </w:r>
    </w:p>
    <w:p w:rsidR="006C4D5E" w:rsidRPr="00D72FFF" w:rsidRDefault="006C4D5E" w:rsidP="006C4D5E">
      <w:pPr>
        <w:spacing w:after="200" w:line="276" w:lineRule="auto"/>
        <w:rPr>
          <w:rFonts w:eastAsiaTheme="minorHAnsi"/>
          <w:b/>
          <w:sz w:val="20"/>
          <w:szCs w:val="20"/>
        </w:rPr>
      </w:pP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lastRenderedPageBreak/>
        <w:t>** NO TEEN COURT IN JULY **</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August 10</w:t>
      </w:r>
      <w:r w:rsidRPr="006C4D5E">
        <w:rPr>
          <w:rFonts w:eastAsiaTheme="minorHAnsi"/>
          <w:b/>
          <w:sz w:val="20"/>
          <w:szCs w:val="20"/>
          <w:vertAlign w:val="superscript"/>
        </w:rPr>
        <w:t>th</w:t>
      </w:r>
      <w:r w:rsidRPr="006C4D5E">
        <w:rPr>
          <w:rFonts w:eastAsiaTheme="minorHAnsi"/>
          <w:b/>
          <w:sz w:val="20"/>
          <w:szCs w:val="20"/>
        </w:rPr>
        <w:t xml:space="preserve"> &amp; 24</w:t>
      </w:r>
      <w:r w:rsidRPr="006C4D5E">
        <w:rPr>
          <w:rFonts w:eastAsiaTheme="minorHAnsi"/>
          <w:b/>
          <w:sz w:val="20"/>
          <w:szCs w:val="20"/>
          <w:vertAlign w:val="superscript"/>
        </w:rPr>
        <w:t>th</w:t>
      </w:r>
      <w:r w:rsidRPr="006C4D5E">
        <w:rPr>
          <w:rFonts w:eastAsiaTheme="minorHAnsi"/>
          <w:b/>
          <w:sz w:val="20"/>
          <w:szCs w:val="20"/>
        </w:rPr>
        <w:t xml:space="preserve"> </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September 14</w:t>
      </w:r>
      <w:r w:rsidRPr="006C4D5E">
        <w:rPr>
          <w:rFonts w:eastAsiaTheme="minorHAnsi"/>
          <w:b/>
          <w:sz w:val="20"/>
          <w:szCs w:val="20"/>
          <w:vertAlign w:val="superscript"/>
        </w:rPr>
        <w:t>th</w:t>
      </w:r>
      <w:r w:rsidRPr="006C4D5E">
        <w:rPr>
          <w:rFonts w:eastAsiaTheme="minorHAnsi"/>
          <w:b/>
          <w:sz w:val="20"/>
          <w:szCs w:val="20"/>
        </w:rPr>
        <w:t xml:space="preserve"> &amp; 28</w:t>
      </w:r>
      <w:r w:rsidRPr="006C4D5E">
        <w:rPr>
          <w:rFonts w:eastAsiaTheme="minorHAnsi"/>
          <w:b/>
          <w:sz w:val="20"/>
          <w:szCs w:val="20"/>
          <w:vertAlign w:val="superscript"/>
        </w:rPr>
        <w:t>th</w:t>
      </w:r>
      <w:r w:rsidRPr="006C4D5E">
        <w:rPr>
          <w:rFonts w:eastAsiaTheme="minorHAnsi"/>
          <w:b/>
          <w:sz w:val="20"/>
          <w:szCs w:val="20"/>
        </w:rPr>
        <w:t xml:space="preserve"> </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October 12</w:t>
      </w:r>
      <w:r w:rsidRPr="006C4D5E">
        <w:rPr>
          <w:rFonts w:eastAsiaTheme="minorHAnsi"/>
          <w:b/>
          <w:sz w:val="20"/>
          <w:szCs w:val="20"/>
          <w:vertAlign w:val="superscript"/>
        </w:rPr>
        <w:t>th</w:t>
      </w:r>
      <w:r w:rsidRPr="006C4D5E">
        <w:rPr>
          <w:rFonts w:eastAsiaTheme="minorHAnsi"/>
          <w:b/>
          <w:sz w:val="20"/>
          <w:szCs w:val="20"/>
        </w:rPr>
        <w:t xml:space="preserve"> &amp; 26</w:t>
      </w:r>
      <w:r w:rsidRPr="006C4D5E">
        <w:rPr>
          <w:rFonts w:eastAsiaTheme="minorHAnsi"/>
          <w:b/>
          <w:sz w:val="20"/>
          <w:szCs w:val="20"/>
          <w:vertAlign w:val="superscript"/>
        </w:rPr>
        <w:t>th</w:t>
      </w:r>
      <w:r w:rsidRPr="006C4D5E">
        <w:rPr>
          <w:rFonts w:eastAsiaTheme="minorHAnsi"/>
          <w:b/>
          <w:sz w:val="20"/>
          <w:szCs w:val="20"/>
        </w:rPr>
        <w:t xml:space="preserve"> </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November 2</w:t>
      </w:r>
      <w:r w:rsidRPr="006C4D5E">
        <w:rPr>
          <w:rFonts w:eastAsiaTheme="minorHAnsi"/>
          <w:b/>
          <w:sz w:val="20"/>
          <w:szCs w:val="20"/>
          <w:vertAlign w:val="superscript"/>
        </w:rPr>
        <w:t>nd</w:t>
      </w:r>
      <w:r w:rsidRPr="006C4D5E">
        <w:rPr>
          <w:rFonts w:eastAsiaTheme="minorHAnsi"/>
          <w:b/>
          <w:sz w:val="20"/>
          <w:szCs w:val="20"/>
        </w:rPr>
        <w:t xml:space="preserve"> &amp; 16</w:t>
      </w:r>
      <w:r w:rsidRPr="006C4D5E">
        <w:rPr>
          <w:rFonts w:eastAsiaTheme="minorHAnsi"/>
          <w:b/>
          <w:sz w:val="20"/>
          <w:szCs w:val="20"/>
          <w:vertAlign w:val="superscript"/>
        </w:rPr>
        <w:t>th</w:t>
      </w:r>
      <w:r w:rsidRPr="006C4D5E">
        <w:rPr>
          <w:rFonts w:eastAsiaTheme="minorHAnsi"/>
          <w:b/>
          <w:sz w:val="20"/>
          <w:szCs w:val="20"/>
        </w:rPr>
        <w:t xml:space="preserve"> (Sessions this month are moved up a week due to Thanksgiving).</w:t>
      </w:r>
    </w:p>
    <w:p w:rsidR="006C4D5E" w:rsidRPr="006C4D5E" w:rsidRDefault="006C4D5E" w:rsidP="006C4D5E">
      <w:pPr>
        <w:spacing w:after="200" w:line="276" w:lineRule="auto"/>
        <w:rPr>
          <w:rFonts w:eastAsiaTheme="minorHAnsi"/>
          <w:b/>
          <w:sz w:val="20"/>
          <w:szCs w:val="20"/>
        </w:rPr>
      </w:pPr>
      <w:r w:rsidRPr="006C4D5E">
        <w:rPr>
          <w:rFonts w:eastAsiaTheme="minorHAnsi"/>
          <w:b/>
          <w:sz w:val="20"/>
          <w:szCs w:val="20"/>
        </w:rPr>
        <w:t>Monday, December 7</w:t>
      </w:r>
      <w:r w:rsidRPr="006C4D5E">
        <w:rPr>
          <w:rFonts w:eastAsiaTheme="minorHAnsi"/>
          <w:b/>
          <w:sz w:val="20"/>
          <w:szCs w:val="20"/>
          <w:vertAlign w:val="superscript"/>
        </w:rPr>
        <w:t>th</w:t>
      </w:r>
      <w:r w:rsidRPr="006C4D5E">
        <w:rPr>
          <w:rFonts w:eastAsiaTheme="minorHAnsi"/>
          <w:b/>
          <w:sz w:val="20"/>
          <w:szCs w:val="20"/>
        </w:rPr>
        <w:t xml:space="preserve"> (Last Teen Court session for 2020)</w:t>
      </w:r>
    </w:p>
    <w:p w:rsidR="001F496E" w:rsidRPr="00D72FFF" w:rsidRDefault="001F496E" w:rsidP="006C4D5E">
      <w:pPr>
        <w:rPr>
          <w:b/>
        </w:rPr>
        <w:sectPr w:rsidR="001F496E" w:rsidRPr="00D72FFF" w:rsidSect="0074070B">
          <w:type w:val="continuous"/>
          <w:pgSz w:w="12240" w:h="15840"/>
          <w:pgMar w:top="720" w:right="1440" w:bottom="720" w:left="1440" w:header="720" w:footer="720" w:gutter="0"/>
          <w:cols w:num="2" w:space="720"/>
          <w:docGrid w:linePitch="360"/>
        </w:sectPr>
      </w:pPr>
    </w:p>
    <w:p w:rsidR="007E1225" w:rsidRPr="001F0EF9" w:rsidRDefault="005E2803" w:rsidP="001F0EF9">
      <w:pPr>
        <w:jc w:val="center"/>
        <w:rPr>
          <w:rFonts w:ascii="Arial Black" w:hAnsi="Arial Black"/>
          <w:b/>
          <w:color w:val="FF0000"/>
          <w:sz w:val="28"/>
          <w:szCs w:val="28"/>
        </w:rPr>
      </w:pPr>
      <w:r w:rsidRPr="001F0EF9">
        <w:rPr>
          <w:rFonts w:ascii="Arial Black" w:hAnsi="Arial Black"/>
          <w:b/>
          <w:color w:val="FF0000"/>
          <w:sz w:val="28"/>
          <w:szCs w:val="28"/>
        </w:rPr>
        <w:lastRenderedPageBreak/>
        <w:t>REMEMBER TO</w:t>
      </w:r>
      <w:r w:rsidR="00961061" w:rsidRPr="001F0EF9">
        <w:rPr>
          <w:rFonts w:ascii="Arial Black" w:hAnsi="Arial Black"/>
          <w:b/>
          <w:color w:val="FF0000"/>
          <w:sz w:val="28"/>
          <w:szCs w:val="28"/>
        </w:rPr>
        <w:t xml:space="preserve"> PLEASE MARK </w:t>
      </w:r>
      <w:proofErr w:type="gramStart"/>
      <w:r w:rsidR="00961061" w:rsidRPr="001F0EF9">
        <w:rPr>
          <w:rFonts w:ascii="Arial Black" w:hAnsi="Arial Black"/>
          <w:b/>
          <w:color w:val="FF0000"/>
          <w:sz w:val="28"/>
          <w:szCs w:val="28"/>
        </w:rPr>
        <w:t>YOUR</w:t>
      </w:r>
      <w:proofErr w:type="gramEnd"/>
      <w:r w:rsidR="00961061" w:rsidRPr="001F0EF9">
        <w:rPr>
          <w:rFonts w:ascii="Arial Black" w:hAnsi="Arial Black"/>
          <w:b/>
          <w:color w:val="FF0000"/>
          <w:sz w:val="28"/>
          <w:szCs w:val="28"/>
        </w:rPr>
        <w:t xml:space="preserve"> CALENDAR!!!</w:t>
      </w:r>
    </w:p>
    <w:p w:rsidR="005B2D9D" w:rsidRPr="007E1225" w:rsidRDefault="007E1225">
      <w:pPr>
        <w:rPr>
          <w:b/>
          <w:sz w:val="32"/>
          <w:szCs w:val="32"/>
        </w:rPr>
      </w:pPr>
      <w:r w:rsidRPr="007E1225">
        <w:rPr>
          <w:b/>
          <w:noProof/>
          <w:sz w:val="32"/>
          <w:szCs w:val="32"/>
        </w:rPr>
        <mc:AlternateContent>
          <mc:Choice Requires="wps">
            <w:drawing>
              <wp:anchor distT="0" distB="0" distL="114300" distR="114300" simplePos="0" relativeHeight="251659264" behindDoc="0" locked="0" layoutInCell="1" allowOverlap="1" wp14:editId="36B11C9B">
                <wp:simplePos x="0" y="0"/>
                <wp:positionH relativeFrom="column">
                  <wp:posOffset>2080260</wp:posOffset>
                </wp:positionH>
                <wp:positionV relativeFrom="paragraph">
                  <wp:posOffset>74930</wp:posOffset>
                </wp:positionV>
                <wp:extent cx="4114800" cy="1403985"/>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403985"/>
                        </a:xfrm>
                        <a:prstGeom prst="rect">
                          <a:avLst/>
                        </a:prstGeom>
                        <a:solidFill>
                          <a:srgbClr val="FFFFFF"/>
                        </a:solidFill>
                        <a:ln w="9525">
                          <a:solidFill>
                            <a:srgbClr val="000000"/>
                          </a:solidFill>
                          <a:miter lim="800000"/>
                          <a:headEnd/>
                          <a:tailEnd/>
                        </a:ln>
                      </wps:spPr>
                      <wps:txbx>
                        <w:txbxContent>
                          <w:p w:rsidR="007E1225" w:rsidRDefault="007E1225" w:rsidP="001F0EF9">
                            <w:pPr>
                              <w:jc w:val="center"/>
                              <w:rPr>
                                <w:b/>
                                <w:u w:val="single"/>
                              </w:rPr>
                            </w:pPr>
                            <w:r w:rsidRPr="007E1225">
                              <w:rPr>
                                <w:b/>
                                <w:u w:val="single"/>
                              </w:rPr>
                              <w:t>CONTACT INFORMATION</w:t>
                            </w:r>
                          </w:p>
                          <w:p w:rsidR="007E1225" w:rsidRPr="007E1225" w:rsidRDefault="007E1225" w:rsidP="001F0EF9">
                            <w:pPr>
                              <w:jc w:val="center"/>
                              <w:rPr>
                                <w:b/>
                                <w:sz w:val="16"/>
                                <w:u w:val="single"/>
                              </w:rPr>
                            </w:pPr>
                          </w:p>
                          <w:p w:rsidR="007E1225" w:rsidRDefault="007E1225" w:rsidP="001F0EF9">
                            <w:pPr>
                              <w:jc w:val="center"/>
                            </w:pPr>
                            <w:r w:rsidRPr="007E1225">
                              <w:rPr>
                                <w:b/>
                              </w:rPr>
                              <w:t>Office #:</w:t>
                            </w:r>
                            <w:r>
                              <w:t xml:space="preserve"> (704) 786-1820</w:t>
                            </w:r>
                            <w:r w:rsidR="00F52A4F">
                              <w:t xml:space="preserve"> ext.4 </w:t>
                            </w:r>
                            <w:r w:rsidR="00F52A4F">
                              <w:tab/>
                            </w:r>
                            <w:r w:rsidR="001F0EF9" w:rsidRPr="001F0EF9">
                              <w:rPr>
                                <w:b/>
                              </w:rPr>
                              <w:t>Cell #:</w:t>
                            </w:r>
                            <w:r w:rsidR="001F0EF9">
                              <w:t xml:space="preserve"> (704) 668-3240</w:t>
                            </w:r>
                          </w:p>
                          <w:p w:rsidR="007E1225" w:rsidRPr="00F52A4F" w:rsidRDefault="007E1225" w:rsidP="001F0EF9">
                            <w:pPr>
                              <w:jc w:val="center"/>
                              <w:rPr>
                                <w:lang w:val="es-MX"/>
                              </w:rPr>
                            </w:pPr>
                            <w:r w:rsidRPr="00F52A4F">
                              <w:rPr>
                                <w:b/>
                                <w:lang w:val="es-MX"/>
                              </w:rPr>
                              <w:t>Email:</w:t>
                            </w:r>
                            <w:r w:rsidRPr="00F52A4F">
                              <w:rPr>
                                <w:lang w:val="es-MX"/>
                              </w:rPr>
                              <w:t xml:space="preserve"> </w:t>
                            </w:r>
                            <w:r w:rsidR="00F52A4F" w:rsidRPr="00F52A4F">
                              <w:rPr>
                                <w:lang w:val="es-MX"/>
                              </w:rPr>
                              <w:t>4cabcotruancy@nomoreconflict.org</w:t>
                            </w:r>
                          </w:p>
                          <w:p w:rsidR="00E85B09" w:rsidRPr="00F52A4F" w:rsidRDefault="007E1225" w:rsidP="001F0EF9">
                            <w:pPr>
                              <w:jc w:val="center"/>
                              <w:rPr>
                                <w:b/>
                              </w:rPr>
                            </w:pPr>
                            <w:r w:rsidRPr="00F52A4F">
                              <w:rPr>
                                <w:b/>
                              </w:rPr>
                              <w:t>Address:</w:t>
                            </w:r>
                            <w:r w:rsidR="001F0EF9" w:rsidRPr="00F52A4F">
                              <w:rPr>
                                <w:b/>
                              </w:rPr>
                              <w:t xml:space="preserve">      </w:t>
                            </w:r>
                            <w:r w:rsidR="00F52A4F" w:rsidRPr="00F52A4F">
                              <w:rPr>
                                <w:b/>
                              </w:rPr>
                              <w:t>Cabarrus County Courthouse</w:t>
                            </w:r>
                          </w:p>
                          <w:p w:rsidR="007E1225" w:rsidRDefault="00F52A4F" w:rsidP="00F52A4F">
                            <w:pPr>
                              <w:ind w:left="1440" w:firstLine="720"/>
                            </w:pPr>
                            <w:r w:rsidRPr="00F52A4F">
                              <w:t xml:space="preserve"> 77 Union S</w:t>
                            </w:r>
                            <w:r>
                              <w:t>t. S</w:t>
                            </w:r>
                          </w:p>
                          <w:p w:rsidR="00D72FFF" w:rsidRDefault="00F52A4F" w:rsidP="00D72FFF">
                            <w:pPr>
                              <w:ind w:left="1440" w:firstLine="720"/>
                            </w:pPr>
                            <w:r>
                              <w:t xml:space="preserve"> Concord, NC 28025</w:t>
                            </w:r>
                          </w:p>
                          <w:p w:rsidR="00D72FFF" w:rsidRPr="00A047E7" w:rsidRDefault="00D72FFF" w:rsidP="00D72FFF">
                            <w:pPr>
                              <w:jc w:val="center"/>
                            </w:pPr>
                            <w:r>
                              <w:t>www.nomoreconflict.or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63.8pt;margin-top:5.9pt;width:324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">
                <v:textbox style="mso-fit-shape-to-text:t">
                  <w:txbxContent>
                    <w:p w:rsidR="007E1225" w:rsidRDefault="007E1225" w:rsidP="001F0EF9">
                      <w:pPr>
                        <w:jc w:val="center"/>
                        <w:rPr>
                          <w:b/>
                          <w:u w:val="single"/>
                        </w:rPr>
                      </w:pPr>
                      <w:r w:rsidRPr="007E1225">
                        <w:rPr>
                          <w:b/>
                          <w:u w:val="single"/>
                        </w:rPr>
                        <w:t>CONTACT INFORMATION</w:t>
                      </w:r>
                    </w:p>
                    <w:p w:rsidR="007E1225" w:rsidRPr="007E1225" w:rsidRDefault="007E1225" w:rsidP="001F0EF9">
                      <w:pPr>
                        <w:jc w:val="center"/>
                        <w:rPr>
                          <w:b/>
                          <w:sz w:val="16"/>
                          <w:u w:val="single"/>
                        </w:rPr>
                      </w:pPr>
                    </w:p>
                    <w:p w:rsidR="007E1225" w:rsidRDefault="007E1225" w:rsidP="001F0EF9">
                      <w:pPr>
                        <w:jc w:val="center"/>
                      </w:pPr>
                      <w:r w:rsidRPr="007E1225">
                        <w:rPr>
                          <w:b/>
                        </w:rPr>
                        <w:t>Office #:</w:t>
                      </w:r>
                      <w:r>
                        <w:t xml:space="preserve"> (704) 786-1820</w:t>
                      </w:r>
                      <w:r w:rsidR="00F52A4F">
                        <w:t xml:space="preserve"> ext.4 </w:t>
                      </w:r>
                      <w:r w:rsidR="00F52A4F">
                        <w:tab/>
                      </w:r>
                      <w:r w:rsidR="001F0EF9" w:rsidRPr="001F0EF9">
                        <w:rPr>
                          <w:b/>
                        </w:rPr>
                        <w:t>Cell #:</w:t>
                      </w:r>
                      <w:r w:rsidR="001F0EF9">
                        <w:t xml:space="preserve"> (704) 668-3240</w:t>
                      </w:r>
                    </w:p>
                    <w:p w:rsidR="007E1225" w:rsidRPr="00F52A4F" w:rsidRDefault="007E1225" w:rsidP="001F0EF9">
                      <w:pPr>
                        <w:jc w:val="center"/>
                        <w:rPr>
                          <w:lang w:val="es-MX"/>
                        </w:rPr>
                      </w:pPr>
                      <w:r w:rsidRPr="00F52A4F">
                        <w:rPr>
                          <w:b/>
                          <w:lang w:val="es-MX"/>
                        </w:rPr>
                        <w:t>Email:</w:t>
                      </w:r>
                      <w:r w:rsidRPr="00F52A4F">
                        <w:rPr>
                          <w:lang w:val="es-MX"/>
                        </w:rPr>
                        <w:t xml:space="preserve"> </w:t>
                      </w:r>
                      <w:r w:rsidR="00F52A4F" w:rsidRPr="00F52A4F">
                        <w:rPr>
                          <w:lang w:val="es-MX"/>
                        </w:rPr>
                        <w:t>4cabcotruancy@nomoreconflict.org</w:t>
                      </w:r>
                    </w:p>
                    <w:p w:rsidR="00E85B09" w:rsidRPr="00F52A4F" w:rsidRDefault="007E1225" w:rsidP="001F0EF9">
                      <w:pPr>
                        <w:jc w:val="center"/>
                        <w:rPr>
                          <w:b/>
                        </w:rPr>
                      </w:pPr>
                      <w:r w:rsidRPr="00F52A4F">
                        <w:rPr>
                          <w:b/>
                        </w:rPr>
                        <w:t>Address:</w:t>
                      </w:r>
                      <w:r w:rsidR="001F0EF9" w:rsidRPr="00F52A4F">
                        <w:rPr>
                          <w:b/>
                        </w:rPr>
                        <w:t xml:space="preserve">      </w:t>
                      </w:r>
                      <w:r w:rsidR="00F52A4F" w:rsidRPr="00F52A4F">
                        <w:rPr>
                          <w:b/>
                        </w:rPr>
                        <w:t>Cabarrus County Courthouse</w:t>
                      </w:r>
                    </w:p>
                    <w:p w:rsidR="007E1225" w:rsidRDefault="00F52A4F" w:rsidP="00F52A4F">
                      <w:pPr>
                        <w:ind w:left="1440" w:firstLine="720"/>
                      </w:pPr>
                      <w:r w:rsidRPr="00F52A4F">
                        <w:t xml:space="preserve"> 77 Union S</w:t>
                      </w:r>
                      <w:r>
                        <w:t>t. S</w:t>
                      </w:r>
                    </w:p>
                    <w:p w:rsidR="00D72FFF" w:rsidRDefault="00F52A4F" w:rsidP="00D72FFF">
                      <w:pPr>
                        <w:ind w:left="1440" w:firstLine="720"/>
                      </w:pPr>
                      <w:r>
                        <w:t xml:space="preserve"> Concord, NC 28025</w:t>
                      </w:r>
                    </w:p>
                    <w:p w:rsidR="00D72FFF" w:rsidRPr="00A047E7" w:rsidRDefault="00D72FFF" w:rsidP="00D72FFF">
                      <w:pPr>
                        <w:jc w:val="center"/>
                      </w:pPr>
                      <w:r>
                        <w:t>www.nomoreconflict.org</w:t>
                      </w:r>
                    </w:p>
                  </w:txbxContent>
                </v:textbox>
              </v:shape>
            </w:pict>
          </mc:Fallback>
        </mc:AlternateContent>
      </w:r>
      <w:r w:rsidR="00C0180B">
        <w:rPr>
          <w:b/>
          <w:noProof/>
          <w:sz w:val="32"/>
          <w:szCs w:val="32"/>
        </w:rPr>
        <mc:AlternateContent>
          <mc:Choice Requires="wpc">
            <w:drawing>
              <wp:inline distT="0" distB="0" distL="0" distR="0" wp14:anchorId="1E80B28E" wp14:editId="4A4EB9E4">
                <wp:extent cx="1845320" cy="1394460"/>
                <wp:effectExtent l="0" t="0" r="2540" b="0"/>
                <wp:docPr id="103"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Freeform 11"/>
                        <wps:cNvSpPr>
                          <a:spLocks/>
                        </wps:cNvSpPr>
                        <wps:spPr bwMode="auto">
                          <a:xfrm>
                            <a:off x="118745" y="130390"/>
                            <a:ext cx="1571625" cy="1123315"/>
                          </a:xfrm>
                          <a:custGeom>
                            <a:avLst/>
                            <a:gdLst>
                              <a:gd name="T0" fmla="*/ 2469 w 2475"/>
                              <a:gd name="T1" fmla="*/ 975 h 1769"/>
                              <a:gd name="T2" fmla="*/ 2436 w 2475"/>
                              <a:gd name="T3" fmla="*/ 1105 h 1769"/>
                              <a:gd name="T4" fmla="*/ 2377 w 2475"/>
                              <a:gd name="T5" fmla="*/ 1228 h 1769"/>
                              <a:gd name="T6" fmla="*/ 2295 w 2475"/>
                              <a:gd name="T7" fmla="*/ 1342 h 1769"/>
                              <a:gd name="T8" fmla="*/ 2192 w 2475"/>
                              <a:gd name="T9" fmla="*/ 1446 h 1769"/>
                              <a:gd name="T10" fmla="*/ 2069 w 2475"/>
                              <a:gd name="T11" fmla="*/ 1539 h 1769"/>
                              <a:gd name="T12" fmla="*/ 1929 w 2475"/>
                              <a:gd name="T13" fmla="*/ 1617 h 1769"/>
                              <a:gd name="T14" fmla="*/ 1773 w 2475"/>
                              <a:gd name="T15" fmla="*/ 1681 h 1769"/>
                              <a:gd name="T16" fmla="*/ 1605 w 2475"/>
                              <a:gd name="T17" fmla="*/ 1729 h 1769"/>
                              <a:gd name="T18" fmla="*/ 1426 w 2475"/>
                              <a:gd name="T19" fmla="*/ 1759 h 1769"/>
                              <a:gd name="T20" fmla="*/ 1237 w 2475"/>
                              <a:gd name="T21" fmla="*/ 1769 h 1769"/>
                              <a:gd name="T22" fmla="*/ 1127 w 2475"/>
                              <a:gd name="T23" fmla="*/ 1765 h 1769"/>
                              <a:gd name="T24" fmla="*/ 1017 w 2475"/>
                              <a:gd name="T25" fmla="*/ 1755 h 1769"/>
                              <a:gd name="T26" fmla="*/ 910 w 2475"/>
                              <a:gd name="T27" fmla="*/ 1737 h 1769"/>
                              <a:gd name="T28" fmla="*/ 806 w 2475"/>
                              <a:gd name="T29" fmla="*/ 1713 h 1769"/>
                              <a:gd name="T30" fmla="*/ 706 w 2475"/>
                              <a:gd name="T31" fmla="*/ 1683 h 1769"/>
                              <a:gd name="T32" fmla="*/ 609 w 2475"/>
                              <a:gd name="T33" fmla="*/ 1645 h 1769"/>
                              <a:gd name="T34" fmla="*/ 517 w 2475"/>
                              <a:gd name="T35" fmla="*/ 1602 h 1769"/>
                              <a:gd name="T36" fmla="*/ 431 w 2475"/>
                              <a:gd name="T37" fmla="*/ 1555 h 1769"/>
                              <a:gd name="T38" fmla="*/ 351 w 2475"/>
                              <a:gd name="T39" fmla="*/ 1500 h 1769"/>
                              <a:gd name="T40" fmla="*/ 277 w 2475"/>
                              <a:gd name="T41" fmla="*/ 1442 h 1769"/>
                              <a:gd name="T42" fmla="*/ 204 w 2475"/>
                              <a:gd name="T43" fmla="*/ 1370 h 1769"/>
                              <a:gd name="T44" fmla="*/ 132 w 2475"/>
                              <a:gd name="T45" fmla="*/ 1281 h 1769"/>
                              <a:gd name="T46" fmla="*/ 75 w 2475"/>
                              <a:gd name="T47" fmla="*/ 1186 h 1769"/>
                              <a:gd name="T48" fmla="*/ 33 w 2475"/>
                              <a:gd name="T49" fmla="*/ 1088 h 1769"/>
                              <a:gd name="T50" fmla="*/ 8 w 2475"/>
                              <a:gd name="T51" fmla="*/ 988 h 1769"/>
                              <a:gd name="T52" fmla="*/ 0 w 2475"/>
                              <a:gd name="T53" fmla="*/ 884 h 1769"/>
                              <a:gd name="T54" fmla="*/ 8 w 2475"/>
                              <a:gd name="T55" fmla="*/ 781 h 1769"/>
                              <a:gd name="T56" fmla="*/ 33 w 2475"/>
                              <a:gd name="T57" fmla="*/ 680 h 1769"/>
                              <a:gd name="T58" fmla="*/ 75 w 2475"/>
                              <a:gd name="T59" fmla="*/ 583 h 1769"/>
                              <a:gd name="T60" fmla="*/ 132 w 2475"/>
                              <a:gd name="T61" fmla="*/ 488 h 1769"/>
                              <a:gd name="T62" fmla="*/ 204 w 2475"/>
                              <a:gd name="T63" fmla="*/ 399 h 1769"/>
                              <a:gd name="T64" fmla="*/ 277 w 2475"/>
                              <a:gd name="T65" fmla="*/ 327 h 1769"/>
                              <a:gd name="T66" fmla="*/ 351 w 2475"/>
                              <a:gd name="T67" fmla="*/ 268 h 1769"/>
                              <a:gd name="T68" fmla="*/ 431 w 2475"/>
                              <a:gd name="T69" fmla="*/ 214 h 1769"/>
                              <a:gd name="T70" fmla="*/ 517 w 2475"/>
                              <a:gd name="T71" fmla="*/ 166 h 1769"/>
                              <a:gd name="T72" fmla="*/ 609 w 2475"/>
                              <a:gd name="T73" fmla="*/ 123 h 1769"/>
                              <a:gd name="T74" fmla="*/ 706 w 2475"/>
                              <a:gd name="T75" fmla="*/ 86 h 1769"/>
                              <a:gd name="T76" fmla="*/ 806 w 2475"/>
                              <a:gd name="T77" fmla="*/ 56 h 1769"/>
                              <a:gd name="T78" fmla="*/ 910 w 2475"/>
                              <a:gd name="T79" fmla="*/ 31 h 1769"/>
                              <a:gd name="T80" fmla="*/ 1017 w 2475"/>
                              <a:gd name="T81" fmla="*/ 14 h 1769"/>
                              <a:gd name="T82" fmla="*/ 1127 w 2475"/>
                              <a:gd name="T83" fmla="*/ 4 h 1769"/>
                              <a:gd name="T84" fmla="*/ 1237 w 2475"/>
                              <a:gd name="T85" fmla="*/ 0 h 1769"/>
                              <a:gd name="T86" fmla="*/ 1348 w 2475"/>
                              <a:gd name="T87" fmla="*/ 4 h 1769"/>
                              <a:gd name="T88" fmla="*/ 1459 w 2475"/>
                              <a:gd name="T89" fmla="*/ 14 h 1769"/>
                              <a:gd name="T90" fmla="*/ 1565 w 2475"/>
                              <a:gd name="T91" fmla="*/ 31 h 1769"/>
                              <a:gd name="T92" fmla="*/ 1670 w 2475"/>
                              <a:gd name="T93" fmla="*/ 56 h 1769"/>
                              <a:gd name="T94" fmla="*/ 1770 w 2475"/>
                              <a:gd name="T95" fmla="*/ 86 h 1769"/>
                              <a:gd name="T96" fmla="*/ 1867 w 2475"/>
                              <a:gd name="T97" fmla="*/ 123 h 1769"/>
                              <a:gd name="T98" fmla="*/ 1959 w 2475"/>
                              <a:gd name="T99" fmla="*/ 166 h 1769"/>
                              <a:gd name="T100" fmla="*/ 2045 w 2475"/>
                              <a:gd name="T101" fmla="*/ 214 h 1769"/>
                              <a:gd name="T102" fmla="*/ 2125 w 2475"/>
                              <a:gd name="T103" fmla="*/ 268 h 1769"/>
                              <a:gd name="T104" fmla="*/ 2199 w 2475"/>
                              <a:gd name="T105" fmla="*/ 327 h 1769"/>
                              <a:gd name="T106" fmla="*/ 2272 w 2475"/>
                              <a:gd name="T107" fmla="*/ 399 h 1769"/>
                              <a:gd name="T108" fmla="*/ 2344 w 2475"/>
                              <a:gd name="T109" fmla="*/ 488 h 1769"/>
                              <a:gd name="T110" fmla="*/ 2401 w 2475"/>
                              <a:gd name="T111" fmla="*/ 583 h 1769"/>
                              <a:gd name="T112" fmla="*/ 2442 w 2475"/>
                              <a:gd name="T113" fmla="*/ 680 h 1769"/>
                              <a:gd name="T114" fmla="*/ 2466 w 2475"/>
                              <a:gd name="T115" fmla="*/ 781 h 1769"/>
                              <a:gd name="T116" fmla="*/ 2475 w 2475"/>
                              <a:gd name="T117" fmla="*/ 884 h 17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475" h="1769">
                                <a:moveTo>
                                  <a:pt x="2475" y="884"/>
                                </a:moveTo>
                                <a:lnTo>
                                  <a:pt x="2473" y="930"/>
                                </a:lnTo>
                                <a:lnTo>
                                  <a:pt x="2469" y="975"/>
                                </a:lnTo>
                                <a:lnTo>
                                  <a:pt x="2460" y="1019"/>
                                </a:lnTo>
                                <a:lnTo>
                                  <a:pt x="2449" y="1062"/>
                                </a:lnTo>
                                <a:lnTo>
                                  <a:pt x="2436" y="1105"/>
                                </a:lnTo>
                                <a:lnTo>
                                  <a:pt x="2419" y="1147"/>
                                </a:lnTo>
                                <a:lnTo>
                                  <a:pt x="2400" y="1187"/>
                                </a:lnTo>
                                <a:lnTo>
                                  <a:pt x="2377" y="1228"/>
                                </a:lnTo>
                                <a:lnTo>
                                  <a:pt x="2353" y="1268"/>
                                </a:lnTo>
                                <a:lnTo>
                                  <a:pt x="2325" y="1305"/>
                                </a:lnTo>
                                <a:lnTo>
                                  <a:pt x="2295" y="1342"/>
                                </a:lnTo>
                                <a:lnTo>
                                  <a:pt x="2263" y="1378"/>
                                </a:lnTo>
                                <a:lnTo>
                                  <a:pt x="2229" y="1413"/>
                                </a:lnTo>
                                <a:lnTo>
                                  <a:pt x="2192" y="1446"/>
                                </a:lnTo>
                                <a:lnTo>
                                  <a:pt x="2153" y="1479"/>
                                </a:lnTo>
                                <a:lnTo>
                                  <a:pt x="2113" y="1509"/>
                                </a:lnTo>
                                <a:lnTo>
                                  <a:pt x="2069" y="1539"/>
                                </a:lnTo>
                                <a:lnTo>
                                  <a:pt x="2023" y="1566"/>
                                </a:lnTo>
                                <a:lnTo>
                                  <a:pt x="1977" y="1592"/>
                                </a:lnTo>
                                <a:lnTo>
                                  <a:pt x="1929" y="1617"/>
                                </a:lnTo>
                                <a:lnTo>
                                  <a:pt x="1878" y="1641"/>
                                </a:lnTo>
                                <a:lnTo>
                                  <a:pt x="1827" y="1661"/>
                                </a:lnTo>
                                <a:lnTo>
                                  <a:pt x="1773" y="1681"/>
                                </a:lnTo>
                                <a:lnTo>
                                  <a:pt x="1719" y="1699"/>
                                </a:lnTo>
                                <a:lnTo>
                                  <a:pt x="1663" y="1714"/>
                                </a:lnTo>
                                <a:lnTo>
                                  <a:pt x="1605" y="1729"/>
                                </a:lnTo>
                                <a:lnTo>
                                  <a:pt x="1546" y="1742"/>
                                </a:lnTo>
                                <a:lnTo>
                                  <a:pt x="1486" y="1750"/>
                                </a:lnTo>
                                <a:lnTo>
                                  <a:pt x="1426" y="1759"/>
                                </a:lnTo>
                                <a:lnTo>
                                  <a:pt x="1364" y="1765"/>
                                </a:lnTo>
                                <a:lnTo>
                                  <a:pt x="1301" y="1768"/>
                                </a:lnTo>
                                <a:lnTo>
                                  <a:pt x="1237" y="1769"/>
                                </a:lnTo>
                                <a:lnTo>
                                  <a:pt x="1200" y="1769"/>
                                </a:lnTo>
                                <a:lnTo>
                                  <a:pt x="1163" y="1768"/>
                                </a:lnTo>
                                <a:lnTo>
                                  <a:pt x="1127" y="1765"/>
                                </a:lnTo>
                                <a:lnTo>
                                  <a:pt x="1089" y="1763"/>
                                </a:lnTo>
                                <a:lnTo>
                                  <a:pt x="1053" y="1759"/>
                                </a:lnTo>
                                <a:lnTo>
                                  <a:pt x="1017" y="1755"/>
                                </a:lnTo>
                                <a:lnTo>
                                  <a:pt x="981" y="1750"/>
                                </a:lnTo>
                                <a:lnTo>
                                  <a:pt x="946" y="1743"/>
                                </a:lnTo>
                                <a:lnTo>
                                  <a:pt x="910" y="1737"/>
                                </a:lnTo>
                                <a:lnTo>
                                  <a:pt x="875" y="1730"/>
                                </a:lnTo>
                                <a:lnTo>
                                  <a:pt x="841" y="1722"/>
                                </a:lnTo>
                                <a:lnTo>
                                  <a:pt x="806" y="1713"/>
                                </a:lnTo>
                                <a:lnTo>
                                  <a:pt x="772" y="1703"/>
                                </a:lnTo>
                                <a:lnTo>
                                  <a:pt x="739" y="1693"/>
                                </a:lnTo>
                                <a:lnTo>
                                  <a:pt x="706" y="1683"/>
                                </a:lnTo>
                                <a:lnTo>
                                  <a:pt x="672" y="1671"/>
                                </a:lnTo>
                                <a:lnTo>
                                  <a:pt x="641" y="1658"/>
                                </a:lnTo>
                                <a:lnTo>
                                  <a:pt x="609" y="1645"/>
                                </a:lnTo>
                                <a:lnTo>
                                  <a:pt x="578" y="1633"/>
                                </a:lnTo>
                                <a:lnTo>
                                  <a:pt x="547" y="1618"/>
                                </a:lnTo>
                                <a:lnTo>
                                  <a:pt x="517" y="1602"/>
                                </a:lnTo>
                                <a:lnTo>
                                  <a:pt x="488" y="1588"/>
                                </a:lnTo>
                                <a:lnTo>
                                  <a:pt x="460" y="1571"/>
                                </a:lnTo>
                                <a:lnTo>
                                  <a:pt x="431" y="1555"/>
                                </a:lnTo>
                                <a:lnTo>
                                  <a:pt x="404" y="1538"/>
                                </a:lnTo>
                                <a:lnTo>
                                  <a:pt x="376" y="1519"/>
                                </a:lnTo>
                                <a:lnTo>
                                  <a:pt x="351" y="1500"/>
                                </a:lnTo>
                                <a:lnTo>
                                  <a:pt x="325" y="1482"/>
                                </a:lnTo>
                                <a:lnTo>
                                  <a:pt x="300" y="1462"/>
                                </a:lnTo>
                                <a:lnTo>
                                  <a:pt x="277" y="1442"/>
                                </a:lnTo>
                                <a:lnTo>
                                  <a:pt x="253" y="1420"/>
                                </a:lnTo>
                                <a:lnTo>
                                  <a:pt x="231" y="1398"/>
                                </a:lnTo>
                                <a:lnTo>
                                  <a:pt x="204" y="1370"/>
                                </a:lnTo>
                                <a:lnTo>
                                  <a:pt x="178" y="1341"/>
                                </a:lnTo>
                                <a:lnTo>
                                  <a:pt x="154" y="1311"/>
                                </a:lnTo>
                                <a:lnTo>
                                  <a:pt x="132" y="1281"/>
                                </a:lnTo>
                                <a:lnTo>
                                  <a:pt x="111" y="1249"/>
                                </a:lnTo>
                                <a:lnTo>
                                  <a:pt x="92" y="1219"/>
                                </a:lnTo>
                                <a:lnTo>
                                  <a:pt x="75" y="1186"/>
                                </a:lnTo>
                                <a:lnTo>
                                  <a:pt x="59" y="1154"/>
                                </a:lnTo>
                                <a:lnTo>
                                  <a:pt x="46" y="1121"/>
                                </a:lnTo>
                                <a:lnTo>
                                  <a:pt x="33" y="1088"/>
                                </a:lnTo>
                                <a:lnTo>
                                  <a:pt x="23" y="1055"/>
                                </a:lnTo>
                                <a:lnTo>
                                  <a:pt x="14" y="1022"/>
                                </a:lnTo>
                                <a:lnTo>
                                  <a:pt x="8" y="988"/>
                                </a:lnTo>
                                <a:lnTo>
                                  <a:pt x="4" y="953"/>
                                </a:lnTo>
                                <a:lnTo>
                                  <a:pt x="1" y="919"/>
                                </a:lnTo>
                                <a:lnTo>
                                  <a:pt x="0" y="884"/>
                                </a:lnTo>
                                <a:lnTo>
                                  <a:pt x="1" y="850"/>
                                </a:lnTo>
                                <a:lnTo>
                                  <a:pt x="4" y="815"/>
                                </a:lnTo>
                                <a:lnTo>
                                  <a:pt x="8" y="781"/>
                                </a:lnTo>
                                <a:lnTo>
                                  <a:pt x="14" y="746"/>
                                </a:lnTo>
                                <a:lnTo>
                                  <a:pt x="23" y="713"/>
                                </a:lnTo>
                                <a:lnTo>
                                  <a:pt x="33" y="680"/>
                                </a:lnTo>
                                <a:lnTo>
                                  <a:pt x="46" y="647"/>
                                </a:lnTo>
                                <a:lnTo>
                                  <a:pt x="59" y="614"/>
                                </a:lnTo>
                                <a:lnTo>
                                  <a:pt x="75" y="583"/>
                                </a:lnTo>
                                <a:lnTo>
                                  <a:pt x="92" y="550"/>
                                </a:lnTo>
                                <a:lnTo>
                                  <a:pt x="111" y="519"/>
                                </a:lnTo>
                                <a:lnTo>
                                  <a:pt x="132" y="488"/>
                                </a:lnTo>
                                <a:lnTo>
                                  <a:pt x="154" y="458"/>
                                </a:lnTo>
                                <a:lnTo>
                                  <a:pt x="178" y="428"/>
                                </a:lnTo>
                                <a:lnTo>
                                  <a:pt x="204" y="399"/>
                                </a:lnTo>
                                <a:lnTo>
                                  <a:pt x="231" y="370"/>
                                </a:lnTo>
                                <a:lnTo>
                                  <a:pt x="253" y="349"/>
                                </a:lnTo>
                                <a:lnTo>
                                  <a:pt x="277" y="327"/>
                                </a:lnTo>
                                <a:lnTo>
                                  <a:pt x="300" y="307"/>
                                </a:lnTo>
                                <a:lnTo>
                                  <a:pt x="325" y="287"/>
                                </a:lnTo>
                                <a:lnTo>
                                  <a:pt x="351" y="268"/>
                                </a:lnTo>
                                <a:lnTo>
                                  <a:pt x="376" y="249"/>
                                </a:lnTo>
                                <a:lnTo>
                                  <a:pt x="404" y="231"/>
                                </a:lnTo>
                                <a:lnTo>
                                  <a:pt x="431" y="214"/>
                                </a:lnTo>
                                <a:lnTo>
                                  <a:pt x="460" y="198"/>
                                </a:lnTo>
                                <a:lnTo>
                                  <a:pt x="488" y="181"/>
                                </a:lnTo>
                                <a:lnTo>
                                  <a:pt x="517" y="166"/>
                                </a:lnTo>
                                <a:lnTo>
                                  <a:pt x="547" y="150"/>
                                </a:lnTo>
                                <a:lnTo>
                                  <a:pt x="578" y="136"/>
                                </a:lnTo>
                                <a:lnTo>
                                  <a:pt x="609" y="123"/>
                                </a:lnTo>
                                <a:lnTo>
                                  <a:pt x="641" y="110"/>
                                </a:lnTo>
                                <a:lnTo>
                                  <a:pt x="672" y="97"/>
                                </a:lnTo>
                                <a:lnTo>
                                  <a:pt x="706" y="86"/>
                                </a:lnTo>
                                <a:lnTo>
                                  <a:pt x="739" y="76"/>
                                </a:lnTo>
                                <a:lnTo>
                                  <a:pt x="772" y="66"/>
                                </a:lnTo>
                                <a:lnTo>
                                  <a:pt x="806" y="56"/>
                                </a:lnTo>
                                <a:lnTo>
                                  <a:pt x="841" y="47"/>
                                </a:lnTo>
                                <a:lnTo>
                                  <a:pt x="875" y="38"/>
                                </a:lnTo>
                                <a:lnTo>
                                  <a:pt x="910" y="31"/>
                                </a:lnTo>
                                <a:lnTo>
                                  <a:pt x="946" y="25"/>
                                </a:lnTo>
                                <a:lnTo>
                                  <a:pt x="981" y="18"/>
                                </a:lnTo>
                                <a:lnTo>
                                  <a:pt x="1017" y="14"/>
                                </a:lnTo>
                                <a:lnTo>
                                  <a:pt x="1053" y="10"/>
                                </a:lnTo>
                                <a:lnTo>
                                  <a:pt x="1089" y="5"/>
                                </a:lnTo>
                                <a:lnTo>
                                  <a:pt x="1127" y="4"/>
                                </a:lnTo>
                                <a:lnTo>
                                  <a:pt x="1163" y="1"/>
                                </a:lnTo>
                                <a:lnTo>
                                  <a:pt x="1200" y="0"/>
                                </a:lnTo>
                                <a:lnTo>
                                  <a:pt x="1237" y="0"/>
                                </a:lnTo>
                                <a:lnTo>
                                  <a:pt x="1275" y="0"/>
                                </a:lnTo>
                                <a:lnTo>
                                  <a:pt x="1312" y="1"/>
                                </a:lnTo>
                                <a:lnTo>
                                  <a:pt x="1348" y="4"/>
                                </a:lnTo>
                                <a:lnTo>
                                  <a:pt x="1385" y="5"/>
                                </a:lnTo>
                                <a:lnTo>
                                  <a:pt x="1421" y="10"/>
                                </a:lnTo>
                                <a:lnTo>
                                  <a:pt x="1459" y="14"/>
                                </a:lnTo>
                                <a:lnTo>
                                  <a:pt x="1495" y="18"/>
                                </a:lnTo>
                                <a:lnTo>
                                  <a:pt x="1530" y="25"/>
                                </a:lnTo>
                                <a:lnTo>
                                  <a:pt x="1565" y="31"/>
                                </a:lnTo>
                                <a:lnTo>
                                  <a:pt x="1601" y="38"/>
                                </a:lnTo>
                                <a:lnTo>
                                  <a:pt x="1635" y="47"/>
                                </a:lnTo>
                                <a:lnTo>
                                  <a:pt x="1670" y="56"/>
                                </a:lnTo>
                                <a:lnTo>
                                  <a:pt x="1703" y="66"/>
                                </a:lnTo>
                                <a:lnTo>
                                  <a:pt x="1737" y="76"/>
                                </a:lnTo>
                                <a:lnTo>
                                  <a:pt x="1770" y="86"/>
                                </a:lnTo>
                                <a:lnTo>
                                  <a:pt x="1804" y="97"/>
                                </a:lnTo>
                                <a:lnTo>
                                  <a:pt x="1835" y="110"/>
                                </a:lnTo>
                                <a:lnTo>
                                  <a:pt x="1867" y="123"/>
                                </a:lnTo>
                                <a:lnTo>
                                  <a:pt x="1898" y="136"/>
                                </a:lnTo>
                                <a:lnTo>
                                  <a:pt x="1929" y="150"/>
                                </a:lnTo>
                                <a:lnTo>
                                  <a:pt x="1959" y="166"/>
                                </a:lnTo>
                                <a:lnTo>
                                  <a:pt x="1988" y="181"/>
                                </a:lnTo>
                                <a:lnTo>
                                  <a:pt x="2016" y="198"/>
                                </a:lnTo>
                                <a:lnTo>
                                  <a:pt x="2045" y="214"/>
                                </a:lnTo>
                                <a:lnTo>
                                  <a:pt x="2072" y="231"/>
                                </a:lnTo>
                                <a:lnTo>
                                  <a:pt x="2100" y="249"/>
                                </a:lnTo>
                                <a:lnTo>
                                  <a:pt x="2125" y="268"/>
                                </a:lnTo>
                                <a:lnTo>
                                  <a:pt x="2151" y="287"/>
                                </a:lnTo>
                                <a:lnTo>
                                  <a:pt x="2176" y="307"/>
                                </a:lnTo>
                                <a:lnTo>
                                  <a:pt x="2199" y="327"/>
                                </a:lnTo>
                                <a:lnTo>
                                  <a:pt x="2223" y="349"/>
                                </a:lnTo>
                                <a:lnTo>
                                  <a:pt x="2245" y="370"/>
                                </a:lnTo>
                                <a:lnTo>
                                  <a:pt x="2272" y="399"/>
                                </a:lnTo>
                                <a:lnTo>
                                  <a:pt x="2298" y="428"/>
                                </a:lnTo>
                                <a:lnTo>
                                  <a:pt x="2322" y="458"/>
                                </a:lnTo>
                                <a:lnTo>
                                  <a:pt x="2344" y="488"/>
                                </a:lnTo>
                                <a:lnTo>
                                  <a:pt x="2365" y="519"/>
                                </a:lnTo>
                                <a:lnTo>
                                  <a:pt x="2384" y="550"/>
                                </a:lnTo>
                                <a:lnTo>
                                  <a:pt x="2401" y="583"/>
                                </a:lnTo>
                                <a:lnTo>
                                  <a:pt x="2416" y="614"/>
                                </a:lnTo>
                                <a:lnTo>
                                  <a:pt x="2430" y="647"/>
                                </a:lnTo>
                                <a:lnTo>
                                  <a:pt x="2442" y="680"/>
                                </a:lnTo>
                                <a:lnTo>
                                  <a:pt x="2452" y="713"/>
                                </a:lnTo>
                                <a:lnTo>
                                  <a:pt x="2460" y="746"/>
                                </a:lnTo>
                                <a:lnTo>
                                  <a:pt x="2466" y="781"/>
                                </a:lnTo>
                                <a:lnTo>
                                  <a:pt x="2470" y="815"/>
                                </a:lnTo>
                                <a:lnTo>
                                  <a:pt x="2473" y="850"/>
                                </a:lnTo>
                                <a:lnTo>
                                  <a:pt x="2475" y="884"/>
                                </a:lnTo>
                                <a:close/>
                              </a:path>
                            </a:pathLst>
                          </a:custGeom>
                          <a:solidFill>
                            <a:srgbClr val="A8E5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Freeform 5"/>
                        <wps:cNvSpPr>
                          <a:spLocks/>
                        </wps:cNvSpPr>
                        <wps:spPr bwMode="auto">
                          <a:xfrm>
                            <a:off x="0" y="24345"/>
                            <a:ext cx="1809750" cy="1335405"/>
                          </a:xfrm>
                          <a:custGeom>
                            <a:avLst/>
                            <a:gdLst>
                              <a:gd name="T0" fmla="*/ 1279 w 2850"/>
                              <a:gd name="T1" fmla="*/ 6 h 2103"/>
                              <a:gd name="T2" fmla="*/ 1069 w 2850"/>
                              <a:gd name="T3" fmla="*/ 33 h 2103"/>
                              <a:gd name="T4" fmla="*/ 871 w 2850"/>
                              <a:gd name="T5" fmla="*/ 83 h 2103"/>
                              <a:gd name="T6" fmla="*/ 687 w 2850"/>
                              <a:gd name="T7" fmla="*/ 152 h 2103"/>
                              <a:gd name="T8" fmla="*/ 519 w 2850"/>
                              <a:gd name="T9" fmla="*/ 241 h 2103"/>
                              <a:gd name="T10" fmla="*/ 371 w 2850"/>
                              <a:gd name="T11" fmla="*/ 345 h 2103"/>
                              <a:gd name="T12" fmla="*/ 244 w 2850"/>
                              <a:gd name="T13" fmla="*/ 464 h 2103"/>
                              <a:gd name="T14" fmla="*/ 141 w 2850"/>
                              <a:gd name="T15" fmla="*/ 596 h 2103"/>
                              <a:gd name="T16" fmla="*/ 65 w 2850"/>
                              <a:gd name="T17" fmla="*/ 740 h 2103"/>
                              <a:gd name="T18" fmla="*/ 16 w 2850"/>
                              <a:gd name="T19" fmla="*/ 892 h 2103"/>
                              <a:gd name="T20" fmla="*/ 0 w 2850"/>
                              <a:gd name="T21" fmla="*/ 1051 h 2103"/>
                              <a:gd name="T22" fmla="*/ 10 w 2850"/>
                              <a:gd name="T23" fmla="*/ 1178 h 2103"/>
                              <a:gd name="T24" fmla="*/ 40 w 2850"/>
                              <a:gd name="T25" fmla="*/ 1300 h 2103"/>
                              <a:gd name="T26" fmla="*/ 89 w 2850"/>
                              <a:gd name="T27" fmla="*/ 1419 h 2103"/>
                              <a:gd name="T28" fmla="*/ 158 w 2850"/>
                              <a:gd name="T29" fmla="*/ 1532 h 2103"/>
                              <a:gd name="T30" fmla="*/ 244 w 2850"/>
                              <a:gd name="T31" fmla="*/ 1640 h 2103"/>
                              <a:gd name="T32" fmla="*/ 329 w 2850"/>
                              <a:gd name="T33" fmla="*/ 1723 h 2103"/>
                              <a:gd name="T34" fmla="*/ 414 w 2850"/>
                              <a:gd name="T35" fmla="*/ 1792 h 2103"/>
                              <a:gd name="T36" fmla="*/ 506 w 2850"/>
                              <a:gd name="T37" fmla="*/ 1854 h 2103"/>
                              <a:gd name="T38" fmla="*/ 605 w 2850"/>
                              <a:gd name="T39" fmla="*/ 1910 h 2103"/>
                              <a:gd name="T40" fmla="*/ 710 w 2850"/>
                              <a:gd name="T41" fmla="*/ 1959 h 2103"/>
                              <a:gd name="T42" fmla="*/ 819 w 2850"/>
                              <a:gd name="T43" fmla="*/ 2002 h 2103"/>
                              <a:gd name="T44" fmla="*/ 934 w 2850"/>
                              <a:gd name="T45" fmla="*/ 2038 h 2103"/>
                              <a:gd name="T46" fmla="*/ 1052 w 2850"/>
                              <a:gd name="T47" fmla="*/ 2065 h 2103"/>
                              <a:gd name="T48" fmla="*/ 1174 w 2850"/>
                              <a:gd name="T49" fmla="*/ 2085 h 2103"/>
                              <a:gd name="T50" fmla="*/ 1298 w 2850"/>
                              <a:gd name="T51" fmla="*/ 2098 h 2103"/>
                              <a:gd name="T52" fmla="*/ 1424 w 2850"/>
                              <a:gd name="T53" fmla="*/ 2103 h 2103"/>
                              <a:gd name="T54" fmla="*/ 1551 w 2850"/>
                              <a:gd name="T55" fmla="*/ 2098 h 2103"/>
                              <a:gd name="T56" fmla="*/ 1674 w 2850"/>
                              <a:gd name="T57" fmla="*/ 2085 h 2103"/>
                              <a:gd name="T58" fmla="*/ 1797 w 2850"/>
                              <a:gd name="T59" fmla="*/ 2065 h 2103"/>
                              <a:gd name="T60" fmla="*/ 1914 w 2850"/>
                              <a:gd name="T61" fmla="*/ 2038 h 2103"/>
                              <a:gd name="T62" fmla="*/ 2029 w 2850"/>
                              <a:gd name="T63" fmla="*/ 2002 h 2103"/>
                              <a:gd name="T64" fmla="*/ 2140 w 2850"/>
                              <a:gd name="T65" fmla="*/ 1959 h 2103"/>
                              <a:gd name="T66" fmla="*/ 2245 w 2850"/>
                              <a:gd name="T67" fmla="*/ 1910 h 2103"/>
                              <a:gd name="T68" fmla="*/ 2343 w 2850"/>
                              <a:gd name="T69" fmla="*/ 1854 h 2103"/>
                              <a:gd name="T70" fmla="*/ 2436 w 2850"/>
                              <a:gd name="T71" fmla="*/ 1792 h 2103"/>
                              <a:gd name="T72" fmla="*/ 2521 w 2850"/>
                              <a:gd name="T73" fmla="*/ 1723 h 2103"/>
                              <a:gd name="T74" fmla="*/ 2606 w 2850"/>
                              <a:gd name="T75" fmla="*/ 1640 h 2103"/>
                              <a:gd name="T76" fmla="*/ 2692 w 2850"/>
                              <a:gd name="T77" fmla="*/ 1532 h 2103"/>
                              <a:gd name="T78" fmla="*/ 2761 w 2850"/>
                              <a:gd name="T79" fmla="*/ 1419 h 2103"/>
                              <a:gd name="T80" fmla="*/ 2810 w 2850"/>
                              <a:gd name="T81" fmla="*/ 1300 h 2103"/>
                              <a:gd name="T82" fmla="*/ 2840 w 2850"/>
                              <a:gd name="T83" fmla="*/ 1178 h 2103"/>
                              <a:gd name="T84" fmla="*/ 2850 w 2850"/>
                              <a:gd name="T85" fmla="*/ 1051 h 2103"/>
                              <a:gd name="T86" fmla="*/ 2840 w 2850"/>
                              <a:gd name="T87" fmla="*/ 925 h 2103"/>
                              <a:gd name="T88" fmla="*/ 2810 w 2850"/>
                              <a:gd name="T89" fmla="*/ 801 h 2103"/>
                              <a:gd name="T90" fmla="*/ 2761 w 2850"/>
                              <a:gd name="T91" fmla="*/ 684 h 2103"/>
                              <a:gd name="T92" fmla="*/ 2692 w 2850"/>
                              <a:gd name="T93" fmla="*/ 570 h 2103"/>
                              <a:gd name="T94" fmla="*/ 2606 w 2850"/>
                              <a:gd name="T95" fmla="*/ 462 h 2103"/>
                              <a:gd name="T96" fmla="*/ 2521 w 2850"/>
                              <a:gd name="T97" fmla="*/ 379 h 2103"/>
                              <a:gd name="T98" fmla="*/ 2436 w 2850"/>
                              <a:gd name="T99" fmla="*/ 310 h 2103"/>
                              <a:gd name="T100" fmla="*/ 2343 w 2850"/>
                              <a:gd name="T101" fmla="*/ 248 h 2103"/>
                              <a:gd name="T102" fmla="*/ 2245 w 2850"/>
                              <a:gd name="T103" fmla="*/ 192 h 2103"/>
                              <a:gd name="T104" fmla="*/ 2140 w 2850"/>
                              <a:gd name="T105" fmla="*/ 142 h 2103"/>
                              <a:gd name="T106" fmla="*/ 2029 w 2850"/>
                              <a:gd name="T107" fmla="*/ 101 h 2103"/>
                              <a:gd name="T108" fmla="*/ 1914 w 2850"/>
                              <a:gd name="T109" fmla="*/ 65 h 2103"/>
                              <a:gd name="T110" fmla="*/ 1797 w 2850"/>
                              <a:gd name="T111" fmla="*/ 37 h 2103"/>
                              <a:gd name="T112" fmla="*/ 1674 w 2850"/>
                              <a:gd name="T113" fmla="*/ 16 h 2103"/>
                              <a:gd name="T114" fmla="*/ 1551 w 2850"/>
                              <a:gd name="T115" fmla="*/ 4 h 2103"/>
                              <a:gd name="T116" fmla="*/ 1424 w 2850"/>
                              <a:gd name="T117" fmla="*/ 0 h 2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850" h="2103">
                                <a:moveTo>
                                  <a:pt x="1424" y="0"/>
                                </a:moveTo>
                                <a:lnTo>
                                  <a:pt x="1351" y="1"/>
                                </a:lnTo>
                                <a:lnTo>
                                  <a:pt x="1279" y="6"/>
                                </a:lnTo>
                                <a:lnTo>
                                  <a:pt x="1207" y="11"/>
                                </a:lnTo>
                                <a:lnTo>
                                  <a:pt x="1138" y="22"/>
                                </a:lnTo>
                                <a:lnTo>
                                  <a:pt x="1069" y="33"/>
                                </a:lnTo>
                                <a:lnTo>
                                  <a:pt x="1002" y="47"/>
                                </a:lnTo>
                                <a:lnTo>
                                  <a:pt x="936" y="65"/>
                                </a:lnTo>
                                <a:lnTo>
                                  <a:pt x="871" y="83"/>
                                </a:lnTo>
                                <a:lnTo>
                                  <a:pt x="808" y="103"/>
                                </a:lnTo>
                                <a:lnTo>
                                  <a:pt x="746" y="128"/>
                                </a:lnTo>
                                <a:lnTo>
                                  <a:pt x="687" y="152"/>
                                </a:lnTo>
                                <a:lnTo>
                                  <a:pt x="630" y="180"/>
                                </a:lnTo>
                                <a:lnTo>
                                  <a:pt x="573" y="210"/>
                                </a:lnTo>
                                <a:lnTo>
                                  <a:pt x="519" y="241"/>
                                </a:lnTo>
                                <a:lnTo>
                                  <a:pt x="467" y="274"/>
                                </a:lnTo>
                                <a:lnTo>
                                  <a:pt x="418" y="309"/>
                                </a:lnTo>
                                <a:lnTo>
                                  <a:pt x="371" y="345"/>
                                </a:lnTo>
                                <a:lnTo>
                                  <a:pt x="326" y="383"/>
                                </a:lnTo>
                                <a:lnTo>
                                  <a:pt x="283" y="424"/>
                                </a:lnTo>
                                <a:lnTo>
                                  <a:pt x="244" y="464"/>
                                </a:lnTo>
                                <a:lnTo>
                                  <a:pt x="207" y="507"/>
                                </a:lnTo>
                                <a:lnTo>
                                  <a:pt x="172" y="551"/>
                                </a:lnTo>
                                <a:lnTo>
                                  <a:pt x="141" y="596"/>
                                </a:lnTo>
                                <a:lnTo>
                                  <a:pt x="112" y="643"/>
                                </a:lnTo>
                                <a:lnTo>
                                  <a:pt x="86" y="691"/>
                                </a:lnTo>
                                <a:lnTo>
                                  <a:pt x="65" y="740"/>
                                </a:lnTo>
                                <a:lnTo>
                                  <a:pt x="45" y="788"/>
                                </a:lnTo>
                                <a:lnTo>
                                  <a:pt x="29" y="840"/>
                                </a:lnTo>
                                <a:lnTo>
                                  <a:pt x="16" y="892"/>
                                </a:lnTo>
                                <a:lnTo>
                                  <a:pt x="7" y="944"/>
                                </a:lnTo>
                                <a:lnTo>
                                  <a:pt x="1" y="997"/>
                                </a:lnTo>
                                <a:lnTo>
                                  <a:pt x="0" y="1051"/>
                                </a:lnTo>
                                <a:lnTo>
                                  <a:pt x="1" y="1093"/>
                                </a:lnTo>
                                <a:lnTo>
                                  <a:pt x="4" y="1136"/>
                                </a:lnTo>
                                <a:lnTo>
                                  <a:pt x="10" y="1178"/>
                                </a:lnTo>
                                <a:lnTo>
                                  <a:pt x="17" y="1218"/>
                                </a:lnTo>
                                <a:lnTo>
                                  <a:pt x="27" y="1260"/>
                                </a:lnTo>
                                <a:lnTo>
                                  <a:pt x="40" y="1300"/>
                                </a:lnTo>
                                <a:lnTo>
                                  <a:pt x="55" y="1340"/>
                                </a:lnTo>
                                <a:lnTo>
                                  <a:pt x="70" y="1380"/>
                                </a:lnTo>
                                <a:lnTo>
                                  <a:pt x="89" y="1419"/>
                                </a:lnTo>
                                <a:lnTo>
                                  <a:pt x="111" y="1458"/>
                                </a:lnTo>
                                <a:lnTo>
                                  <a:pt x="132" y="1495"/>
                                </a:lnTo>
                                <a:lnTo>
                                  <a:pt x="158" y="1532"/>
                                </a:lnTo>
                                <a:lnTo>
                                  <a:pt x="184" y="1570"/>
                                </a:lnTo>
                                <a:lnTo>
                                  <a:pt x="214" y="1606"/>
                                </a:lnTo>
                                <a:lnTo>
                                  <a:pt x="244" y="1640"/>
                                </a:lnTo>
                                <a:lnTo>
                                  <a:pt x="277" y="1675"/>
                                </a:lnTo>
                                <a:lnTo>
                                  <a:pt x="303" y="1699"/>
                                </a:lnTo>
                                <a:lnTo>
                                  <a:pt x="329" y="1723"/>
                                </a:lnTo>
                                <a:lnTo>
                                  <a:pt x="356" y="1746"/>
                                </a:lnTo>
                                <a:lnTo>
                                  <a:pt x="385" y="1769"/>
                                </a:lnTo>
                                <a:lnTo>
                                  <a:pt x="414" y="1792"/>
                                </a:lnTo>
                                <a:lnTo>
                                  <a:pt x="444" y="1814"/>
                                </a:lnTo>
                                <a:lnTo>
                                  <a:pt x="474" y="1834"/>
                                </a:lnTo>
                                <a:lnTo>
                                  <a:pt x="506" y="1854"/>
                                </a:lnTo>
                                <a:lnTo>
                                  <a:pt x="539" y="1874"/>
                                </a:lnTo>
                                <a:lnTo>
                                  <a:pt x="571" y="1893"/>
                                </a:lnTo>
                                <a:lnTo>
                                  <a:pt x="605" y="1910"/>
                                </a:lnTo>
                                <a:lnTo>
                                  <a:pt x="640" y="1927"/>
                                </a:lnTo>
                                <a:lnTo>
                                  <a:pt x="674" y="1945"/>
                                </a:lnTo>
                                <a:lnTo>
                                  <a:pt x="710" y="1959"/>
                                </a:lnTo>
                                <a:lnTo>
                                  <a:pt x="746" y="1975"/>
                                </a:lnTo>
                                <a:lnTo>
                                  <a:pt x="782" y="1989"/>
                                </a:lnTo>
                                <a:lnTo>
                                  <a:pt x="819" y="2002"/>
                                </a:lnTo>
                                <a:lnTo>
                                  <a:pt x="858" y="2015"/>
                                </a:lnTo>
                                <a:lnTo>
                                  <a:pt x="895" y="2026"/>
                                </a:lnTo>
                                <a:lnTo>
                                  <a:pt x="934" y="2038"/>
                                </a:lnTo>
                                <a:lnTo>
                                  <a:pt x="973" y="2048"/>
                                </a:lnTo>
                                <a:lnTo>
                                  <a:pt x="1013" y="2057"/>
                                </a:lnTo>
                                <a:lnTo>
                                  <a:pt x="1052" y="2065"/>
                                </a:lnTo>
                                <a:lnTo>
                                  <a:pt x="1092" y="2074"/>
                                </a:lnTo>
                                <a:lnTo>
                                  <a:pt x="1134" y="2080"/>
                                </a:lnTo>
                                <a:lnTo>
                                  <a:pt x="1174" y="2085"/>
                                </a:lnTo>
                                <a:lnTo>
                                  <a:pt x="1216" y="2091"/>
                                </a:lnTo>
                                <a:lnTo>
                                  <a:pt x="1256" y="2095"/>
                                </a:lnTo>
                                <a:lnTo>
                                  <a:pt x="1298" y="2098"/>
                                </a:lnTo>
                                <a:lnTo>
                                  <a:pt x="1341" y="2101"/>
                                </a:lnTo>
                                <a:lnTo>
                                  <a:pt x="1383" y="2103"/>
                                </a:lnTo>
                                <a:lnTo>
                                  <a:pt x="1424" y="2103"/>
                                </a:lnTo>
                                <a:lnTo>
                                  <a:pt x="1466" y="2103"/>
                                </a:lnTo>
                                <a:lnTo>
                                  <a:pt x="1509" y="2101"/>
                                </a:lnTo>
                                <a:lnTo>
                                  <a:pt x="1551" y="2098"/>
                                </a:lnTo>
                                <a:lnTo>
                                  <a:pt x="1592" y="2095"/>
                                </a:lnTo>
                                <a:lnTo>
                                  <a:pt x="1634" y="2091"/>
                                </a:lnTo>
                                <a:lnTo>
                                  <a:pt x="1674" y="2085"/>
                                </a:lnTo>
                                <a:lnTo>
                                  <a:pt x="1716" y="2080"/>
                                </a:lnTo>
                                <a:lnTo>
                                  <a:pt x="1756" y="2074"/>
                                </a:lnTo>
                                <a:lnTo>
                                  <a:pt x="1797" y="2065"/>
                                </a:lnTo>
                                <a:lnTo>
                                  <a:pt x="1837" y="2057"/>
                                </a:lnTo>
                                <a:lnTo>
                                  <a:pt x="1876" y="2048"/>
                                </a:lnTo>
                                <a:lnTo>
                                  <a:pt x="1914" y="2038"/>
                                </a:lnTo>
                                <a:lnTo>
                                  <a:pt x="1953" y="2026"/>
                                </a:lnTo>
                                <a:lnTo>
                                  <a:pt x="1992" y="2015"/>
                                </a:lnTo>
                                <a:lnTo>
                                  <a:pt x="2029" y="2002"/>
                                </a:lnTo>
                                <a:lnTo>
                                  <a:pt x="2067" y="1989"/>
                                </a:lnTo>
                                <a:lnTo>
                                  <a:pt x="2104" y="1975"/>
                                </a:lnTo>
                                <a:lnTo>
                                  <a:pt x="2140" y="1959"/>
                                </a:lnTo>
                                <a:lnTo>
                                  <a:pt x="2176" y="1945"/>
                                </a:lnTo>
                                <a:lnTo>
                                  <a:pt x="2210" y="1927"/>
                                </a:lnTo>
                                <a:lnTo>
                                  <a:pt x="2245" y="1910"/>
                                </a:lnTo>
                                <a:lnTo>
                                  <a:pt x="2278" y="1893"/>
                                </a:lnTo>
                                <a:lnTo>
                                  <a:pt x="2311" y="1874"/>
                                </a:lnTo>
                                <a:lnTo>
                                  <a:pt x="2343" y="1854"/>
                                </a:lnTo>
                                <a:lnTo>
                                  <a:pt x="2374" y="1834"/>
                                </a:lnTo>
                                <a:lnTo>
                                  <a:pt x="2406" y="1814"/>
                                </a:lnTo>
                                <a:lnTo>
                                  <a:pt x="2436" y="1792"/>
                                </a:lnTo>
                                <a:lnTo>
                                  <a:pt x="2465" y="1769"/>
                                </a:lnTo>
                                <a:lnTo>
                                  <a:pt x="2494" y="1746"/>
                                </a:lnTo>
                                <a:lnTo>
                                  <a:pt x="2521" y="1723"/>
                                </a:lnTo>
                                <a:lnTo>
                                  <a:pt x="2547" y="1699"/>
                                </a:lnTo>
                                <a:lnTo>
                                  <a:pt x="2573" y="1675"/>
                                </a:lnTo>
                                <a:lnTo>
                                  <a:pt x="2606" y="1640"/>
                                </a:lnTo>
                                <a:lnTo>
                                  <a:pt x="2636" y="1606"/>
                                </a:lnTo>
                                <a:lnTo>
                                  <a:pt x="2666" y="1570"/>
                                </a:lnTo>
                                <a:lnTo>
                                  <a:pt x="2692" y="1532"/>
                                </a:lnTo>
                                <a:lnTo>
                                  <a:pt x="2718" y="1495"/>
                                </a:lnTo>
                                <a:lnTo>
                                  <a:pt x="2739" y="1458"/>
                                </a:lnTo>
                                <a:lnTo>
                                  <a:pt x="2761" y="1419"/>
                                </a:lnTo>
                                <a:lnTo>
                                  <a:pt x="2780" y="1380"/>
                                </a:lnTo>
                                <a:lnTo>
                                  <a:pt x="2795" y="1340"/>
                                </a:lnTo>
                                <a:lnTo>
                                  <a:pt x="2810" y="1300"/>
                                </a:lnTo>
                                <a:lnTo>
                                  <a:pt x="2823" y="1260"/>
                                </a:lnTo>
                                <a:lnTo>
                                  <a:pt x="2833" y="1218"/>
                                </a:lnTo>
                                <a:lnTo>
                                  <a:pt x="2840" y="1178"/>
                                </a:lnTo>
                                <a:lnTo>
                                  <a:pt x="2846" y="1136"/>
                                </a:lnTo>
                                <a:lnTo>
                                  <a:pt x="2849" y="1093"/>
                                </a:lnTo>
                                <a:lnTo>
                                  <a:pt x="2850" y="1051"/>
                                </a:lnTo>
                                <a:lnTo>
                                  <a:pt x="2849" y="1008"/>
                                </a:lnTo>
                                <a:lnTo>
                                  <a:pt x="2846" y="967"/>
                                </a:lnTo>
                                <a:lnTo>
                                  <a:pt x="2840" y="925"/>
                                </a:lnTo>
                                <a:lnTo>
                                  <a:pt x="2833" y="883"/>
                                </a:lnTo>
                                <a:lnTo>
                                  <a:pt x="2823" y="843"/>
                                </a:lnTo>
                                <a:lnTo>
                                  <a:pt x="2810" y="801"/>
                                </a:lnTo>
                                <a:lnTo>
                                  <a:pt x="2795" y="763"/>
                                </a:lnTo>
                                <a:lnTo>
                                  <a:pt x="2780" y="722"/>
                                </a:lnTo>
                                <a:lnTo>
                                  <a:pt x="2761" y="684"/>
                                </a:lnTo>
                                <a:lnTo>
                                  <a:pt x="2739" y="645"/>
                                </a:lnTo>
                                <a:lnTo>
                                  <a:pt x="2718" y="608"/>
                                </a:lnTo>
                                <a:lnTo>
                                  <a:pt x="2692" y="570"/>
                                </a:lnTo>
                                <a:lnTo>
                                  <a:pt x="2666" y="533"/>
                                </a:lnTo>
                                <a:lnTo>
                                  <a:pt x="2636" y="497"/>
                                </a:lnTo>
                                <a:lnTo>
                                  <a:pt x="2606" y="462"/>
                                </a:lnTo>
                                <a:lnTo>
                                  <a:pt x="2573" y="428"/>
                                </a:lnTo>
                                <a:lnTo>
                                  <a:pt x="2547" y="404"/>
                                </a:lnTo>
                                <a:lnTo>
                                  <a:pt x="2521" y="379"/>
                                </a:lnTo>
                                <a:lnTo>
                                  <a:pt x="2494" y="355"/>
                                </a:lnTo>
                                <a:lnTo>
                                  <a:pt x="2465" y="333"/>
                                </a:lnTo>
                                <a:lnTo>
                                  <a:pt x="2436" y="310"/>
                                </a:lnTo>
                                <a:lnTo>
                                  <a:pt x="2406" y="289"/>
                                </a:lnTo>
                                <a:lnTo>
                                  <a:pt x="2374" y="269"/>
                                </a:lnTo>
                                <a:lnTo>
                                  <a:pt x="2343" y="248"/>
                                </a:lnTo>
                                <a:lnTo>
                                  <a:pt x="2311" y="228"/>
                                </a:lnTo>
                                <a:lnTo>
                                  <a:pt x="2278" y="210"/>
                                </a:lnTo>
                                <a:lnTo>
                                  <a:pt x="2245" y="192"/>
                                </a:lnTo>
                                <a:lnTo>
                                  <a:pt x="2210" y="175"/>
                                </a:lnTo>
                                <a:lnTo>
                                  <a:pt x="2176" y="158"/>
                                </a:lnTo>
                                <a:lnTo>
                                  <a:pt x="2140" y="142"/>
                                </a:lnTo>
                                <a:lnTo>
                                  <a:pt x="2104" y="128"/>
                                </a:lnTo>
                                <a:lnTo>
                                  <a:pt x="2067" y="113"/>
                                </a:lnTo>
                                <a:lnTo>
                                  <a:pt x="2029" y="101"/>
                                </a:lnTo>
                                <a:lnTo>
                                  <a:pt x="1992" y="88"/>
                                </a:lnTo>
                                <a:lnTo>
                                  <a:pt x="1953" y="76"/>
                                </a:lnTo>
                                <a:lnTo>
                                  <a:pt x="1914" y="65"/>
                                </a:lnTo>
                                <a:lnTo>
                                  <a:pt x="1876" y="55"/>
                                </a:lnTo>
                                <a:lnTo>
                                  <a:pt x="1837" y="45"/>
                                </a:lnTo>
                                <a:lnTo>
                                  <a:pt x="1797" y="37"/>
                                </a:lnTo>
                                <a:lnTo>
                                  <a:pt x="1756" y="29"/>
                                </a:lnTo>
                                <a:lnTo>
                                  <a:pt x="1716" y="23"/>
                                </a:lnTo>
                                <a:lnTo>
                                  <a:pt x="1674" y="16"/>
                                </a:lnTo>
                                <a:lnTo>
                                  <a:pt x="1634" y="11"/>
                                </a:lnTo>
                                <a:lnTo>
                                  <a:pt x="1592" y="7"/>
                                </a:lnTo>
                                <a:lnTo>
                                  <a:pt x="1551" y="4"/>
                                </a:lnTo>
                                <a:lnTo>
                                  <a:pt x="1509" y="1"/>
                                </a:lnTo>
                                <a:lnTo>
                                  <a:pt x="1466" y="0"/>
                                </a:lnTo>
                                <a:lnTo>
                                  <a:pt x="1424" y="0"/>
                                </a:lnTo>
                                <a:close/>
                              </a:path>
                            </a:pathLst>
                          </a:custGeom>
                          <a:solidFill>
                            <a:srgbClr val="0551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6"/>
                        <wps:cNvSpPr>
                          <a:spLocks/>
                        </wps:cNvSpPr>
                        <wps:spPr bwMode="auto">
                          <a:xfrm>
                            <a:off x="37465" y="62445"/>
                            <a:ext cx="1734185" cy="629285"/>
                          </a:xfrm>
                          <a:custGeom>
                            <a:avLst/>
                            <a:gdLst>
                              <a:gd name="T0" fmla="*/ 2446 w 2731"/>
                              <a:gd name="T1" fmla="*/ 385 h 991"/>
                              <a:gd name="T2" fmla="*/ 2394 w 2731"/>
                              <a:gd name="T3" fmla="*/ 341 h 991"/>
                              <a:gd name="T4" fmla="*/ 2340 w 2731"/>
                              <a:gd name="T5" fmla="*/ 298 h 991"/>
                              <a:gd name="T6" fmla="*/ 2281 w 2731"/>
                              <a:gd name="T7" fmla="*/ 256 h 991"/>
                              <a:gd name="T8" fmla="*/ 2219 w 2731"/>
                              <a:gd name="T9" fmla="*/ 219 h 991"/>
                              <a:gd name="T10" fmla="*/ 2156 w 2731"/>
                              <a:gd name="T11" fmla="*/ 184 h 991"/>
                              <a:gd name="T12" fmla="*/ 2090 w 2731"/>
                              <a:gd name="T13" fmla="*/ 151 h 991"/>
                              <a:gd name="T14" fmla="*/ 2021 w 2731"/>
                              <a:gd name="T15" fmla="*/ 122 h 991"/>
                              <a:gd name="T16" fmla="*/ 1949 w 2731"/>
                              <a:gd name="T17" fmla="*/ 95 h 991"/>
                              <a:gd name="T18" fmla="*/ 1875 w 2731"/>
                              <a:gd name="T19" fmla="*/ 72 h 991"/>
                              <a:gd name="T20" fmla="*/ 1801 w 2731"/>
                              <a:gd name="T21" fmla="*/ 52 h 991"/>
                              <a:gd name="T22" fmla="*/ 1725 w 2731"/>
                              <a:gd name="T23" fmla="*/ 35 h 991"/>
                              <a:gd name="T24" fmla="*/ 1647 w 2731"/>
                              <a:gd name="T25" fmla="*/ 22 h 991"/>
                              <a:gd name="T26" fmla="*/ 1568 w 2731"/>
                              <a:gd name="T27" fmla="*/ 12 h 991"/>
                              <a:gd name="T28" fmla="*/ 1487 w 2731"/>
                              <a:gd name="T29" fmla="*/ 5 h 991"/>
                              <a:gd name="T30" fmla="*/ 1406 w 2731"/>
                              <a:gd name="T31" fmla="*/ 0 h 991"/>
                              <a:gd name="T32" fmla="*/ 1325 w 2731"/>
                              <a:gd name="T33" fmla="*/ 0 h 991"/>
                              <a:gd name="T34" fmla="*/ 1245 w 2731"/>
                              <a:gd name="T35" fmla="*/ 5 h 991"/>
                              <a:gd name="T36" fmla="*/ 1164 w 2731"/>
                              <a:gd name="T37" fmla="*/ 12 h 991"/>
                              <a:gd name="T38" fmla="*/ 1085 w 2731"/>
                              <a:gd name="T39" fmla="*/ 22 h 991"/>
                              <a:gd name="T40" fmla="*/ 1007 w 2731"/>
                              <a:gd name="T41" fmla="*/ 35 h 991"/>
                              <a:gd name="T42" fmla="*/ 930 w 2731"/>
                              <a:gd name="T43" fmla="*/ 52 h 991"/>
                              <a:gd name="T44" fmla="*/ 855 w 2731"/>
                              <a:gd name="T45" fmla="*/ 72 h 991"/>
                              <a:gd name="T46" fmla="*/ 782 w 2731"/>
                              <a:gd name="T47" fmla="*/ 95 h 991"/>
                              <a:gd name="T48" fmla="*/ 711 w 2731"/>
                              <a:gd name="T49" fmla="*/ 122 h 991"/>
                              <a:gd name="T50" fmla="*/ 642 w 2731"/>
                              <a:gd name="T51" fmla="*/ 151 h 991"/>
                              <a:gd name="T52" fmla="*/ 576 w 2731"/>
                              <a:gd name="T53" fmla="*/ 184 h 991"/>
                              <a:gd name="T54" fmla="*/ 512 w 2731"/>
                              <a:gd name="T55" fmla="*/ 219 h 991"/>
                              <a:gd name="T56" fmla="*/ 451 w 2731"/>
                              <a:gd name="T57" fmla="*/ 256 h 991"/>
                              <a:gd name="T58" fmla="*/ 392 w 2731"/>
                              <a:gd name="T59" fmla="*/ 298 h 991"/>
                              <a:gd name="T60" fmla="*/ 338 w 2731"/>
                              <a:gd name="T61" fmla="*/ 341 h 991"/>
                              <a:gd name="T62" fmla="*/ 286 w 2731"/>
                              <a:gd name="T63" fmla="*/ 385 h 991"/>
                              <a:gd name="T64" fmla="*/ 230 w 2731"/>
                              <a:gd name="T65" fmla="*/ 443 h 991"/>
                              <a:gd name="T66" fmla="*/ 174 w 2731"/>
                              <a:gd name="T67" fmla="*/ 509 h 991"/>
                              <a:gd name="T68" fmla="*/ 125 w 2731"/>
                              <a:gd name="T69" fmla="*/ 578 h 991"/>
                              <a:gd name="T70" fmla="*/ 85 w 2731"/>
                              <a:gd name="T71" fmla="*/ 649 h 991"/>
                              <a:gd name="T72" fmla="*/ 52 w 2731"/>
                              <a:gd name="T73" fmla="*/ 723 h 991"/>
                              <a:gd name="T74" fmla="*/ 26 w 2731"/>
                              <a:gd name="T75" fmla="*/ 797 h 991"/>
                              <a:gd name="T76" fmla="*/ 10 w 2731"/>
                              <a:gd name="T77" fmla="*/ 875 h 991"/>
                              <a:gd name="T78" fmla="*/ 1 w 2731"/>
                              <a:gd name="T79" fmla="*/ 953 h 991"/>
                              <a:gd name="T80" fmla="*/ 2731 w 2731"/>
                              <a:gd name="T81" fmla="*/ 991 h 991"/>
                              <a:gd name="T82" fmla="*/ 2726 w 2731"/>
                              <a:gd name="T83" fmla="*/ 914 h 991"/>
                              <a:gd name="T84" fmla="*/ 2713 w 2731"/>
                              <a:gd name="T85" fmla="*/ 836 h 991"/>
                              <a:gd name="T86" fmla="*/ 2693 w 2731"/>
                              <a:gd name="T87" fmla="*/ 760 h 991"/>
                              <a:gd name="T88" fmla="*/ 2665 w 2731"/>
                              <a:gd name="T89" fmla="*/ 685 h 991"/>
                              <a:gd name="T90" fmla="*/ 2629 w 2731"/>
                              <a:gd name="T91" fmla="*/ 614 h 991"/>
                              <a:gd name="T92" fmla="*/ 2583 w 2731"/>
                              <a:gd name="T93" fmla="*/ 543 h 991"/>
                              <a:gd name="T94" fmla="*/ 2531 w 2731"/>
                              <a:gd name="T95" fmla="*/ 476 h 991"/>
                              <a:gd name="T96" fmla="*/ 2471 w 2731"/>
                              <a:gd name="T97" fmla="*/ 410 h 9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731" h="991">
                                <a:moveTo>
                                  <a:pt x="2471" y="410"/>
                                </a:moveTo>
                                <a:lnTo>
                                  <a:pt x="2446" y="385"/>
                                </a:lnTo>
                                <a:lnTo>
                                  <a:pt x="2420" y="362"/>
                                </a:lnTo>
                                <a:lnTo>
                                  <a:pt x="2394" y="341"/>
                                </a:lnTo>
                                <a:lnTo>
                                  <a:pt x="2367" y="318"/>
                                </a:lnTo>
                                <a:lnTo>
                                  <a:pt x="2340" y="298"/>
                                </a:lnTo>
                                <a:lnTo>
                                  <a:pt x="2311" y="276"/>
                                </a:lnTo>
                                <a:lnTo>
                                  <a:pt x="2281" y="256"/>
                                </a:lnTo>
                                <a:lnTo>
                                  <a:pt x="2251" y="237"/>
                                </a:lnTo>
                                <a:lnTo>
                                  <a:pt x="2219" y="219"/>
                                </a:lnTo>
                                <a:lnTo>
                                  <a:pt x="2187" y="201"/>
                                </a:lnTo>
                                <a:lnTo>
                                  <a:pt x="2156" y="184"/>
                                </a:lnTo>
                                <a:lnTo>
                                  <a:pt x="2123" y="167"/>
                                </a:lnTo>
                                <a:lnTo>
                                  <a:pt x="2090" y="151"/>
                                </a:lnTo>
                                <a:lnTo>
                                  <a:pt x="2055" y="137"/>
                                </a:lnTo>
                                <a:lnTo>
                                  <a:pt x="2021" y="122"/>
                                </a:lnTo>
                                <a:lnTo>
                                  <a:pt x="1985" y="108"/>
                                </a:lnTo>
                                <a:lnTo>
                                  <a:pt x="1949" y="95"/>
                                </a:lnTo>
                                <a:lnTo>
                                  <a:pt x="1913" y="84"/>
                                </a:lnTo>
                                <a:lnTo>
                                  <a:pt x="1875" y="72"/>
                                </a:lnTo>
                                <a:lnTo>
                                  <a:pt x="1838" y="62"/>
                                </a:lnTo>
                                <a:lnTo>
                                  <a:pt x="1801" y="52"/>
                                </a:lnTo>
                                <a:lnTo>
                                  <a:pt x="1763" y="43"/>
                                </a:lnTo>
                                <a:lnTo>
                                  <a:pt x="1725" y="35"/>
                                </a:lnTo>
                                <a:lnTo>
                                  <a:pt x="1686" y="28"/>
                                </a:lnTo>
                                <a:lnTo>
                                  <a:pt x="1647" y="22"/>
                                </a:lnTo>
                                <a:lnTo>
                                  <a:pt x="1607" y="16"/>
                                </a:lnTo>
                                <a:lnTo>
                                  <a:pt x="1568" y="12"/>
                                </a:lnTo>
                                <a:lnTo>
                                  <a:pt x="1528" y="8"/>
                                </a:lnTo>
                                <a:lnTo>
                                  <a:pt x="1487" y="5"/>
                                </a:lnTo>
                                <a:lnTo>
                                  <a:pt x="1447" y="2"/>
                                </a:lnTo>
                                <a:lnTo>
                                  <a:pt x="1406" y="0"/>
                                </a:lnTo>
                                <a:lnTo>
                                  <a:pt x="1365" y="0"/>
                                </a:lnTo>
                                <a:lnTo>
                                  <a:pt x="1325" y="0"/>
                                </a:lnTo>
                                <a:lnTo>
                                  <a:pt x="1285" y="2"/>
                                </a:lnTo>
                                <a:lnTo>
                                  <a:pt x="1245" y="5"/>
                                </a:lnTo>
                                <a:lnTo>
                                  <a:pt x="1204" y="8"/>
                                </a:lnTo>
                                <a:lnTo>
                                  <a:pt x="1164" y="12"/>
                                </a:lnTo>
                                <a:lnTo>
                                  <a:pt x="1124" y="16"/>
                                </a:lnTo>
                                <a:lnTo>
                                  <a:pt x="1085" y="22"/>
                                </a:lnTo>
                                <a:lnTo>
                                  <a:pt x="1046" y="28"/>
                                </a:lnTo>
                                <a:lnTo>
                                  <a:pt x="1007" y="35"/>
                                </a:lnTo>
                                <a:lnTo>
                                  <a:pt x="969" y="43"/>
                                </a:lnTo>
                                <a:lnTo>
                                  <a:pt x="930" y="52"/>
                                </a:lnTo>
                                <a:lnTo>
                                  <a:pt x="892" y="62"/>
                                </a:lnTo>
                                <a:lnTo>
                                  <a:pt x="855" y="72"/>
                                </a:lnTo>
                                <a:lnTo>
                                  <a:pt x="819" y="84"/>
                                </a:lnTo>
                                <a:lnTo>
                                  <a:pt x="782" y="95"/>
                                </a:lnTo>
                                <a:lnTo>
                                  <a:pt x="747" y="108"/>
                                </a:lnTo>
                                <a:lnTo>
                                  <a:pt x="711" y="122"/>
                                </a:lnTo>
                                <a:lnTo>
                                  <a:pt x="677" y="137"/>
                                </a:lnTo>
                                <a:lnTo>
                                  <a:pt x="642" y="151"/>
                                </a:lnTo>
                                <a:lnTo>
                                  <a:pt x="609" y="167"/>
                                </a:lnTo>
                                <a:lnTo>
                                  <a:pt x="576" y="184"/>
                                </a:lnTo>
                                <a:lnTo>
                                  <a:pt x="543" y="201"/>
                                </a:lnTo>
                                <a:lnTo>
                                  <a:pt x="512" y="219"/>
                                </a:lnTo>
                                <a:lnTo>
                                  <a:pt x="481" y="237"/>
                                </a:lnTo>
                                <a:lnTo>
                                  <a:pt x="451" y="256"/>
                                </a:lnTo>
                                <a:lnTo>
                                  <a:pt x="421" y="276"/>
                                </a:lnTo>
                                <a:lnTo>
                                  <a:pt x="392" y="298"/>
                                </a:lnTo>
                                <a:lnTo>
                                  <a:pt x="365" y="318"/>
                                </a:lnTo>
                                <a:lnTo>
                                  <a:pt x="338" y="341"/>
                                </a:lnTo>
                                <a:lnTo>
                                  <a:pt x="312" y="362"/>
                                </a:lnTo>
                                <a:lnTo>
                                  <a:pt x="286" y="385"/>
                                </a:lnTo>
                                <a:lnTo>
                                  <a:pt x="261" y="410"/>
                                </a:lnTo>
                                <a:lnTo>
                                  <a:pt x="230" y="443"/>
                                </a:lnTo>
                                <a:lnTo>
                                  <a:pt x="201" y="476"/>
                                </a:lnTo>
                                <a:lnTo>
                                  <a:pt x="174" y="509"/>
                                </a:lnTo>
                                <a:lnTo>
                                  <a:pt x="148" y="543"/>
                                </a:lnTo>
                                <a:lnTo>
                                  <a:pt x="125" y="578"/>
                                </a:lnTo>
                                <a:lnTo>
                                  <a:pt x="103" y="614"/>
                                </a:lnTo>
                                <a:lnTo>
                                  <a:pt x="85" y="649"/>
                                </a:lnTo>
                                <a:lnTo>
                                  <a:pt x="66" y="685"/>
                                </a:lnTo>
                                <a:lnTo>
                                  <a:pt x="52" y="723"/>
                                </a:lnTo>
                                <a:lnTo>
                                  <a:pt x="37" y="760"/>
                                </a:lnTo>
                                <a:lnTo>
                                  <a:pt x="26" y="797"/>
                                </a:lnTo>
                                <a:lnTo>
                                  <a:pt x="17" y="836"/>
                                </a:lnTo>
                                <a:lnTo>
                                  <a:pt x="10" y="875"/>
                                </a:lnTo>
                                <a:lnTo>
                                  <a:pt x="4" y="914"/>
                                </a:lnTo>
                                <a:lnTo>
                                  <a:pt x="1" y="953"/>
                                </a:lnTo>
                                <a:lnTo>
                                  <a:pt x="0" y="991"/>
                                </a:lnTo>
                                <a:lnTo>
                                  <a:pt x="2731" y="991"/>
                                </a:lnTo>
                                <a:lnTo>
                                  <a:pt x="2729" y="953"/>
                                </a:lnTo>
                                <a:lnTo>
                                  <a:pt x="2726" y="914"/>
                                </a:lnTo>
                                <a:lnTo>
                                  <a:pt x="2721" y="875"/>
                                </a:lnTo>
                                <a:lnTo>
                                  <a:pt x="2713" y="836"/>
                                </a:lnTo>
                                <a:lnTo>
                                  <a:pt x="2705" y="797"/>
                                </a:lnTo>
                                <a:lnTo>
                                  <a:pt x="2693" y="760"/>
                                </a:lnTo>
                                <a:lnTo>
                                  <a:pt x="2680" y="723"/>
                                </a:lnTo>
                                <a:lnTo>
                                  <a:pt x="2665" y="685"/>
                                </a:lnTo>
                                <a:lnTo>
                                  <a:pt x="2647" y="649"/>
                                </a:lnTo>
                                <a:lnTo>
                                  <a:pt x="2629" y="614"/>
                                </a:lnTo>
                                <a:lnTo>
                                  <a:pt x="2607" y="578"/>
                                </a:lnTo>
                                <a:lnTo>
                                  <a:pt x="2583" y="543"/>
                                </a:lnTo>
                                <a:lnTo>
                                  <a:pt x="2558" y="509"/>
                                </a:lnTo>
                                <a:lnTo>
                                  <a:pt x="2531" y="476"/>
                                </a:lnTo>
                                <a:lnTo>
                                  <a:pt x="2502" y="443"/>
                                </a:lnTo>
                                <a:lnTo>
                                  <a:pt x="2471" y="4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7"/>
                        <wps:cNvSpPr>
                          <a:spLocks/>
                        </wps:cNvSpPr>
                        <wps:spPr bwMode="auto">
                          <a:xfrm>
                            <a:off x="66675" y="84670"/>
                            <a:ext cx="1676400" cy="1213485"/>
                          </a:xfrm>
                          <a:custGeom>
                            <a:avLst/>
                            <a:gdLst>
                              <a:gd name="T0" fmla="*/ 1184 w 2640"/>
                              <a:gd name="T1" fmla="*/ 4 h 1911"/>
                              <a:gd name="T2" fmla="*/ 990 w 2640"/>
                              <a:gd name="T3" fmla="*/ 30 h 1911"/>
                              <a:gd name="T4" fmla="*/ 806 w 2640"/>
                              <a:gd name="T5" fmla="*/ 74 h 1911"/>
                              <a:gd name="T6" fmla="*/ 635 w 2640"/>
                              <a:gd name="T7" fmla="*/ 139 h 1911"/>
                              <a:gd name="T8" fmla="*/ 480 w 2640"/>
                              <a:gd name="T9" fmla="*/ 218 h 1911"/>
                              <a:gd name="T10" fmla="*/ 343 w 2640"/>
                              <a:gd name="T11" fmla="*/ 314 h 1911"/>
                              <a:gd name="T12" fmla="*/ 226 w 2640"/>
                              <a:gd name="T13" fmla="*/ 422 h 1911"/>
                              <a:gd name="T14" fmla="*/ 131 w 2640"/>
                              <a:gd name="T15" fmla="*/ 543 h 1911"/>
                              <a:gd name="T16" fmla="*/ 59 w 2640"/>
                              <a:gd name="T17" fmla="*/ 672 h 1911"/>
                              <a:gd name="T18" fmla="*/ 16 w 2640"/>
                              <a:gd name="T19" fmla="*/ 811 h 1911"/>
                              <a:gd name="T20" fmla="*/ 0 w 2640"/>
                              <a:gd name="T21" fmla="*/ 956 h 1911"/>
                              <a:gd name="T22" fmla="*/ 9 w 2640"/>
                              <a:gd name="T23" fmla="*/ 1070 h 1911"/>
                              <a:gd name="T24" fmla="*/ 36 w 2640"/>
                              <a:gd name="T25" fmla="*/ 1179 h 1911"/>
                              <a:gd name="T26" fmla="*/ 80 w 2640"/>
                              <a:gd name="T27" fmla="*/ 1287 h 1911"/>
                              <a:gd name="T28" fmla="*/ 142 w 2640"/>
                              <a:gd name="T29" fmla="*/ 1389 h 1911"/>
                              <a:gd name="T30" fmla="*/ 220 w 2640"/>
                              <a:gd name="T31" fmla="*/ 1485 h 1911"/>
                              <a:gd name="T32" fmla="*/ 299 w 2640"/>
                              <a:gd name="T33" fmla="*/ 1561 h 1911"/>
                              <a:gd name="T34" fmla="*/ 376 w 2640"/>
                              <a:gd name="T35" fmla="*/ 1624 h 1911"/>
                              <a:gd name="T36" fmla="*/ 463 w 2640"/>
                              <a:gd name="T37" fmla="*/ 1683 h 1911"/>
                              <a:gd name="T38" fmla="*/ 555 w 2640"/>
                              <a:gd name="T39" fmla="*/ 1735 h 1911"/>
                              <a:gd name="T40" fmla="*/ 652 w 2640"/>
                              <a:gd name="T41" fmla="*/ 1779 h 1911"/>
                              <a:gd name="T42" fmla="*/ 754 w 2640"/>
                              <a:gd name="T43" fmla="*/ 1819 h 1911"/>
                              <a:gd name="T44" fmla="*/ 861 w 2640"/>
                              <a:gd name="T45" fmla="*/ 1851 h 1911"/>
                              <a:gd name="T46" fmla="*/ 971 w 2640"/>
                              <a:gd name="T47" fmla="*/ 1877 h 1911"/>
                              <a:gd name="T48" fmla="*/ 1085 w 2640"/>
                              <a:gd name="T49" fmla="*/ 1896 h 1911"/>
                              <a:gd name="T50" fmla="*/ 1201 w 2640"/>
                              <a:gd name="T51" fmla="*/ 1907 h 1911"/>
                              <a:gd name="T52" fmla="*/ 1319 w 2640"/>
                              <a:gd name="T53" fmla="*/ 1911 h 1911"/>
                              <a:gd name="T54" fmla="*/ 1437 w 2640"/>
                              <a:gd name="T55" fmla="*/ 1907 h 1911"/>
                              <a:gd name="T56" fmla="*/ 1554 w 2640"/>
                              <a:gd name="T57" fmla="*/ 1896 h 1911"/>
                              <a:gd name="T58" fmla="*/ 1667 w 2640"/>
                              <a:gd name="T59" fmla="*/ 1877 h 1911"/>
                              <a:gd name="T60" fmla="*/ 1778 w 2640"/>
                              <a:gd name="T61" fmla="*/ 1851 h 1911"/>
                              <a:gd name="T62" fmla="*/ 1886 w 2640"/>
                              <a:gd name="T63" fmla="*/ 1819 h 1911"/>
                              <a:gd name="T64" fmla="*/ 1988 w 2640"/>
                              <a:gd name="T65" fmla="*/ 1779 h 1911"/>
                              <a:gd name="T66" fmla="*/ 2085 w 2640"/>
                              <a:gd name="T67" fmla="*/ 1735 h 1911"/>
                              <a:gd name="T68" fmla="*/ 2177 w 2640"/>
                              <a:gd name="T69" fmla="*/ 1683 h 1911"/>
                              <a:gd name="T70" fmla="*/ 2262 w 2640"/>
                              <a:gd name="T71" fmla="*/ 1624 h 1911"/>
                              <a:gd name="T72" fmla="*/ 2341 w 2640"/>
                              <a:gd name="T73" fmla="*/ 1561 h 1911"/>
                              <a:gd name="T74" fmla="*/ 2419 w 2640"/>
                              <a:gd name="T75" fmla="*/ 1485 h 1911"/>
                              <a:gd name="T76" fmla="*/ 2496 w 2640"/>
                              <a:gd name="T77" fmla="*/ 1389 h 1911"/>
                              <a:gd name="T78" fmla="*/ 2560 w 2640"/>
                              <a:gd name="T79" fmla="*/ 1287 h 1911"/>
                              <a:gd name="T80" fmla="*/ 2604 w 2640"/>
                              <a:gd name="T81" fmla="*/ 1179 h 1911"/>
                              <a:gd name="T82" fmla="*/ 2631 w 2640"/>
                              <a:gd name="T83" fmla="*/ 1070 h 1911"/>
                              <a:gd name="T84" fmla="*/ 2640 w 2640"/>
                              <a:gd name="T85" fmla="*/ 956 h 1911"/>
                              <a:gd name="T86" fmla="*/ 2631 w 2640"/>
                              <a:gd name="T87" fmla="*/ 843 h 1911"/>
                              <a:gd name="T88" fmla="*/ 2604 w 2640"/>
                              <a:gd name="T89" fmla="*/ 734 h 1911"/>
                              <a:gd name="T90" fmla="*/ 2560 w 2640"/>
                              <a:gd name="T91" fmla="*/ 626 h 1911"/>
                              <a:gd name="T92" fmla="*/ 2496 w 2640"/>
                              <a:gd name="T93" fmla="*/ 524 h 1911"/>
                              <a:gd name="T94" fmla="*/ 2419 w 2640"/>
                              <a:gd name="T95" fmla="*/ 428 h 1911"/>
                              <a:gd name="T96" fmla="*/ 2341 w 2640"/>
                              <a:gd name="T97" fmla="*/ 350 h 1911"/>
                              <a:gd name="T98" fmla="*/ 2262 w 2640"/>
                              <a:gd name="T99" fmla="*/ 287 h 1911"/>
                              <a:gd name="T100" fmla="*/ 2177 w 2640"/>
                              <a:gd name="T101" fmla="*/ 230 h 1911"/>
                              <a:gd name="T102" fmla="*/ 2085 w 2640"/>
                              <a:gd name="T103" fmla="*/ 178 h 1911"/>
                              <a:gd name="T104" fmla="*/ 1988 w 2640"/>
                              <a:gd name="T105" fmla="*/ 132 h 1911"/>
                              <a:gd name="T106" fmla="*/ 1886 w 2640"/>
                              <a:gd name="T107" fmla="*/ 92 h 1911"/>
                              <a:gd name="T108" fmla="*/ 1778 w 2640"/>
                              <a:gd name="T109" fmla="*/ 60 h 1911"/>
                              <a:gd name="T110" fmla="*/ 1667 w 2640"/>
                              <a:gd name="T111" fmla="*/ 34 h 1911"/>
                              <a:gd name="T112" fmla="*/ 1554 w 2640"/>
                              <a:gd name="T113" fmla="*/ 16 h 1911"/>
                              <a:gd name="T114" fmla="*/ 1437 w 2640"/>
                              <a:gd name="T115" fmla="*/ 4 h 1911"/>
                              <a:gd name="T116" fmla="*/ 1319 w 2640"/>
                              <a:gd name="T117" fmla="*/ 0 h 19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640" h="1911">
                                <a:moveTo>
                                  <a:pt x="1319" y="0"/>
                                </a:moveTo>
                                <a:lnTo>
                                  <a:pt x="1252" y="1"/>
                                </a:lnTo>
                                <a:lnTo>
                                  <a:pt x="1184" y="4"/>
                                </a:lnTo>
                                <a:lnTo>
                                  <a:pt x="1118" y="11"/>
                                </a:lnTo>
                                <a:lnTo>
                                  <a:pt x="1053" y="20"/>
                                </a:lnTo>
                                <a:lnTo>
                                  <a:pt x="990" y="30"/>
                                </a:lnTo>
                                <a:lnTo>
                                  <a:pt x="927" y="43"/>
                                </a:lnTo>
                                <a:lnTo>
                                  <a:pt x="867" y="59"/>
                                </a:lnTo>
                                <a:lnTo>
                                  <a:pt x="806" y="74"/>
                                </a:lnTo>
                                <a:lnTo>
                                  <a:pt x="747" y="95"/>
                                </a:lnTo>
                                <a:lnTo>
                                  <a:pt x="691" y="116"/>
                                </a:lnTo>
                                <a:lnTo>
                                  <a:pt x="635" y="139"/>
                                </a:lnTo>
                                <a:lnTo>
                                  <a:pt x="582" y="164"/>
                                </a:lnTo>
                                <a:lnTo>
                                  <a:pt x="530" y="191"/>
                                </a:lnTo>
                                <a:lnTo>
                                  <a:pt x="480" y="218"/>
                                </a:lnTo>
                                <a:lnTo>
                                  <a:pt x="433" y="248"/>
                                </a:lnTo>
                                <a:lnTo>
                                  <a:pt x="387" y="280"/>
                                </a:lnTo>
                                <a:lnTo>
                                  <a:pt x="343" y="314"/>
                                </a:lnTo>
                                <a:lnTo>
                                  <a:pt x="302" y="349"/>
                                </a:lnTo>
                                <a:lnTo>
                                  <a:pt x="263" y="385"/>
                                </a:lnTo>
                                <a:lnTo>
                                  <a:pt x="226" y="422"/>
                                </a:lnTo>
                                <a:lnTo>
                                  <a:pt x="191" y="461"/>
                                </a:lnTo>
                                <a:lnTo>
                                  <a:pt x="159" y="501"/>
                                </a:lnTo>
                                <a:lnTo>
                                  <a:pt x="131" y="543"/>
                                </a:lnTo>
                                <a:lnTo>
                                  <a:pt x="103" y="584"/>
                                </a:lnTo>
                                <a:lnTo>
                                  <a:pt x="80" y="627"/>
                                </a:lnTo>
                                <a:lnTo>
                                  <a:pt x="59" y="672"/>
                                </a:lnTo>
                                <a:lnTo>
                                  <a:pt x="42" y="718"/>
                                </a:lnTo>
                                <a:lnTo>
                                  <a:pt x="27" y="764"/>
                                </a:lnTo>
                                <a:lnTo>
                                  <a:pt x="16" y="811"/>
                                </a:lnTo>
                                <a:lnTo>
                                  <a:pt x="7" y="859"/>
                                </a:lnTo>
                                <a:lnTo>
                                  <a:pt x="1" y="907"/>
                                </a:lnTo>
                                <a:lnTo>
                                  <a:pt x="0" y="956"/>
                                </a:lnTo>
                                <a:lnTo>
                                  <a:pt x="1" y="994"/>
                                </a:lnTo>
                                <a:lnTo>
                                  <a:pt x="4" y="1032"/>
                                </a:lnTo>
                                <a:lnTo>
                                  <a:pt x="9" y="1070"/>
                                </a:lnTo>
                                <a:lnTo>
                                  <a:pt x="16" y="1106"/>
                                </a:lnTo>
                                <a:lnTo>
                                  <a:pt x="24" y="1143"/>
                                </a:lnTo>
                                <a:lnTo>
                                  <a:pt x="36" y="1179"/>
                                </a:lnTo>
                                <a:lnTo>
                                  <a:pt x="49" y="1215"/>
                                </a:lnTo>
                                <a:lnTo>
                                  <a:pt x="63" y="1251"/>
                                </a:lnTo>
                                <a:lnTo>
                                  <a:pt x="80" y="1287"/>
                                </a:lnTo>
                                <a:lnTo>
                                  <a:pt x="99" y="1321"/>
                                </a:lnTo>
                                <a:lnTo>
                                  <a:pt x="119" y="1354"/>
                                </a:lnTo>
                                <a:lnTo>
                                  <a:pt x="142" y="1389"/>
                                </a:lnTo>
                                <a:lnTo>
                                  <a:pt x="167" y="1422"/>
                                </a:lnTo>
                                <a:lnTo>
                                  <a:pt x="193" y="1453"/>
                                </a:lnTo>
                                <a:lnTo>
                                  <a:pt x="220" y="1485"/>
                                </a:lnTo>
                                <a:lnTo>
                                  <a:pt x="250" y="1516"/>
                                </a:lnTo>
                                <a:lnTo>
                                  <a:pt x="274" y="1539"/>
                                </a:lnTo>
                                <a:lnTo>
                                  <a:pt x="299" y="1561"/>
                                </a:lnTo>
                                <a:lnTo>
                                  <a:pt x="323" y="1584"/>
                                </a:lnTo>
                                <a:lnTo>
                                  <a:pt x="351" y="1604"/>
                                </a:lnTo>
                                <a:lnTo>
                                  <a:pt x="376" y="1624"/>
                                </a:lnTo>
                                <a:lnTo>
                                  <a:pt x="405" y="1644"/>
                                </a:lnTo>
                                <a:lnTo>
                                  <a:pt x="434" y="1664"/>
                                </a:lnTo>
                                <a:lnTo>
                                  <a:pt x="463" y="1683"/>
                                </a:lnTo>
                                <a:lnTo>
                                  <a:pt x="493" y="1700"/>
                                </a:lnTo>
                                <a:lnTo>
                                  <a:pt x="523" y="1717"/>
                                </a:lnTo>
                                <a:lnTo>
                                  <a:pt x="555" y="1735"/>
                                </a:lnTo>
                                <a:lnTo>
                                  <a:pt x="586" y="1750"/>
                                </a:lnTo>
                                <a:lnTo>
                                  <a:pt x="619" y="1765"/>
                                </a:lnTo>
                                <a:lnTo>
                                  <a:pt x="652" y="1779"/>
                                </a:lnTo>
                                <a:lnTo>
                                  <a:pt x="685" y="1794"/>
                                </a:lnTo>
                                <a:lnTo>
                                  <a:pt x="720" y="1806"/>
                                </a:lnTo>
                                <a:lnTo>
                                  <a:pt x="754" y="1819"/>
                                </a:lnTo>
                                <a:lnTo>
                                  <a:pt x="790" y="1831"/>
                                </a:lnTo>
                                <a:lnTo>
                                  <a:pt x="825" y="1841"/>
                                </a:lnTo>
                                <a:lnTo>
                                  <a:pt x="861" y="1851"/>
                                </a:lnTo>
                                <a:lnTo>
                                  <a:pt x="898" y="1861"/>
                                </a:lnTo>
                                <a:lnTo>
                                  <a:pt x="934" y="1870"/>
                                </a:lnTo>
                                <a:lnTo>
                                  <a:pt x="971" y="1877"/>
                                </a:lnTo>
                                <a:lnTo>
                                  <a:pt x="1009" y="1884"/>
                                </a:lnTo>
                                <a:lnTo>
                                  <a:pt x="1048" y="1891"/>
                                </a:lnTo>
                                <a:lnTo>
                                  <a:pt x="1085" y="1896"/>
                                </a:lnTo>
                                <a:lnTo>
                                  <a:pt x="1124" y="1901"/>
                                </a:lnTo>
                                <a:lnTo>
                                  <a:pt x="1163" y="1904"/>
                                </a:lnTo>
                                <a:lnTo>
                                  <a:pt x="1201" y="1907"/>
                                </a:lnTo>
                                <a:lnTo>
                                  <a:pt x="1240" y="1910"/>
                                </a:lnTo>
                                <a:lnTo>
                                  <a:pt x="1280" y="1911"/>
                                </a:lnTo>
                                <a:lnTo>
                                  <a:pt x="1319" y="1911"/>
                                </a:lnTo>
                                <a:lnTo>
                                  <a:pt x="1360" y="1911"/>
                                </a:lnTo>
                                <a:lnTo>
                                  <a:pt x="1398" y="1910"/>
                                </a:lnTo>
                                <a:lnTo>
                                  <a:pt x="1437" y="1907"/>
                                </a:lnTo>
                                <a:lnTo>
                                  <a:pt x="1476" y="1904"/>
                                </a:lnTo>
                                <a:lnTo>
                                  <a:pt x="1515" y="1901"/>
                                </a:lnTo>
                                <a:lnTo>
                                  <a:pt x="1554" y="1896"/>
                                </a:lnTo>
                                <a:lnTo>
                                  <a:pt x="1592" y="1891"/>
                                </a:lnTo>
                                <a:lnTo>
                                  <a:pt x="1630" y="1884"/>
                                </a:lnTo>
                                <a:lnTo>
                                  <a:pt x="1667" y="1877"/>
                                </a:lnTo>
                                <a:lnTo>
                                  <a:pt x="1704" y="1870"/>
                                </a:lnTo>
                                <a:lnTo>
                                  <a:pt x="1742" y="1861"/>
                                </a:lnTo>
                                <a:lnTo>
                                  <a:pt x="1778" y="1851"/>
                                </a:lnTo>
                                <a:lnTo>
                                  <a:pt x="1814" y="1841"/>
                                </a:lnTo>
                                <a:lnTo>
                                  <a:pt x="1850" y="1831"/>
                                </a:lnTo>
                                <a:lnTo>
                                  <a:pt x="1886" y="1819"/>
                                </a:lnTo>
                                <a:lnTo>
                                  <a:pt x="1920" y="1806"/>
                                </a:lnTo>
                                <a:lnTo>
                                  <a:pt x="1955" y="1794"/>
                                </a:lnTo>
                                <a:lnTo>
                                  <a:pt x="1988" y="1779"/>
                                </a:lnTo>
                                <a:lnTo>
                                  <a:pt x="2021" y="1765"/>
                                </a:lnTo>
                                <a:lnTo>
                                  <a:pt x="2054" y="1750"/>
                                </a:lnTo>
                                <a:lnTo>
                                  <a:pt x="2085" y="1735"/>
                                </a:lnTo>
                                <a:lnTo>
                                  <a:pt x="2115" y="1717"/>
                                </a:lnTo>
                                <a:lnTo>
                                  <a:pt x="2147" y="1700"/>
                                </a:lnTo>
                                <a:lnTo>
                                  <a:pt x="2177" y="1683"/>
                                </a:lnTo>
                                <a:lnTo>
                                  <a:pt x="2206" y="1664"/>
                                </a:lnTo>
                                <a:lnTo>
                                  <a:pt x="2235" y="1644"/>
                                </a:lnTo>
                                <a:lnTo>
                                  <a:pt x="2262" y="1624"/>
                                </a:lnTo>
                                <a:lnTo>
                                  <a:pt x="2289" y="1604"/>
                                </a:lnTo>
                                <a:lnTo>
                                  <a:pt x="2315" y="1584"/>
                                </a:lnTo>
                                <a:lnTo>
                                  <a:pt x="2341" y="1561"/>
                                </a:lnTo>
                                <a:lnTo>
                                  <a:pt x="2366" y="1539"/>
                                </a:lnTo>
                                <a:lnTo>
                                  <a:pt x="2389" y="1516"/>
                                </a:lnTo>
                                <a:lnTo>
                                  <a:pt x="2419" y="1485"/>
                                </a:lnTo>
                                <a:lnTo>
                                  <a:pt x="2446" y="1453"/>
                                </a:lnTo>
                                <a:lnTo>
                                  <a:pt x="2472" y="1422"/>
                                </a:lnTo>
                                <a:lnTo>
                                  <a:pt x="2496" y="1389"/>
                                </a:lnTo>
                                <a:lnTo>
                                  <a:pt x="2519" y="1354"/>
                                </a:lnTo>
                                <a:lnTo>
                                  <a:pt x="2539" y="1321"/>
                                </a:lnTo>
                                <a:lnTo>
                                  <a:pt x="2560" y="1287"/>
                                </a:lnTo>
                                <a:lnTo>
                                  <a:pt x="2575" y="1251"/>
                                </a:lnTo>
                                <a:lnTo>
                                  <a:pt x="2591" y="1215"/>
                                </a:lnTo>
                                <a:lnTo>
                                  <a:pt x="2604" y="1179"/>
                                </a:lnTo>
                                <a:lnTo>
                                  <a:pt x="2614" y="1143"/>
                                </a:lnTo>
                                <a:lnTo>
                                  <a:pt x="2624" y="1106"/>
                                </a:lnTo>
                                <a:lnTo>
                                  <a:pt x="2631" y="1070"/>
                                </a:lnTo>
                                <a:lnTo>
                                  <a:pt x="2636" y="1032"/>
                                </a:lnTo>
                                <a:lnTo>
                                  <a:pt x="2639" y="994"/>
                                </a:lnTo>
                                <a:lnTo>
                                  <a:pt x="2640" y="956"/>
                                </a:lnTo>
                                <a:lnTo>
                                  <a:pt x="2639" y="919"/>
                                </a:lnTo>
                                <a:lnTo>
                                  <a:pt x="2636" y="880"/>
                                </a:lnTo>
                                <a:lnTo>
                                  <a:pt x="2631" y="843"/>
                                </a:lnTo>
                                <a:lnTo>
                                  <a:pt x="2624" y="807"/>
                                </a:lnTo>
                                <a:lnTo>
                                  <a:pt x="2614" y="770"/>
                                </a:lnTo>
                                <a:lnTo>
                                  <a:pt x="2604" y="734"/>
                                </a:lnTo>
                                <a:lnTo>
                                  <a:pt x="2591" y="698"/>
                                </a:lnTo>
                                <a:lnTo>
                                  <a:pt x="2575" y="662"/>
                                </a:lnTo>
                                <a:lnTo>
                                  <a:pt x="2560" y="626"/>
                                </a:lnTo>
                                <a:lnTo>
                                  <a:pt x="2539" y="591"/>
                                </a:lnTo>
                                <a:lnTo>
                                  <a:pt x="2519" y="558"/>
                                </a:lnTo>
                                <a:lnTo>
                                  <a:pt x="2496" y="524"/>
                                </a:lnTo>
                                <a:lnTo>
                                  <a:pt x="2472" y="491"/>
                                </a:lnTo>
                                <a:lnTo>
                                  <a:pt x="2446" y="459"/>
                                </a:lnTo>
                                <a:lnTo>
                                  <a:pt x="2419" y="428"/>
                                </a:lnTo>
                                <a:lnTo>
                                  <a:pt x="2389" y="396"/>
                                </a:lnTo>
                                <a:lnTo>
                                  <a:pt x="2366" y="373"/>
                                </a:lnTo>
                                <a:lnTo>
                                  <a:pt x="2341" y="350"/>
                                </a:lnTo>
                                <a:lnTo>
                                  <a:pt x="2315" y="329"/>
                                </a:lnTo>
                                <a:lnTo>
                                  <a:pt x="2289" y="307"/>
                                </a:lnTo>
                                <a:lnTo>
                                  <a:pt x="2262" y="287"/>
                                </a:lnTo>
                                <a:lnTo>
                                  <a:pt x="2235" y="267"/>
                                </a:lnTo>
                                <a:lnTo>
                                  <a:pt x="2206" y="248"/>
                                </a:lnTo>
                                <a:lnTo>
                                  <a:pt x="2177" y="230"/>
                                </a:lnTo>
                                <a:lnTo>
                                  <a:pt x="2147" y="211"/>
                                </a:lnTo>
                                <a:lnTo>
                                  <a:pt x="2115" y="194"/>
                                </a:lnTo>
                                <a:lnTo>
                                  <a:pt x="2085" y="178"/>
                                </a:lnTo>
                                <a:lnTo>
                                  <a:pt x="2054" y="162"/>
                                </a:lnTo>
                                <a:lnTo>
                                  <a:pt x="2021" y="146"/>
                                </a:lnTo>
                                <a:lnTo>
                                  <a:pt x="1988" y="132"/>
                                </a:lnTo>
                                <a:lnTo>
                                  <a:pt x="1955" y="118"/>
                                </a:lnTo>
                                <a:lnTo>
                                  <a:pt x="1920" y="105"/>
                                </a:lnTo>
                                <a:lnTo>
                                  <a:pt x="1886" y="92"/>
                                </a:lnTo>
                                <a:lnTo>
                                  <a:pt x="1850" y="80"/>
                                </a:lnTo>
                                <a:lnTo>
                                  <a:pt x="1814" y="70"/>
                                </a:lnTo>
                                <a:lnTo>
                                  <a:pt x="1778" y="60"/>
                                </a:lnTo>
                                <a:lnTo>
                                  <a:pt x="1742" y="50"/>
                                </a:lnTo>
                                <a:lnTo>
                                  <a:pt x="1704" y="41"/>
                                </a:lnTo>
                                <a:lnTo>
                                  <a:pt x="1667" y="34"/>
                                </a:lnTo>
                                <a:lnTo>
                                  <a:pt x="1630" y="27"/>
                                </a:lnTo>
                                <a:lnTo>
                                  <a:pt x="1592" y="20"/>
                                </a:lnTo>
                                <a:lnTo>
                                  <a:pt x="1554" y="16"/>
                                </a:lnTo>
                                <a:lnTo>
                                  <a:pt x="1515" y="10"/>
                                </a:lnTo>
                                <a:lnTo>
                                  <a:pt x="1476" y="7"/>
                                </a:lnTo>
                                <a:lnTo>
                                  <a:pt x="1437" y="4"/>
                                </a:lnTo>
                                <a:lnTo>
                                  <a:pt x="1398" y="1"/>
                                </a:lnTo>
                                <a:lnTo>
                                  <a:pt x="1360" y="0"/>
                                </a:lnTo>
                                <a:lnTo>
                                  <a:pt x="131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8"/>
                        <wps:cNvSpPr>
                          <a:spLocks/>
                        </wps:cNvSpPr>
                        <wps:spPr bwMode="auto">
                          <a:xfrm>
                            <a:off x="79375" y="691730"/>
                            <a:ext cx="1651000" cy="593725"/>
                          </a:xfrm>
                          <a:custGeom>
                            <a:avLst/>
                            <a:gdLst>
                              <a:gd name="T0" fmla="*/ 267 w 2600"/>
                              <a:gd name="T1" fmla="*/ 569 h 935"/>
                              <a:gd name="T2" fmla="*/ 318 w 2600"/>
                              <a:gd name="T3" fmla="*/ 612 h 935"/>
                              <a:gd name="T4" fmla="*/ 369 w 2600"/>
                              <a:gd name="T5" fmla="*/ 654 h 935"/>
                              <a:gd name="T6" fmla="*/ 425 w 2600"/>
                              <a:gd name="T7" fmla="*/ 691 h 935"/>
                              <a:gd name="T8" fmla="*/ 483 w 2600"/>
                              <a:gd name="T9" fmla="*/ 727 h 935"/>
                              <a:gd name="T10" fmla="*/ 545 w 2600"/>
                              <a:gd name="T11" fmla="*/ 761 h 935"/>
                              <a:gd name="T12" fmla="*/ 608 w 2600"/>
                              <a:gd name="T13" fmla="*/ 792 h 935"/>
                              <a:gd name="T14" fmla="*/ 674 w 2600"/>
                              <a:gd name="T15" fmla="*/ 819 h 935"/>
                              <a:gd name="T16" fmla="*/ 742 w 2600"/>
                              <a:gd name="T17" fmla="*/ 845 h 935"/>
                              <a:gd name="T18" fmla="*/ 812 w 2600"/>
                              <a:gd name="T19" fmla="*/ 866 h 935"/>
                              <a:gd name="T20" fmla="*/ 884 w 2600"/>
                              <a:gd name="T21" fmla="*/ 885 h 935"/>
                              <a:gd name="T22" fmla="*/ 957 w 2600"/>
                              <a:gd name="T23" fmla="*/ 902 h 935"/>
                              <a:gd name="T24" fmla="*/ 1031 w 2600"/>
                              <a:gd name="T25" fmla="*/ 915 h 935"/>
                              <a:gd name="T26" fmla="*/ 1107 w 2600"/>
                              <a:gd name="T27" fmla="*/ 925 h 935"/>
                              <a:gd name="T28" fmla="*/ 1183 w 2600"/>
                              <a:gd name="T29" fmla="*/ 931 h 935"/>
                              <a:gd name="T30" fmla="*/ 1260 w 2600"/>
                              <a:gd name="T31" fmla="*/ 935 h 935"/>
                              <a:gd name="T32" fmla="*/ 1365 w 2600"/>
                              <a:gd name="T33" fmla="*/ 934 h 935"/>
                              <a:gd name="T34" fmla="*/ 1498 w 2600"/>
                              <a:gd name="T35" fmla="*/ 924 h 935"/>
                              <a:gd name="T36" fmla="*/ 1624 w 2600"/>
                              <a:gd name="T37" fmla="*/ 905 h 935"/>
                              <a:gd name="T38" fmla="*/ 1746 w 2600"/>
                              <a:gd name="T39" fmla="*/ 878 h 935"/>
                              <a:gd name="T40" fmla="*/ 1863 w 2600"/>
                              <a:gd name="T41" fmla="*/ 843 h 935"/>
                              <a:gd name="T42" fmla="*/ 1973 w 2600"/>
                              <a:gd name="T43" fmla="*/ 800 h 935"/>
                              <a:gd name="T44" fmla="*/ 2077 w 2600"/>
                              <a:gd name="T45" fmla="*/ 750 h 935"/>
                              <a:gd name="T46" fmla="*/ 2173 w 2600"/>
                              <a:gd name="T47" fmla="*/ 693 h 935"/>
                              <a:gd name="T48" fmla="*/ 2262 w 2600"/>
                              <a:gd name="T49" fmla="*/ 629 h 935"/>
                              <a:gd name="T50" fmla="*/ 2341 w 2600"/>
                              <a:gd name="T51" fmla="*/ 559 h 935"/>
                              <a:gd name="T52" fmla="*/ 2412 w 2600"/>
                              <a:gd name="T53" fmla="*/ 484 h 935"/>
                              <a:gd name="T54" fmla="*/ 2472 w 2600"/>
                              <a:gd name="T55" fmla="*/ 405 h 935"/>
                              <a:gd name="T56" fmla="*/ 2521 w 2600"/>
                              <a:gd name="T57" fmla="*/ 322 h 935"/>
                              <a:gd name="T58" fmla="*/ 2558 w 2600"/>
                              <a:gd name="T59" fmla="*/ 234 h 935"/>
                              <a:gd name="T60" fmla="*/ 2586 w 2600"/>
                              <a:gd name="T61" fmla="*/ 142 h 935"/>
                              <a:gd name="T62" fmla="*/ 2599 w 2600"/>
                              <a:gd name="T63" fmla="*/ 48 h 935"/>
                              <a:gd name="T64" fmla="*/ 0 w 2600"/>
                              <a:gd name="T65" fmla="*/ 0 h 935"/>
                              <a:gd name="T66" fmla="*/ 4 w 2600"/>
                              <a:gd name="T67" fmla="*/ 74 h 935"/>
                              <a:gd name="T68" fmla="*/ 16 w 2600"/>
                              <a:gd name="T69" fmla="*/ 147 h 935"/>
                              <a:gd name="T70" fmla="*/ 36 w 2600"/>
                              <a:gd name="T71" fmla="*/ 217 h 935"/>
                              <a:gd name="T72" fmla="*/ 62 w 2600"/>
                              <a:gd name="T73" fmla="*/ 288 h 935"/>
                              <a:gd name="T74" fmla="*/ 96 w 2600"/>
                              <a:gd name="T75" fmla="*/ 355 h 935"/>
                              <a:gd name="T76" fmla="*/ 139 w 2600"/>
                              <a:gd name="T77" fmla="*/ 421 h 935"/>
                              <a:gd name="T78" fmla="*/ 188 w 2600"/>
                              <a:gd name="T79" fmla="*/ 484 h 935"/>
                              <a:gd name="T80" fmla="*/ 244 w 2600"/>
                              <a:gd name="T81" fmla="*/ 546 h 9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2600" h="935">
                                <a:moveTo>
                                  <a:pt x="244" y="546"/>
                                </a:moveTo>
                                <a:lnTo>
                                  <a:pt x="267" y="569"/>
                                </a:lnTo>
                                <a:lnTo>
                                  <a:pt x="292" y="591"/>
                                </a:lnTo>
                                <a:lnTo>
                                  <a:pt x="318" y="612"/>
                                </a:lnTo>
                                <a:lnTo>
                                  <a:pt x="342" y="632"/>
                                </a:lnTo>
                                <a:lnTo>
                                  <a:pt x="369" y="654"/>
                                </a:lnTo>
                                <a:lnTo>
                                  <a:pt x="397" y="672"/>
                                </a:lnTo>
                                <a:lnTo>
                                  <a:pt x="425" y="691"/>
                                </a:lnTo>
                                <a:lnTo>
                                  <a:pt x="454" y="710"/>
                                </a:lnTo>
                                <a:lnTo>
                                  <a:pt x="483" y="727"/>
                                </a:lnTo>
                                <a:lnTo>
                                  <a:pt x="513" y="744"/>
                                </a:lnTo>
                                <a:lnTo>
                                  <a:pt x="545" y="761"/>
                                </a:lnTo>
                                <a:lnTo>
                                  <a:pt x="576" y="776"/>
                                </a:lnTo>
                                <a:lnTo>
                                  <a:pt x="608" y="792"/>
                                </a:lnTo>
                                <a:lnTo>
                                  <a:pt x="641" y="806"/>
                                </a:lnTo>
                                <a:lnTo>
                                  <a:pt x="674" y="819"/>
                                </a:lnTo>
                                <a:lnTo>
                                  <a:pt x="707" y="832"/>
                                </a:lnTo>
                                <a:lnTo>
                                  <a:pt x="742" y="845"/>
                                </a:lnTo>
                                <a:lnTo>
                                  <a:pt x="776" y="856"/>
                                </a:lnTo>
                                <a:lnTo>
                                  <a:pt x="812" y="866"/>
                                </a:lnTo>
                                <a:lnTo>
                                  <a:pt x="848" y="876"/>
                                </a:lnTo>
                                <a:lnTo>
                                  <a:pt x="884" y="885"/>
                                </a:lnTo>
                                <a:lnTo>
                                  <a:pt x="920" y="894"/>
                                </a:lnTo>
                                <a:lnTo>
                                  <a:pt x="957" y="902"/>
                                </a:lnTo>
                                <a:lnTo>
                                  <a:pt x="993" y="909"/>
                                </a:lnTo>
                                <a:lnTo>
                                  <a:pt x="1031" y="915"/>
                                </a:lnTo>
                                <a:lnTo>
                                  <a:pt x="1069" y="921"/>
                                </a:lnTo>
                                <a:lnTo>
                                  <a:pt x="1107" y="925"/>
                                </a:lnTo>
                                <a:lnTo>
                                  <a:pt x="1144" y="928"/>
                                </a:lnTo>
                                <a:lnTo>
                                  <a:pt x="1183" y="931"/>
                                </a:lnTo>
                                <a:lnTo>
                                  <a:pt x="1222" y="934"/>
                                </a:lnTo>
                                <a:lnTo>
                                  <a:pt x="1260" y="935"/>
                                </a:lnTo>
                                <a:lnTo>
                                  <a:pt x="1299" y="935"/>
                                </a:lnTo>
                                <a:lnTo>
                                  <a:pt x="1365" y="934"/>
                                </a:lnTo>
                                <a:lnTo>
                                  <a:pt x="1432" y="931"/>
                                </a:lnTo>
                                <a:lnTo>
                                  <a:pt x="1498" y="924"/>
                                </a:lnTo>
                                <a:lnTo>
                                  <a:pt x="1561" y="917"/>
                                </a:lnTo>
                                <a:lnTo>
                                  <a:pt x="1624" y="905"/>
                                </a:lnTo>
                                <a:lnTo>
                                  <a:pt x="1686" y="894"/>
                                </a:lnTo>
                                <a:lnTo>
                                  <a:pt x="1746" y="878"/>
                                </a:lnTo>
                                <a:lnTo>
                                  <a:pt x="1805" y="862"/>
                                </a:lnTo>
                                <a:lnTo>
                                  <a:pt x="1863" y="843"/>
                                </a:lnTo>
                                <a:lnTo>
                                  <a:pt x="1919" y="822"/>
                                </a:lnTo>
                                <a:lnTo>
                                  <a:pt x="1973" y="800"/>
                                </a:lnTo>
                                <a:lnTo>
                                  <a:pt x="2027" y="776"/>
                                </a:lnTo>
                                <a:lnTo>
                                  <a:pt x="2077" y="750"/>
                                </a:lnTo>
                                <a:lnTo>
                                  <a:pt x="2126" y="721"/>
                                </a:lnTo>
                                <a:lnTo>
                                  <a:pt x="2173" y="693"/>
                                </a:lnTo>
                                <a:lnTo>
                                  <a:pt x="2219" y="661"/>
                                </a:lnTo>
                                <a:lnTo>
                                  <a:pt x="2262" y="629"/>
                                </a:lnTo>
                                <a:lnTo>
                                  <a:pt x="2302" y="595"/>
                                </a:lnTo>
                                <a:lnTo>
                                  <a:pt x="2341" y="559"/>
                                </a:lnTo>
                                <a:lnTo>
                                  <a:pt x="2377" y="523"/>
                                </a:lnTo>
                                <a:lnTo>
                                  <a:pt x="2412" y="484"/>
                                </a:lnTo>
                                <a:lnTo>
                                  <a:pt x="2443" y="445"/>
                                </a:lnTo>
                                <a:lnTo>
                                  <a:pt x="2472" y="405"/>
                                </a:lnTo>
                                <a:lnTo>
                                  <a:pt x="2498" y="364"/>
                                </a:lnTo>
                                <a:lnTo>
                                  <a:pt x="2521" y="322"/>
                                </a:lnTo>
                                <a:lnTo>
                                  <a:pt x="2541" y="277"/>
                                </a:lnTo>
                                <a:lnTo>
                                  <a:pt x="2558" y="234"/>
                                </a:lnTo>
                                <a:lnTo>
                                  <a:pt x="2574" y="188"/>
                                </a:lnTo>
                                <a:lnTo>
                                  <a:pt x="2586" y="142"/>
                                </a:lnTo>
                                <a:lnTo>
                                  <a:pt x="2593" y="95"/>
                                </a:lnTo>
                                <a:lnTo>
                                  <a:pt x="2599" y="48"/>
                                </a:lnTo>
                                <a:lnTo>
                                  <a:pt x="2600" y="0"/>
                                </a:lnTo>
                                <a:lnTo>
                                  <a:pt x="0" y="0"/>
                                </a:lnTo>
                                <a:lnTo>
                                  <a:pt x="1" y="38"/>
                                </a:lnTo>
                                <a:lnTo>
                                  <a:pt x="4" y="74"/>
                                </a:lnTo>
                                <a:lnTo>
                                  <a:pt x="9" y="109"/>
                                </a:lnTo>
                                <a:lnTo>
                                  <a:pt x="16" y="147"/>
                                </a:lnTo>
                                <a:lnTo>
                                  <a:pt x="24" y="181"/>
                                </a:lnTo>
                                <a:lnTo>
                                  <a:pt x="36" y="217"/>
                                </a:lnTo>
                                <a:lnTo>
                                  <a:pt x="47" y="253"/>
                                </a:lnTo>
                                <a:lnTo>
                                  <a:pt x="62" y="288"/>
                                </a:lnTo>
                                <a:lnTo>
                                  <a:pt x="79" y="322"/>
                                </a:lnTo>
                                <a:lnTo>
                                  <a:pt x="96" y="355"/>
                                </a:lnTo>
                                <a:lnTo>
                                  <a:pt x="116" y="388"/>
                                </a:lnTo>
                                <a:lnTo>
                                  <a:pt x="139" y="421"/>
                                </a:lnTo>
                                <a:lnTo>
                                  <a:pt x="162" y="453"/>
                                </a:lnTo>
                                <a:lnTo>
                                  <a:pt x="188" y="484"/>
                                </a:lnTo>
                                <a:lnTo>
                                  <a:pt x="216" y="516"/>
                                </a:lnTo>
                                <a:lnTo>
                                  <a:pt x="244" y="546"/>
                                </a:lnTo>
                                <a:close/>
                              </a:path>
                            </a:pathLst>
                          </a:custGeom>
                          <a:solidFill>
                            <a:srgbClr val="0551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9"/>
                        <wps:cNvSpPr>
                          <a:spLocks/>
                        </wps:cNvSpPr>
                        <wps:spPr bwMode="auto">
                          <a:xfrm>
                            <a:off x="66675" y="84670"/>
                            <a:ext cx="1676400" cy="607060"/>
                          </a:xfrm>
                          <a:custGeom>
                            <a:avLst/>
                            <a:gdLst>
                              <a:gd name="T0" fmla="*/ 2366 w 2640"/>
                              <a:gd name="T1" fmla="*/ 373 h 956"/>
                              <a:gd name="T2" fmla="*/ 2315 w 2640"/>
                              <a:gd name="T3" fmla="*/ 329 h 956"/>
                              <a:gd name="T4" fmla="*/ 2262 w 2640"/>
                              <a:gd name="T5" fmla="*/ 287 h 956"/>
                              <a:gd name="T6" fmla="*/ 2206 w 2640"/>
                              <a:gd name="T7" fmla="*/ 248 h 956"/>
                              <a:gd name="T8" fmla="*/ 2147 w 2640"/>
                              <a:gd name="T9" fmla="*/ 211 h 956"/>
                              <a:gd name="T10" fmla="*/ 2085 w 2640"/>
                              <a:gd name="T11" fmla="*/ 178 h 956"/>
                              <a:gd name="T12" fmla="*/ 2021 w 2640"/>
                              <a:gd name="T13" fmla="*/ 146 h 956"/>
                              <a:gd name="T14" fmla="*/ 1955 w 2640"/>
                              <a:gd name="T15" fmla="*/ 118 h 956"/>
                              <a:gd name="T16" fmla="*/ 1886 w 2640"/>
                              <a:gd name="T17" fmla="*/ 92 h 956"/>
                              <a:gd name="T18" fmla="*/ 1814 w 2640"/>
                              <a:gd name="T19" fmla="*/ 70 h 956"/>
                              <a:gd name="T20" fmla="*/ 1742 w 2640"/>
                              <a:gd name="T21" fmla="*/ 50 h 956"/>
                              <a:gd name="T22" fmla="*/ 1667 w 2640"/>
                              <a:gd name="T23" fmla="*/ 34 h 956"/>
                              <a:gd name="T24" fmla="*/ 1592 w 2640"/>
                              <a:gd name="T25" fmla="*/ 20 h 956"/>
                              <a:gd name="T26" fmla="*/ 1515 w 2640"/>
                              <a:gd name="T27" fmla="*/ 10 h 956"/>
                              <a:gd name="T28" fmla="*/ 1437 w 2640"/>
                              <a:gd name="T29" fmla="*/ 4 h 956"/>
                              <a:gd name="T30" fmla="*/ 1360 w 2640"/>
                              <a:gd name="T31" fmla="*/ 0 h 956"/>
                              <a:gd name="T32" fmla="*/ 1252 w 2640"/>
                              <a:gd name="T33" fmla="*/ 1 h 956"/>
                              <a:gd name="T34" fmla="*/ 1118 w 2640"/>
                              <a:gd name="T35" fmla="*/ 11 h 956"/>
                              <a:gd name="T36" fmla="*/ 990 w 2640"/>
                              <a:gd name="T37" fmla="*/ 30 h 956"/>
                              <a:gd name="T38" fmla="*/ 867 w 2640"/>
                              <a:gd name="T39" fmla="*/ 59 h 956"/>
                              <a:gd name="T40" fmla="*/ 747 w 2640"/>
                              <a:gd name="T41" fmla="*/ 95 h 956"/>
                              <a:gd name="T42" fmla="*/ 635 w 2640"/>
                              <a:gd name="T43" fmla="*/ 139 h 956"/>
                              <a:gd name="T44" fmla="*/ 530 w 2640"/>
                              <a:gd name="T45" fmla="*/ 191 h 956"/>
                              <a:gd name="T46" fmla="*/ 433 w 2640"/>
                              <a:gd name="T47" fmla="*/ 248 h 956"/>
                              <a:gd name="T48" fmla="*/ 343 w 2640"/>
                              <a:gd name="T49" fmla="*/ 314 h 956"/>
                              <a:gd name="T50" fmla="*/ 263 w 2640"/>
                              <a:gd name="T51" fmla="*/ 385 h 956"/>
                              <a:gd name="T52" fmla="*/ 191 w 2640"/>
                              <a:gd name="T53" fmla="*/ 461 h 956"/>
                              <a:gd name="T54" fmla="*/ 131 w 2640"/>
                              <a:gd name="T55" fmla="*/ 543 h 956"/>
                              <a:gd name="T56" fmla="*/ 80 w 2640"/>
                              <a:gd name="T57" fmla="*/ 627 h 956"/>
                              <a:gd name="T58" fmla="*/ 42 w 2640"/>
                              <a:gd name="T59" fmla="*/ 718 h 956"/>
                              <a:gd name="T60" fmla="*/ 16 w 2640"/>
                              <a:gd name="T61" fmla="*/ 811 h 956"/>
                              <a:gd name="T62" fmla="*/ 1 w 2640"/>
                              <a:gd name="T63" fmla="*/ 907 h 956"/>
                              <a:gd name="T64" fmla="*/ 2640 w 2640"/>
                              <a:gd name="T65" fmla="*/ 956 h 956"/>
                              <a:gd name="T66" fmla="*/ 2636 w 2640"/>
                              <a:gd name="T67" fmla="*/ 880 h 956"/>
                              <a:gd name="T68" fmla="*/ 2624 w 2640"/>
                              <a:gd name="T69" fmla="*/ 807 h 956"/>
                              <a:gd name="T70" fmla="*/ 2604 w 2640"/>
                              <a:gd name="T71" fmla="*/ 734 h 956"/>
                              <a:gd name="T72" fmla="*/ 2575 w 2640"/>
                              <a:gd name="T73" fmla="*/ 662 h 956"/>
                              <a:gd name="T74" fmla="*/ 2539 w 2640"/>
                              <a:gd name="T75" fmla="*/ 591 h 956"/>
                              <a:gd name="T76" fmla="*/ 2496 w 2640"/>
                              <a:gd name="T77" fmla="*/ 524 h 956"/>
                              <a:gd name="T78" fmla="*/ 2446 w 2640"/>
                              <a:gd name="T79" fmla="*/ 459 h 956"/>
                              <a:gd name="T80" fmla="*/ 2389 w 2640"/>
                              <a:gd name="T81" fmla="*/ 396 h 9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2640" h="956">
                                <a:moveTo>
                                  <a:pt x="2389" y="396"/>
                                </a:moveTo>
                                <a:lnTo>
                                  <a:pt x="2366" y="373"/>
                                </a:lnTo>
                                <a:lnTo>
                                  <a:pt x="2341" y="350"/>
                                </a:lnTo>
                                <a:lnTo>
                                  <a:pt x="2315" y="329"/>
                                </a:lnTo>
                                <a:lnTo>
                                  <a:pt x="2289" y="307"/>
                                </a:lnTo>
                                <a:lnTo>
                                  <a:pt x="2262" y="287"/>
                                </a:lnTo>
                                <a:lnTo>
                                  <a:pt x="2235" y="267"/>
                                </a:lnTo>
                                <a:lnTo>
                                  <a:pt x="2206" y="248"/>
                                </a:lnTo>
                                <a:lnTo>
                                  <a:pt x="2177" y="230"/>
                                </a:lnTo>
                                <a:lnTo>
                                  <a:pt x="2147" y="211"/>
                                </a:lnTo>
                                <a:lnTo>
                                  <a:pt x="2115" y="194"/>
                                </a:lnTo>
                                <a:lnTo>
                                  <a:pt x="2085" y="178"/>
                                </a:lnTo>
                                <a:lnTo>
                                  <a:pt x="2054" y="162"/>
                                </a:lnTo>
                                <a:lnTo>
                                  <a:pt x="2021" y="146"/>
                                </a:lnTo>
                                <a:lnTo>
                                  <a:pt x="1988" y="132"/>
                                </a:lnTo>
                                <a:lnTo>
                                  <a:pt x="1955" y="118"/>
                                </a:lnTo>
                                <a:lnTo>
                                  <a:pt x="1920" y="105"/>
                                </a:lnTo>
                                <a:lnTo>
                                  <a:pt x="1886" y="92"/>
                                </a:lnTo>
                                <a:lnTo>
                                  <a:pt x="1850" y="80"/>
                                </a:lnTo>
                                <a:lnTo>
                                  <a:pt x="1814" y="70"/>
                                </a:lnTo>
                                <a:lnTo>
                                  <a:pt x="1778" y="60"/>
                                </a:lnTo>
                                <a:lnTo>
                                  <a:pt x="1742" y="50"/>
                                </a:lnTo>
                                <a:lnTo>
                                  <a:pt x="1704" y="41"/>
                                </a:lnTo>
                                <a:lnTo>
                                  <a:pt x="1667" y="34"/>
                                </a:lnTo>
                                <a:lnTo>
                                  <a:pt x="1630" y="27"/>
                                </a:lnTo>
                                <a:lnTo>
                                  <a:pt x="1592" y="20"/>
                                </a:lnTo>
                                <a:lnTo>
                                  <a:pt x="1554" y="16"/>
                                </a:lnTo>
                                <a:lnTo>
                                  <a:pt x="1515" y="10"/>
                                </a:lnTo>
                                <a:lnTo>
                                  <a:pt x="1476" y="7"/>
                                </a:lnTo>
                                <a:lnTo>
                                  <a:pt x="1437" y="4"/>
                                </a:lnTo>
                                <a:lnTo>
                                  <a:pt x="1398" y="1"/>
                                </a:lnTo>
                                <a:lnTo>
                                  <a:pt x="1360" y="0"/>
                                </a:lnTo>
                                <a:lnTo>
                                  <a:pt x="1319" y="0"/>
                                </a:lnTo>
                                <a:lnTo>
                                  <a:pt x="1252" y="1"/>
                                </a:lnTo>
                                <a:lnTo>
                                  <a:pt x="1184" y="4"/>
                                </a:lnTo>
                                <a:lnTo>
                                  <a:pt x="1118" y="11"/>
                                </a:lnTo>
                                <a:lnTo>
                                  <a:pt x="1053" y="20"/>
                                </a:lnTo>
                                <a:lnTo>
                                  <a:pt x="990" y="30"/>
                                </a:lnTo>
                                <a:lnTo>
                                  <a:pt x="927" y="43"/>
                                </a:lnTo>
                                <a:lnTo>
                                  <a:pt x="867" y="59"/>
                                </a:lnTo>
                                <a:lnTo>
                                  <a:pt x="806" y="74"/>
                                </a:lnTo>
                                <a:lnTo>
                                  <a:pt x="747" y="95"/>
                                </a:lnTo>
                                <a:lnTo>
                                  <a:pt x="691" y="116"/>
                                </a:lnTo>
                                <a:lnTo>
                                  <a:pt x="635" y="139"/>
                                </a:lnTo>
                                <a:lnTo>
                                  <a:pt x="582" y="164"/>
                                </a:lnTo>
                                <a:lnTo>
                                  <a:pt x="530" y="191"/>
                                </a:lnTo>
                                <a:lnTo>
                                  <a:pt x="480" y="218"/>
                                </a:lnTo>
                                <a:lnTo>
                                  <a:pt x="433" y="248"/>
                                </a:lnTo>
                                <a:lnTo>
                                  <a:pt x="387" y="280"/>
                                </a:lnTo>
                                <a:lnTo>
                                  <a:pt x="343" y="314"/>
                                </a:lnTo>
                                <a:lnTo>
                                  <a:pt x="302" y="349"/>
                                </a:lnTo>
                                <a:lnTo>
                                  <a:pt x="263" y="385"/>
                                </a:lnTo>
                                <a:lnTo>
                                  <a:pt x="226" y="422"/>
                                </a:lnTo>
                                <a:lnTo>
                                  <a:pt x="191" y="461"/>
                                </a:lnTo>
                                <a:lnTo>
                                  <a:pt x="159" y="501"/>
                                </a:lnTo>
                                <a:lnTo>
                                  <a:pt x="131" y="543"/>
                                </a:lnTo>
                                <a:lnTo>
                                  <a:pt x="103" y="584"/>
                                </a:lnTo>
                                <a:lnTo>
                                  <a:pt x="80" y="627"/>
                                </a:lnTo>
                                <a:lnTo>
                                  <a:pt x="59" y="672"/>
                                </a:lnTo>
                                <a:lnTo>
                                  <a:pt x="42" y="718"/>
                                </a:lnTo>
                                <a:lnTo>
                                  <a:pt x="27" y="764"/>
                                </a:lnTo>
                                <a:lnTo>
                                  <a:pt x="16" y="811"/>
                                </a:lnTo>
                                <a:lnTo>
                                  <a:pt x="7" y="859"/>
                                </a:lnTo>
                                <a:lnTo>
                                  <a:pt x="1" y="907"/>
                                </a:lnTo>
                                <a:lnTo>
                                  <a:pt x="0" y="956"/>
                                </a:lnTo>
                                <a:lnTo>
                                  <a:pt x="2640" y="956"/>
                                </a:lnTo>
                                <a:lnTo>
                                  <a:pt x="2639" y="919"/>
                                </a:lnTo>
                                <a:lnTo>
                                  <a:pt x="2636" y="880"/>
                                </a:lnTo>
                                <a:lnTo>
                                  <a:pt x="2631" y="843"/>
                                </a:lnTo>
                                <a:lnTo>
                                  <a:pt x="2624" y="807"/>
                                </a:lnTo>
                                <a:lnTo>
                                  <a:pt x="2614" y="770"/>
                                </a:lnTo>
                                <a:lnTo>
                                  <a:pt x="2604" y="734"/>
                                </a:lnTo>
                                <a:lnTo>
                                  <a:pt x="2591" y="698"/>
                                </a:lnTo>
                                <a:lnTo>
                                  <a:pt x="2575" y="662"/>
                                </a:lnTo>
                                <a:lnTo>
                                  <a:pt x="2560" y="626"/>
                                </a:lnTo>
                                <a:lnTo>
                                  <a:pt x="2539" y="591"/>
                                </a:lnTo>
                                <a:lnTo>
                                  <a:pt x="2519" y="558"/>
                                </a:lnTo>
                                <a:lnTo>
                                  <a:pt x="2496" y="524"/>
                                </a:lnTo>
                                <a:lnTo>
                                  <a:pt x="2472" y="491"/>
                                </a:lnTo>
                                <a:lnTo>
                                  <a:pt x="2446" y="459"/>
                                </a:lnTo>
                                <a:lnTo>
                                  <a:pt x="2419" y="428"/>
                                </a:lnTo>
                                <a:lnTo>
                                  <a:pt x="2389" y="396"/>
                                </a:lnTo>
                                <a:close/>
                              </a:path>
                            </a:pathLst>
                          </a:custGeom>
                          <a:solidFill>
                            <a:srgbClr val="0551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0"/>
                        <wps:cNvSpPr>
                          <a:spLocks/>
                        </wps:cNvSpPr>
                        <wps:spPr bwMode="auto">
                          <a:xfrm>
                            <a:off x="97790" y="108165"/>
                            <a:ext cx="1614170" cy="1167130"/>
                          </a:xfrm>
                          <a:custGeom>
                            <a:avLst/>
                            <a:gdLst>
                              <a:gd name="T0" fmla="*/ 1141 w 2542"/>
                              <a:gd name="T1" fmla="*/ 4 h 1838"/>
                              <a:gd name="T2" fmla="*/ 953 w 2542"/>
                              <a:gd name="T3" fmla="*/ 29 h 1838"/>
                              <a:gd name="T4" fmla="*/ 776 w 2542"/>
                              <a:gd name="T5" fmla="*/ 72 h 1838"/>
                              <a:gd name="T6" fmla="*/ 612 w 2542"/>
                              <a:gd name="T7" fmla="*/ 134 h 1838"/>
                              <a:gd name="T8" fmla="*/ 463 w 2542"/>
                              <a:gd name="T9" fmla="*/ 210 h 1838"/>
                              <a:gd name="T10" fmla="*/ 330 w 2542"/>
                              <a:gd name="T11" fmla="*/ 302 h 1838"/>
                              <a:gd name="T12" fmla="*/ 217 w 2542"/>
                              <a:gd name="T13" fmla="*/ 405 h 1838"/>
                              <a:gd name="T14" fmla="*/ 125 w 2542"/>
                              <a:gd name="T15" fmla="*/ 521 h 1838"/>
                              <a:gd name="T16" fmla="*/ 57 w 2542"/>
                              <a:gd name="T17" fmla="*/ 646 h 1838"/>
                              <a:gd name="T18" fmla="*/ 14 w 2542"/>
                              <a:gd name="T19" fmla="*/ 780 h 1838"/>
                              <a:gd name="T20" fmla="*/ 0 w 2542"/>
                              <a:gd name="T21" fmla="*/ 919 h 1838"/>
                              <a:gd name="T22" fmla="*/ 8 w 2542"/>
                              <a:gd name="T23" fmla="*/ 1027 h 1838"/>
                              <a:gd name="T24" fmla="*/ 34 w 2542"/>
                              <a:gd name="T25" fmla="*/ 1133 h 1838"/>
                              <a:gd name="T26" fmla="*/ 77 w 2542"/>
                              <a:gd name="T27" fmla="*/ 1235 h 1838"/>
                              <a:gd name="T28" fmla="*/ 136 w 2542"/>
                              <a:gd name="T29" fmla="*/ 1334 h 1838"/>
                              <a:gd name="T30" fmla="*/ 211 w 2542"/>
                              <a:gd name="T31" fmla="*/ 1426 h 1838"/>
                              <a:gd name="T32" fmla="*/ 286 w 2542"/>
                              <a:gd name="T33" fmla="*/ 1501 h 1838"/>
                              <a:gd name="T34" fmla="*/ 362 w 2542"/>
                              <a:gd name="T35" fmla="*/ 1561 h 1838"/>
                              <a:gd name="T36" fmla="*/ 444 w 2542"/>
                              <a:gd name="T37" fmla="*/ 1617 h 1838"/>
                              <a:gd name="T38" fmla="*/ 533 w 2542"/>
                              <a:gd name="T39" fmla="*/ 1668 h 1838"/>
                              <a:gd name="T40" fmla="*/ 626 w 2542"/>
                              <a:gd name="T41" fmla="*/ 1712 h 1838"/>
                              <a:gd name="T42" fmla="*/ 726 w 2542"/>
                              <a:gd name="T43" fmla="*/ 1749 h 1838"/>
                              <a:gd name="T44" fmla="*/ 829 w 2542"/>
                              <a:gd name="T45" fmla="*/ 1781 h 1838"/>
                              <a:gd name="T46" fmla="*/ 935 w 2542"/>
                              <a:gd name="T47" fmla="*/ 1805 h 1838"/>
                              <a:gd name="T48" fmla="*/ 1045 w 2542"/>
                              <a:gd name="T49" fmla="*/ 1824 h 1838"/>
                              <a:gd name="T50" fmla="*/ 1157 w 2542"/>
                              <a:gd name="T51" fmla="*/ 1834 h 1838"/>
                              <a:gd name="T52" fmla="*/ 1270 w 2542"/>
                              <a:gd name="T53" fmla="*/ 1838 h 1838"/>
                              <a:gd name="T54" fmla="*/ 1384 w 2542"/>
                              <a:gd name="T55" fmla="*/ 1834 h 1838"/>
                              <a:gd name="T56" fmla="*/ 1496 w 2542"/>
                              <a:gd name="T57" fmla="*/ 1824 h 1838"/>
                              <a:gd name="T58" fmla="*/ 1605 w 2542"/>
                              <a:gd name="T59" fmla="*/ 1805 h 1838"/>
                              <a:gd name="T60" fmla="*/ 1713 w 2542"/>
                              <a:gd name="T61" fmla="*/ 1781 h 1838"/>
                              <a:gd name="T62" fmla="*/ 1815 w 2542"/>
                              <a:gd name="T63" fmla="*/ 1749 h 1838"/>
                              <a:gd name="T64" fmla="*/ 1914 w 2542"/>
                              <a:gd name="T65" fmla="*/ 1712 h 1838"/>
                              <a:gd name="T66" fmla="*/ 2008 w 2542"/>
                              <a:gd name="T67" fmla="*/ 1668 h 1838"/>
                              <a:gd name="T68" fmla="*/ 2097 w 2542"/>
                              <a:gd name="T69" fmla="*/ 1617 h 1838"/>
                              <a:gd name="T70" fmla="*/ 2180 w 2542"/>
                              <a:gd name="T71" fmla="*/ 1561 h 1838"/>
                              <a:gd name="T72" fmla="*/ 2256 w 2542"/>
                              <a:gd name="T73" fmla="*/ 1501 h 1838"/>
                              <a:gd name="T74" fmla="*/ 2331 w 2542"/>
                              <a:gd name="T75" fmla="*/ 1426 h 1838"/>
                              <a:gd name="T76" fmla="*/ 2406 w 2542"/>
                              <a:gd name="T77" fmla="*/ 1334 h 1838"/>
                              <a:gd name="T78" fmla="*/ 2465 w 2542"/>
                              <a:gd name="T79" fmla="*/ 1235 h 1838"/>
                              <a:gd name="T80" fmla="*/ 2508 w 2542"/>
                              <a:gd name="T81" fmla="*/ 1133 h 1838"/>
                              <a:gd name="T82" fmla="*/ 2534 w 2542"/>
                              <a:gd name="T83" fmla="*/ 1027 h 1838"/>
                              <a:gd name="T84" fmla="*/ 2542 w 2542"/>
                              <a:gd name="T85" fmla="*/ 919 h 1838"/>
                              <a:gd name="T86" fmla="*/ 2534 w 2542"/>
                              <a:gd name="T87" fmla="*/ 812 h 1838"/>
                              <a:gd name="T88" fmla="*/ 2508 w 2542"/>
                              <a:gd name="T89" fmla="*/ 705 h 1838"/>
                              <a:gd name="T90" fmla="*/ 2465 w 2542"/>
                              <a:gd name="T91" fmla="*/ 603 h 1838"/>
                              <a:gd name="T92" fmla="*/ 2406 w 2542"/>
                              <a:gd name="T93" fmla="*/ 504 h 1838"/>
                              <a:gd name="T94" fmla="*/ 2331 w 2542"/>
                              <a:gd name="T95" fmla="*/ 411 h 1838"/>
                              <a:gd name="T96" fmla="*/ 2256 w 2542"/>
                              <a:gd name="T97" fmla="*/ 338 h 1838"/>
                              <a:gd name="T98" fmla="*/ 2180 w 2542"/>
                              <a:gd name="T99" fmla="*/ 276 h 1838"/>
                              <a:gd name="T100" fmla="*/ 2097 w 2542"/>
                              <a:gd name="T101" fmla="*/ 221 h 1838"/>
                              <a:gd name="T102" fmla="*/ 2008 w 2542"/>
                              <a:gd name="T103" fmla="*/ 171 h 1838"/>
                              <a:gd name="T104" fmla="*/ 1914 w 2542"/>
                              <a:gd name="T105" fmla="*/ 127 h 1838"/>
                              <a:gd name="T106" fmla="*/ 1815 w 2542"/>
                              <a:gd name="T107" fmla="*/ 89 h 1838"/>
                              <a:gd name="T108" fmla="*/ 1713 w 2542"/>
                              <a:gd name="T109" fmla="*/ 58 h 1838"/>
                              <a:gd name="T110" fmla="*/ 1605 w 2542"/>
                              <a:gd name="T111" fmla="*/ 33 h 1838"/>
                              <a:gd name="T112" fmla="*/ 1496 w 2542"/>
                              <a:gd name="T113" fmla="*/ 14 h 1838"/>
                              <a:gd name="T114" fmla="*/ 1384 w 2542"/>
                              <a:gd name="T115" fmla="*/ 4 h 1838"/>
                              <a:gd name="T116" fmla="*/ 1270 w 2542"/>
                              <a:gd name="T117" fmla="*/ 0 h 18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542" h="1838">
                                <a:moveTo>
                                  <a:pt x="1270" y="0"/>
                                </a:moveTo>
                                <a:lnTo>
                                  <a:pt x="1206" y="2"/>
                                </a:lnTo>
                                <a:lnTo>
                                  <a:pt x="1141" y="4"/>
                                </a:lnTo>
                                <a:lnTo>
                                  <a:pt x="1078" y="10"/>
                                </a:lnTo>
                                <a:lnTo>
                                  <a:pt x="1014" y="19"/>
                                </a:lnTo>
                                <a:lnTo>
                                  <a:pt x="953" y="29"/>
                                </a:lnTo>
                                <a:lnTo>
                                  <a:pt x="894" y="42"/>
                                </a:lnTo>
                                <a:lnTo>
                                  <a:pt x="835" y="56"/>
                                </a:lnTo>
                                <a:lnTo>
                                  <a:pt x="776" y="72"/>
                                </a:lnTo>
                                <a:lnTo>
                                  <a:pt x="720" y="91"/>
                                </a:lnTo>
                                <a:lnTo>
                                  <a:pt x="665" y="111"/>
                                </a:lnTo>
                                <a:lnTo>
                                  <a:pt x="612" y="134"/>
                                </a:lnTo>
                                <a:lnTo>
                                  <a:pt x="560" y="157"/>
                                </a:lnTo>
                                <a:lnTo>
                                  <a:pt x="511" y="183"/>
                                </a:lnTo>
                                <a:lnTo>
                                  <a:pt x="463" y="210"/>
                                </a:lnTo>
                                <a:lnTo>
                                  <a:pt x="417" y="239"/>
                                </a:lnTo>
                                <a:lnTo>
                                  <a:pt x="372" y="270"/>
                                </a:lnTo>
                                <a:lnTo>
                                  <a:pt x="330" y="302"/>
                                </a:lnTo>
                                <a:lnTo>
                                  <a:pt x="290" y="335"/>
                                </a:lnTo>
                                <a:lnTo>
                                  <a:pt x="253" y="369"/>
                                </a:lnTo>
                                <a:lnTo>
                                  <a:pt x="217" y="405"/>
                                </a:lnTo>
                                <a:lnTo>
                                  <a:pt x="184" y="442"/>
                                </a:lnTo>
                                <a:lnTo>
                                  <a:pt x="154" y="481"/>
                                </a:lnTo>
                                <a:lnTo>
                                  <a:pt x="125" y="521"/>
                                </a:lnTo>
                                <a:lnTo>
                                  <a:pt x="100" y="562"/>
                                </a:lnTo>
                                <a:lnTo>
                                  <a:pt x="77" y="603"/>
                                </a:lnTo>
                                <a:lnTo>
                                  <a:pt x="57" y="646"/>
                                </a:lnTo>
                                <a:lnTo>
                                  <a:pt x="40" y="689"/>
                                </a:lnTo>
                                <a:lnTo>
                                  <a:pt x="26" y="734"/>
                                </a:lnTo>
                                <a:lnTo>
                                  <a:pt x="14" y="780"/>
                                </a:lnTo>
                                <a:lnTo>
                                  <a:pt x="7" y="826"/>
                                </a:lnTo>
                                <a:lnTo>
                                  <a:pt x="1" y="872"/>
                                </a:lnTo>
                                <a:lnTo>
                                  <a:pt x="0" y="919"/>
                                </a:lnTo>
                                <a:lnTo>
                                  <a:pt x="1" y="955"/>
                                </a:lnTo>
                                <a:lnTo>
                                  <a:pt x="4" y="991"/>
                                </a:lnTo>
                                <a:lnTo>
                                  <a:pt x="8" y="1027"/>
                                </a:lnTo>
                                <a:lnTo>
                                  <a:pt x="16" y="1063"/>
                                </a:lnTo>
                                <a:lnTo>
                                  <a:pt x="24" y="1099"/>
                                </a:lnTo>
                                <a:lnTo>
                                  <a:pt x="34" y="1133"/>
                                </a:lnTo>
                                <a:lnTo>
                                  <a:pt x="47" y="1168"/>
                                </a:lnTo>
                                <a:lnTo>
                                  <a:pt x="62" y="1202"/>
                                </a:lnTo>
                                <a:lnTo>
                                  <a:pt x="77" y="1235"/>
                                </a:lnTo>
                                <a:lnTo>
                                  <a:pt x="95" y="1268"/>
                                </a:lnTo>
                                <a:lnTo>
                                  <a:pt x="115" y="1301"/>
                                </a:lnTo>
                                <a:lnTo>
                                  <a:pt x="136" y="1334"/>
                                </a:lnTo>
                                <a:lnTo>
                                  <a:pt x="159" y="1366"/>
                                </a:lnTo>
                                <a:lnTo>
                                  <a:pt x="185" y="1396"/>
                                </a:lnTo>
                                <a:lnTo>
                                  <a:pt x="211" y="1426"/>
                                </a:lnTo>
                                <a:lnTo>
                                  <a:pt x="240" y="1456"/>
                                </a:lnTo>
                                <a:lnTo>
                                  <a:pt x="263" y="1478"/>
                                </a:lnTo>
                                <a:lnTo>
                                  <a:pt x="286" y="1501"/>
                                </a:lnTo>
                                <a:lnTo>
                                  <a:pt x="310" y="1521"/>
                                </a:lnTo>
                                <a:lnTo>
                                  <a:pt x="336" y="1541"/>
                                </a:lnTo>
                                <a:lnTo>
                                  <a:pt x="362" y="1561"/>
                                </a:lnTo>
                                <a:lnTo>
                                  <a:pt x="389" y="1581"/>
                                </a:lnTo>
                                <a:lnTo>
                                  <a:pt x="417" y="1600"/>
                                </a:lnTo>
                                <a:lnTo>
                                  <a:pt x="444" y="1617"/>
                                </a:lnTo>
                                <a:lnTo>
                                  <a:pt x="474" y="1634"/>
                                </a:lnTo>
                                <a:lnTo>
                                  <a:pt x="503" y="1652"/>
                                </a:lnTo>
                                <a:lnTo>
                                  <a:pt x="533" y="1668"/>
                                </a:lnTo>
                                <a:lnTo>
                                  <a:pt x="563" y="1683"/>
                                </a:lnTo>
                                <a:lnTo>
                                  <a:pt x="595" y="1698"/>
                                </a:lnTo>
                                <a:lnTo>
                                  <a:pt x="626" y="1712"/>
                                </a:lnTo>
                                <a:lnTo>
                                  <a:pt x="659" y="1725"/>
                                </a:lnTo>
                                <a:lnTo>
                                  <a:pt x="693" y="1738"/>
                                </a:lnTo>
                                <a:lnTo>
                                  <a:pt x="726" y="1749"/>
                                </a:lnTo>
                                <a:lnTo>
                                  <a:pt x="760" y="1761"/>
                                </a:lnTo>
                                <a:lnTo>
                                  <a:pt x="795" y="1771"/>
                                </a:lnTo>
                                <a:lnTo>
                                  <a:pt x="829" y="1781"/>
                                </a:lnTo>
                                <a:lnTo>
                                  <a:pt x="864" y="1790"/>
                                </a:lnTo>
                                <a:lnTo>
                                  <a:pt x="899" y="1798"/>
                                </a:lnTo>
                                <a:lnTo>
                                  <a:pt x="935" y="1805"/>
                                </a:lnTo>
                                <a:lnTo>
                                  <a:pt x="971" y="1813"/>
                                </a:lnTo>
                                <a:lnTo>
                                  <a:pt x="1009" y="1818"/>
                                </a:lnTo>
                                <a:lnTo>
                                  <a:pt x="1045" y="1824"/>
                                </a:lnTo>
                                <a:lnTo>
                                  <a:pt x="1082" y="1828"/>
                                </a:lnTo>
                                <a:lnTo>
                                  <a:pt x="1119" y="1831"/>
                                </a:lnTo>
                                <a:lnTo>
                                  <a:pt x="1157" y="1834"/>
                                </a:lnTo>
                                <a:lnTo>
                                  <a:pt x="1194" y="1837"/>
                                </a:lnTo>
                                <a:lnTo>
                                  <a:pt x="1233" y="1838"/>
                                </a:lnTo>
                                <a:lnTo>
                                  <a:pt x="1270" y="1838"/>
                                </a:lnTo>
                                <a:lnTo>
                                  <a:pt x="1308" y="1838"/>
                                </a:lnTo>
                                <a:lnTo>
                                  <a:pt x="1346" y="1837"/>
                                </a:lnTo>
                                <a:lnTo>
                                  <a:pt x="1384" y="1834"/>
                                </a:lnTo>
                                <a:lnTo>
                                  <a:pt x="1421" y="1831"/>
                                </a:lnTo>
                                <a:lnTo>
                                  <a:pt x="1459" y="1828"/>
                                </a:lnTo>
                                <a:lnTo>
                                  <a:pt x="1496" y="1824"/>
                                </a:lnTo>
                                <a:lnTo>
                                  <a:pt x="1533" y="1818"/>
                                </a:lnTo>
                                <a:lnTo>
                                  <a:pt x="1569" y="1813"/>
                                </a:lnTo>
                                <a:lnTo>
                                  <a:pt x="1605" y="1805"/>
                                </a:lnTo>
                                <a:lnTo>
                                  <a:pt x="1641" y="1798"/>
                                </a:lnTo>
                                <a:lnTo>
                                  <a:pt x="1677" y="1790"/>
                                </a:lnTo>
                                <a:lnTo>
                                  <a:pt x="1713" y="1781"/>
                                </a:lnTo>
                                <a:lnTo>
                                  <a:pt x="1747" y="1771"/>
                                </a:lnTo>
                                <a:lnTo>
                                  <a:pt x="1782" y="1761"/>
                                </a:lnTo>
                                <a:lnTo>
                                  <a:pt x="1815" y="1749"/>
                                </a:lnTo>
                                <a:lnTo>
                                  <a:pt x="1849" y="1738"/>
                                </a:lnTo>
                                <a:lnTo>
                                  <a:pt x="1881" y="1725"/>
                                </a:lnTo>
                                <a:lnTo>
                                  <a:pt x="1914" y="1712"/>
                                </a:lnTo>
                                <a:lnTo>
                                  <a:pt x="1946" y="1698"/>
                                </a:lnTo>
                                <a:lnTo>
                                  <a:pt x="1977" y="1683"/>
                                </a:lnTo>
                                <a:lnTo>
                                  <a:pt x="2008" y="1668"/>
                                </a:lnTo>
                                <a:lnTo>
                                  <a:pt x="2038" y="1652"/>
                                </a:lnTo>
                                <a:lnTo>
                                  <a:pt x="2068" y="1634"/>
                                </a:lnTo>
                                <a:lnTo>
                                  <a:pt x="2097" y="1617"/>
                                </a:lnTo>
                                <a:lnTo>
                                  <a:pt x="2125" y="1600"/>
                                </a:lnTo>
                                <a:lnTo>
                                  <a:pt x="2153" y="1581"/>
                                </a:lnTo>
                                <a:lnTo>
                                  <a:pt x="2180" y="1561"/>
                                </a:lnTo>
                                <a:lnTo>
                                  <a:pt x="2206" y="1541"/>
                                </a:lnTo>
                                <a:lnTo>
                                  <a:pt x="2230" y="1521"/>
                                </a:lnTo>
                                <a:lnTo>
                                  <a:pt x="2256" y="1501"/>
                                </a:lnTo>
                                <a:lnTo>
                                  <a:pt x="2279" y="1478"/>
                                </a:lnTo>
                                <a:lnTo>
                                  <a:pt x="2302" y="1456"/>
                                </a:lnTo>
                                <a:lnTo>
                                  <a:pt x="2331" y="1426"/>
                                </a:lnTo>
                                <a:lnTo>
                                  <a:pt x="2357" y="1396"/>
                                </a:lnTo>
                                <a:lnTo>
                                  <a:pt x="2383" y="1366"/>
                                </a:lnTo>
                                <a:lnTo>
                                  <a:pt x="2406" y="1334"/>
                                </a:lnTo>
                                <a:lnTo>
                                  <a:pt x="2427" y="1301"/>
                                </a:lnTo>
                                <a:lnTo>
                                  <a:pt x="2447" y="1268"/>
                                </a:lnTo>
                                <a:lnTo>
                                  <a:pt x="2465" y="1235"/>
                                </a:lnTo>
                                <a:lnTo>
                                  <a:pt x="2480" y="1202"/>
                                </a:lnTo>
                                <a:lnTo>
                                  <a:pt x="2495" y="1168"/>
                                </a:lnTo>
                                <a:lnTo>
                                  <a:pt x="2508" y="1133"/>
                                </a:lnTo>
                                <a:lnTo>
                                  <a:pt x="2518" y="1099"/>
                                </a:lnTo>
                                <a:lnTo>
                                  <a:pt x="2526" y="1063"/>
                                </a:lnTo>
                                <a:lnTo>
                                  <a:pt x="2534" y="1027"/>
                                </a:lnTo>
                                <a:lnTo>
                                  <a:pt x="2538" y="991"/>
                                </a:lnTo>
                                <a:lnTo>
                                  <a:pt x="2541" y="955"/>
                                </a:lnTo>
                                <a:lnTo>
                                  <a:pt x="2542" y="919"/>
                                </a:lnTo>
                                <a:lnTo>
                                  <a:pt x="2541" y="883"/>
                                </a:lnTo>
                                <a:lnTo>
                                  <a:pt x="2538" y="847"/>
                                </a:lnTo>
                                <a:lnTo>
                                  <a:pt x="2534" y="812"/>
                                </a:lnTo>
                                <a:lnTo>
                                  <a:pt x="2526" y="776"/>
                                </a:lnTo>
                                <a:lnTo>
                                  <a:pt x="2518" y="740"/>
                                </a:lnTo>
                                <a:lnTo>
                                  <a:pt x="2508" y="705"/>
                                </a:lnTo>
                                <a:lnTo>
                                  <a:pt x="2495" y="671"/>
                                </a:lnTo>
                                <a:lnTo>
                                  <a:pt x="2480" y="636"/>
                                </a:lnTo>
                                <a:lnTo>
                                  <a:pt x="2465" y="603"/>
                                </a:lnTo>
                                <a:lnTo>
                                  <a:pt x="2447" y="569"/>
                                </a:lnTo>
                                <a:lnTo>
                                  <a:pt x="2427" y="537"/>
                                </a:lnTo>
                                <a:lnTo>
                                  <a:pt x="2406" y="504"/>
                                </a:lnTo>
                                <a:lnTo>
                                  <a:pt x="2383" y="473"/>
                                </a:lnTo>
                                <a:lnTo>
                                  <a:pt x="2357" y="441"/>
                                </a:lnTo>
                                <a:lnTo>
                                  <a:pt x="2331" y="411"/>
                                </a:lnTo>
                                <a:lnTo>
                                  <a:pt x="2302" y="381"/>
                                </a:lnTo>
                                <a:lnTo>
                                  <a:pt x="2279" y="359"/>
                                </a:lnTo>
                                <a:lnTo>
                                  <a:pt x="2256" y="338"/>
                                </a:lnTo>
                                <a:lnTo>
                                  <a:pt x="2230" y="316"/>
                                </a:lnTo>
                                <a:lnTo>
                                  <a:pt x="2206" y="296"/>
                                </a:lnTo>
                                <a:lnTo>
                                  <a:pt x="2180" y="276"/>
                                </a:lnTo>
                                <a:lnTo>
                                  <a:pt x="2153" y="257"/>
                                </a:lnTo>
                                <a:lnTo>
                                  <a:pt x="2125" y="239"/>
                                </a:lnTo>
                                <a:lnTo>
                                  <a:pt x="2097" y="221"/>
                                </a:lnTo>
                                <a:lnTo>
                                  <a:pt x="2068" y="204"/>
                                </a:lnTo>
                                <a:lnTo>
                                  <a:pt x="2038" y="187"/>
                                </a:lnTo>
                                <a:lnTo>
                                  <a:pt x="2008" y="171"/>
                                </a:lnTo>
                                <a:lnTo>
                                  <a:pt x="1977" y="155"/>
                                </a:lnTo>
                                <a:lnTo>
                                  <a:pt x="1946" y="141"/>
                                </a:lnTo>
                                <a:lnTo>
                                  <a:pt x="1914" y="127"/>
                                </a:lnTo>
                                <a:lnTo>
                                  <a:pt x="1881" y="114"/>
                                </a:lnTo>
                                <a:lnTo>
                                  <a:pt x="1849" y="101"/>
                                </a:lnTo>
                                <a:lnTo>
                                  <a:pt x="1815" y="89"/>
                                </a:lnTo>
                                <a:lnTo>
                                  <a:pt x="1782" y="78"/>
                                </a:lnTo>
                                <a:lnTo>
                                  <a:pt x="1747" y="68"/>
                                </a:lnTo>
                                <a:lnTo>
                                  <a:pt x="1713" y="58"/>
                                </a:lnTo>
                                <a:lnTo>
                                  <a:pt x="1677" y="49"/>
                                </a:lnTo>
                                <a:lnTo>
                                  <a:pt x="1641" y="40"/>
                                </a:lnTo>
                                <a:lnTo>
                                  <a:pt x="1605" y="33"/>
                                </a:lnTo>
                                <a:lnTo>
                                  <a:pt x="1569" y="26"/>
                                </a:lnTo>
                                <a:lnTo>
                                  <a:pt x="1533" y="20"/>
                                </a:lnTo>
                                <a:lnTo>
                                  <a:pt x="1496" y="14"/>
                                </a:lnTo>
                                <a:lnTo>
                                  <a:pt x="1459" y="10"/>
                                </a:lnTo>
                                <a:lnTo>
                                  <a:pt x="1421" y="7"/>
                                </a:lnTo>
                                <a:lnTo>
                                  <a:pt x="1384" y="4"/>
                                </a:lnTo>
                                <a:lnTo>
                                  <a:pt x="1346" y="2"/>
                                </a:lnTo>
                                <a:lnTo>
                                  <a:pt x="1308" y="0"/>
                                </a:lnTo>
                                <a:lnTo>
                                  <a:pt x="127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12"/>
                        <wps:cNvSpPr>
                          <a:spLocks/>
                        </wps:cNvSpPr>
                        <wps:spPr bwMode="auto">
                          <a:xfrm>
                            <a:off x="279400" y="130390"/>
                            <a:ext cx="939800" cy="922655"/>
                          </a:xfrm>
                          <a:custGeom>
                            <a:avLst/>
                            <a:gdLst>
                              <a:gd name="T0" fmla="*/ 36 w 1726"/>
                              <a:gd name="T1" fmla="*/ 1452 h 1645"/>
                              <a:gd name="T2" fmla="*/ 72 w 1726"/>
                              <a:gd name="T3" fmla="*/ 1480 h 1645"/>
                              <a:gd name="T4" fmla="*/ 108 w 1726"/>
                              <a:gd name="T5" fmla="*/ 1508 h 1645"/>
                              <a:gd name="T6" fmla="*/ 146 w 1726"/>
                              <a:gd name="T7" fmla="*/ 1533 h 1645"/>
                              <a:gd name="T8" fmla="*/ 185 w 1726"/>
                              <a:gd name="T9" fmla="*/ 1559 h 1645"/>
                              <a:gd name="T10" fmla="*/ 225 w 1726"/>
                              <a:gd name="T11" fmla="*/ 1582 h 1645"/>
                              <a:gd name="T12" fmla="*/ 269 w 1726"/>
                              <a:gd name="T13" fmla="*/ 1605 h 1645"/>
                              <a:gd name="T14" fmla="*/ 312 w 1726"/>
                              <a:gd name="T15" fmla="*/ 1625 h 1645"/>
                              <a:gd name="T16" fmla="*/ 356 w 1726"/>
                              <a:gd name="T17" fmla="*/ 1645 h 1645"/>
                              <a:gd name="T18" fmla="*/ 1668 w 1726"/>
                              <a:gd name="T19" fmla="*/ 148 h 1645"/>
                              <a:gd name="T20" fmla="*/ 1591 w 1726"/>
                              <a:gd name="T21" fmla="*/ 113 h 1645"/>
                              <a:gd name="T22" fmla="*/ 1512 w 1726"/>
                              <a:gd name="T23" fmla="*/ 84 h 1645"/>
                              <a:gd name="T24" fmla="*/ 1428 w 1726"/>
                              <a:gd name="T25" fmla="*/ 58 h 1645"/>
                              <a:gd name="T26" fmla="*/ 1344 w 1726"/>
                              <a:gd name="T27" fmla="*/ 37 h 1645"/>
                              <a:gd name="T28" fmla="*/ 1256 w 1726"/>
                              <a:gd name="T29" fmla="*/ 21 h 1645"/>
                              <a:gd name="T30" fmla="*/ 1167 w 1726"/>
                              <a:gd name="T31" fmla="*/ 10 h 1645"/>
                              <a:gd name="T32" fmla="*/ 1076 w 1726"/>
                              <a:gd name="T33" fmla="*/ 2 h 1645"/>
                              <a:gd name="T34" fmla="*/ 984 w 1726"/>
                              <a:gd name="T35" fmla="*/ 0 h 1645"/>
                              <a:gd name="T36" fmla="*/ 912 w 1726"/>
                              <a:gd name="T37" fmla="*/ 1 h 1645"/>
                              <a:gd name="T38" fmla="*/ 841 w 1726"/>
                              <a:gd name="T39" fmla="*/ 5 h 1645"/>
                              <a:gd name="T40" fmla="*/ 770 w 1726"/>
                              <a:gd name="T41" fmla="*/ 13 h 1645"/>
                              <a:gd name="T42" fmla="*/ 701 w 1726"/>
                              <a:gd name="T43" fmla="*/ 24 h 1645"/>
                              <a:gd name="T44" fmla="*/ 632 w 1726"/>
                              <a:gd name="T45" fmla="*/ 37 h 1645"/>
                              <a:gd name="T46" fmla="*/ 565 w 1726"/>
                              <a:gd name="T47" fmla="*/ 53 h 1645"/>
                              <a:gd name="T48" fmla="*/ 499 w 1726"/>
                              <a:gd name="T49" fmla="*/ 71 h 1645"/>
                              <a:gd name="T50" fmla="*/ 435 w 1726"/>
                              <a:gd name="T51" fmla="*/ 93 h 1645"/>
                              <a:gd name="T52" fmla="*/ 372 w 1726"/>
                              <a:gd name="T53" fmla="*/ 116 h 1645"/>
                              <a:gd name="T54" fmla="*/ 312 w 1726"/>
                              <a:gd name="T55" fmla="*/ 143 h 1645"/>
                              <a:gd name="T56" fmla="*/ 254 w 1726"/>
                              <a:gd name="T57" fmla="*/ 172 h 1645"/>
                              <a:gd name="T58" fmla="*/ 198 w 1726"/>
                              <a:gd name="T59" fmla="*/ 202 h 1645"/>
                              <a:gd name="T60" fmla="*/ 144 w 1726"/>
                              <a:gd name="T61" fmla="*/ 237 h 1645"/>
                              <a:gd name="T62" fmla="*/ 93 w 1726"/>
                              <a:gd name="T63" fmla="*/ 272 h 1645"/>
                              <a:gd name="T64" fmla="*/ 44 w 1726"/>
                              <a:gd name="T65" fmla="*/ 310 h 1645"/>
                              <a:gd name="T66" fmla="*/ 0 w 1726"/>
                              <a:gd name="T67" fmla="*/ 350 h 16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726" h="1645">
                                <a:moveTo>
                                  <a:pt x="0" y="350"/>
                                </a:moveTo>
                                <a:lnTo>
                                  <a:pt x="36" y="1452"/>
                                </a:lnTo>
                                <a:lnTo>
                                  <a:pt x="53" y="1466"/>
                                </a:lnTo>
                                <a:lnTo>
                                  <a:pt x="72" y="1480"/>
                                </a:lnTo>
                                <a:lnTo>
                                  <a:pt x="89" y="1495"/>
                                </a:lnTo>
                                <a:lnTo>
                                  <a:pt x="108" y="1508"/>
                                </a:lnTo>
                                <a:lnTo>
                                  <a:pt x="126" y="1521"/>
                                </a:lnTo>
                                <a:lnTo>
                                  <a:pt x="146" y="1533"/>
                                </a:lnTo>
                                <a:lnTo>
                                  <a:pt x="165" y="1546"/>
                                </a:lnTo>
                                <a:lnTo>
                                  <a:pt x="185" y="1559"/>
                                </a:lnTo>
                                <a:lnTo>
                                  <a:pt x="205" y="1571"/>
                                </a:lnTo>
                                <a:lnTo>
                                  <a:pt x="225" y="1582"/>
                                </a:lnTo>
                                <a:lnTo>
                                  <a:pt x="247" y="1594"/>
                                </a:lnTo>
                                <a:lnTo>
                                  <a:pt x="269" y="1605"/>
                                </a:lnTo>
                                <a:lnTo>
                                  <a:pt x="290" y="1615"/>
                                </a:lnTo>
                                <a:lnTo>
                                  <a:pt x="312" y="1625"/>
                                </a:lnTo>
                                <a:lnTo>
                                  <a:pt x="333" y="1635"/>
                                </a:lnTo>
                                <a:lnTo>
                                  <a:pt x="356" y="1645"/>
                                </a:lnTo>
                                <a:lnTo>
                                  <a:pt x="1726" y="1489"/>
                                </a:lnTo>
                                <a:lnTo>
                                  <a:pt x="1668" y="148"/>
                                </a:lnTo>
                                <a:lnTo>
                                  <a:pt x="1630" y="130"/>
                                </a:lnTo>
                                <a:lnTo>
                                  <a:pt x="1591" y="113"/>
                                </a:lnTo>
                                <a:lnTo>
                                  <a:pt x="1552" y="99"/>
                                </a:lnTo>
                                <a:lnTo>
                                  <a:pt x="1512" y="84"/>
                                </a:lnTo>
                                <a:lnTo>
                                  <a:pt x="1470" y="70"/>
                                </a:lnTo>
                                <a:lnTo>
                                  <a:pt x="1428" y="58"/>
                                </a:lnTo>
                                <a:lnTo>
                                  <a:pt x="1385" y="47"/>
                                </a:lnTo>
                                <a:lnTo>
                                  <a:pt x="1344" y="37"/>
                                </a:lnTo>
                                <a:lnTo>
                                  <a:pt x="1299" y="28"/>
                                </a:lnTo>
                                <a:lnTo>
                                  <a:pt x="1256" y="21"/>
                                </a:lnTo>
                                <a:lnTo>
                                  <a:pt x="1211" y="14"/>
                                </a:lnTo>
                                <a:lnTo>
                                  <a:pt x="1167" y="10"/>
                                </a:lnTo>
                                <a:lnTo>
                                  <a:pt x="1121" y="5"/>
                                </a:lnTo>
                                <a:lnTo>
                                  <a:pt x="1076" y="2"/>
                                </a:lnTo>
                                <a:lnTo>
                                  <a:pt x="1030" y="0"/>
                                </a:lnTo>
                                <a:lnTo>
                                  <a:pt x="984" y="0"/>
                                </a:lnTo>
                                <a:lnTo>
                                  <a:pt x="948" y="0"/>
                                </a:lnTo>
                                <a:lnTo>
                                  <a:pt x="912" y="1"/>
                                </a:lnTo>
                                <a:lnTo>
                                  <a:pt x="876" y="2"/>
                                </a:lnTo>
                                <a:lnTo>
                                  <a:pt x="841" y="5"/>
                                </a:lnTo>
                                <a:lnTo>
                                  <a:pt x="806" y="10"/>
                                </a:lnTo>
                                <a:lnTo>
                                  <a:pt x="770" y="13"/>
                                </a:lnTo>
                                <a:lnTo>
                                  <a:pt x="736" y="18"/>
                                </a:lnTo>
                                <a:lnTo>
                                  <a:pt x="701" y="24"/>
                                </a:lnTo>
                                <a:lnTo>
                                  <a:pt x="667" y="30"/>
                                </a:lnTo>
                                <a:lnTo>
                                  <a:pt x="632" y="37"/>
                                </a:lnTo>
                                <a:lnTo>
                                  <a:pt x="598" y="44"/>
                                </a:lnTo>
                                <a:lnTo>
                                  <a:pt x="565" y="53"/>
                                </a:lnTo>
                                <a:lnTo>
                                  <a:pt x="532" y="61"/>
                                </a:lnTo>
                                <a:lnTo>
                                  <a:pt x="499" y="71"/>
                                </a:lnTo>
                                <a:lnTo>
                                  <a:pt x="467" y="81"/>
                                </a:lnTo>
                                <a:lnTo>
                                  <a:pt x="435" y="93"/>
                                </a:lnTo>
                                <a:lnTo>
                                  <a:pt x="404" y="104"/>
                                </a:lnTo>
                                <a:lnTo>
                                  <a:pt x="372" y="116"/>
                                </a:lnTo>
                                <a:lnTo>
                                  <a:pt x="342" y="129"/>
                                </a:lnTo>
                                <a:lnTo>
                                  <a:pt x="312" y="143"/>
                                </a:lnTo>
                                <a:lnTo>
                                  <a:pt x="283" y="156"/>
                                </a:lnTo>
                                <a:lnTo>
                                  <a:pt x="254" y="172"/>
                                </a:lnTo>
                                <a:lnTo>
                                  <a:pt x="225" y="186"/>
                                </a:lnTo>
                                <a:lnTo>
                                  <a:pt x="198" y="202"/>
                                </a:lnTo>
                                <a:lnTo>
                                  <a:pt x="171" y="219"/>
                                </a:lnTo>
                                <a:lnTo>
                                  <a:pt x="144" y="237"/>
                                </a:lnTo>
                                <a:lnTo>
                                  <a:pt x="118" y="254"/>
                                </a:lnTo>
                                <a:lnTo>
                                  <a:pt x="93" y="272"/>
                                </a:lnTo>
                                <a:lnTo>
                                  <a:pt x="69" y="291"/>
                                </a:lnTo>
                                <a:lnTo>
                                  <a:pt x="44" y="310"/>
                                </a:lnTo>
                                <a:lnTo>
                                  <a:pt x="21" y="330"/>
                                </a:lnTo>
                                <a:lnTo>
                                  <a:pt x="0" y="350"/>
                                </a:lnTo>
                                <a:close/>
                              </a:path>
                            </a:pathLst>
                          </a:custGeom>
                          <a:solidFill>
                            <a:srgbClr val="6BA8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4"/>
                        <wps:cNvSpPr>
                          <a:spLocks/>
                        </wps:cNvSpPr>
                        <wps:spPr bwMode="auto">
                          <a:xfrm>
                            <a:off x="358775" y="256755"/>
                            <a:ext cx="1134110" cy="760730"/>
                          </a:xfrm>
                          <a:custGeom>
                            <a:avLst/>
                            <a:gdLst>
                              <a:gd name="T0" fmla="*/ 1668 w 1786"/>
                              <a:gd name="T1" fmla="*/ 0 h 1198"/>
                              <a:gd name="T2" fmla="*/ 1749 w 1786"/>
                              <a:gd name="T3" fmla="*/ 1016 h 1198"/>
                              <a:gd name="T4" fmla="*/ 125 w 1786"/>
                              <a:gd name="T5" fmla="*/ 1151 h 1198"/>
                              <a:gd name="T6" fmla="*/ 0 w 1786"/>
                              <a:gd name="T7" fmla="*/ 45 h 1198"/>
                              <a:gd name="T8" fmla="*/ 95 w 1786"/>
                              <a:gd name="T9" fmla="*/ 1198 h 1198"/>
                              <a:gd name="T10" fmla="*/ 1786 w 1786"/>
                              <a:gd name="T11" fmla="*/ 1059 h 1198"/>
                              <a:gd name="T12" fmla="*/ 1668 w 1786"/>
                              <a:gd name="T13" fmla="*/ 0 h 1198"/>
                            </a:gdLst>
                            <a:ahLst/>
                            <a:cxnLst>
                              <a:cxn ang="0">
                                <a:pos x="T0" y="T1"/>
                              </a:cxn>
                              <a:cxn ang="0">
                                <a:pos x="T2" y="T3"/>
                              </a:cxn>
                              <a:cxn ang="0">
                                <a:pos x="T4" y="T5"/>
                              </a:cxn>
                              <a:cxn ang="0">
                                <a:pos x="T6" y="T7"/>
                              </a:cxn>
                              <a:cxn ang="0">
                                <a:pos x="T8" y="T9"/>
                              </a:cxn>
                              <a:cxn ang="0">
                                <a:pos x="T10" y="T11"/>
                              </a:cxn>
                              <a:cxn ang="0">
                                <a:pos x="T12" y="T13"/>
                              </a:cxn>
                            </a:cxnLst>
                            <a:rect l="0" t="0" r="r" b="b"/>
                            <a:pathLst>
                              <a:path w="1786" h="1198">
                                <a:moveTo>
                                  <a:pt x="1668" y="0"/>
                                </a:moveTo>
                                <a:lnTo>
                                  <a:pt x="1749" y="1016"/>
                                </a:lnTo>
                                <a:lnTo>
                                  <a:pt x="125" y="1151"/>
                                </a:lnTo>
                                <a:lnTo>
                                  <a:pt x="0" y="45"/>
                                </a:lnTo>
                                <a:lnTo>
                                  <a:pt x="95" y="1198"/>
                                </a:lnTo>
                                <a:lnTo>
                                  <a:pt x="1786" y="1059"/>
                                </a:lnTo>
                                <a:lnTo>
                                  <a:pt x="166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5"/>
                        <wps:cNvSpPr>
                          <a:spLocks/>
                        </wps:cNvSpPr>
                        <wps:spPr bwMode="auto">
                          <a:xfrm>
                            <a:off x="342265" y="292315"/>
                            <a:ext cx="1136015" cy="772795"/>
                          </a:xfrm>
                          <a:custGeom>
                            <a:avLst/>
                            <a:gdLst>
                              <a:gd name="T0" fmla="*/ 1752 w 1789"/>
                              <a:gd name="T1" fmla="*/ 978 h 1217"/>
                              <a:gd name="T2" fmla="*/ 1753 w 1789"/>
                              <a:gd name="T3" fmla="*/ 1046 h 1217"/>
                              <a:gd name="T4" fmla="*/ 93 w 1789"/>
                              <a:gd name="T5" fmla="*/ 1184 h 1217"/>
                              <a:gd name="T6" fmla="*/ 0 w 1789"/>
                              <a:gd name="T7" fmla="*/ 0 h 1217"/>
                              <a:gd name="T8" fmla="*/ 59 w 1789"/>
                              <a:gd name="T9" fmla="*/ 1217 h 1217"/>
                              <a:gd name="T10" fmla="*/ 1789 w 1789"/>
                              <a:gd name="T11" fmla="*/ 1073 h 1217"/>
                              <a:gd name="T12" fmla="*/ 1784 w 1789"/>
                              <a:gd name="T13" fmla="*/ 977 h 1217"/>
                              <a:gd name="T14" fmla="*/ 1752 w 1789"/>
                              <a:gd name="T15" fmla="*/ 978 h 121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89" h="1217">
                                <a:moveTo>
                                  <a:pt x="1752" y="978"/>
                                </a:moveTo>
                                <a:lnTo>
                                  <a:pt x="1753" y="1046"/>
                                </a:lnTo>
                                <a:lnTo>
                                  <a:pt x="93" y="1184"/>
                                </a:lnTo>
                                <a:lnTo>
                                  <a:pt x="0" y="0"/>
                                </a:lnTo>
                                <a:lnTo>
                                  <a:pt x="59" y="1217"/>
                                </a:lnTo>
                                <a:lnTo>
                                  <a:pt x="1789" y="1073"/>
                                </a:lnTo>
                                <a:lnTo>
                                  <a:pt x="1784" y="977"/>
                                </a:lnTo>
                                <a:lnTo>
                                  <a:pt x="1752" y="9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6"/>
                        <wps:cNvSpPr>
                          <a:spLocks/>
                        </wps:cNvSpPr>
                        <wps:spPr bwMode="auto">
                          <a:xfrm>
                            <a:off x="325755" y="311365"/>
                            <a:ext cx="1121410" cy="808355"/>
                          </a:xfrm>
                          <a:custGeom>
                            <a:avLst/>
                            <a:gdLst>
                              <a:gd name="T0" fmla="*/ 1729 w 1766"/>
                              <a:gd name="T1" fmla="*/ 1036 h 1273"/>
                              <a:gd name="T2" fmla="*/ 1732 w 1766"/>
                              <a:gd name="T3" fmla="*/ 1103 h 1273"/>
                              <a:gd name="T4" fmla="*/ 71 w 1766"/>
                              <a:gd name="T5" fmla="*/ 1240 h 1273"/>
                              <a:gd name="T6" fmla="*/ 0 w 1766"/>
                              <a:gd name="T7" fmla="*/ 0 h 1273"/>
                              <a:gd name="T8" fmla="*/ 36 w 1766"/>
                              <a:gd name="T9" fmla="*/ 1273 h 1273"/>
                              <a:gd name="T10" fmla="*/ 1766 w 1766"/>
                              <a:gd name="T11" fmla="*/ 1131 h 1273"/>
                              <a:gd name="T12" fmla="*/ 1761 w 1766"/>
                              <a:gd name="T13" fmla="*/ 1033 h 1273"/>
                              <a:gd name="T14" fmla="*/ 1729 w 1766"/>
                              <a:gd name="T15" fmla="*/ 1036 h 127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66" h="1273">
                                <a:moveTo>
                                  <a:pt x="1729" y="1036"/>
                                </a:moveTo>
                                <a:lnTo>
                                  <a:pt x="1732" y="1103"/>
                                </a:lnTo>
                                <a:lnTo>
                                  <a:pt x="71" y="1240"/>
                                </a:lnTo>
                                <a:lnTo>
                                  <a:pt x="0" y="0"/>
                                </a:lnTo>
                                <a:lnTo>
                                  <a:pt x="36" y="1273"/>
                                </a:lnTo>
                                <a:lnTo>
                                  <a:pt x="1766" y="1131"/>
                                </a:lnTo>
                                <a:lnTo>
                                  <a:pt x="1761" y="1033"/>
                                </a:lnTo>
                                <a:lnTo>
                                  <a:pt x="1729" y="10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7"/>
                        <wps:cNvSpPr>
                          <a:spLocks/>
                        </wps:cNvSpPr>
                        <wps:spPr bwMode="auto">
                          <a:xfrm>
                            <a:off x="448310" y="269455"/>
                            <a:ext cx="56515" cy="624205"/>
                          </a:xfrm>
                          <a:custGeom>
                            <a:avLst/>
                            <a:gdLst>
                              <a:gd name="T0" fmla="*/ 89 w 89"/>
                              <a:gd name="T1" fmla="*/ 981 h 983"/>
                              <a:gd name="T2" fmla="*/ 0 w 89"/>
                              <a:gd name="T3" fmla="*/ 0 h 983"/>
                              <a:gd name="T4" fmla="*/ 72 w 89"/>
                              <a:gd name="T5" fmla="*/ 983 h 983"/>
                              <a:gd name="T6" fmla="*/ 89 w 89"/>
                              <a:gd name="T7" fmla="*/ 981 h 983"/>
                            </a:gdLst>
                            <a:ahLst/>
                            <a:cxnLst>
                              <a:cxn ang="0">
                                <a:pos x="T0" y="T1"/>
                              </a:cxn>
                              <a:cxn ang="0">
                                <a:pos x="T2" y="T3"/>
                              </a:cxn>
                              <a:cxn ang="0">
                                <a:pos x="T4" y="T5"/>
                              </a:cxn>
                              <a:cxn ang="0">
                                <a:pos x="T6" y="T7"/>
                              </a:cxn>
                            </a:cxnLst>
                            <a:rect l="0" t="0" r="r" b="b"/>
                            <a:pathLst>
                              <a:path w="89" h="983">
                                <a:moveTo>
                                  <a:pt x="89" y="981"/>
                                </a:moveTo>
                                <a:lnTo>
                                  <a:pt x="0" y="0"/>
                                </a:lnTo>
                                <a:lnTo>
                                  <a:pt x="72" y="983"/>
                                </a:lnTo>
                                <a:lnTo>
                                  <a:pt x="89" y="9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8"/>
                        <wps:cNvSpPr>
                          <a:spLocks/>
                        </wps:cNvSpPr>
                        <wps:spPr bwMode="auto">
                          <a:xfrm>
                            <a:off x="685800" y="138645"/>
                            <a:ext cx="62865" cy="696595"/>
                          </a:xfrm>
                          <a:custGeom>
                            <a:avLst/>
                            <a:gdLst>
                              <a:gd name="T0" fmla="*/ 99 w 99"/>
                              <a:gd name="T1" fmla="*/ 1096 h 1097"/>
                              <a:gd name="T2" fmla="*/ 0 w 99"/>
                              <a:gd name="T3" fmla="*/ 0 h 1097"/>
                              <a:gd name="T4" fmla="*/ 82 w 99"/>
                              <a:gd name="T5" fmla="*/ 1097 h 1097"/>
                              <a:gd name="T6" fmla="*/ 99 w 99"/>
                              <a:gd name="T7" fmla="*/ 1096 h 1097"/>
                            </a:gdLst>
                            <a:ahLst/>
                            <a:cxnLst>
                              <a:cxn ang="0">
                                <a:pos x="T0" y="T1"/>
                              </a:cxn>
                              <a:cxn ang="0">
                                <a:pos x="T2" y="T3"/>
                              </a:cxn>
                              <a:cxn ang="0">
                                <a:pos x="T4" y="T5"/>
                              </a:cxn>
                              <a:cxn ang="0">
                                <a:pos x="T6" y="T7"/>
                              </a:cxn>
                            </a:cxnLst>
                            <a:rect l="0" t="0" r="r" b="b"/>
                            <a:pathLst>
                              <a:path w="99" h="1097">
                                <a:moveTo>
                                  <a:pt x="99" y="1096"/>
                                </a:moveTo>
                                <a:lnTo>
                                  <a:pt x="0" y="0"/>
                                </a:lnTo>
                                <a:lnTo>
                                  <a:pt x="82" y="1097"/>
                                </a:lnTo>
                                <a:lnTo>
                                  <a:pt x="99" y="10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9"/>
                        <wps:cNvSpPr>
                          <a:spLocks/>
                        </wps:cNvSpPr>
                        <wps:spPr bwMode="auto">
                          <a:xfrm>
                            <a:off x="697865" y="166585"/>
                            <a:ext cx="63500" cy="706120"/>
                          </a:xfrm>
                          <a:custGeom>
                            <a:avLst/>
                            <a:gdLst>
                              <a:gd name="T0" fmla="*/ 100 w 100"/>
                              <a:gd name="T1" fmla="*/ 1110 h 1112"/>
                              <a:gd name="T2" fmla="*/ 0 w 100"/>
                              <a:gd name="T3" fmla="*/ 0 h 1112"/>
                              <a:gd name="T4" fmla="*/ 84 w 100"/>
                              <a:gd name="T5" fmla="*/ 1112 h 1112"/>
                              <a:gd name="T6" fmla="*/ 100 w 100"/>
                              <a:gd name="T7" fmla="*/ 1110 h 1112"/>
                            </a:gdLst>
                            <a:ahLst/>
                            <a:cxnLst>
                              <a:cxn ang="0">
                                <a:pos x="T0" y="T1"/>
                              </a:cxn>
                              <a:cxn ang="0">
                                <a:pos x="T2" y="T3"/>
                              </a:cxn>
                              <a:cxn ang="0">
                                <a:pos x="T4" y="T5"/>
                              </a:cxn>
                              <a:cxn ang="0">
                                <a:pos x="T6" y="T7"/>
                              </a:cxn>
                            </a:cxnLst>
                            <a:rect l="0" t="0" r="r" b="b"/>
                            <a:pathLst>
                              <a:path w="100" h="1112">
                                <a:moveTo>
                                  <a:pt x="100" y="1110"/>
                                </a:moveTo>
                                <a:lnTo>
                                  <a:pt x="0" y="0"/>
                                </a:lnTo>
                                <a:lnTo>
                                  <a:pt x="84" y="1112"/>
                                </a:lnTo>
                                <a:lnTo>
                                  <a:pt x="100" y="11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20"/>
                        <wps:cNvSpPr>
                          <a:spLocks/>
                        </wps:cNvSpPr>
                        <wps:spPr bwMode="auto">
                          <a:xfrm>
                            <a:off x="824230" y="144995"/>
                            <a:ext cx="65405" cy="716280"/>
                          </a:xfrm>
                          <a:custGeom>
                            <a:avLst/>
                            <a:gdLst>
                              <a:gd name="T0" fmla="*/ 103 w 103"/>
                              <a:gd name="T1" fmla="*/ 1127 h 1128"/>
                              <a:gd name="T2" fmla="*/ 0 w 103"/>
                              <a:gd name="T3" fmla="*/ 0 h 1128"/>
                              <a:gd name="T4" fmla="*/ 86 w 103"/>
                              <a:gd name="T5" fmla="*/ 1128 h 1128"/>
                              <a:gd name="T6" fmla="*/ 103 w 103"/>
                              <a:gd name="T7" fmla="*/ 1127 h 1128"/>
                            </a:gdLst>
                            <a:ahLst/>
                            <a:cxnLst>
                              <a:cxn ang="0">
                                <a:pos x="T0" y="T1"/>
                              </a:cxn>
                              <a:cxn ang="0">
                                <a:pos x="T2" y="T3"/>
                              </a:cxn>
                              <a:cxn ang="0">
                                <a:pos x="T4" y="T5"/>
                              </a:cxn>
                              <a:cxn ang="0">
                                <a:pos x="T6" y="T7"/>
                              </a:cxn>
                            </a:cxnLst>
                            <a:rect l="0" t="0" r="r" b="b"/>
                            <a:pathLst>
                              <a:path w="103" h="1128">
                                <a:moveTo>
                                  <a:pt x="103" y="1127"/>
                                </a:moveTo>
                                <a:lnTo>
                                  <a:pt x="0" y="0"/>
                                </a:lnTo>
                                <a:lnTo>
                                  <a:pt x="86" y="1128"/>
                                </a:lnTo>
                                <a:lnTo>
                                  <a:pt x="103" y="11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21"/>
                        <wps:cNvSpPr>
                          <a:spLocks/>
                        </wps:cNvSpPr>
                        <wps:spPr bwMode="auto">
                          <a:xfrm>
                            <a:off x="951865" y="137375"/>
                            <a:ext cx="64770" cy="713105"/>
                          </a:xfrm>
                          <a:custGeom>
                            <a:avLst/>
                            <a:gdLst>
                              <a:gd name="T0" fmla="*/ 102 w 102"/>
                              <a:gd name="T1" fmla="*/ 1122 h 1123"/>
                              <a:gd name="T2" fmla="*/ 0 w 102"/>
                              <a:gd name="T3" fmla="*/ 0 h 1123"/>
                              <a:gd name="T4" fmla="*/ 86 w 102"/>
                              <a:gd name="T5" fmla="*/ 1123 h 1123"/>
                              <a:gd name="T6" fmla="*/ 102 w 102"/>
                              <a:gd name="T7" fmla="*/ 1122 h 1123"/>
                            </a:gdLst>
                            <a:ahLst/>
                            <a:cxnLst>
                              <a:cxn ang="0">
                                <a:pos x="T0" y="T1"/>
                              </a:cxn>
                              <a:cxn ang="0">
                                <a:pos x="T2" y="T3"/>
                              </a:cxn>
                              <a:cxn ang="0">
                                <a:pos x="T4" y="T5"/>
                              </a:cxn>
                              <a:cxn ang="0">
                                <a:pos x="T6" y="T7"/>
                              </a:cxn>
                            </a:cxnLst>
                            <a:rect l="0" t="0" r="r" b="b"/>
                            <a:pathLst>
                              <a:path w="102" h="1123">
                                <a:moveTo>
                                  <a:pt x="102" y="1122"/>
                                </a:moveTo>
                                <a:lnTo>
                                  <a:pt x="0" y="0"/>
                                </a:lnTo>
                                <a:lnTo>
                                  <a:pt x="86" y="1123"/>
                                </a:lnTo>
                                <a:lnTo>
                                  <a:pt x="102" y="11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22"/>
                        <wps:cNvSpPr>
                          <a:spLocks/>
                        </wps:cNvSpPr>
                        <wps:spPr bwMode="auto">
                          <a:xfrm>
                            <a:off x="1085215" y="174840"/>
                            <a:ext cx="60325" cy="665480"/>
                          </a:xfrm>
                          <a:custGeom>
                            <a:avLst/>
                            <a:gdLst>
                              <a:gd name="T0" fmla="*/ 95 w 95"/>
                              <a:gd name="T1" fmla="*/ 1047 h 1048"/>
                              <a:gd name="T2" fmla="*/ 0 w 95"/>
                              <a:gd name="T3" fmla="*/ 0 h 1048"/>
                              <a:gd name="T4" fmla="*/ 77 w 95"/>
                              <a:gd name="T5" fmla="*/ 1048 h 1048"/>
                              <a:gd name="T6" fmla="*/ 95 w 95"/>
                              <a:gd name="T7" fmla="*/ 1047 h 1048"/>
                            </a:gdLst>
                            <a:ahLst/>
                            <a:cxnLst>
                              <a:cxn ang="0">
                                <a:pos x="T0" y="T1"/>
                              </a:cxn>
                              <a:cxn ang="0">
                                <a:pos x="T2" y="T3"/>
                              </a:cxn>
                              <a:cxn ang="0">
                                <a:pos x="T4" y="T5"/>
                              </a:cxn>
                              <a:cxn ang="0">
                                <a:pos x="T6" y="T7"/>
                              </a:cxn>
                            </a:cxnLst>
                            <a:rect l="0" t="0" r="r" b="b"/>
                            <a:pathLst>
                              <a:path w="95" h="1048">
                                <a:moveTo>
                                  <a:pt x="95" y="1047"/>
                                </a:moveTo>
                                <a:lnTo>
                                  <a:pt x="0" y="0"/>
                                </a:lnTo>
                                <a:lnTo>
                                  <a:pt x="77" y="1048"/>
                                </a:lnTo>
                                <a:lnTo>
                                  <a:pt x="95" y="10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23"/>
                        <wps:cNvSpPr>
                          <a:spLocks/>
                        </wps:cNvSpPr>
                        <wps:spPr bwMode="auto">
                          <a:xfrm>
                            <a:off x="1216660" y="202145"/>
                            <a:ext cx="57150" cy="627380"/>
                          </a:xfrm>
                          <a:custGeom>
                            <a:avLst/>
                            <a:gdLst>
                              <a:gd name="T0" fmla="*/ 90 w 90"/>
                              <a:gd name="T1" fmla="*/ 987 h 988"/>
                              <a:gd name="T2" fmla="*/ 0 w 90"/>
                              <a:gd name="T3" fmla="*/ 0 h 988"/>
                              <a:gd name="T4" fmla="*/ 73 w 90"/>
                              <a:gd name="T5" fmla="*/ 988 h 988"/>
                              <a:gd name="T6" fmla="*/ 90 w 90"/>
                              <a:gd name="T7" fmla="*/ 987 h 988"/>
                            </a:gdLst>
                            <a:ahLst/>
                            <a:cxnLst>
                              <a:cxn ang="0">
                                <a:pos x="T0" y="T1"/>
                              </a:cxn>
                              <a:cxn ang="0">
                                <a:pos x="T2" y="T3"/>
                              </a:cxn>
                              <a:cxn ang="0">
                                <a:pos x="T4" y="T5"/>
                              </a:cxn>
                              <a:cxn ang="0">
                                <a:pos x="T6" y="T7"/>
                              </a:cxn>
                            </a:cxnLst>
                            <a:rect l="0" t="0" r="r" b="b"/>
                            <a:pathLst>
                              <a:path w="90" h="988">
                                <a:moveTo>
                                  <a:pt x="90" y="987"/>
                                </a:moveTo>
                                <a:lnTo>
                                  <a:pt x="0" y="0"/>
                                </a:lnTo>
                                <a:lnTo>
                                  <a:pt x="73" y="988"/>
                                </a:lnTo>
                                <a:lnTo>
                                  <a:pt x="90" y="98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4"/>
                        <wps:cNvSpPr>
                          <a:spLocks/>
                        </wps:cNvSpPr>
                        <wps:spPr bwMode="auto">
                          <a:xfrm>
                            <a:off x="1348740" y="205955"/>
                            <a:ext cx="55880" cy="612775"/>
                          </a:xfrm>
                          <a:custGeom>
                            <a:avLst/>
                            <a:gdLst>
                              <a:gd name="T0" fmla="*/ 88 w 88"/>
                              <a:gd name="T1" fmla="*/ 963 h 965"/>
                              <a:gd name="T2" fmla="*/ 0 w 88"/>
                              <a:gd name="T3" fmla="*/ 0 h 965"/>
                              <a:gd name="T4" fmla="*/ 71 w 88"/>
                              <a:gd name="T5" fmla="*/ 965 h 965"/>
                              <a:gd name="T6" fmla="*/ 88 w 88"/>
                              <a:gd name="T7" fmla="*/ 963 h 965"/>
                            </a:gdLst>
                            <a:ahLst/>
                            <a:cxnLst>
                              <a:cxn ang="0">
                                <a:pos x="T0" y="T1"/>
                              </a:cxn>
                              <a:cxn ang="0">
                                <a:pos x="T2" y="T3"/>
                              </a:cxn>
                              <a:cxn ang="0">
                                <a:pos x="T4" y="T5"/>
                              </a:cxn>
                              <a:cxn ang="0">
                                <a:pos x="T6" y="T7"/>
                              </a:cxn>
                            </a:cxnLst>
                            <a:rect l="0" t="0" r="r" b="b"/>
                            <a:pathLst>
                              <a:path w="88" h="965">
                                <a:moveTo>
                                  <a:pt x="88" y="963"/>
                                </a:moveTo>
                                <a:lnTo>
                                  <a:pt x="0" y="0"/>
                                </a:lnTo>
                                <a:lnTo>
                                  <a:pt x="71" y="965"/>
                                </a:lnTo>
                                <a:lnTo>
                                  <a:pt x="88" y="9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25"/>
                        <wps:cNvSpPr>
                          <a:spLocks/>
                        </wps:cNvSpPr>
                        <wps:spPr bwMode="auto">
                          <a:xfrm>
                            <a:off x="494030" y="808570"/>
                            <a:ext cx="908685" cy="85090"/>
                          </a:xfrm>
                          <a:custGeom>
                            <a:avLst/>
                            <a:gdLst>
                              <a:gd name="T0" fmla="*/ 1430 w 1431"/>
                              <a:gd name="T1" fmla="*/ 0 h 134"/>
                              <a:gd name="T2" fmla="*/ 1431 w 1431"/>
                              <a:gd name="T3" fmla="*/ 14 h 134"/>
                              <a:gd name="T4" fmla="*/ 0 w 1431"/>
                              <a:gd name="T5" fmla="*/ 134 h 134"/>
                              <a:gd name="T6" fmla="*/ 0 w 1431"/>
                              <a:gd name="T7" fmla="*/ 118 h 134"/>
                              <a:gd name="T8" fmla="*/ 1430 w 1431"/>
                              <a:gd name="T9" fmla="*/ 0 h 134"/>
                            </a:gdLst>
                            <a:ahLst/>
                            <a:cxnLst>
                              <a:cxn ang="0">
                                <a:pos x="T0" y="T1"/>
                              </a:cxn>
                              <a:cxn ang="0">
                                <a:pos x="T2" y="T3"/>
                              </a:cxn>
                              <a:cxn ang="0">
                                <a:pos x="T4" y="T5"/>
                              </a:cxn>
                              <a:cxn ang="0">
                                <a:pos x="T6" y="T7"/>
                              </a:cxn>
                              <a:cxn ang="0">
                                <a:pos x="T8" y="T9"/>
                              </a:cxn>
                            </a:cxnLst>
                            <a:rect l="0" t="0" r="r" b="b"/>
                            <a:pathLst>
                              <a:path w="1431" h="134">
                                <a:moveTo>
                                  <a:pt x="1430" y="0"/>
                                </a:moveTo>
                                <a:lnTo>
                                  <a:pt x="1431" y="14"/>
                                </a:lnTo>
                                <a:lnTo>
                                  <a:pt x="0" y="134"/>
                                </a:lnTo>
                                <a:lnTo>
                                  <a:pt x="0" y="118"/>
                                </a:lnTo>
                                <a:lnTo>
                                  <a:pt x="14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26"/>
                        <wps:cNvSpPr>
                          <a:spLocks/>
                        </wps:cNvSpPr>
                        <wps:spPr bwMode="auto">
                          <a:xfrm>
                            <a:off x="485775" y="654265"/>
                            <a:ext cx="900430" cy="83185"/>
                          </a:xfrm>
                          <a:custGeom>
                            <a:avLst/>
                            <a:gdLst>
                              <a:gd name="T0" fmla="*/ 1418 w 1418"/>
                              <a:gd name="T1" fmla="*/ 0 h 131"/>
                              <a:gd name="T2" fmla="*/ 1418 w 1418"/>
                              <a:gd name="T3" fmla="*/ 16 h 131"/>
                              <a:gd name="T4" fmla="*/ 1 w 1418"/>
                              <a:gd name="T5" fmla="*/ 131 h 131"/>
                              <a:gd name="T6" fmla="*/ 0 w 1418"/>
                              <a:gd name="T7" fmla="*/ 115 h 131"/>
                              <a:gd name="T8" fmla="*/ 1418 w 1418"/>
                              <a:gd name="T9" fmla="*/ 0 h 131"/>
                            </a:gdLst>
                            <a:ahLst/>
                            <a:cxnLst>
                              <a:cxn ang="0">
                                <a:pos x="T0" y="T1"/>
                              </a:cxn>
                              <a:cxn ang="0">
                                <a:pos x="T2" y="T3"/>
                              </a:cxn>
                              <a:cxn ang="0">
                                <a:pos x="T4" y="T5"/>
                              </a:cxn>
                              <a:cxn ang="0">
                                <a:pos x="T6" y="T7"/>
                              </a:cxn>
                              <a:cxn ang="0">
                                <a:pos x="T8" y="T9"/>
                              </a:cxn>
                            </a:cxnLst>
                            <a:rect l="0" t="0" r="r" b="b"/>
                            <a:pathLst>
                              <a:path w="1418" h="131">
                                <a:moveTo>
                                  <a:pt x="1418" y="0"/>
                                </a:moveTo>
                                <a:lnTo>
                                  <a:pt x="1418" y="16"/>
                                </a:lnTo>
                                <a:lnTo>
                                  <a:pt x="1" y="131"/>
                                </a:lnTo>
                                <a:lnTo>
                                  <a:pt x="0" y="115"/>
                                </a:lnTo>
                                <a:lnTo>
                                  <a:pt x="141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27"/>
                        <wps:cNvSpPr>
                          <a:spLocks/>
                        </wps:cNvSpPr>
                        <wps:spPr bwMode="auto">
                          <a:xfrm>
                            <a:off x="472440" y="499325"/>
                            <a:ext cx="901065" cy="83820"/>
                          </a:xfrm>
                          <a:custGeom>
                            <a:avLst/>
                            <a:gdLst>
                              <a:gd name="T0" fmla="*/ 1418 w 1419"/>
                              <a:gd name="T1" fmla="*/ 0 h 132"/>
                              <a:gd name="T2" fmla="*/ 1419 w 1419"/>
                              <a:gd name="T3" fmla="*/ 15 h 132"/>
                              <a:gd name="T4" fmla="*/ 0 w 1419"/>
                              <a:gd name="T5" fmla="*/ 132 h 132"/>
                              <a:gd name="T6" fmla="*/ 0 w 1419"/>
                              <a:gd name="T7" fmla="*/ 117 h 132"/>
                              <a:gd name="T8" fmla="*/ 1418 w 1419"/>
                              <a:gd name="T9" fmla="*/ 0 h 132"/>
                            </a:gdLst>
                            <a:ahLst/>
                            <a:cxnLst>
                              <a:cxn ang="0">
                                <a:pos x="T0" y="T1"/>
                              </a:cxn>
                              <a:cxn ang="0">
                                <a:pos x="T2" y="T3"/>
                              </a:cxn>
                              <a:cxn ang="0">
                                <a:pos x="T4" y="T5"/>
                              </a:cxn>
                              <a:cxn ang="0">
                                <a:pos x="T6" y="T7"/>
                              </a:cxn>
                              <a:cxn ang="0">
                                <a:pos x="T8" y="T9"/>
                              </a:cxn>
                            </a:cxnLst>
                            <a:rect l="0" t="0" r="r" b="b"/>
                            <a:pathLst>
                              <a:path w="1419" h="132">
                                <a:moveTo>
                                  <a:pt x="1418" y="0"/>
                                </a:moveTo>
                                <a:lnTo>
                                  <a:pt x="1419" y="15"/>
                                </a:lnTo>
                                <a:lnTo>
                                  <a:pt x="0" y="132"/>
                                </a:lnTo>
                                <a:lnTo>
                                  <a:pt x="0" y="117"/>
                                </a:lnTo>
                                <a:lnTo>
                                  <a:pt x="141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8"/>
                        <wps:cNvSpPr>
                          <a:spLocks/>
                        </wps:cNvSpPr>
                        <wps:spPr bwMode="auto">
                          <a:xfrm>
                            <a:off x="459740" y="344385"/>
                            <a:ext cx="901700" cy="83820"/>
                          </a:xfrm>
                          <a:custGeom>
                            <a:avLst/>
                            <a:gdLst>
                              <a:gd name="T0" fmla="*/ 1419 w 1420"/>
                              <a:gd name="T1" fmla="*/ 0 h 132"/>
                              <a:gd name="T2" fmla="*/ 1420 w 1420"/>
                              <a:gd name="T3" fmla="*/ 14 h 132"/>
                              <a:gd name="T4" fmla="*/ 2 w 1420"/>
                              <a:gd name="T5" fmla="*/ 132 h 132"/>
                              <a:gd name="T6" fmla="*/ 0 w 1420"/>
                              <a:gd name="T7" fmla="*/ 116 h 132"/>
                              <a:gd name="T8" fmla="*/ 1419 w 1420"/>
                              <a:gd name="T9" fmla="*/ 0 h 132"/>
                            </a:gdLst>
                            <a:ahLst/>
                            <a:cxnLst>
                              <a:cxn ang="0">
                                <a:pos x="T0" y="T1"/>
                              </a:cxn>
                              <a:cxn ang="0">
                                <a:pos x="T2" y="T3"/>
                              </a:cxn>
                              <a:cxn ang="0">
                                <a:pos x="T4" y="T5"/>
                              </a:cxn>
                              <a:cxn ang="0">
                                <a:pos x="T6" y="T7"/>
                              </a:cxn>
                              <a:cxn ang="0">
                                <a:pos x="T8" y="T9"/>
                              </a:cxn>
                            </a:cxnLst>
                            <a:rect l="0" t="0" r="r" b="b"/>
                            <a:pathLst>
                              <a:path w="1420" h="132">
                                <a:moveTo>
                                  <a:pt x="1419" y="0"/>
                                </a:moveTo>
                                <a:lnTo>
                                  <a:pt x="1420" y="14"/>
                                </a:lnTo>
                                <a:lnTo>
                                  <a:pt x="2" y="132"/>
                                </a:lnTo>
                                <a:lnTo>
                                  <a:pt x="0" y="116"/>
                                </a:lnTo>
                                <a:lnTo>
                                  <a:pt x="14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9"/>
                        <wps:cNvSpPr>
                          <a:spLocks/>
                        </wps:cNvSpPr>
                        <wps:spPr bwMode="auto">
                          <a:xfrm>
                            <a:off x="1264920" y="384390"/>
                            <a:ext cx="17145" cy="37465"/>
                          </a:xfrm>
                          <a:custGeom>
                            <a:avLst/>
                            <a:gdLst>
                              <a:gd name="T0" fmla="*/ 19 w 27"/>
                              <a:gd name="T1" fmla="*/ 29 h 59"/>
                              <a:gd name="T2" fmla="*/ 23 w 27"/>
                              <a:gd name="T3" fmla="*/ 22 h 59"/>
                              <a:gd name="T4" fmla="*/ 23 w 27"/>
                              <a:gd name="T5" fmla="*/ 9 h 59"/>
                              <a:gd name="T6" fmla="*/ 14 w 27"/>
                              <a:gd name="T7" fmla="*/ 0 h 59"/>
                              <a:gd name="T8" fmla="*/ 6 w 27"/>
                              <a:gd name="T9" fmla="*/ 2 h 59"/>
                              <a:gd name="T10" fmla="*/ 0 w 27"/>
                              <a:gd name="T11" fmla="*/ 10 h 59"/>
                              <a:gd name="T12" fmla="*/ 1 w 27"/>
                              <a:gd name="T13" fmla="*/ 23 h 59"/>
                              <a:gd name="T14" fmla="*/ 7 w 27"/>
                              <a:gd name="T15" fmla="*/ 29 h 59"/>
                              <a:gd name="T16" fmla="*/ 1 w 27"/>
                              <a:gd name="T17" fmla="*/ 36 h 59"/>
                              <a:gd name="T18" fmla="*/ 3 w 27"/>
                              <a:gd name="T19" fmla="*/ 52 h 59"/>
                              <a:gd name="T20" fmla="*/ 10 w 27"/>
                              <a:gd name="T21" fmla="*/ 59 h 59"/>
                              <a:gd name="T22" fmla="*/ 20 w 27"/>
                              <a:gd name="T23" fmla="*/ 58 h 59"/>
                              <a:gd name="T24" fmla="*/ 27 w 27"/>
                              <a:gd name="T25" fmla="*/ 49 h 59"/>
                              <a:gd name="T26" fmla="*/ 26 w 27"/>
                              <a:gd name="T27" fmla="*/ 35 h 59"/>
                              <a:gd name="T28" fmla="*/ 19 w 27"/>
                              <a:gd name="T29" fmla="*/ 29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7" h="59">
                                <a:moveTo>
                                  <a:pt x="19" y="29"/>
                                </a:moveTo>
                                <a:lnTo>
                                  <a:pt x="23" y="22"/>
                                </a:lnTo>
                                <a:lnTo>
                                  <a:pt x="23" y="9"/>
                                </a:lnTo>
                                <a:lnTo>
                                  <a:pt x="14" y="0"/>
                                </a:lnTo>
                                <a:lnTo>
                                  <a:pt x="6" y="2"/>
                                </a:lnTo>
                                <a:lnTo>
                                  <a:pt x="0" y="10"/>
                                </a:lnTo>
                                <a:lnTo>
                                  <a:pt x="1" y="23"/>
                                </a:lnTo>
                                <a:lnTo>
                                  <a:pt x="7" y="29"/>
                                </a:lnTo>
                                <a:lnTo>
                                  <a:pt x="1" y="36"/>
                                </a:lnTo>
                                <a:lnTo>
                                  <a:pt x="3" y="52"/>
                                </a:lnTo>
                                <a:lnTo>
                                  <a:pt x="10" y="59"/>
                                </a:lnTo>
                                <a:lnTo>
                                  <a:pt x="20" y="58"/>
                                </a:lnTo>
                                <a:lnTo>
                                  <a:pt x="27" y="49"/>
                                </a:lnTo>
                                <a:lnTo>
                                  <a:pt x="26" y="35"/>
                                </a:lnTo>
                                <a:lnTo>
                                  <a:pt x="19" y="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30"/>
                        <wps:cNvSpPr>
                          <a:spLocks/>
                        </wps:cNvSpPr>
                        <wps:spPr bwMode="auto">
                          <a:xfrm>
                            <a:off x="1246505" y="386295"/>
                            <a:ext cx="12065" cy="36830"/>
                          </a:xfrm>
                          <a:custGeom>
                            <a:avLst/>
                            <a:gdLst>
                              <a:gd name="T0" fmla="*/ 13 w 19"/>
                              <a:gd name="T1" fmla="*/ 0 h 58"/>
                              <a:gd name="T2" fmla="*/ 19 w 19"/>
                              <a:gd name="T3" fmla="*/ 58 h 58"/>
                              <a:gd name="T4" fmla="*/ 10 w 19"/>
                              <a:gd name="T5" fmla="*/ 58 h 58"/>
                              <a:gd name="T6" fmla="*/ 6 w 19"/>
                              <a:gd name="T7" fmla="*/ 10 h 58"/>
                              <a:gd name="T8" fmla="*/ 2 w 19"/>
                              <a:gd name="T9" fmla="*/ 10 h 58"/>
                              <a:gd name="T10" fmla="*/ 0 w 19"/>
                              <a:gd name="T11" fmla="*/ 4 h 58"/>
                              <a:gd name="T12" fmla="*/ 9 w 19"/>
                              <a:gd name="T13" fmla="*/ 0 h 58"/>
                              <a:gd name="T14" fmla="*/ 13 w 19"/>
                              <a:gd name="T15" fmla="*/ 0 h 5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9" h="58">
                                <a:moveTo>
                                  <a:pt x="13" y="0"/>
                                </a:moveTo>
                                <a:lnTo>
                                  <a:pt x="19" y="58"/>
                                </a:lnTo>
                                <a:lnTo>
                                  <a:pt x="10" y="58"/>
                                </a:lnTo>
                                <a:lnTo>
                                  <a:pt x="6" y="10"/>
                                </a:lnTo>
                                <a:lnTo>
                                  <a:pt x="2" y="10"/>
                                </a:lnTo>
                                <a:lnTo>
                                  <a:pt x="0" y="4"/>
                                </a:lnTo>
                                <a:lnTo>
                                  <a:pt x="9" y="0"/>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31"/>
                        <wps:cNvSpPr>
                          <a:spLocks/>
                        </wps:cNvSpPr>
                        <wps:spPr bwMode="auto">
                          <a:xfrm>
                            <a:off x="1269365" y="390740"/>
                            <a:ext cx="5715" cy="9525"/>
                          </a:xfrm>
                          <a:custGeom>
                            <a:avLst/>
                            <a:gdLst>
                              <a:gd name="T0" fmla="*/ 0 w 9"/>
                              <a:gd name="T1" fmla="*/ 0 h 15"/>
                              <a:gd name="T2" fmla="*/ 7 w 9"/>
                              <a:gd name="T3" fmla="*/ 0 h 15"/>
                              <a:gd name="T4" fmla="*/ 9 w 9"/>
                              <a:gd name="T5" fmla="*/ 15 h 15"/>
                              <a:gd name="T6" fmla="*/ 2 w 9"/>
                              <a:gd name="T7" fmla="*/ 15 h 15"/>
                              <a:gd name="T8" fmla="*/ 0 w 9"/>
                              <a:gd name="T9" fmla="*/ 0 h 15"/>
                            </a:gdLst>
                            <a:ahLst/>
                            <a:cxnLst>
                              <a:cxn ang="0">
                                <a:pos x="T0" y="T1"/>
                              </a:cxn>
                              <a:cxn ang="0">
                                <a:pos x="T2" y="T3"/>
                              </a:cxn>
                              <a:cxn ang="0">
                                <a:pos x="T4" y="T5"/>
                              </a:cxn>
                              <a:cxn ang="0">
                                <a:pos x="T6" y="T7"/>
                              </a:cxn>
                              <a:cxn ang="0">
                                <a:pos x="T8" y="T9"/>
                              </a:cxn>
                            </a:cxnLst>
                            <a:rect l="0" t="0" r="r" b="b"/>
                            <a:pathLst>
                              <a:path w="9" h="15">
                                <a:moveTo>
                                  <a:pt x="0" y="0"/>
                                </a:moveTo>
                                <a:lnTo>
                                  <a:pt x="7" y="0"/>
                                </a:lnTo>
                                <a:lnTo>
                                  <a:pt x="9" y="15"/>
                                </a:lnTo>
                                <a:lnTo>
                                  <a:pt x="2" y="1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32"/>
                        <wps:cNvSpPr>
                          <a:spLocks/>
                        </wps:cNvSpPr>
                        <wps:spPr bwMode="auto">
                          <a:xfrm>
                            <a:off x="1271270" y="405345"/>
                            <a:ext cx="4445" cy="11430"/>
                          </a:xfrm>
                          <a:custGeom>
                            <a:avLst/>
                            <a:gdLst>
                              <a:gd name="T0" fmla="*/ 0 w 7"/>
                              <a:gd name="T1" fmla="*/ 0 h 18"/>
                              <a:gd name="T2" fmla="*/ 6 w 7"/>
                              <a:gd name="T3" fmla="*/ 0 h 18"/>
                              <a:gd name="T4" fmla="*/ 7 w 7"/>
                              <a:gd name="T5" fmla="*/ 16 h 18"/>
                              <a:gd name="T6" fmla="*/ 1 w 7"/>
                              <a:gd name="T7" fmla="*/ 18 h 18"/>
                              <a:gd name="T8" fmla="*/ 0 w 7"/>
                              <a:gd name="T9" fmla="*/ 0 h 18"/>
                            </a:gdLst>
                            <a:ahLst/>
                            <a:cxnLst>
                              <a:cxn ang="0">
                                <a:pos x="T0" y="T1"/>
                              </a:cxn>
                              <a:cxn ang="0">
                                <a:pos x="T2" y="T3"/>
                              </a:cxn>
                              <a:cxn ang="0">
                                <a:pos x="T4" y="T5"/>
                              </a:cxn>
                              <a:cxn ang="0">
                                <a:pos x="T6" y="T7"/>
                              </a:cxn>
                              <a:cxn ang="0">
                                <a:pos x="T8" y="T9"/>
                              </a:cxn>
                            </a:cxnLst>
                            <a:rect l="0" t="0" r="r" b="b"/>
                            <a:pathLst>
                              <a:path w="7" h="18">
                                <a:moveTo>
                                  <a:pt x="0" y="0"/>
                                </a:moveTo>
                                <a:lnTo>
                                  <a:pt x="6" y="0"/>
                                </a:lnTo>
                                <a:lnTo>
                                  <a:pt x="7" y="16"/>
                                </a:lnTo>
                                <a:lnTo>
                                  <a:pt x="1" y="1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33"/>
                        <wps:cNvSpPr>
                          <a:spLocks/>
                        </wps:cNvSpPr>
                        <wps:spPr bwMode="auto">
                          <a:xfrm>
                            <a:off x="1258570" y="542505"/>
                            <a:ext cx="17145" cy="37465"/>
                          </a:xfrm>
                          <a:custGeom>
                            <a:avLst/>
                            <a:gdLst>
                              <a:gd name="T0" fmla="*/ 26 w 27"/>
                              <a:gd name="T1" fmla="*/ 47 h 59"/>
                              <a:gd name="T2" fmla="*/ 27 w 27"/>
                              <a:gd name="T3" fmla="*/ 56 h 59"/>
                              <a:gd name="T4" fmla="*/ 3 w 27"/>
                              <a:gd name="T5" fmla="*/ 59 h 59"/>
                              <a:gd name="T6" fmla="*/ 1 w 27"/>
                              <a:gd name="T7" fmla="*/ 39 h 59"/>
                              <a:gd name="T8" fmla="*/ 16 w 27"/>
                              <a:gd name="T9" fmla="*/ 20 h 59"/>
                              <a:gd name="T10" fmla="*/ 14 w 27"/>
                              <a:gd name="T11" fmla="*/ 8 h 59"/>
                              <a:gd name="T12" fmla="*/ 7 w 27"/>
                              <a:gd name="T13" fmla="*/ 10 h 59"/>
                              <a:gd name="T14" fmla="*/ 9 w 27"/>
                              <a:gd name="T15" fmla="*/ 17 h 59"/>
                              <a:gd name="T16" fmla="*/ 0 w 27"/>
                              <a:gd name="T17" fmla="*/ 18 h 59"/>
                              <a:gd name="T18" fmla="*/ 0 w 27"/>
                              <a:gd name="T19" fmla="*/ 8 h 59"/>
                              <a:gd name="T20" fmla="*/ 6 w 27"/>
                              <a:gd name="T21" fmla="*/ 1 h 59"/>
                              <a:gd name="T22" fmla="*/ 16 w 27"/>
                              <a:gd name="T23" fmla="*/ 0 h 59"/>
                              <a:gd name="T24" fmla="*/ 23 w 27"/>
                              <a:gd name="T25" fmla="*/ 7 h 59"/>
                              <a:gd name="T26" fmla="*/ 24 w 27"/>
                              <a:gd name="T27" fmla="*/ 23 h 59"/>
                              <a:gd name="T28" fmla="*/ 10 w 27"/>
                              <a:gd name="T29" fmla="*/ 41 h 59"/>
                              <a:gd name="T30" fmla="*/ 11 w 27"/>
                              <a:gd name="T31" fmla="*/ 49 h 59"/>
                              <a:gd name="T32" fmla="*/ 26 w 27"/>
                              <a:gd name="T33" fmla="*/ 47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9">
                                <a:moveTo>
                                  <a:pt x="26" y="47"/>
                                </a:moveTo>
                                <a:lnTo>
                                  <a:pt x="27" y="56"/>
                                </a:lnTo>
                                <a:lnTo>
                                  <a:pt x="3" y="59"/>
                                </a:lnTo>
                                <a:lnTo>
                                  <a:pt x="1" y="39"/>
                                </a:lnTo>
                                <a:lnTo>
                                  <a:pt x="16" y="20"/>
                                </a:lnTo>
                                <a:lnTo>
                                  <a:pt x="14" y="8"/>
                                </a:lnTo>
                                <a:lnTo>
                                  <a:pt x="7" y="10"/>
                                </a:lnTo>
                                <a:lnTo>
                                  <a:pt x="9" y="17"/>
                                </a:lnTo>
                                <a:lnTo>
                                  <a:pt x="0" y="18"/>
                                </a:lnTo>
                                <a:lnTo>
                                  <a:pt x="0" y="8"/>
                                </a:lnTo>
                                <a:lnTo>
                                  <a:pt x="6" y="1"/>
                                </a:lnTo>
                                <a:lnTo>
                                  <a:pt x="16" y="0"/>
                                </a:lnTo>
                                <a:lnTo>
                                  <a:pt x="23" y="7"/>
                                </a:lnTo>
                                <a:lnTo>
                                  <a:pt x="24" y="23"/>
                                </a:lnTo>
                                <a:lnTo>
                                  <a:pt x="10" y="41"/>
                                </a:lnTo>
                                <a:lnTo>
                                  <a:pt x="11" y="49"/>
                                </a:lnTo>
                                <a:lnTo>
                                  <a:pt x="26"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34"/>
                        <wps:cNvSpPr>
                          <a:spLocks/>
                        </wps:cNvSpPr>
                        <wps:spPr bwMode="auto">
                          <a:xfrm>
                            <a:off x="1276985" y="540600"/>
                            <a:ext cx="17780" cy="37465"/>
                          </a:xfrm>
                          <a:custGeom>
                            <a:avLst/>
                            <a:gdLst>
                              <a:gd name="T0" fmla="*/ 27 w 28"/>
                              <a:gd name="T1" fmla="*/ 30 h 59"/>
                              <a:gd name="T2" fmla="*/ 28 w 28"/>
                              <a:gd name="T3" fmla="*/ 49 h 59"/>
                              <a:gd name="T4" fmla="*/ 23 w 28"/>
                              <a:gd name="T5" fmla="*/ 57 h 59"/>
                              <a:gd name="T6" fmla="*/ 11 w 28"/>
                              <a:gd name="T7" fmla="*/ 59 h 59"/>
                              <a:gd name="T8" fmla="*/ 4 w 28"/>
                              <a:gd name="T9" fmla="*/ 50 h 59"/>
                              <a:gd name="T10" fmla="*/ 3 w 28"/>
                              <a:gd name="T11" fmla="*/ 42 h 59"/>
                              <a:gd name="T12" fmla="*/ 11 w 28"/>
                              <a:gd name="T13" fmla="*/ 40 h 59"/>
                              <a:gd name="T14" fmla="*/ 13 w 28"/>
                              <a:gd name="T15" fmla="*/ 49 h 59"/>
                              <a:gd name="T16" fmla="*/ 18 w 28"/>
                              <a:gd name="T17" fmla="*/ 49 h 59"/>
                              <a:gd name="T18" fmla="*/ 17 w 28"/>
                              <a:gd name="T19" fmla="*/ 31 h 59"/>
                              <a:gd name="T20" fmla="*/ 10 w 28"/>
                              <a:gd name="T21" fmla="*/ 31 h 59"/>
                              <a:gd name="T22" fmla="*/ 3 w 28"/>
                              <a:gd name="T23" fmla="*/ 24 h 59"/>
                              <a:gd name="T24" fmla="*/ 0 w 28"/>
                              <a:gd name="T25" fmla="*/ 1 h 59"/>
                              <a:gd name="T26" fmla="*/ 21 w 28"/>
                              <a:gd name="T27" fmla="*/ 0 h 59"/>
                              <a:gd name="T28" fmla="*/ 21 w 28"/>
                              <a:gd name="T29" fmla="*/ 8 h 59"/>
                              <a:gd name="T30" fmla="*/ 10 w 28"/>
                              <a:gd name="T31" fmla="*/ 10 h 59"/>
                              <a:gd name="T32" fmla="*/ 10 w 28"/>
                              <a:gd name="T33" fmla="*/ 23 h 59"/>
                              <a:gd name="T34" fmla="*/ 20 w 28"/>
                              <a:gd name="T35" fmla="*/ 23 h 59"/>
                              <a:gd name="T36" fmla="*/ 27 w 28"/>
                              <a:gd name="T37" fmla="*/ 3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8" h="59">
                                <a:moveTo>
                                  <a:pt x="27" y="30"/>
                                </a:moveTo>
                                <a:lnTo>
                                  <a:pt x="28" y="49"/>
                                </a:lnTo>
                                <a:lnTo>
                                  <a:pt x="23" y="57"/>
                                </a:lnTo>
                                <a:lnTo>
                                  <a:pt x="11" y="59"/>
                                </a:lnTo>
                                <a:lnTo>
                                  <a:pt x="4" y="50"/>
                                </a:lnTo>
                                <a:lnTo>
                                  <a:pt x="3" y="42"/>
                                </a:lnTo>
                                <a:lnTo>
                                  <a:pt x="11" y="40"/>
                                </a:lnTo>
                                <a:lnTo>
                                  <a:pt x="13" y="49"/>
                                </a:lnTo>
                                <a:lnTo>
                                  <a:pt x="18" y="49"/>
                                </a:lnTo>
                                <a:lnTo>
                                  <a:pt x="17" y="31"/>
                                </a:lnTo>
                                <a:lnTo>
                                  <a:pt x="10" y="31"/>
                                </a:lnTo>
                                <a:lnTo>
                                  <a:pt x="3" y="24"/>
                                </a:lnTo>
                                <a:lnTo>
                                  <a:pt x="0" y="1"/>
                                </a:lnTo>
                                <a:lnTo>
                                  <a:pt x="21" y="0"/>
                                </a:lnTo>
                                <a:lnTo>
                                  <a:pt x="21" y="8"/>
                                </a:lnTo>
                                <a:lnTo>
                                  <a:pt x="10" y="10"/>
                                </a:lnTo>
                                <a:lnTo>
                                  <a:pt x="10" y="23"/>
                                </a:lnTo>
                                <a:lnTo>
                                  <a:pt x="20" y="23"/>
                                </a:lnTo>
                                <a:lnTo>
                                  <a:pt x="27" y="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35"/>
                        <wps:cNvSpPr>
                          <a:spLocks/>
                        </wps:cNvSpPr>
                        <wps:spPr bwMode="auto">
                          <a:xfrm>
                            <a:off x="527685" y="758405"/>
                            <a:ext cx="17145" cy="36830"/>
                          </a:xfrm>
                          <a:custGeom>
                            <a:avLst/>
                            <a:gdLst>
                              <a:gd name="T0" fmla="*/ 18 w 27"/>
                              <a:gd name="T1" fmla="*/ 25 h 58"/>
                              <a:gd name="T2" fmla="*/ 10 w 27"/>
                              <a:gd name="T3" fmla="*/ 25 h 58"/>
                              <a:gd name="T4" fmla="*/ 8 w 27"/>
                              <a:gd name="T5" fmla="*/ 10 h 58"/>
                              <a:gd name="T6" fmla="*/ 16 w 27"/>
                              <a:gd name="T7" fmla="*/ 9 h 58"/>
                              <a:gd name="T8" fmla="*/ 16 w 27"/>
                              <a:gd name="T9" fmla="*/ 17 h 58"/>
                              <a:gd name="T10" fmla="*/ 24 w 27"/>
                              <a:gd name="T11" fmla="*/ 16 h 58"/>
                              <a:gd name="T12" fmla="*/ 24 w 27"/>
                              <a:gd name="T13" fmla="*/ 7 h 58"/>
                              <a:gd name="T14" fmla="*/ 17 w 27"/>
                              <a:gd name="T15" fmla="*/ 0 h 58"/>
                              <a:gd name="T16" fmla="*/ 5 w 27"/>
                              <a:gd name="T17" fmla="*/ 2 h 58"/>
                              <a:gd name="T18" fmla="*/ 0 w 27"/>
                              <a:gd name="T19" fmla="*/ 10 h 58"/>
                              <a:gd name="T20" fmla="*/ 3 w 27"/>
                              <a:gd name="T21" fmla="*/ 50 h 58"/>
                              <a:gd name="T22" fmla="*/ 10 w 27"/>
                              <a:gd name="T23" fmla="*/ 58 h 58"/>
                              <a:gd name="T24" fmla="*/ 21 w 27"/>
                              <a:gd name="T25" fmla="*/ 58 h 58"/>
                              <a:gd name="T26" fmla="*/ 27 w 27"/>
                              <a:gd name="T27" fmla="*/ 49 h 58"/>
                              <a:gd name="T28" fmla="*/ 26 w 27"/>
                              <a:gd name="T29" fmla="*/ 32 h 58"/>
                              <a:gd name="T30" fmla="*/ 18 w 27"/>
                              <a:gd name="T31" fmla="*/ 25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7" h="58">
                                <a:moveTo>
                                  <a:pt x="18" y="25"/>
                                </a:moveTo>
                                <a:lnTo>
                                  <a:pt x="10" y="25"/>
                                </a:lnTo>
                                <a:lnTo>
                                  <a:pt x="8" y="10"/>
                                </a:lnTo>
                                <a:lnTo>
                                  <a:pt x="16" y="9"/>
                                </a:lnTo>
                                <a:lnTo>
                                  <a:pt x="16" y="17"/>
                                </a:lnTo>
                                <a:lnTo>
                                  <a:pt x="24" y="16"/>
                                </a:lnTo>
                                <a:lnTo>
                                  <a:pt x="24" y="7"/>
                                </a:lnTo>
                                <a:lnTo>
                                  <a:pt x="17" y="0"/>
                                </a:lnTo>
                                <a:lnTo>
                                  <a:pt x="5" y="2"/>
                                </a:lnTo>
                                <a:lnTo>
                                  <a:pt x="0" y="10"/>
                                </a:lnTo>
                                <a:lnTo>
                                  <a:pt x="3" y="50"/>
                                </a:lnTo>
                                <a:lnTo>
                                  <a:pt x="10" y="58"/>
                                </a:lnTo>
                                <a:lnTo>
                                  <a:pt x="21" y="58"/>
                                </a:lnTo>
                                <a:lnTo>
                                  <a:pt x="27" y="49"/>
                                </a:lnTo>
                                <a:lnTo>
                                  <a:pt x="26" y="32"/>
                                </a:lnTo>
                                <a:lnTo>
                                  <a:pt x="18" y="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36"/>
                        <wps:cNvSpPr>
                          <a:spLocks/>
                        </wps:cNvSpPr>
                        <wps:spPr bwMode="auto">
                          <a:xfrm>
                            <a:off x="782955" y="737450"/>
                            <a:ext cx="16510" cy="36830"/>
                          </a:xfrm>
                          <a:custGeom>
                            <a:avLst/>
                            <a:gdLst>
                              <a:gd name="T0" fmla="*/ 17 w 26"/>
                              <a:gd name="T1" fmla="*/ 27 h 58"/>
                              <a:gd name="T2" fmla="*/ 23 w 26"/>
                              <a:gd name="T3" fmla="*/ 22 h 58"/>
                              <a:gd name="T4" fmla="*/ 22 w 26"/>
                              <a:gd name="T5" fmla="*/ 7 h 58"/>
                              <a:gd name="T6" fmla="*/ 15 w 26"/>
                              <a:gd name="T7" fmla="*/ 0 h 58"/>
                              <a:gd name="T8" fmla="*/ 4 w 26"/>
                              <a:gd name="T9" fmla="*/ 2 h 58"/>
                              <a:gd name="T10" fmla="*/ 0 w 26"/>
                              <a:gd name="T11" fmla="*/ 10 h 58"/>
                              <a:gd name="T12" fmla="*/ 0 w 26"/>
                              <a:gd name="T13" fmla="*/ 23 h 58"/>
                              <a:gd name="T14" fmla="*/ 6 w 26"/>
                              <a:gd name="T15" fmla="*/ 29 h 58"/>
                              <a:gd name="T16" fmla="*/ 0 w 26"/>
                              <a:gd name="T17" fmla="*/ 36 h 58"/>
                              <a:gd name="T18" fmla="*/ 2 w 26"/>
                              <a:gd name="T19" fmla="*/ 50 h 58"/>
                              <a:gd name="T20" fmla="*/ 9 w 26"/>
                              <a:gd name="T21" fmla="*/ 58 h 58"/>
                              <a:gd name="T22" fmla="*/ 20 w 26"/>
                              <a:gd name="T23" fmla="*/ 58 h 58"/>
                              <a:gd name="T24" fmla="*/ 26 w 26"/>
                              <a:gd name="T25" fmla="*/ 49 h 58"/>
                              <a:gd name="T26" fmla="*/ 25 w 26"/>
                              <a:gd name="T27" fmla="*/ 35 h 58"/>
                              <a:gd name="T28" fmla="*/ 17 w 26"/>
                              <a:gd name="T29" fmla="*/ 27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6" h="58">
                                <a:moveTo>
                                  <a:pt x="17" y="27"/>
                                </a:moveTo>
                                <a:lnTo>
                                  <a:pt x="23" y="22"/>
                                </a:lnTo>
                                <a:lnTo>
                                  <a:pt x="22" y="7"/>
                                </a:lnTo>
                                <a:lnTo>
                                  <a:pt x="15" y="0"/>
                                </a:lnTo>
                                <a:lnTo>
                                  <a:pt x="4" y="2"/>
                                </a:lnTo>
                                <a:lnTo>
                                  <a:pt x="0" y="10"/>
                                </a:lnTo>
                                <a:lnTo>
                                  <a:pt x="0" y="23"/>
                                </a:lnTo>
                                <a:lnTo>
                                  <a:pt x="6" y="29"/>
                                </a:lnTo>
                                <a:lnTo>
                                  <a:pt x="0" y="36"/>
                                </a:lnTo>
                                <a:lnTo>
                                  <a:pt x="2" y="50"/>
                                </a:lnTo>
                                <a:lnTo>
                                  <a:pt x="9" y="58"/>
                                </a:lnTo>
                                <a:lnTo>
                                  <a:pt x="20" y="58"/>
                                </a:lnTo>
                                <a:lnTo>
                                  <a:pt x="26" y="49"/>
                                </a:lnTo>
                                <a:lnTo>
                                  <a:pt x="25" y="35"/>
                                </a:lnTo>
                                <a:lnTo>
                                  <a:pt x="17" y="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37"/>
                        <wps:cNvSpPr>
                          <a:spLocks/>
                        </wps:cNvSpPr>
                        <wps:spPr bwMode="auto">
                          <a:xfrm>
                            <a:off x="908050" y="727290"/>
                            <a:ext cx="17145" cy="36830"/>
                          </a:xfrm>
                          <a:custGeom>
                            <a:avLst/>
                            <a:gdLst>
                              <a:gd name="T0" fmla="*/ 24 w 27"/>
                              <a:gd name="T1" fmla="*/ 7 h 58"/>
                              <a:gd name="T2" fmla="*/ 27 w 27"/>
                              <a:gd name="T3" fmla="*/ 48 h 58"/>
                              <a:gd name="T4" fmla="*/ 22 w 27"/>
                              <a:gd name="T5" fmla="*/ 56 h 58"/>
                              <a:gd name="T6" fmla="*/ 10 w 27"/>
                              <a:gd name="T7" fmla="*/ 58 h 58"/>
                              <a:gd name="T8" fmla="*/ 3 w 27"/>
                              <a:gd name="T9" fmla="*/ 51 h 58"/>
                              <a:gd name="T10" fmla="*/ 3 w 27"/>
                              <a:gd name="T11" fmla="*/ 42 h 58"/>
                              <a:gd name="T12" fmla="*/ 12 w 27"/>
                              <a:gd name="T13" fmla="*/ 41 h 58"/>
                              <a:gd name="T14" fmla="*/ 12 w 27"/>
                              <a:gd name="T15" fmla="*/ 49 h 58"/>
                              <a:gd name="T16" fmla="*/ 19 w 27"/>
                              <a:gd name="T17" fmla="*/ 48 h 58"/>
                              <a:gd name="T18" fmla="*/ 17 w 27"/>
                              <a:gd name="T19" fmla="*/ 33 h 58"/>
                              <a:gd name="T20" fmla="*/ 9 w 27"/>
                              <a:gd name="T21" fmla="*/ 35 h 58"/>
                              <a:gd name="T22" fmla="*/ 1 w 27"/>
                              <a:gd name="T23" fmla="*/ 28 h 58"/>
                              <a:gd name="T24" fmla="*/ 0 w 27"/>
                              <a:gd name="T25" fmla="*/ 9 h 58"/>
                              <a:gd name="T26" fmla="*/ 6 w 27"/>
                              <a:gd name="T27" fmla="*/ 0 h 58"/>
                              <a:gd name="T28" fmla="*/ 17 w 27"/>
                              <a:gd name="T29" fmla="*/ 0 h 58"/>
                              <a:gd name="T30" fmla="*/ 24 w 27"/>
                              <a:gd name="T31" fmla="*/ 7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7" h="58">
                                <a:moveTo>
                                  <a:pt x="24" y="7"/>
                                </a:moveTo>
                                <a:lnTo>
                                  <a:pt x="27" y="48"/>
                                </a:lnTo>
                                <a:lnTo>
                                  <a:pt x="22" y="56"/>
                                </a:lnTo>
                                <a:lnTo>
                                  <a:pt x="10" y="58"/>
                                </a:lnTo>
                                <a:lnTo>
                                  <a:pt x="3" y="51"/>
                                </a:lnTo>
                                <a:lnTo>
                                  <a:pt x="3" y="42"/>
                                </a:lnTo>
                                <a:lnTo>
                                  <a:pt x="12" y="41"/>
                                </a:lnTo>
                                <a:lnTo>
                                  <a:pt x="12" y="49"/>
                                </a:lnTo>
                                <a:lnTo>
                                  <a:pt x="19" y="48"/>
                                </a:lnTo>
                                <a:lnTo>
                                  <a:pt x="17" y="33"/>
                                </a:lnTo>
                                <a:lnTo>
                                  <a:pt x="9" y="35"/>
                                </a:lnTo>
                                <a:lnTo>
                                  <a:pt x="1" y="28"/>
                                </a:lnTo>
                                <a:lnTo>
                                  <a:pt x="0" y="9"/>
                                </a:lnTo>
                                <a:lnTo>
                                  <a:pt x="6" y="0"/>
                                </a:lnTo>
                                <a:lnTo>
                                  <a:pt x="17" y="0"/>
                                </a:lnTo>
                                <a:lnTo>
                                  <a:pt x="24"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38"/>
                        <wps:cNvSpPr>
                          <a:spLocks/>
                        </wps:cNvSpPr>
                        <wps:spPr bwMode="auto">
                          <a:xfrm>
                            <a:off x="1035685" y="716495"/>
                            <a:ext cx="17780" cy="36830"/>
                          </a:xfrm>
                          <a:custGeom>
                            <a:avLst/>
                            <a:gdLst>
                              <a:gd name="T0" fmla="*/ 16 w 28"/>
                              <a:gd name="T1" fmla="*/ 0 h 58"/>
                              <a:gd name="T2" fmla="*/ 6 w 28"/>
                              <a:gd name="T3" fmla="*/ 1 h 58"/>
                              <a:gd name="T4" fmla="*/ 0 w 28"/>
                              <a:gd name="T5" fmla="*/ 10 h 58"/>
                              <a:gd name="T6" fmla="*/ 3 w 28"/>
                              <a:gd name="T7" fmla="*/ 50 h 58"/>
                              <a:gd name="T8" fmla="*/ 10 w 28"/>
                              <a:gd name="T9" fmla="*/ 58 h 58"/>
                              <a:gd name="T10" fmla="*/ 22 w 28"/>
                              <a:gd name="T11" fmla="*/ 58 h 58"/>
                              <a:gd name="T12" fmla="*/ 28 w 28"/>
                              <a:gd name="T13" fmla="*/ 49 h 58"/>
                              <a:gd name="T14" fmla="*/ 25 w 28"/>
                              <a:gd name="T15" fmla="*/ 7 h 58"/>
                              <a:gd name="T16" fmla="*/ 16 w 28"/>
                              <a:gd name="T17"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8" h="58">
                                <a:moveTo>
                                  <a:pt x="16" y="0"/>
                                </a:moveTo>
                                <a:lnTo>
                                  <a:pt x="6" y="1"/>
                                </a:lnTo>
                                <a:lnTo>
                                  <a:pt x="0" y="10"/>
                                </a:lnTo>
                                <a:lnTo>
                                  <a:pt x="3" y="50"/>
                                </a:lnTo>
                                <a:lnTo>
                                  <a:pt x="10" y="58"/>
                                </a:lnTo>
                                <a:lnTo>
                                  <a:pt x="22" y="58"/>
                                </a:lnTo>
                                <a:lnTo>
                                  <a:pt x="28" y="49"/>
                                </a:lnTo>
                                <a:lnTo>
                                  <a:pt x="25" y="7"/>
                                </a:lnTo>
                                <a:lnTo>
                                  <a:pt x="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39"/>
                        <wps:cNvSpPr>
                          <a:spLocks/>
                        </wps:cNvSpPr>
                        <wps:spPr bwMode="auto">
                          <a:xfrm>
                            <a:off x="514985" y="603465"/>
                            <a:ext cx="17145" cy="37465"/>
                          </a:xfrm>
                          <a:custGeom>
                            <a:avLst/>
                            <a:gdLst>
                              <a:gd name="T0" fmla="*/ 23 w 27"/>
                              <a:gd name="T1" fmla="*/ 7 h 59"/>
                              <a:gd name="T2" fmla="*/ 27 w 27"/>
                              <a:gd name="T3" fmla="*/ 49 h 59"/>
                              <a:gd name="T4" fmla="*/ 21 w 27"/>
                              <a:gd name="T5" fmla="*/ 57 h 59"/>
                              <a:gd name="T6" fmla="*/ 10 w 27"/>
                              <a:gd name="T7" fmla="*/ 59 h 59"/>
                              <a:gd name="T8" fmla="*/ 2 w 27"/>
                              <a:gd name="T9" fmla="*/ 50 h 59"/>
                              <a:gd name="T10" fmla="*/ 2 w 27"/>
                              <a:gd name="T11" fmla="*/ 42 h 59"/>
                              <a:gd name="T12" fmla="*/ 10 w 27"/>
                              <a:gd name="T13" fmla="*/ 42 h 59"/>
                              <a:gd name="T14" fmla="*/ 11 w 27"/>
                              <a:gd name="T15" fmla="*/ 49 h 59"/>
                              <a:gd name="T16" fmla="*/ 18 w 27"/>
                              <a:gd name="T17" fmla="*/ 49 h 59"/>
                              <a:gd name="T18" fmla="*/ 17 w 27"/>
                              <a:gd name="T19" fmla="*/ 34 h 59"/>
                              <a:gd name="T20" fmla="*/ 7 w 27"/>
                              <a:gd name="T21" fmla="*/ 34 h 59"/>
                              <a:gd name="T22" fmla="*/ 1 w 27"/>
                              <a:gd name="T23" fmla="*/ 29 h 59"/>
                              <a:gd name="T24" fmla="*/ 0 w 27"/>
                              <a:gd name="T25" fmla="*/ 10 h 59"/>
                              <a:gd name="T26" fmla="*/ 5 w 27"/>
                              <a:gd name="T27" fmla="*/ 1 h 59"/>
                              <a:gd name="T28" fmla="*/ 15 w 27"/>
                              <a:gd name="T29" fmla="*/ 0 h 59"/>
                              <a:gd name="T30" fmla="*/ 23 w 27"/>
                              <a:gd name="T31" fmla="*/ 7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7" h="59">
                                <a:moveTo>
                                  <a:pt x="23" y="7"/>
                                </a:moveTo>
                                <a:lnTo>
                                  <a:pt x="27" y="49"/>
                                </a:lnTo>
                                <a:lnTo>
                                  <a:pt x="21" y="57"/>
                                </a:lnTo>
                                <a:lnTo>
                                  <a:pt x="10" y="59"/>
                                </a:lnTo>
                                <a:lnTo>
                                  <a:pt x="2" y="50"/>
                                </a:lnTo>
                                <a:lnTo>
                                  <a:pt x="2" y="42"/>
                                </a:lnTo>
                                <a:lnTo>
                                  <a:pt x="10" y="42"/>
                                </a:lnTo>
                                <a:lnTo>
                                  <a:pt x="11" y="49"/>
                                </a:lnTo>
                                <a:lnTo>
                                  <a:pt x="18" y="49"/>
                                </a:lnTo>
                                <a:lnTo>
                                  <a:pt x="17" y="34"/>
                                </a:lnTo>
                                <a:lnTo>
                                  <a:pt x="7" y="34"/>
                                </a:lnTo>
                                <a:lnTo>
                                  <a:pt x="1" y="29"/>
                                </a:lnTo>
                                <a:lnTo>
                                  <a:pt x="0" y="10"/>
                                </a:lnTo>
                                <a:lnTo>
                                  <a:pt x="5" y="1"/>
                                </a:lnTo>
                                <a:lnTo>
                                  <a:pt x="15" y="0"/>
                                </a:lnTo>
                                <a:lnTo>
                                  <a:pt x="23" y="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40"/>
                        <wps:cNvSpPr>
                          <a:spLocks/>
                        </wps:cNvSpPr>
                        <wps:spPr bwMode="auto">
                          <a:xfrm>
                            <a:off x="641350" y="593305"/>
                            <a:ext cx="17780" cy="36830"/>
                          </a:xfrm>
                          <a:custGeom>
                            <a:avLst/>
                            <a:gdLst>
                              <a:gd name="T0" fmla="*/ 18 w 28"/>
                              <a:gd name="T1" fmla="*/ 0 h 58"/>
                              <a:gd name="T2" fmla="*/ 6 w 28"/>
                              <a:gd name="T3" fmla="*/ 0 h 58"/>
                              <a:gd name="T4" fmla="*/ 0 w 28"/>
                              <a:gd name="T5" fmla="*/ 9 h 58"/>
                              <a:gd name="T6" fmla="*/ 3 w 28"/>
                              <a:gd name="T7" fmla="*/ 50 h 58"/>
                              <a:gd name="T8" fmla="*/ 12 w 28"/>
                              <a:gd name="T9" fmla="*/ 58 h 58"/>
                              <a:gd name="T10" fmla="*/ 22 w 28"/>
                              <a:gd name="T11" fmla="*/ 56 h 58"/>
                              <a:gd name="T12" fmla="*/ 28 w 28"/>
                              <a:gd name="T13" fmla="*/ 49 h 58"/>
                              <a:gd name="T14" fmla="*/ 25 w 28"/>
                              <a:gd name="T15" fmla="*/ 7 h 58"/>
                              <a:gd name="T16" fmla="*/ 18 w 28"/>
                              <a:gd name="T17" fmla="*/ 0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8" h="58">
                                <a:moveTo>
                                  <a:pt x="18" y="0"/>
                                </a:moveTo>
                                <a:lnTo>
                                  <a:pt x="6" y="0"/>
                                </a:lnTo>
                                <a:lnTo>
                                  <a:pt x="0" y="9"/>
                                </a:lnTo>
                                <a:lnTo>
                                  <a:pt x="3" y="50"/>
                                </a:lnTo>
                                <a:lnTo>
                                  <a:pt x="12" y="58"/>
                                </a:lnTo>
                                <a:lnTo>
                                  <a:pt x="22" y="56"/>
                                </a:lnTo>
                                <a:lnTo>
                                  <a:pt x="28" y="49"/>
                                </a:lnTo>
                                <a:lnTo>
                                  <a:pt x="25" y="7"/>
                                </a:lnTo>
                                <a:lnTo>
                                  <a:pt x="1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41"/>
                        <wps:cNvSpPr>
                          <a:spLocks/>
                        </wps:cNvSpPr>
                        <wps:spPr bwMode="auto">
                          <a:xfrm>
                            <a:off x="1149985" y="551395"/>
                            <a:ext cx="18415" cy="36830"/>
                          </a:xfrm>
                          <a:custGeom>
                            <a:avLst/>
                            <a:gdLst>
                              <a:gd name="T0" fmla="*/ 24 w 29"/>
                              <a:gd name="T1" fmla="*/ 36 h 58"/>
                              <a:gd name="T2" fmla="*/ 21 w 29"/>
                              <a:gd name="T3" fmla="*/ 0 h 58"/>
                              <a:gd name="T4" fmla="*/ 13 w 29"/>
                              <a:gd name="T5" fmla="*/ 0 h 58"/>
                              <a:gd name="T6" fmla="*/ 0 w 29"/>
                              <a:gd name="T7" fmla="*/ 37 h 58"/>
                              <a:gd name="T8" fmla="*/ 3 w 29"/>
                              <a:gd name="T9" fmla="*/ 46 h 58"/>
                              <a:gd name="T10" fmla="*/ 16 w 29"/>
                              <a:gd name="T11" fmla="*/ 45 h 58"/>
                              <a:gd name="T12" fmla="*/ 17 w 29"/>
                              <a:gd name="T13" fmla="*/ 58 h 58"/>
                              <a:gd name="T14" fmla="*/ 26 w 29"/>
                              <a:gd name="T15" fmla="*/ 56 h 58"/>
                              <a:gd name="T16" fmla="*/ 24 w 29"/>
                              <a:gd name="T17" fmla="*/ 45 h 58"/>
                              <a:gd name="T18" fmla="*/ 29 w 29"/>
                              <a:gd name="T19" fmla="*/ 45 h 58"/>
                              <a:gd name="T20" fmla="*/ 29 w 29"/>
                              <a:gd name="T21" fmla="*/ 36 h 58"/>
                              <a:gd name="T22" fmla="*/ 24 w 29"/>
                              <a:gd name="T23" fmla="*/ 36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9" h="58">
                                <a:moveTo>
                                  <a:pt x="24" y="36"/>
                                </a:moveTo>
                                <a:lnTo>
                                  <a:pt x="21" y="0"/>
                                </a:lnTo>
                                <a:lnTo>
                                  <a:pt x="13" y="0"/>
                                </a:lnTo>
                                <a:lnTo>
                                  <a:pt x="0" y="37"/>
                                </a:lnTo>
                                <a:lnTo>
                                  <a:pt x="3" y="46"/>
                                </a:lnTo>
                                <a:lnTo>
                                  <a:pt x="16" y="45"/>
                                </a:lnTo>
                                <a:lnTo>
                                  <a:pt x="17" y="58"/>
                                </a:lnTo>
                                <a:lnTo>
                                  <a:pt x="26" y="56"/>
                                </a:lnTo>
                                <a:lnTo>
                                  <a:pt x="24" y="45"/>
                                </a:lnTo>
                                <a:lnTo>
                                  <a:pt x="29" y="45"/>
                                </a:lnTo>
                                <a:lnTo>
                                  <a:pt x="29" y="36"/>
                                </a:lnTo>
                                <a:lnTo>
                                  <a:pt x="24"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42"/>
                        <wps:cNvSpPr>
                          <a:spLocks/>
                        </wps:cNvSpPr>
                        <wps:spPr bwMode="auto">
                          <a:xfrm>
                            <a:off x="993140" y="407250"/>
                            <a:ext cx="10795" cy="36830"/>
                          </a:xfrm>
                          <a:custGeom>
                            <a:avLst/>
                            <a:gdLst>
                              <a:gd name="T0" fmla="*/ 13 w 17"/>
                              <a:gd name="T1" fmla="*/ 0 h 58"/>
                              <a:gd name="T2" fmla="*/ 17 w 17"/>
                              <a:gd name="T3" fmla="*/ 58 h 58"/>
                              <a:gd name="T4" fmla="*/ 8 w 17"/>
                              <a:gd name="T5" fmla="*/ 58 h 58"/>
                              <a:gd name="T6" fmla="*/ 4 w 17"/>
                              <a:gd name="T7" fmla="*/ 10 h 58"/>
                              <a:gd name="T8" fmla="*/ 0 w 17"/>
                              <a:gd name="T9" fmla="*/ 10 h 58"/>
                              <a:gd name="T10" fmla="*/ 0 w 17"/>
                              <a:gd name="T11" fmla="*/ 5 h 58"/>
                              <a:gd name="T12" fmla="*/ 7 w 17"/>
                              <a:gd name="T13" fmla="*/ 0 h 58"/>
                              <a:gd name="T14" fmla="*/ 13 w 17"/>
                              <a:gd name="T15" fmla="*/ 0 h 5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58">
                                <a:moveTo>
                                  <a:pt x="13" y="0"/>
                                </a:moveTo>
                                <a:lnTo>
                                  <a:pt x="17" y="58"/>
                                </a:lnTo>
                                <a:lnTo>
                                  <a:pt x="8" y="58"/>
                                </a:lnTo>
                                <a:lnTo>
                                  <a:pt x="4" y="10"/>
                                </a:lnTo>
                                <a:lnTo>
                                  <a:pt x="0" y="10"/>
                                </a:lnTo>
                                <a:lnTo>
                                  <a:pt x="0" y="5"/>
                                </a:lnTo>
                                <a:lnTo>
                                  <a:pt x="7" y="0"/>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43"/>
                        <wps:cNvSpPr>
                          <a:spLocks/>
                        </wps:cNvSpPr>
                        <wps:spPr bwMode="auto">
                          <a:xfrm>
                            <a:off x="1010285" y="405345"/>
                            <a:ext cx="17145" cy="37465"/>
                          </a:xfrm>
                          <a:custGeom>
                            <a:avLst/>
                            <a:gdLst>
                              <a:gd name="T0" fmla="*/ 26 w 27"/>
                              <a:gd name="T1" fmla="*/ 32 h 59"/>
                              <a:gd name="T2" fmla="*/ 27 w 27"/>
                              <a:gd name="T3" fmla="*/ 49 h 59"/>
                              <a:gd name="T4" fmla="*/ 22 w 27"/>
                              <a:gd name="T5" fmla="*/ 58 h 59"/>
                              <a:gd name="T6" fmla="*/ 10 w 27"/>
                              <a:gd name="T7" fmla="*/ 59 h 59"/>
                              <a:gd name="T8" fmla="*/ 3 w 27"/>
                              <a:gd name="T9" fmla="*/ 52 h 59"/>
                              <a:gd name="T10" fmla="*/ 0 w 27"/>
                              <a:gd name="T11" fmla="*/ 10 h 59"/>
                              <a:gd name="T12" fmla="*/ 6 w 27"/>
                              <a:gd name="T13" fmla="*/ 2 h 59"/>
                              <a:gd name="T14" fmla="*/ 16 w 27"/>
                              <a:gd name="T15" fmla="*/ 0 h 59"/>
                              <a:gd name="T16" fmla="*/ 23 w 27"/>
                              <a:gd name="T17" fmla="*/ 8 h 59"/>
                              <a:gd name="T18" fmla="*/ 24 w 27"/>
                              <a:gd name="T19" fmla="*/ 16 h 59"/>
                              <a:gd name="T20" fmla="*/ 16 w 27"/>
                              <a:gd name="T21" fmla="*/ 18 h 59"/>
                              <a:gd name="T22" fmla="*/ 14 w 27"/>
                              <a:gd name="T23" fmla="*/ 10 h 59"/>
                              <a:gd name="T24" fmla="*/ 9 w 27"/>
                              <a:gd name="T25" fmla="*/ 10 h 59"/>
                              <a:gd name="T26" fmla="*/ 9 w 27"/>
                              <a:gd name="T27" fmla="*/ 26 h 59"/>
                              <a:gd name="T28" fmla="*/ 19 w 27"/>
                              <a:gd name="T29" fmla="*/ 25 h 59"/>
                              <a:gd name="T30" fmla="*/ 26 w 27"/>
                              <a:gd name="T31" fmla="*/ 32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7" h="59">
                                <a:moveTo>
                                  <a:pt x="26" y="32"/>
                                </a:moveTo>
                                <a:lnTo>
                                  <a:pt x="27" y="49"/>
                                </a:lnTo>
                                <a:lnTo>
                                  <a:pt x="22" y="58"/>
                                </a:lnTo>
                                <a:lnTo>
                                  <a:pt x="10" y="59"/>
                                </a:lnTo>
                                <a:lnTo>
                                  <a:pt x="3" y="52"/>
                                </a:lnTo>
                                <a:lnTo>
                                  <a:pt x="0" y="10"/>
                                </a:lnTo>
                                <a:lnTo>
                                  <a:pt x="6" y="2"/>
                                </a:lnTo>
                                <a:lnTo>
                                  <a:pt x="16" y="0"/>
                                </a:lnTo>
                                <a:lnTo>
                                  <a:pt x="23" y="8"/>
                                </a:lnTo>
                                <a:lnTo>
                                  <a:pt x="24" y="16"/>
                                </a:lnTo>
                                <a:lnTo>
                                  <a:pt x="16" y="18"/>
                                </a:lnTo>
                                <a:lnTo>
                                  <a:pt x="14" y="10"/>
                                </a:lnTo>
                                <a:lnTo>
                                  <a:pt x="9" y="10"/>
                                </a:lnTo>
                                <a:lnTo>
                                  <a:pt x="9" y="26"/>
                                </a:lnTo>
                                <a:lnTo>
                                  <a:pt x="19" y="25"/>
                                </a:lnTo>
                                <a:lnTo>
                                  <a:pt x="26" y="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44"/>
                        <wps:cNvSpPr>
                          <a:spLocks/>
                        </wps:cNvSpPr>
                        <wps:spPr bwMode="auto">
                          <a:xfrm>
                            <a:off x="739140" y="428205"/>
                            <a:ext cx="10795" cy="36830"/>
                          </a:xfrm>
                          <a:custGeom>
                            <a:avLst/>
                            <a:gdLst>
                              <a:gd name="T0" fmla="*/ 13 w 17"/>
                              <a:gd name="T1" fmla="*/ 0 h 58"/>
                              <a:gd name="T2" fmla="*/ 17 w 17"/>
                              <a:gd name="T3" fmla="*/ 58 h 58"/>
                              <a:gd name="T4" fmla="*/ 9 w 17"/>
                              <a:gd name="T5" fmla="*/ 58 h 58"/>
                              <a:gd name="T6" fmla="*/ 4 w 17"/>
                              <a:gd name="T7" fmla="*/ 10 h 58"/>
                              <a:gd name="T8" fmla="*/ 0 w 17"/>
                              <a:gd name="T9" fmla="*/ 10 h 58"/>
                              <a:gd name="T10" fmla="*/ 0 w 17"/>
                              <a:gd name="T11" fmla="*/ 5 h 58"/>
                              <a:gd name="T12" fmla="*/ 7 w 17"/>
                              <a:gd name="T13" fmla="*/ 2 h 58"/>
                              <a:gd name="T14" fmla="*/ 13 w 17"/>
                              <a:gd name="T15" fmla="*/ 0 h 5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58">
                                <a:moveTo>
                                  <a:pt x="13" y="0"/>
                                </a:moveTo>
                                <a:lnTo>
                                  <a:pt x="17" y="58"/>
                                </a:lnTo>
                                <a:lnTo>
                                  <a:pt x="9" y="58"/>
                                </a:lnTo>
                                <a:lnTo>
                                  <a:pt x="4" y="10"/>
                                </a:lnTo>
                                <a:lnTo>
                                  <a:pt x="0" y="10"/>
                                </a:lnTo>
                                <a:lnTo>
                                  <a:pt x="0" y="5"/>
                                </a:lnTo>
                                <a:lnTo>
                                  <a:pt x="7" y="2"/>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45"/>
                        <wps:cNvSpPr>
                          <a:spLocks/>
                        </wps:cNvSpPr>
                        <wps:spPr bwMode="auto">
                          <a:xfrm>
                            <a:off x="756285" y="426300"/>
                            <a:ext cx="18415" cy="36830"/>
                          </a:xfrm>
                          <a:custGeom>
                            <a:avLst/>
                            <a:gdLst>
                              <a:gd name="T0" fmla="*/ 23 w 29"/>
                              <a:gd name="T1" fmla="*/ 38 h 58"/>
                              <a:gd name="T2" fmla="*/ 21 w 29"/>
                              <a:gd name="T3" fmla="*/ 0 h 58"/>
                              <a:gd name="T4" fmla="*/ 12 w 29"/>
                              <a:gd name="T5" fmla="*/ 2 h 58"/>
                              <a:gd name="T6" fmla="*/ 0 w 29"/>
                              <a:gd name="T7" fmla="*/ 38 h 58"/>
                              <a:gd name="T8" fmla="*/ 3 w 29"/>
                              <a:gd name="T9" fmla="*/ 48 h 58"/>
                              <a:gd name="T10" fmla="*/ 16 w 29"/>
                              <a:gd name="T11" fmla="*/ 46 h 58"/>
                              <a:gd name="T12" fmla="*/ 18 w 29"/>
                              <a:gd name="T13" fmla="*/ 58 h 58"/>
                              <a:gd name="T14" fmla="*/ 25 w 29"/>
                              <a:gd name="T15" fmla="*/ 58 h 58"/>
                              <a:gd name="T16" fmla="*/ 25 w 29"/>
                              <a:gd name="T17" fmla="*/ 46 h 58"/>
                              <a:gd name="T18" fmla="*/ 29 w 29"/>
                              <a:gd name="T19" fmla="*/ 45 h 58"/>
                              <a:gd name="T20" fmla="*/ 28 w 29"/>
                              <a:gd name="T21" fmla="*/ 38 h 58"/>
                              <a:gd name="T22" fmla="*/ 23 w 29"/>
                              <a:gd name="T23" fmla="*/ 38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29" h="58">
                                <a:moveTo>
                                  <a:pt x="23" y="38"/>
                                </a:moveTo>
                                <a:lnTo>
                                  <a:pt x="21" y="0"/>
                                </a:lnTo>
                                <a:lnTo>
                                  <a:pt x="12" y="2"/>
                                </a:lnTo>
                                <a:lnTo>
                                  <a:pt x="0" y="38"/>
                                </a:lnTo>
                                <a:lnTo>
                                  <a:pt x="3" y="48"/>
                                </a:lnTo>
                                <a:lnTo>
                                  <a:pt x="16" y="46"/>
                                </a:lnTo>
                                <a:lnTo>
                                  <a:pt x="18" y="58"/>
                                </a:lnTo>
                                <a:lnTo>
                                  <a:pt x="25" y="58"/>
                                </a:lnTo>
                                <a:lnTo>
                                  <a:pt x="25" y="46"/>
                                </a:lnTo>
                                <a:lnTo>
                                  <a:pt x="29" y="45"/>
                                </a:lnTo>
                                <a:lnTo>
                                  <a:pt x="28" y="38"/>
                                </a:lnTo>
                                <a:lnTo>
                                  <a:pt x="23"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46"/>
                        <wps:cNvSpPr>
                          <a:spLocks/>
                        </wps:cNvSpPr>
                        <wps:spPr bwMode="auto">
                          <a:xfrm>
                            <a:off x="484505" y="449160"/>
                            <a:ext cx="10795" cy="36830"/>
                          </a:xfrm>
                          <a:custGeom>
                            <a:avLst/>
                            <a:gdLst>
                              <a:gd name="T0" fmla="*/ 13 w 17"/>
                              <a:gd name="T1" fmla="*/ 0 h 58"/>
                              <a:gd name="T2" fmla="*/ 17 w 17"/>
                              <a:gd name="T3" fmla="*/ 58 h 58"/>
                              <a:gd name="T4" fmla="*/ 9 w 17"/>
                              <a:gd name="T5" fmla="*/ 58 h 58"/>
                              <a:gd name="T6" fmla="*/ 4 w 17"/>
                              <a:gd name="T7" fmla="*/ 10 h 58"/>
                              <a:gd name="T8" fmla="*/ 0 w 17"/>
                              <a:gd name="T9" fmla="*/ 10 h 58"/>
                              <a:gd name="T10" fmla="*/ 0 w 17"/>
                              <a:gd name="T11" fmla="*/ 5 h 58"/>
                              <a:gd name="T12" fmla="*/ 7 w 17"/>
                              <a:gd name="T13" fmla="*/ 2 h 58"/>
                              <a:gd name="T14" fmla="*/ 13 w 17"/>
                              <a:gd name="T15" fmla="*/ 0 h 5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58">
                                <a:moveTo>
                                  <a:pt x="13" y="0"/>
                                </a:moveTo>
                                <a:lnTo>
                                  <a:pt x="17" y="58"/>
                                </a:lnTo>
                                <a:lnTo>
                                  <a:pt x="9" y="58"/>
                                </a:lnTo>
                                <a:lnTo>
                                  <a:pt x="4" y="10"/>
                                </a:lnTo>
                                <a:lnTo>
                                  <a:pt x="0" y="10"/>
                                </a:lnTo>
                                <a:lnTo>
                                  <a:pt x="0" y="5"/>
                                </a:lnTo>
                                <a:lnTo>
                                  <a:pt x="7" y="2"/>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47"/>
                        <wps:cNvSpPr>
                          <a:spLocks/>
                        </wps:cNvSpPr>
                        <wps:spPr bwMode="auto">
                          <a:xfrm>
                            <a:off x="501650" y="447255"/>
                            <a:ext cx="17780" cy="37465"/>
                          </a:xfrm>
                          <a:custGeom>
                            <a:avLst/>
                            <a:gdLst>
                              <a:gd name="T0" fmla="*/ 28 w 28"/>
                              <a:gd name="T1" fmla="*/ 49 h 59"/>
                              <a:gd name="T2" fmla="*/ 28 w 28"/>
                              <a:gd name="T3" fmla="*/ 58 h 59"/>
                              <a:gd name="T4" fmla="*/ 5 w 28"/>
                              <a:gd name="T5" fmla="*/ 59 h 59"/>
                              <a:gd name="T6" fmla="*/ 3 w 28"/>
                              <a:gd name="T7" fmla="*/ 41 h 59"/>
                              <a:gd name="T8" fmla="*/ 16 w 28"/>
                              <a:gd name="T9" fmla="*/ 20 h 59"/>
                              <a:gd name="T10" fmla="*/ 15 w 28"/>
                              <a:gd name="T11" fmla="*/ 10 h 59"/>
                              <a:gd name="T12" fmla="*/ 9 w 28"/>
                              <a:gd name="T13" fmla="*/ 10 h 59"/>
                              <a:gd name="T14" fmla="*/ 9 w 28"/>
                              <a:gd name="T15" fmla="*/ 18 h 59"/>
                              <a:gd name="T16" fmla="*/ 2 w 28"/>
                              <a:gd name="T17" fmla="*/ 19 h 59"/>
                              <a:gd name="T18" fmla="*/ 0 w 28"/>
                              <a:gd name="T19" fmla="*/ 10 h 59"/>
                              <a:gd name="T20" fmla="*/ 6 w 28"/>
                              <a:gd name="T21" fmla="*/ 2 h 59"/>
                              <a:gd name="T22" fmla="*/ 16 w 28"/>
                              <a:gd name="T23" fmla="*/ 0 h 59"/>
                              <a:gd name="T24" fmla="*/ 23 w 28"/>
                              <a:gd name="T25" fmla="*/ 9 h 59"/>
                              <a:gd name="T26" fmla="*/ 25 w 28"/>
                              <a:gd name="T27" fmla="*/ 23 h 59"/>
                              <a:gd name="T28" fmla="*/ 12 w 28"/>
                              <a:gd name="T29" fmla="*/ 43 h 59"/>
                              <a:gd name="T30" fmla="*/ 12 w 28"/>
                              <a:gd name="T31" fmla="*/ 51 h 59"/>
                              <a:gd name="T32" fmla="*/ 28 w 28"/>
                              <a:gd name="T33" fmla="*/ 49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8" h="59">
                                <a:moveTo>
                                  <a:pt x="28" y="49"/>
                                </a:moveTo>
                                <a:lnTo>
                                  <a:pt x="28" y="58"/>
                                </a:lnTo>
                                <a:lnTo>
                                  <a:pt x="5" y="59"/>
                                </a:lnTo>
                                <a:lnTo>
                                  <a:pt x="3" y="41"/>
                                </a:lnTo>
                                <a:lnTo>
                                  <a:pt x="16" y="20"/>
                                </a:lnTo>
                                <a:lnTo>
                                  <a:pt x="15" y="10"/>
                                </a:lnTo>
                                <a:lnTo>
                                  <a:pt x="9" y="10"/>
                                </a:lnTo>
                                <a:lnTo>
                                  <a:pt x="9" y="18"/>
                                </a:lnTo>
                                <a:lnTo>
                                  <a:pt x="2" y="19"/>
                                </a:lnTo>
                                <a:lnTo>
                                  <a:pt x="0" y="10"/>
                                </a:lnTo>
                                <a:lnTo>
                                  <a:pt x="6" y="2"/>
                                </a:lnTo>
                                <a:lnTo>
                                  <a:pt x="16" y="0"/>
                                </a:lnTo>
                                <a:lnTo>
                                  <a:pt x="23" y="9"/>
                                </a:lnTo>
                                <a:lnTo>
                                  <a:pt x="25" y="23"/>
                                </a:lnTo>
                                <a:lnTo>
                                  <a:pt x="12" y="43"/>
                                </a:lnTo>
                                <a:lnTo>
                                  <a:pt x="12" y="51"/>
                                </a:lnTo>
                                <a:lnTo>
                                  <a:pt x="28"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48"/>
                        <wps:cNvSpPr>
                          <a:spLocks/>
                        </wps:cNvSpPr>
                        <wps:spPr bwMode="auto">
                          <a:xfrm>
                            <a:off x="611505" y="439000"/>
                            <a:ext cx="10795" cy="36830"/>
                          </a:xfrm>
                          <a:custGeom>
                            <a:avLst/>
                            <a:gdLst>
                              <a:gd name="T0" fmla="*/ 13 w 17"/>
                              <a:gd name="T1" fmla="*/ 0 h 58"/>
                              <a:gd name="T2" fmla="*/ 17 w 17"/>
                              <a:gd name="T3" fmla="*/ 56 h 58"/>
                              <a:gd name="T4" fmla="*/ 9 w 17"/>
                              <a:gd name="T5" fmla="*/ 58 h 58"/>
                              <a:gd name="T6" fmla="*/ 6 w 17"/>
                              <a:gd name="T7" fmla="*/ 9 h 58"/>
                              <a:gd name="T8" fmla="*/ 1 w 17"/>
                              <a:gd name="T9" fmla="*/ 11 h 58"/>
                              <a:gd name="T10" fmla="*/ 0 w 17"/>
                              <a:gd name="T11" fmla="*/ 3 h 58"/>
                              <a:gd name="T12" fmla="*/ 9 w 17"/>
                              <a:gd name="T13" fmla="*/ 0 h 58"/>
                              <a:gd name="T14" fmla="*/ 13 w 17"/>
                              <a:gd name="T15" fmla="*/ 0 h 5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58">
                                <a:moveTo>
                                  <a:pt x="13" y="0"/>
                                </a:moveTo>
                                <a:lnTo>
                                  <a:pt x="17" y="56"/>
                                </a:lnTo>
                                <a:lnTo>
                                  <a:pt x="9" y="58"/>
                                </a:lnTo>
                                <a:lnTo>
                                  <a:pt x="6" y="9"/>
                                </a:lnTo>
                                <a:lnTo>
                                  <a:pt x="1" y="11"/>
                                </a:lnTo>
                                <a:lnTo>
                                  <a:pt x="0" y="3"/>
                                </a:lnTo>
                                <a:lnTo>
                                  <a:pt x="9" y="0"/>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49"/>
                        <wps:cNvSpPr>
                          <a:spLocks/>
                        </wps:cNvSpPr>
                        <wps:spPr bwMode="auto">
                          <a:xfrm>
                            <a:off x="628650" y="437730"/>
                            <a:ext cx="17780" cy="36195"/>
                          </a:xfrm>
                          <a:custGeom>
                            <a:avLst/>
                            <a:gdLst>
                              <a:gd name="T0" fmla="*/ 26 w 28"/>
                              <a:gd name="T1" fmla="*/ 34 h 57"/>
                              <a:gd name="T2" fmla="*/ 28 w 28"/>
                              <a:gd name="T3" fmla="*/ 48 h 57"/>
                              <a:gd name="T4" fmla="*/ 22 w 28"/>
                              <a:gd name="T5" fmla="*/ 57 h 57"/>
                              <a:gd name="T6" fmla="*/ 10 w 28"/>
                              <a:gd name="T7" fmla="*/ 57 h 57"/>
                              <a:gd name="T8" fmla="*/ 3 w 28"/>
                              <a:gd name="T9" fmla="*/ 50 h 57"/>
                              <a:gd name="T10" fmla="*/ 3 w 28"/>
                              <a:gd name="T11" fmla="*/ 41 h 57"/>
                              <a:gd name="T12" fmla="*/ 12 w 28"/>
                              <a:gd name="T13" fmla="*/ 41 h 57"/>
                              <a:gd name="T14" fmla="*/ 12 w 28"/>
                              <a:gd name="T15" fmla="*/ 48 h 57"/>
                              <a:gd name="T16" fmla="*/ 19 w 28"/>
                              <a:gd name="T17" fmla="*/ 48 h 57"/>
                              <a:gd name="T18" fmla="*/ 17 w 28"/>
                              <a:gd name="T19" fmla="*/ 33 h 57"/>
                              <a:gd name="T20" fmla="*/ 12 w 28"/>
                              <a:gd name="T21" fmla="*/ 33 h 57"/>
                              <a:gd name="T22" fmla="*/ 10 w 28"/>
                              <a:gd name="T23" fmla="*/ 24 h 57"/>
                              <a:gd name="T24" fmla="*/ 16 w 28"/>
                              <a:gd name="T25" fmla="*/ 24 h 57"/>
                              <a:gd name="T26" fmla="*/ 15 w 28"/>
                              <a:gd name="T27" fmla="*/ 8 h 57"/>
                              <a:gd name="T28" fmla="*/ 9 w 28"/>
                              <a:gd name="T29" fmla="*/ 10 h 57"/>
                              <a:gd name="T30" fmla="*/ 9 w 28"/>
                              <a:gd name="T31" fmla="*/ 17 h 57"/>
                              <a:gd name="T32" fmla="*/ 0 w 28"/>
                              <a:gd name="T33" fmla="*/ 17 h 57"/>
                              <a:gd name="T34" fmla="*/ 0 w 28"/>
                              <a:gd name="T35" fmla="*/ 8 h 57"/>
                              <a:gd name="T36" fmla="*/ 6 w 28"/>
                              <a:gd name="T37" fmla="*/ 1 h 57"/>
                              <a:gd name="T38" fmla="*/ 16 w 28"/>
                              <a:gd name="T39" fmla="*/ 0 h 57"/>
                              <a:gd name="T40" fmla="*/ 23 w 28"/>
                              <a:gd name="T41" fmla="*/ 7 h 57"/>
                              <a:gd name="T42" fmla="*/ 25 w 28"/>
                              <a:gd name="T43" fmla="*/ 20 h 57"/>
                              <a:gd name="T44" fmla="*/ 19 w 28"/>
                              <a:gd name="T45" fmla="*/ 27 h 57"/>
                              <a:gd name="T46" fmla="*/ 26 w 28"/>
                              <a:gd name="T47" fmla="*/ 34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8" h="57">
                                <a:moveTo>
                                  <a:pt x="26" y="34"/>
                                </a:moveTo>
                                <a:lnTo>
                                  <a:pt x="28" y="48"/>
                                </a:lnTo>
                                <a:lnTo>
                                  <a:pt x="22" y="57"/>
                                </a:lnTo>
                                <a:lnTo>
                                  <a:pt x="10" y="57"/>
                                </a:lnTo>
                                <a:lnTo>
                                  <a:pt x="3" y="50"/>
                                </a:lnTo>
                                <a:lnTo>
                                  <a:pt x="3" y="41"/>
                                </a:lnTo>
                                <a:lnTo>
                                  <a:pt x="12" y="41"/>
                                </a:lnTo>
                                <a:lnTo>
                                  <a:pt x="12" y="48"/>
                                </a:lnTo>
                                <a:lnTo>
                                  <a:pt x="19" y="48"/>
                                </a:lnTo>
                                <a:lnTo>
                                  <a:pt x="17" y="33"/>
                                </a:lnTo>
                                <a:lnTo>
                                  <a:pt x="12" y="33"/>
                                </a:lnTo>
                                <a:lnTo>
                                  <a:pt x="10" y="24"/>
                                </a:lnTo>
                                <a:lnTo>
                                  <a:pt x="16" y="24"/>
                                </a:lnTo>
                                <a:lnTo>
                                  <a:pt x="15" y="8"/>
                                </a:lnTo>
                                <a:lnTo>
                                  <a:pt x="9" y="10"/>
                                </a:lnTo>
                                <a:lnTo>
                                  <a:pt x="9" y="17"/>
                                </a:lnTo>
                                <a:lnTo>
                                  <a:pt x="0" y="17"/>
                                </a:lnTo>
                                <a:lnTo>
                                  <a:pt x="0" y="8"/>
                                </a:lnTo>
                                <a:lnTo>
                                  <a:pt x="6" y="1"/>
                                </a:lnTo>
                                <a:lnTo>
                                  <a:pt x="16" y="0"/>
                                </a:lnTo>
                                <a:lnTo>
                                  <a:pt x="23" y="7"/>
                                </a:lnTo>
                                <a:lnTo>
                                  <a:pt x="25" y="20"/>
                                </a:lnTo>
                                <a:lnTo>
                                  <a:pt x="19" y="27"/>
                                </a:lnTo>
                                <a:lnTo>
                                  <a:pt x="26"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50"/>
                        <wps:cNvSpPr>
                          <a:spLocks/>
                        </wps:cNvSpPr>
                        <wps:spPr bwMode="auto">
                          <a:xfrm>
                            <a:off x="760095" y="437730"/>
                            <a:ext cx="6350" cy="13335"/>
                          </a:xfrm>
                          <a:custGeom>
                            <a:avLst/>
                            <a:gdLst>
                              <a:gd name="T0" fmla="*/ 6 w 10"/>
                              <a:gd name="T1" fmla="*/ 0 h 21"/>
                              <a:gd name="T2" fmla="*/ 7 w 10"/>
                              <a:gd name="T3" fmla="*/ 1 h 21"/>
                              <a:gd name="T4" fmla="*/ 10 w 10"/>
                              <a:gd name="T5" fmla="*/ 21 h 21"/>
                              <a:gd name="T6" fmla="*/ 0 w 10"/>
                              <a:gd name="T7" fmla="*/ 21 h 21"/>
                              <a:gd name="T8" fmla="*/ 6 w 10"/>
                              <a:gd name="T9" fmla="*/ 0 h 21"/>
                            </a:gdLst>
                            <a:ahLst/>
                            <a:cxnLst>
                              <a:cxn ang="0">
                                <a:pos x="T0" y="T1"/>
                              </a:cxn>
                              <a:cxn ang="0">
                                <a:pos x="T2" y="T3"/>
                              </a:cxn>
                              <a:cxn ang="0">
                                <a:pos x="T4" y="T5"/>
                              </a:cxn>
                              <a:cxn ang="0">
                                <a:pos x="T6" y="T7"/>
                              </a:cxn>
                              <a:cxn ang="0">
                                <a:pos x="T8" y="T9"/>
                              </a:cxn>
                            </a:cxnLst>
                            <a:rect l="0" t="0" r="r" b="b"/>
                            <a:pathLst>
                              <a:path w="10" h="21">
                                <a:moveTo>
                                  <a:pt x="6" y="0"/>
                                </a:moveTo>
                                <a:lnTo>
                                  <a:pt x="7" y="1"/>
                                </a:lnTo>
                                <a:lnTo>
                                  <a:pt x="10" y="21"/>
                                </a:lnTo>
                                <a:lnTo>
                                  <a:pt x="0" y="21"/>
                                </a:lnTo>
                                <a:lnTo>
                                  <a:pt x="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51"/>
                        <wps:cNvSpPr>
                          <a:spLocks/>
                        </wps:cNvSpPr>
                        <wps:spPr bwMode="auto">
                          <a:xfrm>
                            <a:off x="866140" y="418045"/>
                            <a:ext cx="10795" cy="36830"/>
                          </a:xfrm>
                          <a:custGeom>
                            <a:avLst/>
                            <a:gdLst>
                              <a:gd name="T0" fmla="*/ 13 w 17"/>
                              <a:gd name="T1" fmla="*/ 0 h 58"/>
                              <a:gd name="T2" fmla="*/ 17 w 17"/>
                              <a:gd name="T3" fmla="*/ 56 h 58"/>
                              <a:gd name="T4" fmla="*/ 9 w 17"/>
                              <a:gd name="T5" fmla="*/ 58 h 58"/>
                              <a:gd name="T6" fmla="*/ 4 w 17"/>
                              <a:gd name="T7" fmla="*/ 9 h 58"/>
                              <a:gd name="T8" fmla="*/ 0 w 17"/>
                              <a:gd name="T9" fmla="*/ 10 h 58"/>
                              <a:gd name="T10" fmla="*/ 0 w 17"/>
                              <a:gd name="T11" fmla="*/ 3 h 58"/>
                              <a:gd name="T12" fmla="*/ 7 w 17"/>
                              <a:gd name="T13" fmla="*/ 0 h 58"/>
                              <a:gd name="T14" fmla="*/ 13 w 17"/>
                              <a:gd name="T15" fmla="*/ 0 h 5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7" h="58">
                                <a:moveTo>
                                  <a:pt x="13" y="0"/>
                                </a:moveTo>
                                <a:lnTo>
                                  <a:pt x="17" y="56"/>
                                </a:lnTo>
                                <a:lnTo>
                                  <a:pt x="9" y="58"/>
                                </a:lnTo>
                                <a:lnTo>
                                  <a:pt x="4" y="9"/>
                                </a:lnTo>
                                <a:lnTo>
                                  <a:pt x="0" y="10"/>
                                </a:lnTo>
                                <a:lnTo>
                                  <a:pt x="0" y="3"/>
                                </a:lnTo>
                                <a:lnTo>
                                  <a:pt x="7" y="0"/>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52"/>
                        <wps:cNvSpPr>
                          <a:spLocks/>
                        </wps:cNvSpPr>
                        <wps:spPr bwMode="auto">
                          <a:xfrm>
                            <a:off x="883285" y="416775"/>
                            <a:ext cx="17780" cy="36195"/>
                          </a:xfrm>
                          <a:custGeom>
                            <a:avLst/>
                            <a:gdLst>
                              <a:gd name="T0" fmla="*/ 26 w 28"/>
                              <a:gd name="T1" fmla="*/ 28 h 57"/>
                              <a:gd name="T2" fmla="*/ 28 w 28"/>
                              <a:gd name="T3" fmla="*/ 48 h 57"/>
                              <a:gd name="T4" fmla="*/ 22 w 28"/>
                              <a:gd name="T5" fmla="*/ 57 h 57"/>
                              <a:gd name="T6" fmla="*/ 10 w 28"/>
                              <a:gd name="T7" fmla="*/ 57 h 57"/>
                              <a:gd name="T8" fmla="*/ 3 w 28"/>
                              <a:gd name="T9" fmla="*/ 50 h 57"/>
                              <a:gd name="T10" fmla="*/ 3 w 28"/>
                              <a:gd name="T11" fmla="*/ 40 h 57"/>
                              <a:gd name="T12" fmla="*/ 12 w 28"/>
                              <a:gd name="T13" fmla="*/ 40 h 57"/>
                              <a:gd name="T14" fmla="*/ 13 w 28"/>
                              <a:gd name="T15" fmla="*/ 48 h 57"/>
                              <a:gd name="T16" fmla="*/ 19 w 28"/>
                              <a:gd name="T17" fmla="*/ 48 h 57"/>
                              <a:gd name="T18" fmla="*/ 17 w 28"/>
                              <a:gd name="T19" fmla="*/ 31 h 57"/>
                              <a:gd name="T20" fmla="*/ 10 w 28"/>
                              <a:gd name="T21" fmla="*/ 31 h 57"/>
                              <a:gd name="T22" fmla="*/ 2 w 28"/>
                              <a:gd name="T23" fmla="*/ 24 h 57"/>
                              <a:gd name="T24" fmla="*/ 0 w 28"/>
                              <a:gd name="T25" fmla="*/ 1 h 57"/>
                              <a:gd name="T26" fmla="*/ 20 w 28"/>
                              <a:gd name="T27" fmla="*/ 0 h 57"/>
                              <a:gd name="T28" fmla="*/ 22 w 28"/>
                              <a:gd name="T29" fmla="*/ 8 h 57"/>
                              <a:gd name="T30" fmla="*/ 9 w 28"/>
                              <a:gd name="T31" fmla="*/ 8 h 57"/>
                              <a:gd name="T32" fmla="*/ 10 w 28"/>
                              <a:gd name="T33" fmla="*/ 23 h 57"/>
                              <a:gd name="T34" fmla="*/ 19 w 28"/>
                              <a:gd name="T35" fmla="*/ 21 h 57"/>
                              <a:gd name="T36" fmla="*/ 26 w 28"/>
                              <a:gd name="T37" fmla="*/ 28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8" h="57">
                                <a:moveTo>
                                  <a:pt x="26" y="28"/>
                                </a:moveTo>
                                <a:lnTo>
                                  <a:pt x="28" y="48"/>
                                </a:lnTo>
                                <a:lnTo>
                                  <a:pt x="22" y="57"/>
                                </a:lnTo>
                                <a:lnTo>
                                  <a:pt x="10" y="57"/>
                                </a:lnTo>
                                <a:lnTo>
                                  <a:pt x="3" y="50"/>
                                </a:lnTo>
                                <a:lnTo>
                                  <a:pt x="3" y="40"/>
                                </a:lnTo>
                                <a:lnTo>
                                  <a:pt x="12" y="40"/>
                                </a:lnTo>
                                <a:lnTo>
                                  <a:pt x="13" y="48"/>
                                </a:lnTo>
                                <a:lnTo>
                                  <a:pt x="19" y="48"/>
                                </a:lnTo>
                                <a:lnTo>
                                  <a:pt x="17" y="31"/>
                                </a:lnTo>
                                <a:lnTo>
                                  <a:pt x="10" y="31"/>
                                </a:lnTo>
                                <a:lnTo>
                                  <a:pt x="2" y="24"/>
                                </a:lnTo>
                                <a:lnTo>
                                  <a:pt x="0" y="1"/>
                                </a:lnTo>
                                <a:lnTo>
                                  <a:pt x="20" y="0"/>
                                </a:lnTo>
                                <a:lnTo>
                                  <a:pt x="22" y="8"/>
                                </a:lnTo>
                                <a:lnTo>
                                  <a:pt x="9" y="8"/>
                                </a:lnTo>
                                <a:lnTo>
                                  <a:pt x="10" y="23"/>
                                </a:lnTo>
                                <a:lnTo>
                                  <a:pt x="19" y="21"/>
                                </a:lnTo>
                                <a:lnTo>
                                  <a:pt x="26"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53"/>
                        <wps:cNvSpPr>
                          <a:spLocks/>
                        </wps:cNvSpPr>
                        <wps:spPr bwMode="auto">
                          <a:xfrm>
                            <a:off x="1016635" y="426300"/>
                            <a:ext cx="5715" cy="11430"/>
                          </a:xfrm>
                          <a:custGeom>
                            <a:avLst/>
                            <a:gdLst>
                              <a:gd name="T0" fmla="*/ 1 w 9"/>
                              <a:gd name="T1" fmla="*/ 18 h 18"/>
                              <a:gd name="T2" fmla="*/ 9 w 9"/>
                              <a:gd name="T3" fmla="*/ 16 h 18"/>
                              <a:gd name="T4" fmla="*/ 7 w 9"/>
                              <a:gd name="T5" fmla="*/ 0 h 18"/>
                              <a:gd name="T6" fmla="*/ 0 w 9"/>
                              <a:gd name="T7" fmla="*/ 2 h 18"/>
                              <a:gd name="T8" fmla="*/ 1 w 9"/>
                              <a:gd name="T9" fmla="*/ 18 h 18"/>
                            </a:gdLst>
                            <a:ahLst/>
                            <a:cxnLst>
                              <a:cxn ang="0">
                                <a:pos x="T0" y="T1"/>
                              </a:cxn>
                              <a:cxn ang="0">
                                <a:pos x="T2" y="T3"/>
                              </a:cxn>
                              <a:cxn ang="0">
                                <a:pos x="T4" y="T5"/>
                              </a:cxn>
                              <a:cxn ang="0">
                                <a:pos x="T6" y="T7"/>
                              </a:cxn>
                              <a:cxn ang="0">
                                <a:pos x="T8" y="T9"/>
                              </a:cxn>
                            </a:cxnLst>
                            <a:rect l="0" t="0" r="r" b="b"/>
                            <a:pathLst>
                              <a:path w="9" h="18">
                                <a:moveTo>
                                  <a:pt x="1" y="18"/>
                                </a:moveTo>
                                <a:lnTo>
                                  <a:pt x="9" y="16"/>
                                </a:lnTo>
                                <a:lnTo>
                                  <a:pt x="7" y="0"/>
                                </a:lnTo>
                                <a:lnTo>
                                  <a:pt x="0" y="2"/>
                                </a:lnTo>
                                <a:lnTo>
                                  <a:pt x="1" y="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54"/>
                        <wps:cNvSpPr>
                          <a:spLocks/>
                        </wps:cNvSpPr>
                        <wps:spPr bwMode="auto">
                          <a:xfrm>
                            <a:off x="1119505" y="397090"/>
                            <a:ext cx="11430" cy="36830"/>
                          </a:xfrm>
                          <a:custGeom>
                            <a:avLst/>
                            <a:gdLst>
                              <a:gd name="T0" fmla="*/ 13 w 18"/>
                              <a:gd name="T1" fmla="*/ 0 h 58"/>
                              <a:gd name="T2" fmla="*/ 18 w 18"/>
                              <a:gd name="T3" fmla="*/ 56 h 58"/>
                              <a:gd name="T4" fmla="*/ 9 w 18"/>
                              <a:gd name="T5" fmla="*/ 58 h 58"/>
                              <a:gd name="T6" fmla="*/ 5 w 18"/>
                              <a:gd name="T7" fmla="*/ 9 h 58"/>
                              <a:gd name="T8" fmla="*/ 0 w 18"/>
                              <a:gd name="T9" fmla="*/ 10 h 58"/>
                              <a:gd name="T10" fmla="*/ 0 w 18"/>
                              <a:gd name="T11" fmla="*/ 3 h 58"/>
                              <a:gd name="T12" fmla="*/ 8 w 18"/>
                              <a:gd name="T13" fmla="*/ 0 h 58"/>
                              <a:gd name="T14" fmla="*/ 13 w 18"/>
                              <a:gd name="T15" fmla="*/ 0 h 5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8" h="58">
                                <a:moveTo>
                                  <a:pt x="13" y="0"/>
                                </a:moveTo>
                                <a:lnTo>
                                  <a:pt x="18" y="56"/>
                                </a:lnTo>
                                <a:lnTo>
                                  <a:pt x="9" y="58"/>
                                </a:lnTo>
                                <a:lnTo>
                                  <a:pt x="5" y="9"/>
                                </a:lnTo>
                                <a:lnTo>
                                  <a:pt x="0" y="10"/>
                                </a:lnTo>
                                <a:lnTo>
                                  <a:pt x="0" y="3"/>
                                </a:lnTo>
                                <a:lnTo>
                                  <a:pt x="8" y="0"/>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55"/>
                        <wps:cNvSpPr>
                          <a:spLocks/>
                        </wps:cNvSpPr>
                        <wps:spPr bwMode="auto">
                          <a:xfrm>
                            <a:off x="1137285" y="395820"/>
                            <a:ext cx="14605" cy="36195"/>
                          </a:xfrm>
                          <a:custGeom>
                            <a:avLst/>
                            <a:gdLst>
                              <a:gd name="T0" fmla="*/ 23 w 23"/>
                              <a:gd name="T1" fmla="*/ 0 h 57"/>
                              <a:gd name="T2" fmla="*/ 23 w 23"/>
                              <a:gd name="T3" fmla="*/ 8 h 57"/>
                              <a:gd name="T4" fmla="*/ 14 w 23"/>
                              <a:gd name="T5" fmla="*/ 57 h 57"/>
                              <a:gd name="T6" fmla="*/ 6 w 23"/>
                              <a:gd name="T7" fmla="*/ 57 h 57"/>
                              <a:gd name="T8" fmla="*/ 16 w 23"/>
                              <a:gd name="T9" fmla="*/ 8 h 57"/>
                              <a:gd name="T10" fmla="*/ 8 w 23"/>
                              <a:gd name="T11" fmla="*/ 8 h 57"/>
                              <a:gd name="T12" fmla="*/ 8 w 23"/>
                              <a:gd name="T13" fmla="*/ 14 h 57"/>
                              <a:gd name="T14" fmla="*/ 1 w 23"/>
                              <a:gd name="T15" fmla="*/ 15 h 57"/>
                              <a:gd name="T16" fmla="*/ 0 w 23"/>
                              <a:gd name="T17" fmla="*/ 1 h 57"/>
                              <a:gd name="T18" fmla="*/ 23 w 23"/>
                              <a:gd name="T19" fmla="*/ 0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3" h="57">
                                <a:moveTo>
                                  <a:pt x="23" y="0"/>
                                </a:moveTo>
                                <a:lnTo>
                                  <a:pt x="23" y="8"/>
                                </a:lnTo>
                                <a:lnTo>
                                  <a:pt x="14" y="57"/>
                                </a:lnTo>
                                <a:lnTo>
                                  <a:pt x="6" y="57"/>
                                </a:lnTo>
                                <a:lnTo>
                                  <a:pt x="16" y="8"/>
                                </a:lnTo>
                                <a:lnTo>
                                  <a:pt x="8" y="8"/>
                                </a:lnTo>
                                <a:lnTo>
                                  <a:pt x="8" y="14"/>
                                </a:lnTo>
                                <a:lnTo>
                                  <a:pt x="1" y="15"/>
                                </a:lnTo>
                                <a:lnTo>
                                  <a:pt x="0" y="1"/>
                                </a:lnTo>
                                <a:lnTo>
                                  <a:pt x="2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56"/>
                        <wps:cNvSpPr>
                          <a:spLocks/>
                        </wps:cNvSpPr>
                        <wps:spPr bwMode="auto">
                          <a:xfrm>
                            <a:off x="497205" y="605370"/>
                            <a:ext cx="11430" cy="36195"/>
                          </a:xfrm>
                          <a:custGeom>
                            <a:avLst/>
                            <a:gdLst>
                              <a:gd name="T0" fmla="*/ 13 w 18"/>
                              <a:gd name="T1" fmla="*/ 0 h 57"/>
                              <a:gd name="T2" fmla="*/ 18 w 18"/>
                              <a:gd name="T3" fmla="*/ 57 h 57"/>
                              <a:gd name="T4" fmla="*/ 9 w 18"/>
                              <a:gd name="T5" fmla="*/ 57 h 57"/>
                              <a:gd name="T6" fmla="*/ 5 w 18"/>
                              <a:gd name="T7" fmla="*/ 10 h 57"/>
                              <a:gd name="T8" fmla="*/ 0 w 18"/>
                              <a:gd name="T9" fmla="*/ 10 h 57"/>
                              <a:gd name="T10" fmla="*/ 0 w 18"/>
                              <a:gd name="T11" fmla="*/ 4 h 57"/>
                              <a:gd name="T12" fmla="*/ 7 w 18"/>
                              <a:gd name="T13" fmla="*/ 0 h 57"/>
                              <a:gd name="T14" fmla="*/ 13 w 18"/>
                              <a:gd name="T15" fmla="*/ 0 h 5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8" h="57">
                                <a:moveTo>
                                  <a:pt x="13" y="0"/>
                                </a:moveTo>
                                <a:lnTo>
                                  <a:pt x="18" y="57"/>
                                </a:lnTo>
                                <a:lnTo>
                                  <a:pt x="9" y="57"/>
                                </a:lnTo>
                                <a:lnTo>
                                  <a:pt x="5" y="10"/>
                                </a:lnTo>
                                <a:lnTo>
                                  <a:pt x="0" y="10"/>
                                </a:lnTo>
                                <a:lnTo>
                                  <a:pt x="0" y="4"/>
                                </a:lnTo>
                                <a:lnTo>
                                  <a:pt x="7" y="0"/>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57"/>
                        <wps:cNvSpPr>
                          <a:spLocks/>
                        </wps:cNvSpPr>
                        <wps:spPr bwMode="auto">
                          <a:xfrm>
                            <a:off x="520065" y="609815"/>
                            <a:ext cx="4445" cy="10160"/>
                          </a:xfrm>
                          <a:custGeom>
                            <a:avLst/>
                            <a:gdLst>
                              <a:gd name="T0" fmla="*/ 2 w 7"/>
                              <a:gd name="T1" fmla="*/ 16 h 16"/>
                              <a:gd name="T2" fmla="*/ 7 w 7"/>
                              <a:gd name="T3" fmla="*/ 16 h 16"/>
                              <a:gd name="T4" fmla="*/ 6 w 7"/>
                              <a:gd name="T5" fmla="*/ 0 h 16"/>
                              <a:gd name="T6" fmla="*/ 0 w 7"/>
                              <a:gd name="T7" fmla="*/ 0 h 16"/>
                              <a:gd name="T8" fmla="*/ 2 w 7"/>
                              <a:gd name="T9" fmla="*/ 16 h 16"/>
                            </a:gdLst>
                            <a:ahLst/>
                            <a:cxnLst>
                              <a:cxn ang="0">
                                <a:pos x="T0" y="T1"/>
                              </a:cxn>
                              <a:cxn ang="0">
                                <a:pos x="T2" y="T3"/>
                              </a:cxn>
                              <a:cxn ang="0">
                                <a:pos x="T4" y="T5"/>
                              </a:cxn>
                              <a:cxn ang="0">
                                <a:pos x="T6" y="T7"/>
                              </a:cxn>
                              <a:cxn ang="0">
                                <a:pos x="T8" y="T9"/>
                              </a:cxn>
                            </a:cxnLst>
                            <a:rect l="0" t="0" r="r" b="b"/>
                            <a:pathLst>
                              <a:path w="7" h="16">
                                <a:moveTo>
                                  <a:pt x="2" y="16"/>
                                </a:moveTo>
                                <a:lnTo>
                                  <a:pt x="7" y="16"/>
                                </a:lnTo>
                                <a:lnTo>
                                  <a:pt x="6" y="0"/>
                                </a:lnTo>
                                <a:lnTo>
                                  <a:pt x="0" y="0"/>
                                </a:lnTo>
                                <a:lnTo>
                                  <a:pt x="2" y="1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8"/>
                        <wps:cNvSpPr>
                          <a:spLocks/>
                        </wps:cNvSpPr>
                        <wps:spPr bwMode="auto">
                          <a:xfrm>
                            <a:off x="622300" y="595210"/>
                            <a:ext cx="18415" cy="36195"/>
                          </a:xfrm>
                          <a:custGeom>
                            <a:avLst/>
                            <a:gdLst>
                              <a:gd name="T0" fmla="*/ 27 w 29"/>
                              <a:gd name="T1" fmla="*/ 47 h 57"/>
                              <a:gd name="T2" fmla="*/ 29 w 29"/>
                              <a:gd name="T3" fmla="*/ 56 h 57"/>
                              <a:gd name="T4" fmla="*/ 4 w 29"/>
                              <a:gd name="T5" fmla="*/ 57 h 57"/>
                              <a:gd name="T6" fmla="*/ 3 w 29"/>
                              <a:gd name="T7" fmla="*/ 39 h 57"/>
                              <a:gd name="T8" fmla="*/ 17 w 29"/>
                              <a:gd name="T9" fmla="*/ 19 h 57"/>
                              <a:gd name="T10" fmla="*/ 16 w 29"/>
                              <a:gd name="T11" fmla="*/ 9 h 57"/>
                              <a:gd name="T12" fmla="*/ 9 w 29"/>
                              <a:gd name="T13" fmla="*/ 9 h 57"/>
                              <a:gd name="T14" fmla="*/ 10 w 29"/>
                              <a:gd name="T15" fmla="*/ 17 h 57"/>
                              <a:gd name="T16" fmla="*/ 2 w 29"/>
                              <a:gd name="T17" fmla="*/ 17 h 57"/>
                              <a:gd name="T18" fmla="*/ 0 w 29"/>
                              <a:gd name="T19" fmla="*/ 9 h 57"/>
                              <a:gd name="T20" fmla="*/ 6 w 29"/>
                              <a:gd name="T21" fmla="*/ 0 h 57"/>
                              <a:gd name="T22" fmla="*/ 17 w 29"/>
                              <a:gd name="T23" fmla="*/ 0 h 57"/>
                              <a:gd name="T24" fmla="*/ 25 w 29"/>
                              <a:gd name="T25" fmla="*/ 7 h 57"/>
                              <a:gd name="T26" fmla="*/ 26 w 29"/>
                              <a:gd name="T27" fmla="*/ 22 h 57"/>
                              <a:gd name="T28" fmla="*/ 12 w 29"/>
                              <a:gd name="T29" fmla="*/ 42 h 57"/>
                              <a:gd name="T30" fmla="*/ 12 w 29"/>
                              <a:gd name="T31" fmla="*/ 49 h 57"/>
                              <a:gd name="T32" fmla="*/ 27 w 29"/>
                              <a:gd name="T33" fmla="*/ 47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57">
                                <a:moveTo>
                                  <a:pt x="27" y="47"/>
                                </a:moveTo>
                                <a:lnTo>
                                  <a:pt x="29" y="56"/>
                                </a:lnTo>
                                <a:lnTo>
                                  <a:pt x="4" y="57"/>
                                </a:lnTo>
                                <a:lnTo>
                                  <a:pt x="3" y="39"/>
                                </a:lnTo>
                                <a:lnTo>
                                  <a:pt x="17" y="19"/>
                                </a:lnTo>
                                <a:lnTo>
                                  <a:pt x="16" y="9"/>
                                </a:lnTo>
                                <a:lnTo>
                                  <a:pt x="9" y="9"/>
                                </a:lnTo>
                                <a:lnTo>
                                  <a:pt x="10" y="17"/>
                                </a:lnTo>
                                <a:lnTo>
                                  <a:pt x="2" y="17"/>
                                </a:lnTo>
                                <a:lnTo>
                                  <a:pt x="0" y="9"/>
                                </a:lnTo>
                                <a:lnTo>
                                  <a:pt x="6" y="0"/>
                                </a:lnTo>
                                <a:lnTo>
                                  <a:pt x="17" y="0"/>
                                </a:lnTo>
                                <a:lnTo>
                                  <a:pt x="25" y="7"/>
                                </a:lnTo>
                                <a:lnTo>
                                  <a:pt x="26" y="22"/>
                                </a:lnTo>
                                <a:lnTo>
                                  <a:pt x="12" y="42"/>
                                </a:lnTo>
                                <a:lnTo>
                                  <a:pt x="12" y="49"/>
                                </a:lnTo>
                                <a:lnTo>
                                  <a:pt x="27"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9"/>
                        <wps:cNvSpPr>
                          <a:spLocks/>
                        </wps:cNvSpPr>
                        <wps:spPr bwMode="auto">
                          <a:xfrm>
                            <a:off x="647065" y="599020"/>
                            <a:ext cx="6350" cy="25400"/>
                          </a:xfrm>
                          <a:custGeom>
                            <a:avLst/>
                            <a:gdLst>
                              <a:gd name="T0" fmla="*/ 0 w 10"/>
                              <a:gd name="T1" fmla="*/ 0 h 40"/>
                              <a:gd name="T2" fmla="*/ 7 w 10"/>
                              <a:gd name="T3" fmla="*/ 0 h 40"/>
                              <a:gd name="T4" fmla="*/ 10 w 10"/>
                              <a:gd name="T5" fmla="*/ 40 h 40"/>
                              <a:gd name="T6" fmla="*/ 4 w 10"/>
                              <a:gd name="T7" fmla="*/ 40 h 40"/>
                              <a:gd name="T8" fmla="*/ 0 w 10"/>
                              <a:gd name="T9" fmla="*/ 0 h 40"/>
                            </a:gdLst>
                            <a:ahLst/>
                            <a:cxnLst>
                              <a:cxn ang="0">
                                <a:pos x="T0" y="T1"/>
                              </a:cxn>
                              <a:cxn ang="0">
                                <a:pos x="T2" y="T3"/>
                              </a:cxn>
                              <a:cxn ang="0">
                                <a:pos x="T4" y="T5"/>
                              </a:cxn>
                              <a:cxn ang="0">
                                <a:pos x="T6" y="T7"/>
                              </a:cxn>
                              <a:cxn ang="0">
                                <a:pos x="T8" y="T9"/>
                              </a:cxn>
                            </a:cxnLst>
                            <a:rect l="0" t="0" r="r" b="b"/>
                            <a:pathLst>
                              <a:path w="10" h="40">
                                <a:moveTo>
                                  <a:pt x="0" y="0"/>
                                </a:moveTo>
                                <a:lnTo>
                                  <a:pt x="7" y="0"/>
                                </a:lnTo>
                                <a:lnTo>
                                  <a:pt x="10" y="40"/>
                                </a:lnTo>
                                <a:lnTo>
                                  <a:pt x="4" y="4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60"/>
                        <wps:cNvSpPr>
                          <a:spLocks/>
                        </wps:cNvSpPr>
                        <wps:spPr bwMode="auto">
                          <a:xfrm>
                            <a:off x="749935" y="584415"/>
                            <a:ext cx="17780" cy="37465"/>
                          </a:xfrm>
                          <a:custGeom>
                            <a:avLst/>
                            <a:gdLst>
                              <a:gd name="T0" fmla="*/ 28 w 28"/>
                              <a:gd name="T1" fmla="*/ 47 h 59"/>
                              <a:gd name="T2" fmla="*/ 28 w 28"/>
                              <a:gd name="T3" fmla="*/ 56 h 59"/>
                              <a:gd name="T4" fmla="*/ 5 w 28"/>
                              <a:gd name="T5" fmla="*/ 59 h 59"/>
                              <a:gd name="T6" fmla="*/ 2 w 28"/>
                              <a:gd name="T7" fmla="*/ 39 h 59"/>
                              <a:gd name="T8" fmla="*/ 16 w 28"/>
                              <a:gd name="T9" fmla="*/ 20 h 59"/>
                              <a:gd name="T10" fmla="*/ 15 w 28"/>
                              <a:gd name="T11" fmla="*/ 8 h 59"/>
                              <a:gd name="T12" fmla="*/ 9 w 28"/>
                              <a:gd name="T13" fmla="*/ 10 h 59"/>
                              <a:gd name="T14" fmla="*/ 9 w 28"/>
                              <a:gd name="T15" fmla="*/ 17 h 59"/>
                              <a:gd name="T16" fmla="*/ 0 w 28"/>
                              <a:gd name="T17" fmla="*/ 18 h 59"/>
                              <a:gd name="T18" fmla="*/ 0 w 28"/>
                              <a:gd name="T19" fmla="*/ 10 h 59"/>
                              <a:gd name="T20" fmla="*/ 6 w 28"/>
                              <a:gd name="T21" fmla="*/ 1 h 59"/>
                              <a:gd name="T22" fmla="*/ 16 w 28"/>
                              <a:gd name="T23" fmla="*/ 0 h 59"/>
                              <a:gd name="T24" fmla="*/ 23 w 28"/>
                              <a:gd name="T25" fmla="*/ 7 h 59"/>
                              <a:gd name="T26" fmla="*/ 25 w 28"/>
                              <a:gd name="T27" fmla="*/ 23 h 59"/>
                              <a:gd name="T28" fmla="*/ 10 w 28"/>
                              <a:gd name="T29" fmla="*/ 41 h 59"/>
                              <a:gd name="T30" fmla="*/ 12 w 28"/>
                              <a:gd name="T31" fmla="*/ 49 h 59"/>
                              <a:gd name="T32" fmla="*/ 28 w 28"/>
                              <a:gd name="T33" fmla="*/ 47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8" h="59">
                                <a:moveTo>
                                  <a:pt x="28" y="47"/>
                                </a:moveTo>
                                <a:lnTo>
                                  <a:pt x="28" y="56"/>
                                </a:lnTo>
                                <a:lnTo>
                                  <a:pt x="5" y="59"/>
                                </a:lnTo>
                                <a:lnTo>
                                  <a:pt x="2" y="39"/>
                                </a:lnTo>
                                <a:lnTo>
                                  <a:pt x="16" y="20"/>
                                </a:lnTo>
                                <a:lnTo>
                                  <a:pt x="15" y="8"/>
                                </a:lnTo>
                                <a:lnTo>
                                  <a:pt x="9" y="10"/>
                                </a:lnTo>
                                <a:lnTo>
                                  <a:pt x="9" y="17"/>
                                </a:lnTo>
                                <a:lnTo>
                                  <a:pt x="0" y="18"/>
                                </a:lnTo>
                                <a:lnTo>
                                  <a:pt x="0" y="10"/>
                                </a:lnTo>
                                <a:lnTo>
                                  <a:pt x="6" y="1"/>
                                </a:lnTo>
                                <a:lnTo>
                                  <a:pt x="16" y="0"/>
                                </a:lnTo>
                                <a:lnTo>
                                  <a:pt x="23" y="7"/>
                                </a:lnTo>
                                <a:lnTo>
                                  <a:pt x="25" y="23"/>
                                </a:lnTo>
                                <a:lnTo>
                                  <a:pt x="10" y="41"/>
                                </a:lnTo>
                                <a:lnTo>
                                  <a:pt x="12" y="49"/>
                                </a:lnTo>
                                <a:lnTo>
                                  <a:pt x="28"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61"/>
                        <wps:cNvSpPr>
                          <a:spLocks/>
                        </wps:cNvSpPr>
                        <wps:spPr bwMode="auto">
                          <a:xfrm>
                            <a:off x="770890" y="582510"/>
                            <a:ext cx="11430" cy="36195"/>
                          </a:xfrm>
                          <a:custGeom>
                            <a:avLst/>
                            <a:gdLst>
                              <a:gd name="T0" fmla="*/ 13 w 18"/>
                              <a:gd name="T1" fmla="*/ 0 h 57"/>
                              <a:gd name="T2" fmla="*/ 18 w 18"/>
                              <a:gd name="T3" fmla="*/ 57 h 57"/>
                              <a:gd name="T4" fmla="*/ 9 w 18"/>
                              <a:gd name="T5" fmla="*/ 57 h 57"/>
                              <a:gd name="T6" fmla="*/ 5 w 18"/>
                              <a:gd name="T7" fmla="*/ 10 h 57"/>
                              <a:gd name="T8" fmla="*/ 0 w 18"/>
                              <a:gd name="T9" fmla="*/ 10 h 57"/>
                              <a:gd name="T10" fmla="*/ 0 w 18"/>
                              <a:gd name="T11" fmla="*/ 4 h 57"/>
                              <a:gd name="T12" fmla="*/ 8 w 18"/>
                              <a:gd name="T13" fmla="*/ 1 h 57"/>
                              <a:gd name="T14" fmla="*/ 13 w 18"/>
                              <a:gd name="T15" fmla="*/ 0 h 5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8" h="57">
                                <a:moveTo>
                                  <a:pt x="13" y="0"/>
                                </a:moveTo>
                                <a:lnTo>
                                  <a:pt x="18" y="57"/>
                                </a:lnTo>
                                <a:lnTo>
                                  <a:pt x="9" y="57"/>
                                </a:lnTo>
                                <a:lnTo>
                                  <a:pt x="5" y="10"/>
                                </a:lnTo>
                                <a:lnTo>
                                  <a:pt x="0" y="10"/>
                                </a:lnTo>
                                <a:lnTo>
                                  <a:pt x="0" y="4"/>
                                </a:lnTo>
                                <a:lnTo>
                                  <a:pt x="8" y="1"/>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62"/>
                        <wps:cNvSpPr>
                          <a:spLocks/>
                        </wps:cNvSpPr>
                        <wps:spPr bwMode="auto">
                          <a:xfrm>
                            <a:off x="876935" y="574255"/>
                            <a:ext cx="18415" cy="36195"/>
                          </a:xfrm>
                          <a:custGeom>
                            <a:avLst/>
                            <a:gdLst>
                              <a:gd name="T0" fmla="*/ 27 w 29"/>
                              <a:gd name="T1" fmla="*/ 47 h 57"/>
                              <a:gd name="T2" fmla="*/ 29 w 29"/>
                              <a:gd name="T3" fmla="*/ 56 h 57"/>
                              <a:gd name="T4" fmla="*/ 4 w 29"/>
                              <a:gd name="T5" fmla="*/ 57 h 57"/>
                              <a:gd name="T6" fmla="*/ 3 w 29"/>
                              <a:gd name="T7" fmla="*/ 39 h 57"/>
                              <a:gd name="T8" fmla="*/ 16 w 29"/>
                              <a:gd name="T9" fmla="*/ 19 h 57"/>
                              <a:gd name="T10" fmla="*/ 16 w 29"/>
                              <a:gd name="T11" fmla="*/ 9 h 57"/>
                              <a:gd name="T12" fmla="*/ 9 w 29"/>
                              <a:gd name="T13" fmla="*/ 9 h 57"/>
                              <a:gd name="T14" fmla="*/ 9 w 29"/>
                              <a:gd name="T15" fmla="*/ 17 h 57"/>
                              <a:gd name="T16" fmla="*/ 2 w 29"/>
                              <a:gd name="T17" fmla="*/ 17 h 57"/>
                              <a:gd name="T18" fmla="*/ 0 w 29"/>
                              <a:gd name="T19" fmla="*/ 9 h 57"/>
                              <a:gd name="T20" fmla="*/ 6 w 29"/>
                              <a:gd name="T21" fmla="*/ 0 h 57"/>
                              <a:gd name="T22" fmla="*/ 17 w 29"/>
                              <a:gd name="T23" fmla="*/ 0 h 57"/>
                              <a:gd name="T24" fmla="*/ 25 w 29"/>
                              <a:gd name="T25" fmla="*/ 7 h 57"/>
                              <a:gd name="T26" fmla="*/ 26 w 29"/>
                              <a:gd name="T27" fmla="*/ 22 h 57"/>
                              <a:gd name="T28" fmla="*/ 12 w 29"/>
                              <a:gd name="T29" fmla="*/ 42 h 57"/>
                              <a:gd name="T30" fmla="*/ 12 w 29"/>
                              <a:gd name="T31" fmla="*/ 49 h 57"/>
                              <a:gd name="T32" fmla="*/ 27 w 29"/>
                              <a:gd name="T33" fmla="*/ 47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57">
                                <a:moveTo>
                                  <a:pt x="27" y="47"/>
                                </a:moveTo>
                                <a:lnTo>
                                  <a:pt x="29" y="56"/>
                                </a:lnTo>
                                <a:lnTo>
                                  <a:pt x="4" y="57"/>
                                </a:lnTo>
                                <a:lnTo>
                                  <a:pt x="3" y="39"/>
                                </a:lnTo>
                                <a:lnTo>
                                  <a:pt x="16" y="19"/>
                                </a:lnTo>
                                <a:lnTo>
                                  <a:pt x="16" y="9"/>
                                </a:lnTo>
                                <a:lnTo>
                                  <a:pt x="9" y="9"/>
                                </a:lnTo>
                                <a:lnTo>
                                  <a:pt x="9" y="17"/>
                                </a:lnTo>
                                <a:lnTo>
                                  <a:pt x="2" y="17"/>
                                </a:lnTo>
                                <a:lnTo>
                                  <a:pt x="0" y="9"/>
                                </a:lnTo>
                                <a:lnTo>
                                  <a:pt x="6" y="0"/>
                                </a:lnTo>
                                <a:lnTo>
                                  <a:pt x="17" y="0"/>
                                </a:lnTo>
                                <a:lnTo>
                                  <a:pt x="25" y="7"/>
                                </a:lnTo>
                                <a:lnTo>
                                  <a:pt x="26" y="22"/>
                                </a:lnTo>
                                <a:lnTo>
                                  <a:pt x="12" y="42"/>
                                </a:lnTo>
                                <a:lnTo>
                                  <a:pt x="12" y="49"/>
                                </a:lnTo>
                                <a:lnTo>
                                  <a:pt x="27"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63"/>
                        <wps:cNvSpPr>
                          <a:spLocks/>
                        </wps:cNvSpPr>
                        <wps:spPr bwMode="auto">
                          <a:xfrm>
                            <a:off x="895985" y="572350"/>
                            <a:ext cx="17780" cy="36830"/>
                          </a:xfrm>
                          <a:custGeom>
                            <a:avLst/>
                            <a:gdLst>
                              <a:gd name="T0" fmla="*/ 26 w 28"/>
                              <a:gd name="T1" fmla="*/ 48 h 58"/>
                              <a:gd name="T2" fmla="*/ 28 w 28"/>
                              <a:gd name="T3" fmla="*/ 56 h 58"/>
                              <a:gd name="T4" fmla="*/ 5 w 28"/>
                              <a:gd name="T5" fmla="*/ 58 h 58"/>
                              <a:gd name="T6" fmla="*/ 3 w 28"/>
                              <a:gd name="T7" fmla="*/ 39 h 58"/>
                              <a:gd name="T8" fmla="*/ 16 w 28"/>
                              <a:gd name="T9" fmla="*/ 19 h 58"/>
                              <a:gd name="T10" fmla="*/ 15 w 28"/>
                              <a:gd name="T11" fmla="*/ 9 h 58"/>
                              <a:gd name="T12" fmla="*/ 9 w 28"/>
                              <a:gd name="T13" fmla="*/ 9 h 58"/>
                              <a:gd name="T14" fmla="*/ 10 w 28"/>
                              <a:gd name="T15" fmla="*/ 17 h 58"/>
                              <a:gd name="T16" fmla="*/ 2 w 28"/>
                              <a:gd name="T17" fmla="*/ 17 h 58"/>
                              <a:gd name="T18" fmla="*/ 0 w 28"/>
                              <a:gd name="T19" fmla="*/ 9 h 58"/>
                              <a:gd name="T20" fmla="*/ 6 w 28"/>
                              <a:gd name="T21" fmla="*/ 0 h 58"/>
                              <a:gd name="T22" fmla="*/ 16 w 28"/>
                              <a:gd name="T23" fmla="*/ 0 h 58"/>
                              <a:gd name="T24" fmla="*/ 23 w 28"/>
                              <a:gd name="T25" fmla="*/ 7 h 58"/>
                              <a:gd name="T26" fmla="*/ 25 w 28"/>
                              <a:gd name="T27" fmla="*/ 22 h 58"/>
                              <a:gd name="T28" fmla="*/ 10 w 28"/>
                              <a:gd name="T29" fmla="*/ 42 h 58"/>
                              <a:gd name="T30" fmla="*/ 10 w 28"/>
                              <a:gd name="T31" fmla="*/ 49 h 58"/>
                              <a:gd name="T32" fmla="*/ 26 w 28"/>
                              <a:gd name="T33" fmla="*/ 48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8" h="58">
                                <a:moveTo>
                                  <a:pt x="26" y="48"/>
                                </a:moveTo>
                                <a:lnTo>
                                  <a:pt x="28" y="56"/>
                                </a:lnTo>
                                <a:lnTo>
                                  <a:pt x="5" y="58"/>
                                </a:lnTo>
                                <a:lnTo>
                                  <a:pt x="3" y="39"/>
                                </a:lnTo>
                                <a:lnTo>
                                  <a:pt x="16" y="19"/>
                                </a:lnTo>
                                <a:lnTo>
                                  <a:pt x="15" y="9"/>
                                </a:lnTo>
                                <a:lnTo>
                                  <a:pt x="9" y="9"/>
                                </a:lnTo>
                                <a:lnTo>
                                  <a:pt x="10" y="17"/>
                                </a:lnTo>
                                <a:lnTo>
                                  <a:pt x="2" y="17"/>
                                </a:lnTo>
                                <a:lnTo>
                                  <a:pt x="0" y="9"/>
                                </a:lnTo>
                                <a:lnTo>
                                  <a:pt x="6" y="0"/>
                                </a:lnTo>
                                <a:lnTo>
                                  <a:pt x="16" y="0"/>
                                </a:lnTo>
                                <a:lnTo>
                                  <a:pt x="23" y="7"/>
                                </a:lnTo>
                                <a:lnTo>
                                  <a:pt x="25" y="22"/>
                                </a:lnTo>
                                <a:lnTo>
                                  <a:pt x="10" y="42"/>
                                </a:lnTo>
                                <a:lnTo>
                                  <a:pt x="10" y="49"/>
                                </a:lnTo>
                                <a:lnTo>
                                  <a:pt x="26" y="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64"/>
                        <wps:cNvSpPr>
                          <a:spLocks/>
                        </wps:cNvSpPr>
                        <wps:spPr bwMode="auto">
                          <a:xfrm>
                            <a:off x="1003935" y="563460"/>
                            <a:ext cx="17145" cy="37465"/>
                          </a:xfrm>
                          <a:custGeom>
                            <a:avLst/>
                            <a:gdLst>
                              <a:gd name="T0" fmla="*/ 27 w 27"/>
                              <a:gd name="T1" fmla="*/ 47 h 59"/>
                              <a:gd name="T2" fmla="*/ 27 w 27"/>
                              <a:gd name="T3" fmla="*/ 56 h 59"/>
                              <a:gd name="T4" fmla="*/ 3 w 27"/>
                              <a:gd name="T5" fmla="*/ 59 h 59"/>
                              <a:gd name="T6" fmla="*/ 1 w 27"/>
                              <a:gd name="T7" fmla="*/ 39 h 59"/>
                              <a:gd name="T8" fmla="*/ 16 w 27"/>
                              <a:gd name="T9" fmla="*/ 20 h 59"/>
                              <a:gd name="T10" fmla="*/ 14 w 27"/>
                              <a:gd name="T11" fmla="*/ 8 h 59"/>
                              <a:gd name="T12" fmla="*/ 7 w 27"/>
                              <a:gd name="T13" fmla="*/ 10 h 59"/>
                              <a:gd name="T14" fmla="*/ 9 w 27"/>
                              <a:gd name="T15" fmla="*/ 17 h 59"/>
                              <a:gd name="T16" fmla="*/ 0 w 27"/>
                              <a:gd name="T17" fmla="*/ 18 h 59"/>
                              <a:gd name="T18" fmla="*/ 0 w 27"/>
                              <a:gd name="T19" fmla="*/ 10 h 59"/>
                              <a:gd name="T20" fmla="*/ 6 w 27"/>
                              <a:gd name="T21" fmla="*/ 1 h 59"/>
                              <a:gd name="T22" fmla="*/ 16 w 27"/>
                              <a:gd name="T23" fmla="*/ 0 h 59"/>
                              <a:gd name="T24" fmla="*/ 23 w 27"/>
                              <a:gd name="T25" fmla="*/ 7 h 59"/>
                              <a:gd name="T26" fmla="*/ 24 w 27"/>
                              <a:gd name="T27" fmla="*/ 23 h 59"/>
                              <a:gd name="T28" fmla="*/ 10 w 27"/>
                              <a:gd name="T29" fmla="*/ 41 h 59"/>
                              <a:gd name="T30" fmla="*/ 11 w 27"/>
                              <a:gd name="T31" fmla="*/ 49 h 59"/>
                              <a:gd name="T32" fmla="*/ 27 w 27"/>
                              <a:gd name="T33" fmla="*/ 47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9">
                                <a:moveTo>
                                  <a:pt x="27" y="47"/>
                                </a:moveTo>
                                <a:lnTo>
                                  <a:pt x="27" y="56"/>
                                </a:lnTo>
                                <a:lnTo>
                                  <a:pt x="3" y="59"/>
                                </a:lnTo>
                                <a:lnTo>
                                  <a:pt x="1" y="39"/>
                                </a:lnTo>
                                <a:lnTo>
                                  <a:pt x="16" y="20"/>
                                </a:lnTo>
                                <a:lnTo>
                                  <a:pt x="14" y="8"/>
                                </a:lnTo>
                                <a:lnTo>
                                  <a:pt x="7" y="10"/>
                                </a:lnTo>
                                <a:lnTo>
                                  <a:pt x="9" y="17"/>
                                </a:lnTo>
                                <a:lnTo>
                                  <a:pt x="0" y="18"/>
                                </a:lnTo>
                                <a:lnTo>
                                  <a:pt x="0" y="10"/>
                                </a:lnTo>
                                <a:lnTo>
                                  <a:pt x="6" y="1"/>
                                </a:lnTo>
                                <a:lnTo>
                                  <a:pt x="16" y="0"/>
                                </a:lnTo>
                                <a:lnTo>
                                  <a:pt x="23" y="7"/>
                                </a:lnTo>
                                <a:lnTo>
                                  <a:pt x="24" y="23"/>
                                </a:lnTo>
                                <a:lnTo>
                                  <a:pt x="10" y="41"/>
                                </a:lnTo>
                                <a:lnTo>
                                  <a:pt x="11" y="49"/>
                                </a:lnTo>
                                <a:lnTo>
                                  <a:pt x="27"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65"/>
                        <wps:cNvSpPr>
                          <a:spLocks/>
                        </wps:cNvSpPr>
                        <wps:spPr bwMode="auto">
                          <a:xfrm>
                            <a:off x="1022350" y="561555"/>
                            <a:ext cx="17145" cy="37465"/>
                          </a:xfrm>
                          <a:custGeom>
                            <a:avLst/>
                            <a:gdLst>
                              <a:gd name="T0" fmla="*/ 26 w 27"/>
                              <a:gd name="T1" fmla="*/ 34 h 59"/>
                              <a:gd name="T2" fmla="*/ 27 w 27"/>
                              <a:gd name="T3" fmla="*/ 49 h 59"/>
                              <a:gd name="T4" fmla="*/ 21 w 27"/>
                              <a:gd name="T5" fmla="*/ 57 h 59"/>
                              <a:gd name="T6" fmla="*/ 11 w 27"/>
                              <a:gd name="T7" fmla="*/ 59 h 59"/>
                              <a:gd name="T8" fmla="*/ 4 w 27"/>
                              <a:gd name="T9" fmla="*/ 50 h 59"/>
                              <a:gd name="T10" fmla="*/ 3 w 27"/>
                              <a:gd name="T11" fmla="*/ 42 h 59"/>
                              <a:gd name="T12" fmla="*/ 11 w 27"/>
                              <a:gd name="T13" fmla="*/ 42 h 59"/>
                              <a:gd name="T14" fmla="*/ 11 w 27"/>
                              <a:gd name="T15" fmla="*/ 49 h 59"/>
                              <a:gd name="T16" fmla="*/ 18 w 27"/>
                              <a:gd name="T17" fmla="*/ 49 h 59"/>
                              <a:gd name="T18" fmla="*/ 17 w 27"/>
                              <a:gd name="T19" fmla="*/ 33 h 59"/>
                              <a:gd name="T20" fmla="*/ 11 w 27"/>
                              <a:gd name="T21" fmla="*/ 33 h 59"/>
                              <a:gd name="T22" fmla="*/ 11 w 27"/>
                              <a:gd name="T23" fmla="*/ 24 h 59"/>
                              <a:gd name="T24" fmla="*/ 17 w 27"/>
                              <a:gd name="T25" fmla="*/ 24 h 59"/>
                              <a:gd name="T26" fmla="*/ 15 w 27"/>
                              <a:gd name="T27" fmla="*/ 9 h 59"/>
                              <a:gd name="T28" fmla="*/ 8 w 27"/>
                              <a:gd name="T29" fmla="*/ 10 h 59"/>
                              <a:gd name="T30" fmla="*/ 10 w 27"/>
                              <a:gd name="T31" fmla="*/ 17 h 59"/>
                              <a:gd name="T32" fmla="*/ 1 w 27"/>
                              <a:gd name="T33" fmla="*/ 19 h 59"/>
                              <a:gd name="T34" fmla="*/ 0 w 27"/>
                              <a:gd name="T35" fmla="*/ 10 h 59"/>
                              <a:gd name="T36" fmla="*/ 5 w 27"/>
                              <a:gd name="T37" fmla="*/ 1 h 59"/>
                              <a:gd name="T38" fmla="*/ 17 w 27"/>
                              <a:gd name="T39" fmla="*/ 0 h 59"/>
                              <a:gd name="T40" fmla="*/ 24 w 27"/>
                              <a:gd name="T41" fmla="*/ 7 h 59"/>
                              <a:gd name="T42" fmla="*/ 26 w 27"/>
                              <a:gd name="T43" fmla="*/ 21 h 59"/>
                              <a:gd name="T44" fmla="*/ 18 w 27"/>
                              <a:gd name="T45" fmla="*/ 29 h 59"/>
                              <a:gd name="T46" fmla="*/ 26 w 27"/>
                              <a:gd name="T47" fmla="*/ 34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7" h="59">
                                <a:moveTo>
                                  <a:pt x="26" y="34"/>
                                </a:moveTo>
                                <a:lnTo>
                                  <a:pt x="27" y="49"/>
                                </a:lnTo>
                                <a:lnTo>
                                  <a:pt x="21" y="57"/>
                                </a:lnTo>
                                <a:lnTo>
                                  <a:pt x="11" y="59"/>
                                </a:lnTo>
                                <a:lnTo>
                                  <a:pt x="4" y="50"/>
                                </a:lnTo>
                                <a:lnTo>
                                  <a:pt x="3" y="42"/>
                                </a:lnTo>
                                <a:lnTo>
                                  <a:pt x="11" y="42"/>
                                </a:lnTo>
                                <a:lnTo>
                                  <a:pt x="11" y="49"/>
                                </a:lnTo>
                                <a:lnTo>
                                  <a:pt x="18" y="49"/>
                                </a:lnTo>
                                <a:lnTo>
                                  <a:pt x="17" y="33"/>
                                </a:lnTo>
                                <a:lnTo>
                                  <a:pt x="11" y="33"/>
                                </a:lnTo>
                                <a:lnTo>
                                  <a:pt x="11" y="24"/>
                                </a:lnTo>
                                <a:lnTo>
                                  <a:pt x="17" y="24"/>
                                </a:lnTo>
                                <a:lnTo>
                                  <a:pt x="15" y="9"/>
                                </a:lnTo>
                                <a:lnTo>
                                  <a:pt x="8" y="10"/>
                                </a:lnTo>
                                <a:lnTo>
                                  <a:pt x="10" y="17"/>
                                </a:lnTo>
                                <a:lnTo>
                                  <a:pt x="1" y="19"/>
                                </a:lnTo>
                                <a:lnTo>
                                  <a:pt x="0" y="10"/>
                                </a:lnTo>
                                <a:lnTo>
                                  <a:pt x="5" y="1"/>
                                </a:lnTo>
                                <a:lnTo>
                                  <a:pt x="17" y="0"/>
                                </a:lnTo>
                                <a:lnTo>
                                  <a:pt x="24" y="7"/>
                                </a:lnTo>
                                <a:lnTo>
                                  <a:pt x="26" y="21"/>
                                </a:lnTo>
                                <a:lnTo>
                                  <a:pt x="18" y="29"/>
                                </a:lnTo>
                                <a:lnTo>
                                  <a:pt x="26"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66"/>
                        <wps:cNvSpPr>
                          <a:spLocks/>
                        </wps:cNvSpPr>
                        <wps:spPr bwMode="auto">
                          <a:xfrm>
                            <a:off x="1130935" y="552665"/>
                            <a:ext cx="17780" cy="36830"/>
                          </a:xfrm>
                          <a:custGeom>
                            <a:avLst/>
                            <a:gdLst>
                              <a:gd name="T0" fmla="*/ 27 w 28"/>
                              <a:gd name="T1" fmla="*/ 48 h 58"/>
                              <a:gd name="T2" fmla="*/ 28 w 28"/>
                              <a:gd name="T3" fmla="*/ 57 h 58"/>
                              <a:gd name="T4" fmla="*/ 4 w 28"/>
                              <a:gd name="T5" fmla="*/ 58 h 58"/>
                              <a:gd name="T6" fmla="*/ 3 w 28"/>
                              <a:gd name="T7" fmla="*/ 40 h 58"/>
                              <a:gd name="T8" fmla="*/ 16 w 28"/>
                              <a:gd name="T9" fmla="*/ 20 h 58"/>
                              <a:gd name="T10" fmla="*/ 16 w 28"/>
                              <a:gd name="T11" fmla="*/ 10 h 58"/>
                              <a:gd name="T12" fmla="*/ 8 w 28"/>
                              <a:gd name="T13" fmla="*/ 10 h 58"/>
                              <a:gd name="T14" fmla="*/ 8 w 28"/>
                              <a:gd name="T15" fmla="*/ 18 h 58"/>
                              <a:gd name="T16" fmla="*/ 1 w 28"/>
                              <a:gd name="T17" fmla="*/ 18 h 58"/>
                              <a:gd name="T18" fmla="*/ 0 w 28"/>
                              <a:gd name="T19" fmla="*/ 10 h 58"/>
                              <a:gd name="T20" fmla="*/ 5 w 28"/>
                              <a:gd name="T21" fmla="*/ 1 h 58"/>
                              <a:gd name="T22" fmla="*/ 17 w 28"/>
                              <a:gd name="T23" fmla="*/ 0 h 58"/>
                              <a:gd name="T24" fmla="*/ 24 w 28"/>
                              <a:gd name="T25" fmla="*/ 8 h 58"/>
                              <a:gd name="T26" fmla="*/ 26 w 28"/>
                              <a:gd name="T27" fmla="*/ 23 h 58"/>
                              <a:gd name="T28" fmla="*/ 11 w 28"/>
                              <a:gd name="T29" fmla="*/ 43 h 58"/>
                              <a:gd name="T30" fmla="*/ 11 w 28"/>
                              <a:gd name="T31" fmla="*/ 50 h 58"/>
                              <a:gd name="T32" fmla="*/ 27 w 28"/>
                              <a:gd name="T33" fmla="*/ 48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8" h="58">
                                <a:moveTo>
                                  <a:pt x="27" y="48"/>
                                </a:moveTo>
                                <a:lnTo>
                                  <a:pt x="28" y="57"/>
                                </a:lnTo>
                                <a:lnTo>
                                  <a:pt x="4" y="58"/>
                                </a:lnTo>
                                <a:lnTo>
                                  <a:pt x="3" y="40"/>
                                </a:lnTo>
                                <a:lnTo>
                                  <a:pt x="16" y="20"/>
                                </a:lnTo>
                                <a:lnTo>
                                  <a:pt x="16" y="10"/>
                                </a:lnTo>
                                <a:lnTo>
                                  <a:pt x="8" y="10"/>
                                </a:lnTo>
                                <a:lnTo>
                                  <a:pt x="8" y="18"/>
                                </a:lnTo>
                                <a:lnTo>
                                  <a:pt x="1" y="18"/>
                                </a:lnTo>
                                <a:lnTo>
                                  <a:pt x="0" y="10"/>
                                </a:lnTo>
                                <a:lnTo>
                                  <a:pt x="5" y="1"/>
                                </a:lnTo>
                                <a:lnTo>
                                  <a:pt x="17" y="0"/>
                                </a:lnTo>
                                <a:lnTo>
                                  <a:pt x="24" y="8"/>
                                </a:lnTo>
                                <a:lnTo>
                                  <a:pt x="26" y="23"/>
                                </a:lnTo>
                                <a:lnTo>
                                  <a:pt x="11" y="43"/>
                                </a:lnTo>
                                <a:lnTo>
                                  <a:pt x="11" y="50"/>
                                </a:lnTo>
                                <a:lnTo>
                                  <a:pt x="27" y="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67"/>
                        <wps:cNvSpPr>
                          <a:spLocks/>
                        </wps:cNvSpPr>
                        <wps:spPr bwMode="auto">
                          <a:xfrm>
                            <a:off x="1153795" y="562190"/>
                            <a:ext cx="6350" cy="12700"/>
                          </a:xfrm>
                          <a:custGeom>
                            <a:avLst/>
                            <a:gdLst>
                              <a:gd name="T0" fmla="*/ 5 w 10"/>
                              <a:gd name="T1" fmla="*/ 0 h 20"/>
                              <a:gd name="T2" fmla="*/ 8 w 10"/>
                              <a:gd name="T3" fmla="*/ 0 h 20"/>
                              <a:gd name="T4" fmla="*/ 10 w 10"/>
                              <a:gd name="T5" fmla="*/ 20 h 20"/>
                              <a:gd name="T6" fmla="*/ 0 w 10"/>
                              <a:gd name="T7" fmla="*/ 20 h 20"/>
                              <a:gd name="T8" fmla="*/ 5 w 10"/>
                              <a:gd name="T9" fmla="*/ 0 h 20"/>
                            </a:gdLst>
                            <a:ahLst/>
                            <a:cxnLst>
                              <a:cxn ang="0">
                                <a:pos x="T0" y="T1"/>
                              </a:cxn>
                              <a:cxn ang="0">
                                <a:pos x="T2" y="T3"/>
                              </a:cxn>
                              <a:cxn ang="0">
                                <a:pos x="T4" y="T5"/>
                              </a:cxn>
                              <a:cxn ang="0">
                                <a:pos x="T6" y="T7"/>
                              </a:cxn>
                              <a:cxn ang="0">
                                <a:pos x="T8" y="T9"/>
                              </a:cxn>
                            </a:cxnLst>
                            <a:rect l="0" t="0" r="r" b="b"/>
                            <a:pathLst>
                              <a:path w="10" h="20">
                                <a:moveTo>
                                  <a:pt x="5" y="0"/>
                                </a:moveTo>
                                <a:lnTo>
                                  <a:pt x="8" y="0"/>
                                </a:lnTo>
                                <a:lnTo>
                                  <a:pt x="10" y="20"/>
                                </a:lnTo>
                                <a:lnTo>
                                  <a:pt x="0" y="20"/>
                                </a:lnTo>
                                <a:lnTo>
                                  <a:pt x="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68"/>
                        <wps:cNvSpPr>
                          <a:spLocks/>
                        </wps:cNvSpPr>
                        <wps:spPr bwMode="auto">
                          <a:xfrm>
                            <a:off x="508635" y="760310"/>
                            <a:ext cx="17145" cy="37465"/>
                          </a:xfrm>
                          <a:custGeom>
                            <a:avLst/>
                            <a:gdLst>
                              <a:gd name="T0" fmla="*/ 27 w 27"/>
                              <a:gd name="T1" fmla="*/ 47 h 59"/>
                              <a:gd name="T2" fmla="*/ 27 w 27"/>
                              <a:gd name="T3" fmla="*/ 56 h 59"/>
                              <a:gd name="T4" fmla="*/ 4 w 27"/>
                              <a:gd name="T5" fmla="*/ 59 h 59"/>
                              <a:gd name="T6" fmla="*/ 2 w 27"/>
                              <a:gd name="T7" fmla="*/ 39 h 59"/>
                              <a:gd name="T8" fmla="*/ 15 w 27"/>
                              <a:gd name="T9" fmla="*/ 20 h 59"/>
                              <a:gd name="T10" fmla="*/ 15 w 27"/>
                              <a:gd name="T11" fmla="*/ 9 h 59"/>
                              <a:gd name="T12" fmla="*/ 8 w 27"/>
                              <a:gd name="T13" fmla="*/ 9 h 59"/>
                              <a:gd name="T14" fmla="*/ 8 w 27"/>
                              <a:gd name="T15" fmla="*/ 17 h 59"/>
                              <a:gd name="T16" fmla="*/ 1 w 27"/>
                              <a:gd name="T17" fmla="*/ 17 h 59"/>
                              <a:gd name="T18" fmla="*/ 0 w 27"/>
                              <a:gd name="T19" fmla="*/ 9 h 59"/>
                              <a:gd name="T20" fmla="*/ 5 w 27"/>
                              <a:gd name="T21" fmla="*/ 1 h 59"/>
                              <a:gd name="T22" fmla="*/ 15 w 27"/>
                              <a:gd name="T23" fmla="*/ 0 h 59"/>
                              <a:gd name="T24" fmla="*/ 24 w 27"/>
                              <a:gd name="T25" fmla="*/ 7 h 59"/>
                              <a:gd name="T26" fmla="*/ 24 w 27"/>
                              <a:gd name="T27" fmla="*/ 23 h 59"/>
                              <a:gd name="T28" fmla="*/ 11 w 27"/>
                              <a:gd name="T29" fmla="*/ 42 h 59"/>
                              <a:gd name="T30" fmla="*/ 11 w 27"/>
                              <a:gd name="T31" fmla="*/ 49 h 59"/>
                              <a:gd name="T32" fmla="*/ 27 w 27"/>
                              <a:gd name="T33" fmla="*/ 47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9">
                                <a:moveTo>
                                  <a:pt x="27" y="47"/>
                                </a:moveTo>
                                <a:lnTo>
                                  <a:pt x="27" y="56"/>
                                </a:lnTo>
                                <a:lnTo>
                                  <a:pt x="4" y="59"/>
                                </a:lnTo>
                                <a:lnTo>
                                  <a:pt x="2" y="39"/>
                                </a:lnTo>
                                <a:lnTo>
                                  <a:pt x="15" y="20"/>
                                </a:lnTo>
                                <a:lnTo>
                                  <a:pt x="15" y="9"/>
                                </a:lnTo>
                                <a:lnTo>
                                  <a:pt x="8" y="9"/>
                                </a:lnTo>
                                <a:lnTo>
                                  <a:pt x="8" y="17"/>
                                </a:lnTo>
                                <a:lnTo>
                                  <a:pt x="1" y="17"/>
                                </a:lnTo>
                                <a:lnTo>
                                  <a:pt x="0" y="9"/>
                                </a:lnTo>
                                <a:lnTo>
                                  <a:pt x="5" y="1"/>
                                </a:lnTo>
                                <a:lnTo>
                                  <a:pt x="15" y="0"/>
                                </a:lnTo>
                                <a:lnTo>
                                  <a:pt x="24" y="7"/>
                                </a:lnTo>
                                <a:lnTo>
                                  <a:pt x="24" y="23"/>
                                </a:lnTo>
                                <a:lnTo>
                                  <a:pt x="11" y="42"/>
                                </a:lnTo>
                                <a:lnTo>
                                  <a:pt x="11" y="49"/>
                                </a:lnTo>
                                <a:lnTo>
                                  <a:pt x="27"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69"/>
                        <wps:cNvSpPr>
                          <a:spLocks/>
                        </wps:cNvSpPr>
                        <wps:spPr bwMode="auto">
                          <a:xfrm>
                            <a:off x="534035" y="779360"/>
                            <a:ext cx="5080" cy="10160"/>
                          </a:xfrm>
                          <a:custGeom>
                            <a:avLst/>
                            <a:gdLst>
                              <a:gd name="T0" fmla="*/ 0 w 8"/>
                              <a:gd name="T1" fmla="*/ 2 h 16"/>
                              <a:gd name="T2" fmla="*/ 7 w 8"/>
                              <a:gd name="T3" fmla="*/ 0 h 16"/>
                              <a:gd name="T4" fmla="*/ 8 w 8"/>
                              <a:gd name="T5" fmla="*/ 16 h 16"/>
                              <a:gd name="T6" fmla="*/ 1 w 8"/>
                              <a:gd name="T7" fmla="*/ 16 h 16"/>
                              <a:gd name="T8" fmla="*/ 0 w 8"/>
                              <a:gd name="T9" fmla="*/ 2 h 16"/>
                            </a:gdLst>
                            <a:ahLst/>
                            <a:cxnLst>
                              <a:cxn ang="0">
                                <a:pos x="T0" y="T1"/>
                              </a:cxn>
                              <a:cxn ang="0">
                                <a:pos x="T2" y="T3"/>
                              </a:cxn>
                              <a:cxn ang="0">
                                <a:pos x="T4" y="T5"/>
                              </a:cxn>
                              <a:cxn ang="0">
                                <a:pos x="T6" y="T7"/>
                              </a:cxn>
                              <a:cxn ang="0">
                                <a:pos x="T8" y="T9"/>
                              </a:cxn>
                            </a:cxnLst>
                            <a:rect l="0" t="0" r="r" b="b"/>
                            <a:pathLst>
                              <a:path w="8" h="16">
                                <a:moveTo>
                                  <a:pt x="0" y="2"/>
                                </a:moveTo>
                                <a:lnTo>
                                  <a:pt x="7" y="0"/>
                                </a:lnTo>
                                <a:lnTo>
                                  <a:pt x="8" y="16"/>
                                </a:lnTo>
                                <a:lnTo>
                                  <a:pt x="1" y="16"/>
                                </a:lnTo>
                                <a:lnTo>
                                  <a:pt x="0"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70"/>
                        <wps:cNvSpPr>
                          <a:spLocks/>
                        </wps:cNvSpPr>
                        <wps:spPr bwMode="auto">
                          <a:xfrm>
                            <a:off x="636270" y="749515"/>
                            <a:ext cx="17145" cy="37465"/>
                          </a:xfrm>
                          <a:custGeom>
                            <a:avLst/>
                            <a:gdLst>
                              <a:gd name="T0" fmla="*/ 26 w 27"/>
                              <a:gd name="T1" fmla="*/ 49 h 59"/>
                              <a:gd name="T2" fmla="*/ 27 w 27"/>
                              <a:gd name="T3" fmla="*/ 57 h 59"/>
                              <a:gd name="T4" fmla="*/ 3 w 27"/>
                              <a:gd name="T5" fmla="*/ 59 h 59"/>
                              <a:gd name="T6" fmla="*/ 1 w 27"/>
                              <a:gd name="T7" fmla="*/ 40 h 59"/>
                              <a:gd name="T8" fmla="*/ 16 w 27"/>
                              <a:gd name="T9" fmla="*/ 20 h 59"/>
                              <a:gd name="T10" fmla="*/ 14 w 27"/>
                              <a:gd name="T11" fmla="*/ 10 h 59"/>
                              <a:gd name="T12" fmla="*/ 7 w 27"/>
                              <a:gd name="T13" fmla="*/ 10 h 59"/>
                              <a:gd name="T14" fmla="*/ 8 w 27"/>
                              <a:gd name="T15" fmla="*/ 17 h 59"/>
                              <a:gd name="T16" fmla="*/ 0 w 27"/>
                              <a:gd name="T17" fmla="*/ 18 h 59"/>
                              <a:gd name="T18" fmla="*/ 0 w 27"/>
                              <a:gd name="T19" fmla="*/ 10 h 59"/>
                              <a:gd name="T20" fmla="*/ 5 w 27"/>
                              <a:gd name="T21" fmla="*/ 1 h 59"/>
                              <a:gd name="T22" fmla="*/ 16 w 27"/>
                              <a:gd name="T23" fmla="*/ 0 h 59"/>
                              <a:gd name="T24" fmla="*/ 23 w 27"/>
                              <a:gd name="T25" fmla="*/ 7 h 59"/>
                              <a:gd name="T26" fmla="*/ 24 w 27"/>
                              <a:gd name="T27" fmla="*/ 23 h 59"/>
                              <a:gd name="T28" fmla="*/ 10 w 27"/>
                              <a:gd name="T29" fmla="*/ 43 h 59"/>
                              <a:gd name="T30" fmla="*/ 11 w 27"/>
                              <a:gd name="T31" fmla="*/ 50 h 59"/>
                              <a:gd name="T32" fmla="*/ 26 w 27"/>
                              <a:gd name="T33" fmla="*/ 49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9">
                                <a:moveTo>
                                  <a:pt x="26" y="49"/>
                                </a:moveTo>
                                <a:lnTo>
                                  <a:pt x="27" y="57"/>
                                </a:lnTo>
                                <a:lnTo>
                                  <a:pt x="3" y="59"/>
                                </a:lnTo>
                                <a:lnTo>
                                  <a:pt x="1" y="40"/>
                                </a:lnTo>
                                <a:lnTo>
                                  <a:pt x="16" y="20"/>
                                </a:lnTo>
                                <a:lnTo>
                                  <a:pt x="14" y="10"/>
                                </a:lnTo>
                                <a:lnTo>
                                  <a:pt x="7" y="10"/>
                                </a:lnTo>
                                <a:lnTo>
                                  <a:pt x="8" y="17"/>
                                </a:lnTo>
                                <a:lnTo>
                                  <a:pt x="0" y="18"/>
                                </a:lnTo>
                                <a:lnTo>
                                  <a:pt x="0" y="10"/>
                                </a:lnTo>
                                <a:lnTo>
                                  <a:pt x="5" y="1"/>
                                </a:lnTo>
                                <a:lnTo>
                                  <a:pt x="16" y="0"/>
                                </a:lnTo>
                                <a:lnTo>
                                  <a:pt x="23" y="7"/>
                                </a:lnTo>
                                <a:lnTo>
                                  <a:pt x="24" y="23"/>
                                </a:lnTo>
                                <a:lnTo>
                                  <a:pt x="10" y="43"/>
                                </a:lnTo>
                                <a:lnTo>
                                  <a:pt x="11" y="50"/>
                                </a:lnTo>
                                <a:lnTo>
                                  <a:pt x="26"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71"/>
                        <wps:cNvSpPr>
                          <a:spLocks/>
                        </wps:cNvSpPr>
                        <wps:spPr bwMode="auto">
                          <a:xfrm>
                            <a:off x="654050" y="747610"/>
                            <a:ext cx="15875" cy="37465"/>
                          </a:xfrm>
                          <a:custGeom>
                            <a:avLst/>
                            <a:gdLst>
                              <a:gd name="T0" fmla="*/ 23 w 25"/>
                              <a:gd name="T1" fmla="*/ 0 h 59"/>
                              <a:gd name="T2" fmla="*/ 25 w 25"/>
                              <a:gd name="T3" fmla="*/ 10 h 59"/>
                              <a:gd name="T4" fmla="*/ 16 w 25"/>
                              <a:gd name="T5" fmla="*/ 59 h 59"/>
                              <a:gd name="T6" fmla="*/ 6 w 25"/>
                              <a:gd name="T7" fmla="*/ 59 h 59"/>
                              <a:gd name="T8" fmla="*/ 18 w 25"/>
                              <a:gd name="T9" fmla="*/ 10 h 59"/>
                              <a:gd name="T10" fmla="*/ 9 w 25"/>
                              <a:gd name="T11" fmla="*/ 10 h 59"/>
                              <a:gd name="T12" fmla="*/ 9 w 25"/>
                              <a:gd name="T13" fmla="*/ 16 h 59"/>
                              <a:gd name="T14" fmla="*/ 2 w 25"/>
                              <a:gd name="T15" fmla="*/ 17 h 59"/>
                              <a:gd name="T16" fmla="*/ 0 w 25"/>
                              <a:gd name="T17" fmla="*/ 3 h 59"/>
                              <a:gd name="T18" fmla="*/ 23 w 25"/>
                              <a:gd name="T19" fmla="*/ 0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5" h="59">
                                <a:moveTo>
                                  <a:pt x="23" y="0"/>
                                </a:moveTo>
                                <a:lnTo>
                                  <a:pt x="25" y="10"/>
                                </a:lnTo>
                                <a:lnTo>
                                  <a:pt x="16" y="59"/>
                                </a:lnTo>
                                <a:lnTo>
                                  <a:pt x="6" y="59"/>
                                </a:lnTo>
                                <a:lnTo>
                                  <a:pt x="18" y="10"/>
                                </a:lnTo>
                                <a:lnTo>
                                  <a:pt x="9" y="10"/>
                                </a:lnTo>
                                <a:lnTo>
                                  <a:pt x="9" y="16"/>
                                </a:lnTo>
                                <a:lnTo>
                                  <a:pt x="2" y="17"/>
                                </a:lnTo>
                                <a:lnTo>
                                  <a:pt x="0" y="3"/>
                                </a:lnTo>
                                <a:lnTo>
                                  <a:pt x="2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72"/>
                        <wps:cNvSpPr>
                          <a:spLocks/>
                        </wps:cNvSpPr>
                        <wps:spPr bwMode="auto">
                          <a:xfrm>
                            <a:off x="763270" y="739355"/>
                            <a:ext cx="17145" cy="37465"/>
                          </a:xfrm>
                          <a:custGeom>
                            <a:avLst/>
                            <a:gdLst>
                              <a:gd name="T0" fmla="*/ 27 w 27"/>
                              <a:gd name="T1" fmla="*/ 47 h 59"/>
                              <a:gd name="T2" fmla="*/ 27 w 27"/>
                              <a:gd name="T3" fmla="*/ 56 h 59"/>
                              <a:gd name="T4" fmla="*/ 4 w 27"/>
                              <a:gd name="T5" fmla="*/ 59 h 59"/>
                              <a:gd name="T6" fmla="*/ 2 w 27"/>
                              <a:gd name="T7" fmla="*/ 39 h 59"/>
                              <a:gd name="T8" fmla="*/ 15 w 27"/>
                              <a:gd name="T9" fmla="*/ 20 h 59"/>
                              <a:gd name="T10" fmla="*/ 14 w 27"/>
                              <a:gd name="T11" fmla="*/ 9 h 59"/>
                              <a:gd name="T12" fmla="*/ 8 w 27"/>
                              <a:gd name="T13" fmla="*/ 9 h 59"/>
                              <a:gd name="T14" fmla="*/ 8 w 27"/>
                              <a:gd name="T15" fmla="*/ 17 h 59"/>
                              <a:gd name="T16" fmla="*/ 1 w 27"/>
                              <a:gd name="T17" fmla="*/ 17 h 59"/>
                              <a:gd name="T18" fmla="*/ 0 w 27"/>
                              <a:gd name="T19" fmla="*/ 9 h 59"/>
                              <a:gd name="T20" fmla="*/ 5 w 27"/>
                              <a:gd name="T21" fmla="*/ 0 h 59"/>
                              <a:gd name="T22" fmla="*/ 15 w 27"/>
                              <a:gd name="T23" fmla="*/ 0 h 59"/>
                              <a:gd name="T24" fmla="*/ 23 w 27"/>
                              <a:gd name="T25" fmla="*/ 7 h 59"/>
                              <a:gd name="T26" fmla="*/ 24 w 27"/>
                              <a:gd name="T27" fmla="*/ 23 h 59"/>
                              <a:gd name="T28" fmla="*/ 11 w 27"/>
                              <a:gd name="T29" fmla="*/ 42 h 59"/>
                              <a:gd name="T30" fmla="*/ 11 w 27"/>
                              <a:gd name="T31" fmla="*/ 49 h 59"/>
                              <a:gd name="T32" fmla="*/ 27 w 27"/>
                              <a:gd name="T33" fmla="*/ 47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7" h="59">
                                <a:moveTo>
                                  <a:pt x="27" y="47"/>
                                </a:moveTo>
                                <a:lnTo>
                                  <a:pt x="27" y="56"/>
                                </a:lnTo>
                                <a:lnTo>
                                  <a:pt x="4" y="59"/>
                                </a:lnTo>
                                <a:lnTo>
                                  <a:pt x="2" y="39"/>
                                </a:lnTo>
                                <a:lnTo>
                                  <a:pt x="15" y="20"/>
                                </a:lnTo>
                                <a:lnTo>
                                  <a:pt x="14" y="9"/>
                                </a:lnTo>
                                <a:lnTo>
                                  <a:pt x="8" y="9"/>
                                </a:lnTo>
                                <a:lnTo>
                                  <a:pt x="8" y="17"/>
                                </a:lnTo>
                                <a:lnTo>
                                  <a:pt x="1" y="17"/>
                                </a:lnTo>
                                <a:lnTo>
                                  <a:pt x="0" y="9"/>
                                </a:lnTo>
                                <a:lnTo>
                                  <a:pt x="5" y="0"/>
                                </a:lnTo>
                                <a:lnTo>
                                  <a:pt x="15" y="0"/>
                                </a:lnTo>
                                <a:lnTo>
                                  <a:pt x="23" y="7"/>
                                </a:lnTo>
                                <a:lnTo>
                                  <a:pt x="24" y="23"/>
                                </a:lnTo>
                                <a:lnTo>
                                  <a:pt x="11" y="42"/>
                                </a:lnTo>
                                <a:lnTo>
                                  <a:pt x="11" y="49"/>
                                </a:lnTo>
                                <a:lnTo>
                                  <a:pt x="27"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73"/>
                        <wps:cNvSpPr>
                          <a:spLocks/>
                        </wps:cNvSpPr>
                        <wps:spPr bwMode="auto">
                          <a:xfrm>
                            <a:off x="788670" y="758405"/>
                            <a:ext cx="5080" cy="10160"/>
                          </a:xfrm>
                          <a:custGeom>
                            <a:avLst/>
                            <a:gdLst>
                              <a:gd name="T0" fmla="*/ 0 w 8"/>
                              <a:gd name="T1" fmla="*/ 0 h 16"/>
                              <a:gd name="T2" fmla="*/ 7 w 8"/>
                              <a:gd name="T3" fmla="*/ 0 h 16"/>
                              <a:gd name="T4" fmla="*/ 8 w 8"/>
                              <a:gd name="T5" fmla="*/ 16 h 16"/>
                              <a:gd name="T6" fmla="*/ 1 w 8"/>
                              <a:gd name="T7" fmla="*/ 16 h 16"/>
                              <a:gd name="T8" fmla="*/ 0 w 8"/>
                              <a:gd name="T9" fmla="*/ 0 h 16"/>
                            </a:gdLst>
                            <a:ahLst/>
                            <a:cxnLst>
                              <a:cxn ang="0">
                                <a:pos x="T0" y="T1"/>
                              </a:cxn>
                              <a:cxn ang="0">
                                <a:pos x="T2" y="T3"/>
                              </a:cxn>
                              <a:cxn ang="0">
                                <a:pos x="T4" y="T5"/>
                              </a:cxn>
                              <a:cxn ang="0">
                                <a:pos x="T6" y="T7"/>
                              </a:cxn>
                              <a:cxn ang="0">
                                <a:pos x="T8" y="T9"/>
                              </a:cxn>
                            </a:cxnLst>
                            <a:rect l="0" t="0" r="r" b="b"/>
                            <a:pathLst>
                              <a:path w="8" h="16">
                                <a:moveTo>
                                  <a:pt x="0" y="0"/>
                                </a:moveTo>
                                <a:lnTo>
                                  <a:pt x="7" y="0"/>
                                </a:lnTo>
                                <a:lnTo>
                                  <a:pt x="8" y="16"/>
                                </a:lnTo>
                                <a:lnTo>
                                  <a:pt x="1" y="1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74"/>
                        <wps:cNvSpPr>
                          <a:spLocks/>
                        </wps:cNvSpPr>
                        <wps:spPr bwMode="auto">
                          <a:xfrm>
                            <a:off x="787400" y="743165"/>
                            <a:ext cx="5080" cy="10160"/>
                          </a:xfrm>
                          <a:custGeom>
                            <a:avLst/>
                            <a:gdLst>
                              <a:gd name="T0" fmla="*/ 0 w 8"/>
                              <a:gd name="T1" fmla="*/ 1 h 16"/>
                              <a:gd name="T2" fmla="*/ 8 w 8"/>
                              <a:gd name="T3" fmla="*/ 0 h 16"/>
                              <a:gd name="T4" fmla="*/ 8 w 8"/>
                              <a:gd name="T5" fmla="*/ 16 h 16"/>
                              <a:gd name="T6" fmla="*/ 2 w 8"/>
                              <a:gd name="T7" fmla="*/ 16 h 16"/>
                              <a:gd name="T8" fmla="*/ 0 w 8"/>
                              <a:gd name="T9" fmla="*/ 1 h 16"/>
                            </a:gdLst>
                            <a:ahLst/>
                            <a:cxnLst>
                              <a:cxn ang="0">
                                <a:pos x="T0" y="T1"/>
                              </a:cxn>
                              <a:cxn ang="0">
                                <a:pos x="T2" y="T3"/>
                              </a:cxn>
                              <a:cxn ang="0">
                                <a:pos x="T4" y="T5"/>
                              </a:cxn>
                              <a:cxn ang="0">
                                <a:pos x="T6" y="T7"/>
                              </a:cxn>
                              <a:cxn ang="0">
                                <a:pos x="T8" y="T9"/>
                              </a:cxn>
                            </a:cxnLst>
                            <a:rect l="0" t="0" r="r" b="b"/>
                            <a:pathLst>
                              <a:path w="8" h="16">
                                <a:moveTo>
                                  <a:pt x="0" y="1"/>
                                </a:moveTo>
                                <a:lnTo>
                                  <a:pt x="8" y="0"/>
                                </a:lnTo>
                                <a:lnTo>
                                  <a:pt x="8" y="16"/>
                                </a:lnTo>
                                <a:lnTo>
                                  <a:pt x="2" y="16"/>
                                </a:ln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75"/>
                        <wps:cNvSpPr>
                          <a:spLocks/>
                        </wps:cNvSpPr>
                        <wps:spPr bwMode="auto">
                          <a:xfrm>
                            <a:off x="889635" y="728560"/>
                            <a:ext cx="17780" cy="37465"/>
                          </a:xfrm>
                          <a:custGeom>
                            <a:avLst/>
                            <a:gdLst>
                              <a:gd name="T0" fmla="*/ 26 w 28"/>
                              <a:gd name="T1" fmla="*/ 49 h 59"/>
                              <a:gd name="T2" fmla="*/ 28 w 28"/>
                              <a:gd name="T3" fmla="*/ 57 h 59"/>
                              <a:gd name="T4" fmla="*/ 5 w 28"/>
                              <a:gd name="T5" fmla="*/ 59 h 59"/>
                              <a:gd name="T6" fmla="*/ 3 w 28"/>
                              <a:gd name="T7" fmla="*/ 40 h 59"/>
                              <a:gd name="T8" fmla="*/ 18 w 28"/>
                              <a:gd name="T9" fmla="*/ 20 h 59"/>
                              <a:gd name="T10" fmla="*/ 16 w 28"/>
                              <a:gd name="T11" fmla="*/ 10 h 59"/>
                              <a:gd name="T12" fmla="*/ 9 w 28"/>
                              <a:gd name="T13" fmla="*/ 10 h 59"/>
                              <a:gd name="T14" fmla="*/ 10 w 28"/>
                              <a:gd name="T15" fmla="*/ 17 h 59"/>
                              <a:gd name="T16" fmla="*/ 2 w 28"/>
                              <a:gd name="T17" fmla="*/ 18 h 59"/>
                              <a:gd name="T18" fmla="*/ 0 w 28"/>
                              <a:gd name="T19" fmla="*/ 10 h 59"/>
                              <a:gd name="T20" fmla="*/ 6 w 28"/>
                              <a:gd name="T21" fmla="*/ 1 h 59"/>
                              <a:gd name="T22" fmla="*/ 18 w 28"/>
                              <a:gd name="T23" fmla="*/ 0 h 59"/>
                              <a:gd name="T24" fmla="*/ 23 w 28"/>
                              <a:gd name="T25" fmla="*/ 7 h 59"/>
                              <a:gd name="T26" fmla="*/ 25 w 28"/>
                              <a:gd name="T27" fmla="*/ 23 h 59"/>
                              <a:gd name="T28" fmla="*/ 12 w 28"/>
                              <a:gd name="T29" fmla="*/ 43 h 59"/>
                              <a:gd name="T30" fmla="*/ 12 w 28"/>
                              <a:gd name="T31" fmla="*/ 50 h 59"/>
                              <a:gd name="T32" fmla="*/ 26 w 28"/>
                              <a:gd name="T33" fmla="*/ 49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8" h="59">
                                <a:moveTo>
                                  <a:pt x="26" y="49"/>
                                </a:moveTo>
                                <a:lnTo>
                                  <a:pt x="28" y="57"/>
                                </a:lnTo>
                                <a:lnTo>
                                  <a:pt x="5" y="59"/>
                                </a:lnTo>
                                <a:lnTo>
                                  <a:pt x="3" y="40"/>
                                </a:lnTo>
                                <a:lnTo>
                                  <a:pt x="18" y="20"/>
                                </a:lnTo>
                                <a:lnTo>
                                  <a:pt x="16" y="10"/>
                                </a:lnTo>
                                <a:lnTo>
                                  <a:pt x="9" y="10"/>
                                </a:lnTo>
                                <a:lnTo>
                                  <a:pt x="10" y="17"/>
                                </a:lnTo>
                                <a:lnTo>
                                  <a:pt x="2" y="18"/>
                                </a:lnTo>
                                <a:lnTo>
                                  <a:pt x="0" y="10"/>
                                </a:lnTo>
                                <a:lnTo>
                                  <a:pt x="6" y="1"/>
                                </a:lnTo>
                                <a:lnTo>
                                  <a:pt x="18" y="0"/>
                                </a:lnTo>
                                <a:lnTo>
                                  <a:pt x="23" y="7"/>
                                </a:lnTo>
                                <a:lnTo>
                                  <a:pt x="25" y="23"/>
                                </a:lnTo>
                                <a:lnTo>
                                  <a:pt x="12" y="43"/>
                                </a:lnTo>
                                <a:lnTo>
                                  <a:pt x="12" y="50"/>
                                </a:lnTo>
                                <a:lnTo>
                                  <a:pt x="26"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76"/>
                        <wps:cNvSpPr>
                          <a:spLocks/>
                        </wps:cNvSpPr>
                        <wps:spPr bwMode="auto">
                          <a:xfrm>
                            <a:off x="913765" y="733005"/>
                            <a:ext cx="5080" cy="10160"/>
                          </a:xfrm>
                          <a:custGeom>
                            <a:avLst/>
                            <a:gdLst>
                              <a:gd name="T0" fmla="*/ 1 w 8"/>
                              <a:gd name="T1" fmla="*/ 16 h 16"/>
                              <a:gd name="T2" fmla="*/ 8 w 8"/>
                              <a:gd name="T3" fmla="*/ 16 h 16"/>
                              <a:gd name="T4" fmla="*/ 7 w 8"/>
                              <a:gd name="T5" fmla="*/ 0 h 16"/>
                              <a:gd name="T6" fmla="*/ 0 w 8"/>
                              <a:gd name="T7" fmla="*/ 0 h 16"/>
                              <a:gd name="T8" fmla="*/ 1 w 8"/>
                              <a:gd name="T9" fmla="*/ 16 h 16"/>
                            </a:gdLst>
                            <a:ahLst/>
                            <a:cxnLst>
                              <a:cxn ang="0">
                                <a:pos x="T0" y="T1"/>
                              </a:cxn>
                              <a:cxn ang="0">
                                <a:pos x="T2" y="T3"/>
                              </a:cxn>
                              <a:cxn ang="0">
                                <a:pos x="T4" y="T5"/>
                              </a:cxn>
                              <a:cxn ang="0">
                                <a:pos x="T6" y="T7"/>
                              </a:cxn>
                              <a:cxn ang="0">
                                <a:pos x="T8" y="T9"/>
                              </a:cxn>
                            </a:cxnLst>
                            <a:rect l="0" t="0" r="r" b="b"/>
                            <a:pathLst>
                              <a:path w="8" h="16">
                                <a:moveTo>
                                  <a:pt x="1" y="16"/>
                                </a:moveTo>
                                <a:lnTo>
                                  <a:pt x="8" y="16"/>
                                </a:lnTo>
                                <a:lnTo>
                                  <a:pt x="7" y="0"/>
                                </a:lnTo>
                                <a:lnTo>
                                  <a:pt x="0" y="0"/>
                                </a:lnTo>
                                <a:lnTo>
                                  <a:pt x="1" y="1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77"/>
                        <wps:cNvSpPr>
                          <a:spLocks/>
                        </wps:cNvSpPr>
                        <wps:spPr bwMode="auto">
                          <a:xfrm>
                            <a:off x="1016000" y="718400"/>
                            <a:ext cx="17145" cy="36195"/>
                          </a:xfrm>
                          <a:custGeom>
                            <a:avLst/>
                            <a:gdLst>
                              <a:gd name="T0" fmla="*/ 25 w 27"/>
                              <a:gd name="T1" fmla="*/ 34 h 57"/>
                              <a:gd name="T2" fmla="*/ 27 w 27"/>
                              <a:gd name="T3" fmla="*/ 49 h 57"/>
                              <a:gd name="T4" fmla="*/ 21 w 27"/>
                              <a:gd name="T5" fmla="*/ 57 h 57"/>
                              <a:gd name="T6" fmla="*/ 11 w 27"/>
                              <a:gd name="T7" fmla="*/ 57 h 57"/>
                              <a:gd name="T8" fmla="*/ 4 w 27"/>
                              <a:gd name="T9" fmla="*/ 50 h 57"/>
                              <a:gd name="T10" fmla="*/ 2 w 27"/>
                              <a:gd name="T11" fmla="*/ 42 h 57"/>
                              <a:gd name="T12" fmla="*/ 11 w 27"/>
                              <a:gd name="T13" fmla="*/ 40 h 57"/>
                              <a:gd name="T14" fmla="*/ 11 w 27"/>
                              <a:gd name="T15" fmla="*/ 49 h 57"/>
                              <a:gd name="T16" fmla="*/ 18 w 27"/>
                              <a:gd name="T17" fmla="*/ 49 h 57"/>
                              <a:gd name="T18" fmla="*/ 17 w 27"/>
                              <a:gd name="T19" fmla="*/ 33 h 57"/>
                              <a:gd name="T20" fmla="*/ 11 w 27"/>
                              <a:gd name="T21" fmla="*/ 33 h 57"/>
                              <a:gd name="T22" fmla="*/ 11 w 27"/>
                              <a:gd name="T23" fmla="*/ 24 h 57"/>
                              <a:gd name="T24" fmla="*/ 17 w 27"/>
                              <a:gd name="T25" fmla="*/ 24 h 57"/>
                              <a:gd name="T26" fmla="*/ 15 w 27"/>
                              <a:gd name="T27" fmla="*/ 9 h 57"/>
                              <a:gd name="T28" fmla="*/ 8 w 27"/>
                              <a:gd name="T29" fmla="*/ 9 h 57"/>
                              <a:gd name="T30" fmla="*/ 10 w 27"/>
                              <a:gd name="T31" fmla="*/ 17 h 57"/>
                              <a:gd name="T32" fmla="*/ 1 w 27"/>
                              <a:gd name="T33" fmla="*/ 17 h 57"/>
                              <a:gd name="T34" fmla="*/ 0 w 27"/>
                              <a:gd name="T35" fmla="*/ 9 h 57"/>
                              <a:gd name="T36" fmla="*/ 5 w 27"/>
                              <a:gd name="T37" fmla="*/ 1 h 57"/>
                              <a:gd name="T38" fmla="*/ 17 w 27"/>
                              <a:gd name="T39" fmla="*/ 0 h 57"/>
                              <a:gd name="T40" fmla="*/ 24 w 27"/>
                              <a:gd name="T41" fmla="*/ 7 h 57"/>
                              <a:gd name="T42" fmla="*/ 25 w 27"/>
                              <a:gd name="T43" fmla="*/ 20 h 57"/>
                              <a:gd name="T44" fmla="*/ 18 w 27"/>
                              <a:gd name="T45" fmla="*/ 27 h 57"/>
                              <a:gd name="T46" fmla="*/ 25 w 27"/>
                              <a:gd name="T47" fmla="*/ 34 h 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7" h="57">
                                <a:moveTo>
                                  <a:pt x="25" y="34"/>
                                </a:moveTo>
                                <a:lnTo>
                                  <a:pt x="27" y="49"/>
                                </a:lnTo>
                                <a:lnTo>
                                  <a:pt x="21" y="57"/>
                                </a:lnTo>
                                <a:lnTo>
                                  <a:pt x="11" y="57"/>
                                </a:lnTo>
                                <a:lnTo>
                                  <a:pt x="4" y="50"/>
                                </a:lnTo>
                                <a:lnTo>
                                  <a:pt x="2" y="42"/>
                                </a:lnTo>
                                <a:lnTo>
                                  <a:pt x="11" y="40"/>
                                </a:lnTo>
                                <a:lnTo>
                                  <a:pt x="11" y="49"/>
                                </a:lnTo>
                                <a:lnTo>
                                  <a:pt x="18" y="49"/>
                                </a:lnTo>
                                <a:lnTo>
                                  <a:pt x="17" y="33"/>
                                </a:lnTo>
                                <a:lnTo>
                                  <a:pt x="11" y="33"/>
                                </a:lnTo>
                                <a:lnTo>
                                  <a:pt x="11" y="24"/>
                                </a:lnTo>
                                <a:lnTo>
                                  <a:pt x="17" y="24"/>
                                </a:lnTo>
                                <a:lnTo>
                                  <a:pt x="15" y="9"/>
                                </a:lnTo>
                                <a:lnTo>
                                  <a:pt x="8" y="9"/>
                                </a:lnTo>
                                <a:lnTo>
                                  <a:pt x="10" y="17"/>
                                </a:lnTo>
                                <a:lnTo>
                                  <a:pt x="1" y="17"/>
                                </a:lnTo>
                                <a:lnTo>
                                  <a:pt x="0" y="9"/>
                                </a:lnTo>
                                <a:lnTo>
                                  <a:pt x="5" y="1"/>
                                </a:lnTo>
                                <a:lnTo>
                                  <a:pt x="17" y="0"/>
                                </a:lnTo>
                                <a:lnTo>
                                  <a:pt x="24" y="7"/>
                                </a:lnTo>
                                <a:lnTo>
                                  <a:pt x="25" y="20"/>
                                </a:lnTo>
                                <a:lnTo>
                                  <a:pt x="18" y="27"/>
                                </a:lnTo>
                                <a:lnTo>
                                  <a:pt x="25"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78"/>
                        <wps:cNvSpPr>
                          <a:spLocks/>
                        </wps:cNvSpPr>
                        <wps:spPr bwMode="auto">
                          <a:xfrm>
                            <a:off x="1041400" y="722210"/>
                            <a:ext cx="6350" cy="25400"/>
                          </a:xfrm>
                          <a:custGeom>
                            <a:avLst/>
                            <a:gdLst>
                              <a:gd name="T0" fmla="*/ 0 w 10"/>
                              <a:gd name="T1" fmla="*/ 1 h 40"/>
                              <a:gd name="T2" fmla="*/ 6 w 10"/>
                              <a:gd name="T3" fmla="*/ 0 h 40"/>
                              <a:gd name="T4" fmla="*/ 10 w 10"/>
                              <a:gd name="T5" fmla="*/ 40 h 40"/>
                              <a:gd name="T6" fmla="*/ 3 w 10"/>
                              <a:gd name="T7" fmla="*/ 40 h 40"/>
                              <a:gd name="T8" fmla="*/ 0 w 10"/>
                              <a:gd name="T9" fmla="*/ 1 h 40"/>
                            </a:gdLst>
                            <a:ahLst/>
                            <a:cxnLst>
                              <a:cxn ang="0">
                                <a:pos x="T0" y="T1"/>
                              </a:cxn>
                              <a:cxn ang="0">
                                <a:pos x="T2" y="T3"/>
                              </a:cxn>
                              <a:cxn ang="0">
                                <a:pos x="T4" y="T5"/>
                              </a:cxn>
                              <a:cxn ang="0">
                                <a:pos x="T6" y="T7"/>
                              </a:cxn>
                              <a:cxn ang="0">
                                <a:pos x="T8" y="T9"/>
                              </a:cxn>
                            </a:cxnLst>
                            <a:rect l="0" t="0" r="r" b="b"/>
                            <a:pathLst>
                              <a:path w="10" h="40">
                                <a:moveTo>
                                  <a:pt x="0" y="1"/>
                                </a:moveTo>
                                <a:lnTo>
                                  <a:pt x="6" y="0"/>
                                </a:lnTo>
                                <a:lnTo>
                                  <a:pt x="10" y="40"/>
                                </a:lnTo>
                                <a:lnTo>
                                  <a:pt x="3" y="40"/>
                                </a:ln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79"/>
                        <wps:cNvSpPr>
                          <a:spLocks/>
                        </wps:cNvSpPr>
                        <wps:spPr bwMode="auto">
                          <a:xfrm>
                            <a:off x="1143635" y="708240"/>
                            <a:ext cx="17145" cy="36830"/>
                          </a:xfrm>
                          <a:custGeom>
                            <a:avLst/>
                            <a:gdLst>
                              <a:gd name="T0" fmla="*/ 26 w 27"/>
                              <a:gd name="T1" fmla="*/ 33 h 58"/>
                              <a:gd name="T2" fmla="*/ 27 w 27"/>
                              <a:gd name="T3" fmla="*/ 48 h 58"/>
                              <a:gd name="T4" fmla="*/ 21 w 27"/>
                              <a:gd name="T5" fmla="*/ 56 h 58"/>
                              <a:gd name="T6" fmla="*/ 10 w 27"/>
                              <a:gd name="T7" fmla="*/ 58 h 58"/>
                              <a:gd name="T8" fmla="*/ 3 w 27"/>
                              <a:gd name="T9" fmla="*/ 50 h 58"/>
                              <a:gd name="T10" fmla="*/ 3 w 27"/>
                              <a:gd name="T11" fmla="*/ 40 h 58"/>
                              <a:gd name="T12" fmla="*/ 10 w 27"/>
                              <a:gd name="T13" fmla="*/ 40 h 58"/>
                              <a:gd name="T14" fmla="*/ 11 w 27"/>
                              <a:gd name="T15" fmla="*/ 49 h 58"/>
                              <a:gd name="T16" fmla="*/ 19 w 27"/>
                              <a:gd name="T17" fmla="*/ 48 h 58"/>
                              <a:gd name="T18" fmla="*/ 17 w 27"/>
                              <a:gd name="T19" fmla="*/ 32 h 58"/>
                              <a:gd name="T20" fmla="*/ 10 w 27"/>
                              <a:gd name="T21" fmla="*/ 32 h 58"/>
                              <a:gd name="T22" fmla="*/ 10 w 27"/>
                              <a:gd name="T23" fmla="*/ 23 h 58"/>
                              <a:gd name="T24" fmla="*/ 16 w 27"/>
                              <a:gd name="T25" fmla="*/ 23 h 58"/>
                              <a:gd name="T26" fmla="*/ 14 w 27"/>
                              <a:gd name="T27" fmla="*/ 9 h 58"/>
                              <a:gd name="T28" fmla="*/ 8 w 27"/>
                              <a:gd name="T29" fmla="*/ 9 h 58"/>
                              <a:gd name="T30" fmla="*/ 8 w 27"/>
                              <a:gd name="T31" fmla="*/ 16 h 58"/>
                              <a:gd name="T32" fmla="*/ 0 w 27"/>
                              <a:gd name="T33" fmla="*/ 17 h 58"/>
                              <a:gd name="T34" fmla="*/ 0 w 27"/>
                              <a:gd name="T35" fmla="*/ 9 h 58"/>
                              <a:gd name="T36" fmla="*/ 6 w 27"/>
                              <a:gd name="T37" fmla="*/ 2 h 58"/>
                              <a:gd name="T38" fmla="*/ 16 w 27"/>
                              <a:gd name="T39" fmla="*/ 0 h 58"/>
                              <a:gd name="T40" fmla="*/ 23 w 27"/>
                              <a:gd name="T41" fmla="*/ 7 h 58"/>
                              <a:gd name="T42" fmla="*/ 24 w 27"/>
                              <a:gd name="T43" fmla="*/ 20 h 58"/>
                              <a:gd name="T44" fmla="*/ 19 w 27"/>
                              <a:gd name="T45" fmla="*/ 27 h 58"/>
                              <a:gd name="T46" fmla="*/ 26 w 27"/>
                              <a:gd name="T47" fmla="*/ 33 h 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7" h="58">
                                <a:moveTo>
                                  <a:pt x="26" y="33"/>
                                </a:moveTo>
                                <a:lnTo>
                                  <a:pt x="27" y="48"/>
                                </a:lnTo>
                                <a:lnTo>
                                  <a:pt x="21" y="56"/>
                                </a:lnTo>
                                <a:lnTo>
                                  <a:pt x="10" y="58"/>
                                </a:lnTo>
                                <a:lnTo>
                                  <a:pt x="3" y="50"/>
                                </a:lnTo>
                                <a:lnTo>
                                  <a:pt x="3" y="40"/>
                                </a:lnTo>
                                <a:lnTo>
                                  <a:pt x="10" y="40"/>
                                </a:lnTo>
                                <a:lnTo>
                                  <a:pt x="11" y="49"/>
                                </a:lnTo>
                                <a:lnTo>
                                  <a:pt x="19" y="48"/>
                                </a:lnTo>
                                <a:lnTo>
                                  <a:pt x="17" y="32"/>
                                </a:lnTo>
                                <a:lnTo>
                                  <a:pt x="10" y="32"/>
                                </a:lnTo>
                                <a:lnTo>
                                  <a:pt x="10" y="23"/>
                                </a:lnTo>
                                <a:lnTo>
                                  <a:pt x="16" y="23"/>
                                </a:lnTo>
                                <a:lnTo>
                                  <a:pt x="14" y="9"/>
                                </a:lnTo>
                                <a:lnTo>
                                  <a:pt x="8" y="9"/>
                                </a:lnTo>
                                <a:lnTo>
                                  <a:pt x="8" y="16"/>
                                </a:lnTo>
                                <a:lnTo>
                                  <a:pt x="0" y="17"/>
                                </a:lnTo>
                                <a:lnTo>
                                  <a:pt x="0" y="9"/>
                                </a:lnTo>
                                <a:lnTo>
                                  <a:pt x="6" y="2"/>
                                </a:lnTo>
                                <a:lnTo>
                                  <a:pt x="16" y="0"/>
                                </a:lnTo>
                                <a:lnTo>
                                  <a:pt x="23" y="7"/>
                                </a:lnTo>
                                <a:lnTo>
                                  <a:pt x="24" y="20"/>
                                </a:lnTo>
                                <a:lnTo>
                                  <a:pt x="19" y="27"/>
                                </a:lnTo>
                                <a:lnTo>
                                  <a:pt x="26" y="3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80"/>
                        <wps:cNvSpPr>
                          <a:spLocks/>
                        </wps:cNvSpPr>
                        <wps:spPr bwMode="auto">
                          <a:xfrm>
                            <a:off x="1164590" y="707605"/>
                            <a:ext cx="12065" cy="35560"/>
                          </a:xfrm>
                          <a:custGeom>
                            <a:avLst/>
                            <a:gdLst>
                              <a:gd name="T0" fmla="*/ 13 w 19"/>
                              <a:gd name="T1" fmla="*/ 0 h 56"/>
                              <a:gd name="T2" fmla="*/ 19 w 19"/>
                              <a:gd name="T3" fmla="*/ 54 h 56"/>
                              <a:gd name="T4" fmla="*/ 9 w 19"/>
                              <a:gd name="T5" fmla="*/ 56 h 56"/>
                              <a:gd name="T6" fmla="*/ 6 w 19"/>
                              <a:gd name="T7" fmla="*/ 8 h 56"/>
                              <a:gd name="T8" fmla="*/ 1 w 19"/>
                              <a:gd name="T9" fmla="*/ 8 h 56"/>
                              <a:gd name="T10" fmla="*/ 0 w 19"/>
                              <a:gd name="T11" fmla="*/ 3 h 56"/>
                              <a:gd name="T12" fmla="*/ 9 w 19"/>
                              <a:gd name="T13" fmla="*/ 0 h 56"/>
                              <a:gd name="T14" fmla="*/ 13 w 19"/>
                              <a:gd name="T15" fmla="*/ 0 h 5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9" h="56">
                                <a:moveTo>
                                  <a:pt x="13" y="0"/>
                                </a:moveTo>
                                <a:lnTo>
                                  <a:pt x="19" y="54"/>
                                </a:lnTo>
                                <a:lnTo>
                                  <a:pt x="9" y="56"/>
                                </a:lnTo>
                                <a:lnTo>
                                  <a:pt x="6" y="8"/>
                                </a:lnTo>
                                <a:lnTo>
                                  <a:pt x="1" y="8"/>
                                </a:lnTo>
                                <a:lnTo>
                                  <a:pt x="0" y="3"/>
                                </a:lnTo>
                                <a:lnTo>
                                  <a:pt x="9" y="0"/>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81"/>
                        <wps:cNvSpPr>
                          <a:spLocks/>
                        </wps:cNvSpPr>
                        <wps:spPr bwMode="auto">
                          <a:xfrm>
                            <a:off x="1295400" y="595845"/>
                            <a:ext cx="370840" cy="731520"/>
                          </a:xfrm>
                          <a:custGeom>
                            <a:avLst/>
                            <a:gdLst>
                              <a:gd name="T0" fmla="*/ 528 w 584"/>
                              <a:gd name="T1" fmla="*/ 216 h 1152"/>
                              <a:gd name="T2" fmla="*/ 557 w 584"/>
                              <a:gd name="T3" fmla="*/ 155 h 1152"/>
                              <a:gd name="T4" fmla="*/ 555 w 584"/>
                              <a:gd name="T5" fmla="*/ 154 h 1152"/>
                              <a:gd name="T6" fmla="*/ 578 w 584"/>
                              <a:gd name="T7" fmla="*/ 105 h 1152"/>
                              <a:gd name="T8" fmla="*/ 582 w 584"/>
                              <a:gd name="T9" fmla="*/ 92 h 1152"/>
                              <a:gd name="T10" fmla="*/ 584 w 584"/>
                              <a:gd name="T11" fmla="*/ 79 h 1152"/>
                              <a:gd name="T12" fmla="*/ 584 w 584"/>
                              <a:gd name="T13" fmla="*/ 66 h 1152"/>
                              <a:gd name="T14" fmla="*/ 580 w 584"/>
                              <a:gd name="T15" fmla="*/ 53 h 1152"/>
                              <a:gd name="T16" fmla="*/ 574 w 584"/>
                              <a:gd name="T17" fmla="*/ 39 h 1152"/>
                              <a:gd name="T18" fmla="*/ 564 w 584"/>
                              <a:gd name="T19" fmla="*/ 26 h 1152"/>
                              <a:gd name="T20" fmla="*/ 552 w 584"/>
                              <a:gd name="T21" fmla="*/ 16 h 1152"/>
                              <a:gd name="T22" fmla="*/ 539 w 584"/>
                              <a:gd name="T23" fmla="*/ 7 h 1152"/>
                              <a:gd name="T24" fmla="*/ 525 w 584"/>
                              <a:gd name="T25" fmla="*/ 3 h 1152"/>
                              <a:gd name="T26" fmla="*/ 509 w 584"/>
                              <a:gd name="T27" fmla="*/ 0 h 1152"/>
                              <a:gd name="T28" fmla="*/ 495 w 584"/>
                              <a:gd name="T29" fmla="*/ 0 h 1152"/>
                              <a:gd name="T30" fmla="*/ 480 w 584"/>
                              <a:gd name="T31" fmla="*/ 5 h 1152"/>
                              <a:gd name="T32" fmla="*/ 468 w 584"/>
                              <a:gd name="T33" fmla="*/ 10 h 1152"/>
                              <a:gd name="T34" fmla="*/ 455 w 584"/>
                              <a:gd name="T35" fmla="*/ 17 h 1152"/>
                              <a:gd name="T36" fmla="*/ 445 w 584"/>
                              <a:gd name="T37" fmla="*/ 27 h 1152"/>
                              <a:gd name="T38" fmla="*/ 437 w 584"/>
                              <a:gd name="T39" fmla="*/ 40 h 1152"/>
                              <a:gd name="T40" fmla="*/ 433 w 584"/>
                              <a:gd name="T41" fmla="*/ 49 h 1152"/>
                              <a:gd name="T42" fmla="*/ 424 w 584"/>
                              <a:gd name="T43" fmla="*/ 66 h 1152"/>
                              <a:gd name="T44" fmla="*/ 414 w 584"/>
                              <a:gd name="T45" fmla="*/ 83 h 1152"/>
                              <a:gd name="T46" fmla="*/ 410 w 584"/>
                              <a:gd name="T47" fmla="*/ 92 h 1152"/>
                              <a:gd name="T48" fmla="*/ 410 w 584"/>
                              <a:gd name="T49" fmla="*/ 92 h 1152"/>
                              <a:gd name="T50" fmla="*/ 380 w 584"/>
                              <a:gd name="T51" fmla="*/ 157 h 1152"/>
                              <a:gd name="T52" fmla="*/ 378 w 584"/>
                              <a:gd name="T53" fmla="*/ 158 h 1152"/>
                              <a:gd name="T54" fmla="*/ 378 w 584"/>
                              <a:gd name="T55" fmla="*/ 161 h 1152"/>
                              <a:gd name="T56" fmla="*/ 378 w 584"/>
                              <a:gd name="T57" fmla="*/ 162 h 1152"/>
                              <a:gd name="T58" fmla="*/ 378 w 584"/>
                              <a:gd name="T59" fmla="*/ 165 h 1152"/>
                              <a:gd name="T60" fmla="*/ 21 w 584"/>
                              <a:gd name="T61" fmla="*/ 925 h 1152"/>
                              <a:gd name="T62" fmla="*/ 0 w 584"/>
                              <a:gd name="T63" fmla="*/ 1152 h 1152"/>
                              <a:gd name="T64" fmla="*/ 160 w 584"/>
                              <a:gd name="T65" fmla="*/ 1003 h 1152"/>
                              <a:gd name="T66" fmla="*/ 529 w 584"/>
                              <a:gd name="T67" fmla="*/ 216 h 1152"/>
                              <a:gd name="T68" fmla="*/ 528 w 584"/>
                              <a:gd name="T69" fmla="*/ 216 h 11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84" h="1152">
                                <a:moveTo>
                                  <a:pt x="528" y="216"/>
                                </a:moveTo>
                                <a:lnTo>
                                  <a:pt x="557" y="155"/>
                                </a:lnTo>
                                <a:lnTo>
                                  <a:pt x="555" y="154"/>
                                </a:lnTo>
                                <a:lnTo>
                                  <a:pt x="578" y="105"/>
                                </a:lnTo>
                                <a:lnTo>
                                  <a:pt x="582" y="92"/>
                                </a:lnTo>
                                <a:lnTo>
                                  <a:pt x="584" y="79"/>
                                </a:lnTo>
                                <a:lnTo>
                                  <a:pt x="584" y="66"/>
                                </a:lnTo>
                                <a:lnTo>
                                  <a:pt x="580" y="53"/>
                                </a:lnTo>
                                <a:lnTo>
                                  <a:pt x="574" y="39"/>
                                </a:lnTo>
                                <a:lnTo>
                                  <a:pt x="564" y="26"/>
                                </a:lnTo>
                                <a:lnTo>
                                  <a:pt x="552" y="16"/>
                                </a:lnTo>
                                <a:lnTo>
                                  <a:pt x="539" y="7"/>
                                </a:lnTo>
                                <a:lnTo>
                                  <a:pt x="525" y="3"/>
                                </a:lnTo>
                                <a:lnTo>
                                  <a:pt x="509" y="0"/>
                                </a:lnTo>
                                <a:lnTo>
                                  <a:pt x="495" y="0"/>
                                </a:lnTo>
                                <a:lnTo>
                                  <a:pt x="480" y="5"/>
                                </a:lnTo>
                                <a:lnTo>
                                  <a:pt x="468" y="10"/>
                                </a:lnTo>
                                <a:lnTo>
                                  <a:pt x="455" y="17"/>
                                </a:lnTo>
                                <a:lnTo>
                                  <a:pt x="445" y="27"/>
                                </a:lnTo>
                                <a:lnTo>
                                  <a:pt x="437" y="40"/>
                                </a:lnTo>
                                <a:lnTo>
                                  <a:pt x="433" y="49"/>
                                </a:lnTo>
                                <a:lnTo>
                                  <a:pt x="424" y="66"/>
                                </a:lnTo>
                                <a:lnTo>
                                  <a:pt x="414" y="83"/>
                                </a:lnTo>
                                <a:lnTo>
                                  <a:pt x="410" y="92"/>
                                </a:lnTo>
                                <a:lnTo>
                                  <a:pt x="410" y="92"/>
                                </a:lnTo>
                                <a:lnTo>
                                  <a:pt x="380" y="157"/>
                                </a:lnTo>
                                <a:lnTo>
                                  <a:pt x="378" y="158"/>
                                </a:lnTo>
                                <a:lnTo>
                                  <a:pt x="378" y="161"/>
                                </a:lnTo>
                                <a:lnTo>
                                  <a:pt x="378" y="162"/>
                                </a:lnTo>
                                <a:lnTo>
                                  <a:pt x="378" y="165"/>
                                </a:lnTo>
                                <a:lnTo>
                                  <a:pt x="21" y="925"/>
                                </a:lnTo>
                                <a:lnTo>
                                  <a:pt x="0" y="1152"/>
                                </a:lnTo>
                                <a:lnTo>
                                  <a:pt x="160" y="1003"/>
                                </a:lnTo>
                                <a:lnTo>
                                  <a:pt x="529" y="216"/>
                                </a:lnTo>
                                <a:lnTo>
                                  <a:pt x="528" y="2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82"/>
                        <wps:cNvSpPr>
                          <a:spLocks/>
                        </wps:cNvSpPr>
                        <wps:spPr bwMode="auto">
                          <a:xfrm>
                            <a:off x="1524000" y="824445"/>
                            <a:ext cx="71120" cy="93345"/>
                          </a:xfrm>
                          <a:custGeom>
                            <a:avLst/>
                            <a:gdLst>
                              <a:gd name="T0" fmla="*/ 0 w 112"/>
                              <a:gd name="T1" fmla="*/ 134 h 147"/>
                              <a:gd name="T2" fmla="*/ 12 w 112"/>
                              <a:gd name="T3" fmla="*/ 10 h 147"/>
                              <a:gd name="T4" fmla="*/ 16 w 112"/>
                              <a:gd name="T5" fmla="*/ 6 h 147"/>
                              <a:gd name="T6" fmla="*/ 23 w 112"/>
                              <a:gd name="T7" fmla="*/ 2 h 147"/>
                              <a:gd name="T8" fmla="*/ 30 w 112"/>
                              <a:gd name="T9" fmla="*/ 0 h 147"/>
                              <a:gd name="T10" fmla="*/ 39 w 112"/>
                              <a:gd name="T11" fmla="*/ 2 h 147"/>
                              <a:gd name="T12" fmla="*/ 46 w 112"/>
                              <a:gd name="T13" fmla="*/ 9 h 147"/>
                              <a:gd name="T14" fmla="*/ 50 w 112"/>
                              <a:gd name="T15" fmla="*/ 20 h 147"/>
                              <a:gd name="T16" fmla="*/ 52 w 112"/>
                              <a:gd name="T17" fmla="*/ 33 h 147"/>
                              <a:gd name="T18" fmla="*/ 52 w 112"/>
                              <a:gd name="T19" fmla="*/ 42 h 147"/>
                              <a:gd name="T20" fmla="*/ 50 w 112"/>
                              <a:gd name="T21" fmla="*/ 58 h 147"/>
                              <a:gd name="T22" fmla="*/ 52 w 112"/>
                              <a:gd name="T23" fmla="*/ 56 h 147"/>
                              <a:gd name="T24" fmla="*/ 56 w 112"/>
                              <a:gd name="T25" fmla="*/ 52 h 147"/>
                              <a:gd name="T26" fmla="*/ 60 w 112"/>
                              <a:gd name="T27" fmla="*/ 48 h 147"/>
                              <a:gd name="T28" fmla="*/ 62 w 112"/>
                              <a:gd name="T29" fmla="*/ 46 h 147"/>
                              <a:gd name="T30" fmla="*/ 66 w 112"/>
                              <a:gd name="T31" fmla="*/ 43 h 147"/>
                              <a:gd name="T32" fmla="*/ 75 w 112"/>
                              <a:gd name="T33" fmla="*/ 36 h 147"/>
                              <a:gd name="T34" fmla="*/ 86 w 112"/>
                              <a:gd name="T35" fmla="*/ 32 h 147"/>
                              <a:gd name="T36" fmla="*/ 99 w 112"/>
                              <a:gd name="T37" fmla="*/ 33 h 147"/>
                              <a:gd name="T38" fmla="*/ 105 w 112"/>
                              <a:gd name="T39" fmla="*/ 38 h 147"/>
                              <a:gd name="T40" fmla="*/ 109 w 112"/>
                              <a:gd name="T41" fmla="*/ 43 h 147"/>
                              <a:gd name="T42" fmla="*/ 111 w 112"/>
                              <a:gd name="T43" fmla="*/ 52 h 147"/>
                              <a:gd name="T44" fmla="*/ 112 w 112"/>
                              <a:gd name="T45" fmla="*/ 59 h 147"/>
                              <a:gd name="T46" fmla="*/ 109 w 112"/>
                              <a:gd name="T47" fmla="*/ 68 h 147"/>
                              <a:gd name="T48" fmla="*/ 24 w 112"/>
                              <a:gd name="T49" fmla="*/ 147 h 147"/>
                              <a:gd name="T50" fmla="*/ 0 w 112"/>
                              <a:gd name="T51" fmla="*/ 134 h 1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12" h="147">
                                <a:moveTo>
                                  <a:pt x="0" y="134"/>
                                </a:moveTo>
                                <a:lnTo>
                                  <a:pt x="12" y="10"/>
                                </a:lnTo>
                                <a:lnTo>
                                  <a:pt x="16" y="6"/>
                                </a:lnTo>
                                <a:lnTo>
                                  <a:pt x="23" y="2"/>
                                </a:lnTo>
                                <a:lnTo>
                                  <a:pt x="30" y="0"/>
                                </a:lnTo>
                                <a:lnTo>
                                  <a:pt x="39" y="2"/>
                                </a:lnTo>
                                <a:lnTo>
                                  <a:pt x="46" y="9"/>
                                </a:lnTo>
                                <a:lnTo>
                                  <a:pt x="50" y="20"/>
                                </a:lnTo>
                                <a:lnTo>
                                  <a:pt x="52" y="33"/>
                                </a:lnTo>
                                <a:lnTo>
                                  <a:pt x="52" y="42"/>
                                </a:lnTo>
                                <a:lnTo>
                                  <a:pt x="50" y="58"/>
                                </a:lnTo>
                                <a:lnTo>
                                  <a:pt x="52" y="56"/>
                                </a:lnTo>
                                <a:lnTo>
                                  <a:pt x="56" y="52"/>
                                </a:lnTo>
                                <a:lnTo>
                                  <a:pt x="60" y="48"/>
                                </a:lnTo>
                                <a:lnTo>
                                  <a:pt x="62" y="46"/>
                                </a:lnTo>
                                <a:lnTo>
                                  <a:pt x="66" y="43"/>
                                </a:lnTo>
                                <a:lnTo>
                                  <a:pt x="75" y="36"/>
                                </a:lnTo>
                                <a:lnTo>
                                  <a:pt x="86" y="32"/>
                                </a:lnTo>
                                <a:lnTo>
                                  <a:pt x="99" y="33"/>
                                </a:lnTo>
                                <a:lnTo>
                                  <a:pt x="105" y="38"/>
                                </a:lnTo>
                                <a:lnTo>
                                  <a:pt x="109" y="43"/>
                                </a:lnTo>
                                <a:lnTo>
                                  <a:pt x="111" y="52"/>
                                </a:lnTo>
                                <a:lnTo>
                                  <a:pt x="112" y="59"/>
                                </a:lnTo>
                                <a:lnTo>
                                  <a:pt x="109" y="68"/>
                                </a:lnTo>
                                <a:lnTo>
                                  <a:pt x="24" y="147"/>
                                </a:lnTo>
                                <a:lnTo>
                                  <a:pt x="0" y="134"/>
                                </a:lnTo>
                                <a:close/>
                              </a:path>
                            </a:pathLst>
                          </a:custGeom>
                          <a:solidFill>
                            <a:srgbClr val="C6B2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83"/>
                        <wps:cNvSpPr>
                          <a:spLocks/>
                        </wps:cNvSpPr>
                        <wps:spPr bwMode="auto">
                          <a:xfrm>
                            <a:off x="1283970" y="1343240"/>
                            <a:ext cx="12065" cy="16510"/>
                          </a:xfrm>
                          <a:custGeom>
                            <a:avLst/>
                            <a:gdLst>
                              <a:gd name="T0" fmla="*/ 19 w 19"/>
                              <a:gd name="T1" fmla="*/ 7 h 26"/>
                              <a:gd name="T2" fmla="*/ 0 w 19"/>
                              <a:gd name="T3" fmla="*/ 26 h 26"/>
                              <a:gd name="T4" fmla="*/ 2 w 19"/>
                              <a:gd name="T5" fmla="*/ 0 h 26"/>
                              <a:gd name="T6" fmla="*/ 19 w 19"/>
                              <a:gd name="T7" fmla="*/ 7 h 26"/>
                            </a:gdLst>
                            <a:ahLst/>
                            <a:cxnLst>
                              <a:cxn ang="0">
                                <a:pos x="T0" y="T1"/>
                              </a:cxn>
                              <a:cxn ang="0">
                                <a:pos x="T2" y="T3"/>
                              </a:cxn>
                              <a:cxn ang="0">
                                <a:pos x="T4" y="T5"/>
                              </a:cxn>
                              <a:cxn ang="0">
                                <a:pos x="T6" y="T7"/>
                              </a:cxn>
                            </a:cxnLst>
                            <a:rect l="0" t="0" r="r" b="b"/>
                            <a:pathLst>
                              <a:path w="19" h="26">
                                <a:moveTo>
                                  <a:pt x="19" y="7"/>
                                </a:moveTo>
                                <a:lnTo>
                                  <a:pt x="0" y="26"/>
                                </a:lnTo>
                                <a:lnTo>
                                  <a:pt x="2" y="0"/>
                                </a:lnTo>
                                <a:lnTo>
                                  <a:pt x="19" y="7"/>
                                </a:lnTo>
                                <a:close/>
                              </a:path>
                            </a:pathLst>
                          </a:custGeom>
                          <a:solidFill>
                            <a:srgbClr val="CC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84"/>
                        <wps:cNvSpPr>
                          <a:spLocks/>
                        </wps:cNvSpPr>
                        <wps:spPr bwMode="auto">
                          <a:xfrm>
                            <a:off x="1533525" y="739990"/>
                            <a:ext cx="66040" cy="34290"/>
                          </a:xfrm>
                          <a:custGeom>
                            <a:avLst/>
                            <a:gdLst>
                              <a:gd name="T0" fmla="*/ 104 w 104"/>
                              <a:gd name="T1" fmla="*/ 48 h 54"/>
                              <a:gd name="T2" fmla="*/ 102 w 104"/>
                              <a:gd name="T3" fmla="*/ 54 h 54"/>
                              <a:gd name="T4" fmla="*/ 97 w 104"/>
                              <a:gd name="T5" fmla="*/ 54 h 54"/>
                              <a:gd name="T6" fmla="*/ 92 w 104"/>
                              <a:gd name="T7" fmla="*/ 54 h 54"/>
                              <a:gd name="T8" fmla="*/ 86 w 104"/>
                              <a:gd name="T9" fmla="*/ 52 h 54"/>
                              <a:gd name="T10" fmla="*/ 80 w 104"/>
                              <a:gd name="T11" fmla="*/ 51 h 54"/>
                              <a:gd name="T12" fmla="*/ 71 w 104"/>
                              <a:gd name="T13" fmla="*/ 48 h 54"/>
                              <a:gd name="T14" fmla="*/ 64 w 104"/>
                              <a:gd name="T15" fmla="*/ 46 h 54"/>
                              <a:gd name="T16" fmla="*/ 56 w 104"/>
                              <a:gd name="T17" fmla="*/ 42 h 54"/>
                              <a:gd name="T18" fmla="*/ 46 w 104"/>
                              <a:gd name="T19" fmla="*/ 38 h 54"/>
                              <a:gd name="T20" fmla="*/ 37 w 104"/>
                              <a:gd name="T21" fmla="*/ 33 h 54"/>
                              <a:gd name="T22" fmla="*/ 30 w 104"/>
                              <a:gd name="T23" fmla="*/ 31 h 54"/>
                              <a:gd name="T24" fmla="*/ 23 w 104"/>
                              <a:gd name="T25" fmla="*/ 26 h 54"/>
                              <a:gd name="T26" fmla="*/ 17 w 104"/>
                              <a:gd name="T27" fmla="*/ 22 h 54"/>
                              <a:gd name="T28" fmla="*/ 11 w 104"/>
                              <a:gd name="T29" fmla="*/ 18 h 54"/>
                              <a:gd name="T30" fmla="*/ 7 w 104"/>
                              <a:gd name="T31" fmla="*/ 15 h 54"/>
                              <a:gd name="T32" fmla="*/ 2 w 104"/>
                              <a:gd name="T33" fmla="*/ 10 h 54"/>
                              <a:gd name="T34" fmla="*/ 0 w 104"/>
                              <a:gd name="T35" fmla="*/ 8 h 54"/>
                              <a:gd name="T36" fmla="*/ 2 w 104"/>
                              <a:gd name="T37" fmla="*/ 0 h 54"/>
                              <a:gd name="T38" fmla="*/ 8 w 104"/>
                              <a:gd name="T39" fmla="*/ 5 h 54"/>
                              <a:gd name="T40" fmla="*/ 12 w 104"/>
                              <a:gd name="T41" fmla="*/ 9 h 54"/>
                              <a:gd name="T42" fmla="*/ 18 w 104"/>
                              <a:gd name="T43" fmla="*/ 13 h 54"/>
                              <a:gd name="T44" fmla="*/ 24 w 104"/>
                              <a:gd name="T45" fmla="*/ 18 h 54"/>
                              <a:gd name="T46" fmla="*/ 31 w 104"/>
                              <a:gd name="T47" fmla="*/ 21 h 54"/>
                              <a:gd name="T48" fmla="*/ 37 w 104"/>
                              <a:gd name="T49" fmla="*/ 25 h 54"/>
                              <a:gd name="T50" fmla="*/ 44 w 104"/>
                              <a:gd name="T51" fmla="*/ 28 h 54"/>
                              <a:gd name="T52" fmla="*/ 50 w 104"/>
                              <a:gd name="T53" fmla="*/ 31 h 54"/>
                              <a:gd name="T54" fmla="*/ 57 w 104"/>
                              <a:gd name="T55" fmla="*/ 33 h 54"/>
                              <a:gd name="T56" fmla="*/ 63 w 104"/>
                              <a:gd name="T57" fmla="*/ 36 h 54"/>
                              <a:gd name="T58" fmla="*/ 70 w 104"/>
                              <a:gd name="T59" fmla="*/ 39 h 54"/>
                              <a:gd name="T60" fmla="*/ 77 w 104"/>
                              <a:gd name="T61" fmla="*/ 42 h 54"/>
                              <a:gd name="T62" fmla="*/ 84 w 104"/>
                              <a:gd name="T63" fmla="*/ 43 h 54"/>
                              <a:gd name="T64" fmla="*/ 92 w 104"/>
                              <a:gd name="T65" fmla="*/ 46 h 54"/>
                              <a:gd name="T66" fmla="*/ 97 w 104"/>
                              <a:gd name="T67" fmla="*/ 46 h 54"/>
                              <a:gd name="T68" fmla="*/ 104 w 104"/>
                              <a:gd name="T69" fmla="*/ 48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04" h="54">
                                <a:moveTo>
                                  <a:pt x="104" y="48"/>
                                </a:moveTo>
                                <a:lnTo>
                                  <a:pt x="102" y="54"/>
                                </a:lnTo>
                                <a:lnTo>
                                  <a:pt x="97" y="54"/>
                                </a:lnTo>
                                <a:lnTo>
                                  <a:pt x="92" y="54"/>
                                </a:lnTo>
                                <a:lnTo>
                                  <a:pt x="86" y="52"/>
                                </a:lnTo>
                                <a:lnTo>
                                  <a:pt x="80" y="51"/>
                                </a:lnTo>
                                <a:lnTo>
                                  <a:pt x="71" y="48"/>
                                </a:lnTo>
                                <a:lnTo>
                                  <a:pt x="64" y="46"/>
                                </a:lnTo>
                                <a:lnTo>
                                  <a:pt x="56" y="42"/>
                                </a:lnTo>
                                <a:lnTo>
                                  <a:pt x="46" y="38"/>
                                </a:lnTo>
                                <a:lnTo>
                                  <a:pt x="37" y="33"/>
                                </a:lnTo>
                                <a:lnTo>
                                  <a:pt x="30" y="31"/>
                                </a:lnTo>
                                <a:lnTo>
                                  <a:pt x="23" y="26"/>
                                </a:lnTo>
                                <a:lnTo>
                                  <a:pt x="17" y="22"/>
                                </a:lnTo>
                                <a:lnTo>
                                  <a:pt x="11" y="18"/>
                                </a:lnTo>
                                <a:lnTo>
                                  <a:pt x="7" y="15"/>
                                </a:lnTo>
                                <a:lnTo>
                                  <a:pt x="2" y="10"/>
                                </a:lnTo>
                                <a:lnTo>
                                  <a:pt x="0" y="8"/>
                                </a:lnTo>
                                <a:lnTo>
                                  <a:pt x="2" y="0"/>
                                </a:lnTo>
                                <a:lnTo>
                                  <a:pt x="8" y="5"/>
                                </a:lnTo>
                                <a:lnTo>
                                  <a:pt x="12" y="9"/>
                                </a:lnTo>
                                <a:lnTo>
                                  <a:pt x="18" y="13"/>
                                </a:lnTo>
                                <a:lnTo>
                                  <a:pt x="24" y="18"/>
                                </a:lnTo>
                                <a:lnTo>
                                  <a:pt x="31" y="21"/>
                                </a:lnTo>
                                <a:lnTo>
                                  <a:pt x="37" y="25"/>
                                </a:lnTo>
                                <a:lnTo>
                                  <a:pt x="44" y="28"/>
                                </a:lnTo>
                                <a:lnTo>
                                  <a:pt x="50" y="31"/>
                                </a:lnTo>
                                <a:lnTo>
                                  <a:pt x="57" y="33"/>
                                </a:lnTo>
                                <a:lnTo>
                                  <a:pt x="63" y="36"/>
                                </a:lnTo>
                                <a:lnTo>
                                  <a:pt x="70" y="39"/>
                                </a:lnTo>
                                <a:lnTo>
                                  <a:pt x="77" y="42"/>
                                </a:lnTo>
                                <a:lnTo>
                                  <a:pt x="84" y="43"/>
                                </a:lnTo>
                                <a:lnTo>
                                  <a:pt x="92" y="46"/>
                                </a:lnTo>
                                <a:lnTo>
                                  <a:pt x="97" y="46"/>
                                </a:lnTo>
                                <a:lnTo>
                                  <a:pt x="104" y="48"/>
                                </a:lnTo>
                                <a:close/>
                              </a:path>
                            </a:pathLst>
                          </a:custGeom>
                          <a:solidFill>
                            <a:srgbClr val="C1E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85"/>
                        <wps:cNvSpPr>
                          <a:spLocks/>
                        </wps:cNvSpPr>
                        <wps:spPr bwMode="auto">
                          <a:xfrm>
                            <a:off x="1521460" y="766660"/>
                            <a:ext cx="66675" cy="33655"/>
                          </a:xfrm>
                          <a:custGeom>
                            <a:avLst/>
                            <a:gdLst>
                              <a:gd name="T0" fmla="*/ 3 w 105"/>
                              <a:gd name="T1" fmla="*/ 0 h 53"/>
                              <a:gd name="T2" fmla="*/ 7 w 105"/>
                              <a:gd name="T3" fmla="*/ 4 h 53"/>
                              <a:gd name="T4" fmla="*/ 11 w 105"/>
                              <a:gd name="T5" fmla="*/ 7 h 53"/>
                              <a:gd name="T6" fmla="*/ 17 w 105"/>
                              <a:gd name="T7" fmla="*/ 12 h 53"/>
                              <a:gd name="T8" fmla="*/ 21 w 105"/>
                              <a:gd name="T9" fmla="*/ 14 h 53"/>
                              <a:gd name="T10" fmla="*/ 29 w 105"/>
                              <a:gd name="T11" fmla="*/ 19 h 53"/>
                              <a:gd name="T12" fmla="*/ 34 w 105"/>
                              <a:gd name="T13" fmla="*/ 23 h 53"/>
                              <a:gd name="T14" fmla="*/ 42 w 105"/>
                              <a:gd name="T15" fmla="*/ 26 h 53"/>
                              <a:gd name="T16" fmla="*/ 49 w 105"/>
                              <a:gd name="T17" fmla="*/ 30 h 53"/>
                              <a:gd name="T18" fmla="*/ 57 w 105"/>
                              <a:gd name="T19" fmla="*/ 33 h 53"/>
                              <a:gd name="T20" fmla="*/ 65 w 105"/>
                              <a:gd name="T21" fmla="*/ 37 h 53"/>
                              <a:gd name="T22" fmla="*/ 72 w 105"/>
                              <a:gd name="T23" fmla="*/ 40 h 53"/>
                              <a:gd name="T24" fmla="*/ 79 w 105"/>
                              <a:gd name="T25" fmla="*/ 42 h 53"/>
                              <a:gd name="T26" fmla="*/ 86 w 105"/>
                              <a:gd name="T27" fmla="*/ 43 h 53"/>
                              <a:gd name="T28" fmla="*/ 93 w 105"/>
                              <a:gd name="T29" fmla="*/ 45 h 53"/>
                              <a:gd name="T30" fmla="*/ 99 w 105"/>
                              <a:gd name="T31" fmla="*/ 46 h 53"/>
                              <a:gd name="T32" fmla="*/ 105 w 105"/>
                              <a:gd name="T33" fmla="*/ 46 h 53"/>
                              <a:gd name="T34" fmla="*/ 102 w 105"/>
                              <a:gd name="T35" fmla="*/ 52 h 53"/>
                              <a:gd name="T36" fmla="*/ 99 w 105"/>
                              <a:gd name="T37" fmla="*/ 53 h 53"/>
                              <a:gd name="T38" fmla="*/ 95 w 105"/>
                              <a:gd name="T39" fmla="*/ 53 h 53"/>
                              <a:gd name="T40" fmla="*/ 89 w 105"/>
                              <a:gd name="T41" fmla="*/ 52 h 53"/>
                              <a:gd name="T42" fmla="*/ 83 w 105"/>
                              <a:gd name="T43" fmla="*/ 50 h 53"/>
                              <a:gd name="T44" fmla="*/ 75 w 105"/>
                              <a:gd name="T45" fmla="*/ 49 h 53"/>
                              <a:gd name="T46" fmla="*/ 66 w 105"/>
                              <a:gd name="T47" fmla="*/ 46 h 53"/>
                              <a:gd name="T48" fmla="*/ 56 w 105"/>
                              <a:gd name="T49" fmla="*/ 42 h 53"/>
                              <a:gd name="T50" fmla="*/ 46 w 105"/>
                              <a:gd name="T51" fmla="*/ 37 h 53"/>
                              <a:gd name="T52" fmla="*/ 36 w 105"/>
                              <a:gd name="T53" fmla="*/ 33 h 53"/>
                              <a:gd name="T54" fmla="*/ 27 w 105"/>
                              <a:gd name="T55" fmla="*/ 29 h 53"/>
                              <a:gd name="T56" fmla="*/ 20 w 105"/>
                              <a:gd name="T57" fmla="*/ 24 h 53"/>
                              <a:gd name="T58" fmla="*/ 14 w 105"/>
                              <a:gd name="T59" fmla="*/ 20 h 53"/>
                              <a:gd name="T60" fmla="*/ 8 w 105"/>
                              <a:gd name="T61" fmla="*/ 16 h 53"/>
                              <a:gd name="T62" fmla="*/ 6 w 105"/>
                              <a:gd name="T63" fmla="*/ 12 h 53"/>
                              <a:gd name="T64" fmla="*/ 1 w 105"/>
                              <a:gd name="T65" fmla="*/ 9 h 53"/>
                              <a:gd name="T66" fmla="*/ 0 w 105"/>
                              <a:gd name="T67" fmla="*/ 6 h 53"/>
                              <a:gd name="T68" fmla="*/ 3 w 105"/>
                              <a:gd name="T69" fmla="*/ 0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05" h="53">
                                <a:moveTo>
                                  <a:pt x="3" y="0"/>
                                </a:moveTo>
                                <a:lnTo>
                                  <a:pt x="7" y="4"/>
                                </a:lnTo>
                                <a:lnTo>
                                  <a:pt x="11" y="7"/>
                                </a:lnTo>
                                <a:lnTo>
                                  <a:pt x="17" y="12"/>
                                </a:lnTo>
                                <a:lnTo>
                                  <a:pt x="21" y="14"/>
                                </a:lnTo>
                                <a:lnTo>
                                  <a:pt x="29" y="19"/>
                                </a:lnTo>
                                <a:lnTo>
                                  <a:pt x="34" y="23"/>
                                </a:lnTo>
                                <a:lnTo>
                                  <a:pt x="42" y="26"/>
                                </a:lnTo>
                                <a:lnTo>
                                  <a:pt x="49" y="30"/>
                                </a:lnTo>
                                <a:lnTo>
                                  <a:pt x="57" y="33"/>
                                </a:lnTo>
                                <a:lnTo>
                                  <a:pt x="65" y="37"/>
                                </a:lnTo>
                                <a:lnTo>
                                  <a:pt x="72" y="40"/>
                                </a:lnTo>
                                <a:lnTo>
                                  <a:pt x="79" y="42"/>
                                </a:lnTo>
                                <a:lnTo>
                                  <a:pt x="86" y="43"/>
                                </a:lnTo>
                                <a:lnTo>
                                  <a:pt x="93" y="45"/>
                                </a:lnTo>
                                <a:lnTo>
                                  <a:pt x="99" y="46"/>
                                </a:lnTo>
                                <a:lnTo>
                                  <a:pt x="105" y="46"/>
                                </a:lnTo>
                                <a:lnTo>
                                  <a:pt x="102" y="52"/>
                                </a:lnTo>
                                <a:lnTo>
                                  <a:pt x="99" y="53"/>
                                </a:lnTo>
                                <a:lnTo>
                                  <a:pt x="95" y="53"/>
                                </a:lnTo>
                                <a:lnTo>
                                  <a:pt x="89" y="52"/>
                                </a:lnTo>
                                <a:lnTo>
                                  <a:pt x="83" y="50"/>
                                </a:lnTo>
                                <a:lnTo>
                                  <a:pt x="75" y="49"/>
                                </a:lnTo>
                                <a:lnTo>
                                  <a:pt x="66" y="46"/>
                                </a:lnTo>
                                <a:lnTo>
                                  <a:pt x="56" y="42"/>
                                </a:lnTo>
                                <a:lnTo>
                                  <a:pt x="46" y="37"/>
                                </a:lnTo>
                                <a:lnTo>
                                  <a:pt x="36" y="33"/>
                                </a:lnTo>
                                <a:lnTo>
                                  <a:pt x="27" y="29"/>
                                </a:lnTo>
                                <a:lnTo>
                                  <a:pt x="20" y="24"/>
                                </a:lnTo>
                                <a:lnTo>
                                  <a:pt x="14" y="20"/>
                                </a:lnTo>
                                <a:lnTo>
                                  <a:pt x="8" y="16"/>
                                </a:lnTo>
                                <a:lnTo>
                                  <a:pt x="6" y="12"/>
                                </a:lnTo>
                                <a:lnTo>
                                  <a:pt x="1" y="9"/>
                                </a:lnTo>
                                <a:lnTo>
                                  <a:pt x="0" y="6"/>
                                </a:lnTo>
                                <a:lnTo>
                                  <a:pt x="3" y="0"/>
                                </a:lnTo>
                                <a:close/>
                              </a:path>
                            </a:pathLst>
                          </a:custGeom>
                          <a:solidFill>
                            <a:srgbClr val="C1E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86"/>
                        <wps:cNvSpPr>
                          <a:spLocks/>
                        </wps:cNvSpPr>
                        <wps:spPr bwMode="auto">
                          <a:xfrm>
                            <a:off x="1295400" y="595845"/>
                            <a:ext cx="377190" cy="685800"/>
                          </a:xfrm>
                          <a:custGeom>
                            <a:avLst/>
                            <a:gdLst>
                              <a:gd name="T0" fmla="*/ 335 w 354"/>
                              <a:gd name="T1" fmla="*/ 0 h 733"/>
                              <a:gd name="T2" fmla="*/ 340 w 354"/>
                              <a:gd name="T3" fmla="*/ 2 h 733"/>
                              <a:gd name="T4" fmla="*/ 344 w 354"/>
                              <a:gd name="T5" fmla="*/ 5 h 733"/>
                              <a:gd name="T6" fmla="*/ 348 w 354"/>
                              <a:gd name="T7" fmla="*/ 8 h 733"/>
                              <a:gd name="T8" fmla="*/ 354 w 354"/>
                              <a:gd name="T9" fmla="*/ 11 h 733"/>
                              <a:gd name="T10" fmla="*/ 13 w 354"/>
                              <a:gd name="T11" fmla="*/ 733 h 733"/>
                              <a:gd name="T12" fmla="*/ 12 w 354"/>
                              <a:gd name="T13" fmla="*/ 728 h 733"/>
                              <a:gd name="T14" fmla="*/ 9 w 354"/>
                              <a:gd name="T15" fmla="*/ 721 h 733"/>
                              <a:gd name="T16" fmla="*/ 5 w 354"/>
                              <a:gd name="T17" fmla="*/ 715 h 733"/>
                              <a:gd name="T18" fmla="*/ 0 w 354"/>
                              <a:gd name="T19" fmla="*/ 710 h 733"/>
                              <a:gd name="T20" fmla="*/ 335 w 354"/>
                              <a:gd name="T21" fmla="*/ 0 h 7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54" h="733">
                                <a:moveTo>
                                  <a:pt x="335" y="0"/>
                                </a:moveTo>
                                <a:lnTo>
                                  <a:pt x="340" y="2"/>
                                </a:lnTo>
                                <a:lnTo>
                                  <a:pt x="344" y="5"/>
                                </a:lnTo>
                                <a:lnTo>
                                  <a:pt x="348" y="8"/>
                                </a:lnTo>
                                <a:lnTo>
                                  <a:pt x="354" y="11"/>
                                </a:lnTo>
                                <a:lnTo>
                                  <a:pt x="13" y="733"/>
                                </a:lnTo>
                                <a:lnTo>
                                  <a:pt x="12" y="728"/>
                                </a:lnTo>
                                <a:lnTo>
                                  <a:pt x="9" y="721"/>
                                </a:lnTo>
                                <a:lnTo>
                                  <a:pt x="5" y="715"/>
                                </a:lnTo>
                                <a:lnTo>
                                  <a:pt x="0" y="710"/>
                                </a:lnTo>
                                <a:lnTo>
                                  <a:pt x="335" y="0"/>
                                </a:lnTo>
                                <a:close/>
                              </a:path>
                            </a:pathLst>
                          </a:custGeom>
                          <a:solidFill>
                            <a:srgbClr val="DD9E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87"/>
                        <wps:cNvSpPr>
                          <a:spLocks/>
                        </wps:cNvSpPr>
                        <wps:spPr bwMode="auto">
                          <a:xfrm>
                            <a:off x="1329690" y="804760"/>
                            <a:ext cx="231775" cy="461645"/>
                          </a:xfrm>
                          <a:custGeom>
                            <a:avLst/>
                            <a:gdLst>
                              <a:gd name="T0" fmla="*/ 0 w 365"/>
                              <a:gd name="T1" fmla="*/ 727 h 727"/>
                              <a:gd name="T2" fmla="*/ 342 w 365"/>
                              <a:gd name="T3" fmla="*/ 0 h 727"/>
                              <a:gd name="T4" fmla="*/ 348 w 365"/>
                              <a:gd name="T5" fmla="*/ 2 h 727"/>
                              <a:gd name="T6" fmla="*/ 354 w 365"/>
                              <a:gd name="T7" fmla="*/ 5 h 727"/>
                              <a:gd name="T8" fmla="*/ 359 w 365"/>
                              <a:gd name="T9" fmla="*/ 6 h 727"/>
                              <a:gd name="T10" fmla="*/ 365 w 365"/>
                              <a:gd name="T11" fmla="*/ 9 h 727"/>
                              <a:gd name="T12" fmla="*/ 30 w 365"/>
                              <a:gd name="T13" fmla="*/ 721 h 727"/>
                              <a:gd name="T14" fmla="*/ 22 w 365"/>
                              <a:gd name="T15" fmla="*/ 720 h 727"/>
                              <a:gd name="T16" fmla="*/ 14 w 365"/>
                              <a:gd name="T17" fmla="*/ 721 h 727"/>
                              <a:gd name="T18" fmla="*/ 7 w 365"/>
                              <a:gd name="T19" fmla="*/ 724 h 727"/>
                              <a:gd name="T20" fmla="*/ 0 w 365"/>
                              <a:gd name="T21" fmla="*/ 727 h 7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65" h="727">
                                <a:moveTo>
                                  <a:pt x="0" y="727"/>
                                </a:moveTo>
                                <a:lnTo>
                                  <a:pt x="342" y="0"/>
                                </a:lnTo>
                                <a:lnTo>
                                  <a:pt x="348" y="2"/>
                                </a:lnTo>
                                <a:lnTo>
                                  <a:pt x="354" y="5"/>
                                </a:lnTo>
                                <a:lnTo>
                                  <a:pt x="359" y="6"/>
                                </a:lnTo>
                                <a:lnTo>
                                  <a:pt x="365" y="9"/>
                                </a:lnTo>
                                <a:lnTo>
                                  <a:pt x="30" y="721"/>
                                </a:lnTo>
                                <a:lnTo>
                                  <a:pt x="22" y="720"/>
                                </a:lnTo>
                                <a:lnTo>
                                  <a:pt x="14" y="721"/>
                                </a:lnTo>
                                <a:lnTo>
                                  <a:pt x="7" y="724"/>
                                </a:lnTo>
                                <a:lnTo>
                                  <a:pt x="0" y="727"/>
                                </a:lnTo>
                                <a:close/>
                              </a:path>
                            </a:pathLst>
                          </a:custGeom>
                          <a:solidFill>
                            <a:srgbClr val="DD9E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88"/>
                        <wps:cNvSpPr>
                          <a:spLocks/>
                        </wps:cNvSpPr>
                        <wps:spPr bwMode="auto">
                          <a:xfrm>
                            <a:off x="1355090" y="812380"/>
                            <a:ext cx="224790" cy="464185"/>
                          </a:xfrm>
                          <a:custGeom>
                            <a:avLst/>
                            <a:gdLst>
                              <a:gd name="T0" fmla="*/ 337 w 354"/>
                              <a:gd name="T1" fmla="*/ 0 h 731"/>
                              <a:gd name="T2" fmla="*/ 341 w 354"/>
                              <a:gd name="T3" fmla="*/ 1 h 731"/>
                              <a:gd name="T4" fmla="*/ 345 w 354"/>
                              <a:gd name="T5" fmla="*/ 1 h 731"/>
                              <a:gd name="T6" fmla="*/ 350 w 354"/>
                              <a:gd name="T7" fmla="*/ 3 h 731"/>
                              <a:gd name="T8" fmla="*/ 354 w 354"/>
                              <a:gd name="T9" fmla="*/ 3 h 731"/>
                              <a:gd name="T10" fmla="*/ 12 w 354"/>
                              <a:gd name="T11" fmla="*/ 731 h 731"/>
                              <a:gd name="T12" fmla="*/ 9 w 354"/>
                              <a:gd name="T13" fmla="*/ 727 h 731"/>
                              <a:gd name="T14" fmla="*/ 7 w 354"/>
                              <a:gd name="T15" fmla="*/ 722 h 731"/>
                              <a:gd name="T16" fmla="*/ 5 w 354"/>
                              <a:gd name="T17" fmla="*/ 718 h 731"/>
                              <a:gd name="T18" fmla="*/ 0 w 354"/>
                              <a:gd name="T19" fmla="*/ 715 h 731"/>
                              <a:gd name="T20" fmla="*/ 337 w 354"/>
                              <a:gd name="T21" fmla="*/ 0 h 7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54" h="731">
                                <a:moveTo>
                                  <a:pt x="337" y="0"/>
                                </a:moveTo>
                                <a:lnTo>
                                  <a:pt x="341" y="1"/>
                                </a:lnTo>
                                <a:lnTo>
                                  <a:pt x="345" y="1"/>
                                </a:lnTo>
                                <a:lnTo>
                                  <a:pt x="350" y="3"/>
                                </a:lnTo>
                                <a:lnTo>
                                  <a:pt x="354" y="3"/>
                                </a:lnTo>
                                <a:lnTo>
                                  <a:pt x="12" y="731"/>
                                </a:lnTo>
                                <a:lnTo>
                                  <a:pt x="9" y="727"/>
                                </a:lnTo>
                                <a:lnTo>
                                  <a:pt x="7" y="722"/>
                                </a:lnTo>
                                <a:lnTo>
                                  <a:pt x="5" y="718"/>
                                </a:lnTo>
                                <a:lnTo>
                                  <a:pt x="0" y="715"/>
                                </a:lnTo>
                                <a:lnTo>
                                  <a:pt x="337" y="0"/>
                                </a:lnTo>
                                <a:close/>
                              </a:path>
                            </a:pathLst>
                          </a:custGeom>
                          <a:solidFill>
                            <a:srgbClr val="DD9E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89"/>
                        <wps:cNvSpPr>
                          <a:spLocks/>
                        </wps:cNvSpPr>
                        <wps:spPr bwMode="auto">
                          <a:xfrm>
                            <a:off x="1525905" y="751420"/>
                            <a:ext cx="68580" cy="37465"/>
                          </a:xfrm>
                          <a:custGeom>
                            <a:avLst/>
                            <a:gdLst>
                              <a:gd name="T0" fmla="*/ 47 w 108"/>
                              <a:gd name="T1" fmla="*/ 44 h 59"/>
                              <a:gd name="T2" fmla="*/ 39 w 108"/>
                              <a:gd name="T3" fmla="*/ 40 h 59"/>
                              <a:gd name="T4" fmla="*/ 32 w 108"/>
                              <a:gd name="T5" fmla="*/ 36 h 59"/>
                              <a:gd name="T6" fmla="*/ 24 w 108"/>
                              <a:gd name="T7" fmla="*/ 31 h 59"/>
                              <a:gd name="T8" fmla="*/ 19 w 108"/>
                              <a:gd name="T9" fmla="*/ 27 h 59"/>
                              <a:gd name="T10" fmla="*/ 13 w 108"/>
                              <a:gd name="T11" fmla="*/ 23 h 59"/>
                              <a:gd name="T12" fmla="*/ 7 w 108"/>
                              <a:gd name="T13" fmla="*/ 20 h 59"/>
                              <a:gd name="T14" fmla="*/ 3 w 108"/>
                              <a:gd name="T15" fmla="*/ 15 h 59"/>
                              <a:gd name="T16" fmla="*/ 0 w 108"/>
                              <a:gd name="T17" fmla="*/ 13 h 59"/>
                              <a:gd name="T18" fmla="*/ 6 w 108"/>
                              <a:gd name="T19" fmla="*/ 0 h 59"/>
                              <a:gd name="T20" fmla="*/ 10 w 108"/>
                              <a:gd name="T21" fmla="*/ 4 h 59"/>
                              <a:gd name="T22" fmla="*/ 14 w 108"/>
                              <a:gd name="T23" fmla="*/ 7 h 59"/>
                              <a:gd name="T24" fmla="*/ 20 w 108"/>
                              <a:gd name="T25" fmla="*/ 11 h 59"/>
                              <a:gd name="T26" fmla="*/ 26 w 108"/>
                              <a:gd name="T27" fmla="*/ 15 h 59"/>
                              <a:gd name="T28" fmla="*/ 32 w 108"/>
                              <a:gd name="T29" fmla="*/ 20 h 59"/>
                              <a:gd name="T30" fmla="*/ 39 w 108"/>
                              <a:gd name="T31" fmla="*/ 24 h 59"/>
                              <a:gd name="T32" fmla="*/ 46 w 108"/>
                              <a:gd name="T33" fmla="*/ 27 h 59"/>
                              <a:gd name="T34" fmla="*/ 53 w 108"/>
                              <a:gd name="T35" fmla="*/ 31 h 59"/>
                              <a:gd name="T36" fmla="*/ 60 w 108"/>
                              <a:gd name="T37" fmla="*/ 34 h 59"/>
                              <a:gd name="T38" fmla="*/ 68 w 108"/>
                              <a:gd name="T39" fmla="*/ 37 h 59"/>
                              <a:gd name="T40" fmla="*/ 76 w 108"/>
                              <a:gd name="T41" fmla="*/ 40 h 59"/>
                              <a:gd name="T42" fmla="*/ 83 w 108"/>
                              <a:gd name="T43" fmla="*/ 41 h 59"/>
                              <a:gd name="T44" fmla="*/ 89 w 108"/>
                              <a:gd name="T45" fmla="*/ 44 h 59"/>
                              <a:gd name="T46" fmla="*/ 96 w 108"/>
                              <a:gd name="T47" fmla="*/ 46 h 59"/>
                              <a:gd name="T48" fmla="*/ 102 w 108"/>
                              <a:gd name="T49" fmla="*/ 46 h 59"/>
                              <a:gd name="T50" fmla="*/ 108 w 108"/>
                              <a:gd name="T51" fmla="*/ 47 h 59"/>
                              <a:gd name="T52" fmla="*/ 102 w 108"/>
                              <a:gd name="T53" fmla="*/ 59 h 59"/>
                              <a:gd name="T54" fmla="*/ 98 w 108"/>
                              <a:gd name="T55" fmla="*/ 59 h 59"/>
                              <a:gd name="T56" fmla="*/ 93 w 108"/>
                              <a:gd name="T57" fmla="*/ 59 h 59"/>
                              <a:gd name="T58" fmla="*/ 88 w 108"/>
                              <a:gd name="T59" fmla="*/ 57 h 59"/>
                              <a:gd name="T60" fmla="*/ 81 w 108"/>
                              <a:gd name="T61" fmla="*/ 56 h 59"/>
                              <a:gd name="T62" fmla="*/ 73 w 108"/>
                              <a:gd name="T63" fmla="*/ 54 h 59"/>
                              <a:gd name="T64" fmla="*/ 66 w 108"/>
                              <a:gd name="T65" fmla="*/ 51 h 59"/>
                              <a:gd name="T66" fmla="*/ 58 w 108"/>
                              <a:gd name="T67" fmla="*/ 48 h 59"/>
                              <a:gd name="T68" fmla="*/ 47 w 108"/>
                              <a:gd name="T69" fmla="*/ 44 h 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08" h="59">
                                <a:moveTo>
                                  <a:pt x="47" y="44"/>
                                </a:moveTo>
                                <a:lnTo>
                                  <a:pt x="39" y="40"/>
                                </a:lnTo>
                                <a:lnTo>
                                  <a:pt x="32" y="36"/>
                                </a:lnTo>
                                <a:lnTo>
                                  <a:pt x="24" y="31"/>
                                </a:lnTo>
                                <a:lnTo>
                                  <a:pt x="19" y="27"/>
                                </a:lnTo>
                                <a:lnTo>
                                  <a:pt x="13" y="23"/>
                                </a:lnTo>
                                <a:lnTo>
                                  <a:pt x="7" y="20"/>
                                </a:lnTo>
                                <a:lnTo>
                                  <a:pt x="3" y="15"/>
                                </a:lnTo>
                                <a:lnTo>
                                  <a:pt x="0" y="13"/>
                                </a:lnTo>
                                <a:lnTo>
                                  <a:pt x="6" y="0"/>
                                </a:lnTo>
                                <a:lnTo>
                                  <a:pt x="10" y="4"/>
                                </a:lnTo>
                                <a:lnTo>
                                  <a:pt x="14" y="7"/>
                                </a:lnTo>
                                <a:lnTo>
                                  <a:pt x="20" y="11"/>
                                </a:lnTo>
                                <a:lnTo>
                                  <a:pt x="26" y="15"/>
                                </a:lnTo>
                                <a:lnTo>
                                  <a:pt x="32" y="20"/>
                                </a:lnTo>
                                <a:lnTo>
                                  <a:pt x="39" y="24"/>
                                </a:lnTo>
                                <a:lnTo>
                                  <a:pt x="46" y="27"/>
                                </a:lnTo>
                                <a:lnTo>
                                  <a:pt x="53" y="31"/>
                                </a:lnTo>
                                <a:lnTo>
                                  <a:pt x="60" y="34"/>
                                </a:lnTo>
                                <a:lnTo>
                                  <a:pt x="68" y="37"/>
                                </a:lnTo>
                                <a:lnTo>
                                  <a:pt x="76" y="40"/>
                                </a:lnTo>
                                <a:lnTo>
                                  <a:pt x="83" y="41"/>
                                </a:lnTo>
                                <a:lnTo>
                                  <a:pt x="89" y="44"/>
                                </a:lnTo>
                                <a:lnTo>
                                  <a:pt x="96" y="46"/>
                                </a:lnTo>
                                <a:lnTo>
                                  <a:pt x="102" y="46"/>
                                </a:lnTo>
                                <a:lnTo>
                                  <a:pt x="108" y="47"/>
                                </a:lnTo>
                                <a:lnTo>
                                  <a:pt x="102" y="59"/>
                                </a:lnTo>
                                <a:lnTo>
                                  <a:pt x="98" y="59"/>
                                </a:lnTo>
                                <a:lnTo>
                                  <a:pt x="93" y="59"/>
                                </a:lnTo>
                                <a:lnTo>
                                  <a:pt x="88" y="57"/>
                                </a:lnTo>
                                <a:lnTo>
                                  <a:pt x="81" y="56"/>
                                </a:lnTo>
                                <a:lnTo>
                                  <a:pt x="73" y="54"/>
                                </a:lnTo>
                                <a:lnTo>
                                  <a:pt x="66" y="51"/>
                                </a:lnTo>
                                <a:lnTo>
                                  <a:pt x="58" y="48"/>
                                </a:lnTo>
                                <a:lnTo>
                                  <a:pt x="47" y="44"/>
                                </a:lnTo>
                                <a:close/>
                              </a:path>
                            </a:pathLst>
                          </a:custGeom>
                          <a:solidFill>
                            <a:srgbClr val="C1E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90"/>
                        <wps:cNvSpPr>
                          <a:spLocks/>
                        </wps:cNvSpPr>
                        <wps:spPr bwMode="auto">
                          <a:xfrm>
                            <a:off x="1540510" y="724750"/>
                            <a:ext cx="635" cy="635"/>
                          </a:xfrm>
                          <a:custGeom>
                            <a:avLst/>
                            <a:gdLst>
                              <a:gd name="T0" fmla="*/ 0 w 1"/>
                              <a:gd name="T1" fmla="*/ 1 h 1"/>
                              <a:gd name="T2" fmla="*/ 1 w 1"/>
                              <a:gd name="T3" fmla="*/ 0 h 1"/>
                              <a:gd name="T4" fmla="*/ 0 w 1"/>
                              <a:gd name="T5" fmla="*/ 1 h 1"/>
                              <a:gd name="T6" fmla="*/ 0 w 1"/>
                              <a:gd name="T7" fmla="*/ 1 h 1"/>
                              <a:gd name="T8" fmla="*/ 0 w 1"/>
                              <a:gd name="T9" fmla="*/ 1 h 1"/>
                              <a:gd name="T10" fmla="*/ 0 w 1"/>
                              <a:gd name="T11" fmla="*/ 1 h 1"/>
                              <a:gd name="T12" fmla="*/ 0 w 1"/>
                              <a:gd name="T13" fmla="*/ 1 h 1"/>
                            </a:gdLst>
                            <a:ahLst/>
                            <a:cxnLst>
                              <a:cxn ang="0">
                                <a:pos x="T0" y="T1"/>
                              </a:cxn>
                              <a:cxn ang="0">
                                <a:pos x="T2" y="T3"/>
                              </a:cxn>
                              <a:cxn ang="0">
                                <a:pos x="T4" y="T5"/>
                              </a:cxn>
                              <a:cxn ang="0">
                                <a:pos x="T6" y="T7"/>
                              </a:cxn>
                              <a:cxn ang="0">
                                <a:pos x="T8" y="T9"/>
                              </a:cxn>
                              <a:cxn ang="0">
                                <a:pos x="T10" y="T11"/>
                              </a:cxn>
                              <a:cxn ang="0">
                                <a:pos x="T12" y="T13"/>
                              </a:cxn>
                            </a:cxnLst>
                            <a:rect l="0" t="0" r="r" b="b"/>
                            <a:pathLst>
                              <a:path w="1" h="1">
                                <a:moveTo>
                                  <a:pt x="0" y="1"/>
                                </a:moveTo>
                                <a:lnTo>
                                  <a:pt x="1" y="0"/>
                                </a:lnTo>
                                <a:lnTo>
                                  <a:pt x="0" y="1"/>
                                </a:lnTo>
                                <a:lnTo>
                                  <a:pt x="0" y="1"/>
                                </a:lnTo>
                                <a:lnTo>
                                  <a:pt x="0" y="1"/>
                                </a:lnTo>
                                <a:lnTo>
                                  <a:pt x="0" y="1"/>
                                </a:ln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91"/>
                        <wps:cNvSpPr>
                          <a:spLocks/>
                        </wps:cNvSpPr>
                        <wps:spPr bwMode="auto">
                          <a:xfrm>
                            <a:off x="1295400" y="824445"/>
                            <a:ext cx="224155" cy="459740"/>
                          </a:xfrm>
                          <a:custGeom>
                            <a:avLst/>
                            <a:gdLst>
                              <a:gd name="T0" fmla="*/ 353 w 353"/>
                              <a:gd name="T1" fmla="*/ 10 h 724"/>
                              <a:gd name="T2" fmla="*/ 18 w 353"/>
                              <a:gd name="T3" fmla="*/ 722 h 724"/>
                              <a:gd name="T4" fmla="*/ 13 w 353"/>
                              <a:gd name="T5" fmla="*/ 721 h 724"/>
                              <a:gd name="T6" fmla="*/ 8 w 353"/>
                              <a:gd name="T7" fmla="*/ 721 h 724"/>
                              <a:gd name="T8" fmla="*/ 4 w 353"/>
                              <a:gd name="T9" fmla="*/ 722 h 724"/>
                              <a:gd name="T10" fmla="*/ 0 w 353"/>
                              <a:gd name="T11" fmla="*/ 724 h 724"/>
                              <a:gd name="T12" fmla="*/ 340 w 353"/>
                              <a:gd name="T13" fmla="*/ 0 h 724"/>
                              <a:gd name="T14" fmla="*/ 343 w 353"/>
                              <a:gd name="T15" fmla="*/ 3 h 724"/>
                              <a:gd name="T16" fmla="*/ 348 w 353"/>
                              <a:gd name="T17" fmla="*/ 4 h 724"/>
                              <a:gd name="T18" fmla="*/ 350 w 353"/>
                              <a:gd name="T19" fmla="*/ 7 h 724"/>
                              <a:gd name="T20" fmla="*/ 353 w 353"/>
                              <a:gd name="T21" fmla="*/ 10 h 7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53" h="724">
                                <a:moveTo>
                                  <a:pt x="353" y="10"/>
                                </a:moveTo>
                                <a:lnTo>
                                  <a:pt x="18" y="722"/>
                                </a:lnTo>
                                <a:lnTo>
                                  <a:pt x="13" y="721"/>
                                </a:lnTo>
                                <a:lnTo>
                                  <a:pt x="8" y="721"/>
                                </a:lnTo>
                                <a:lnTo>
                                  <a:pt x="4" y="722"/>
                                </a:lnTo>
                                <a:lnTo>
                                  <a:pt x="0" y="724"/>
                                </a:lnTo>
                                <a:lnTo>
                                  <a:pt x="340" y="0"/>
                                </a:lnTo>
                                <a:lnTo>
                                  <a:pt x="343" y="3"/>
                                </a:lnTo>
                                <a:lnTo>
                                  <a:pt x="348" y="4"/>
                                </a:lnTo>
                                <a:lnTo>
                                  <a:pt x="350" y="7"/>
                                </a:lnTo>
                                <a:lnTo>
                                  <a:pt x="353" y="10"/>
                                </a:lnTo>
                                <a:close/>
                              </a:path>
                            </a:pathLst>
                          </a:custGeom>
                          <a:solidFill>
                            <a:srgbClr val="DD9E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92"/>
                        <wps:cNvSpPr>
                          <a:spLocks/>
                        </wps:cNvSpPr>
                        <wps:spPr bwMode="auto">
                          <a:xfrm flipH="1" flipV="1">
                            <a:off x="1600200" y="595845"/>
                            <a:ext cx="76200" cy="114300"/>
                          </a:xfrm>
                          <a:custGeom>
                            <a:avLst/>
                            <a:gdLst>
                              <a:gd name="T0" fmla="*/ 51 w 128"/>
                              <a:gd name="T1" fmla="*/ 3 h 121"/>
                              <a:gd name="T2" fmla="*/ 57 w 128"/>
                              <a:gd name="T3" fmla="*/ 2 h 121"/>
                              <a:gd name="T4" fmla="*/ 62 w 128"/>
                              <a:gd name="T5" fmla="*/ 0 h 121"/>
                              <a:gd name="T6" fmla="*/ 68 w 128"/>
                              <a:gd name="T7" fmla="*/ 0 h 121"/>
                              <a:gd name="T8" fmla="*/ 74 w 128"/>
                              <a:gd name="T9" fmla="*/ 0 h 121"/>
                              <a:gd name="T10" fmla="*/ 78 w 128"/>
                              <a:gd name="T11" fmla="*/ 0 h 121"/>
                              <a:gd name="T12" fmla="*/ 84 w 128"/>
                              <a:gd name="T13" fmla="*/ 2 h 121"/>
                              <a:gd name="T14" fmla="*/ 90 w 128"/>
                              <a:gd name="T15" fmla="*/ 3 h 121"/>
                              <a:gd name="T16" fmla="*/ 95 w 128"/>
                              <a:gd name="T17" fmla="*/ 6 h 121"/>
                              <a:gd name="T18" fmla="*/ 105 w 128"/>
                              <a:gd name="T19" fmla="*/ 12 h 121"/>
                              <a:gd name="T20" fmla="*/ 114 w 128"/>
                              <a:gd name="T21" fmla="*/ 19 h 121"/>
                              <a:gd name="T22" fmla="*/ 120 w 128"/>
                              <a:gd name="T23" fmla="*/ 27 h 121"/>
                              <a:gd name="T24" fmla="*/ 125 w 128"/>
                              <a:gd name="T25" fmla="*/ 38 h 121"/>
                              <a:gd name="T26" fmla="*/ 128 w 128"/>
                              <a:gd name="T27" fmla="*/ 48 h 121"/>
                              <a:gd name="T28" fmla="*/ 128 w 128"/>
                              <a:gd name="T29" fmla="*/ 56 h 121"/>
                              <a:gd name="T30" fmla="*/ 127 w 128"/>
                              <a:gd name="T31" fmla="*/ 65 h 121"/>
                              <a:gd name="T32" fmla="*/ 124 w 128"/>
                              <a:gd name="T33" fmla="*/ 72 h 121"/>
                              <a:gd name="T34" fmla="*/ 121 w 128"/>
                              <a:gd name="T35" fmla="*/ 78 h 121"/>
                              <a:gd name="T36" fmla="*/ 115 w 128"/>
                              <a:gd name="T37" fmla="*/ 91 h 121"/>
                              <a:gd name="T38" fmla="*/ 108 w 128"/>
                              <a:gd name="T39" fmla="*/ 106 h 121"/>
                              <a:gd name="T40" fmla="*/ 101 w 128"/>
                              <a:gd name="T41" fmla="*/ 121 h 121"/>
                              <a:gd name="T42" fmla="*/ 98 w 128"/>
                              <a:gd name="T43" fmla="*/ 121 h 121"/>
                              <a:gd name="T44" fmla="*/ 94 w 128"/>
                              <a:gd name="T45" fmla="*/ 121 h 121"/>
                              <a:gd name="T46" fmla="*/ 88 w 128"/>
                              <a:gd name="T47" fmla="*/ 119 h 121"/>
                              <a:gd name="T48" fmla="*/ 81 w 128"/>
                              <a:gd name="T49" fmla="*/ 118 h 121"/>
                              <a:gd name="T50" fmla="*/ 74 w 128"/>
                              <a:gd name="T51" fmla="*/ 117 h 121"/>
                              <a:gd name="T52" fmla="*/ 65 w 128"/>
                              <a:gd name="T53" fmla="*/ 114 h 121"/>
                              <a:gd name="T54" fmla="*/ 57 w 128"/>
                              <a:gd name="T55" fmla="*/ 111 h 121"/>
                              <a:gd name="T56" fmla="*/ 46 w 128"/>
                              <a:gd name="T57" fmla="*/ 106 h 121"/>
                              <a:gd name="T58" fmla="*/ 36 w 128"/>
                              <a:gd name="T59" fmla="*/ 101 h 121"/>
                              <a:gd name="T60" fmla="*/ 28 w 128"/>
                              <a:gd name="T61" fmla="*/ 96 h 121"/>
                              <a:gd name="T62" fmla="*/ 19 w 128"/>
                              <a:gd name="T63" fmla="*/ 91 h 121"/>
                              <a:gd name="T64" fmla="*/ 13 w 128"/>
                              <a:gd name="T65" fmla="*/ 86 h 121"/>
                              <a:gd name="T66" fmla="*/ 8 w 128"/>
                              <a:gd name="T67" fmla="*/ 82 h 121"/>
                              <a:gd name="T68" fmla="*/ 5 w 128"/>
                              <a:gd name="T69" fmla="*/ 78 h 121"/>
                              <a:gd name="T70" fmla="*/ 2 w 128"/>
                              <a:gd name="T71" fmla="*/ 75 h 121"/>
                              <a:gd name="T72" fmla="*/ 0 w 128"/>
                              <a:gd name="T73" fmla="*/ 72 h 121"/>
                              <a:gd name="T74" fmla="*/ 23 w 128"/>
                              <a:gd name="T75" fmla="*/ 27 h 121"/>
                              <a:gd name="T76" fmla="*/ 29 w 128"/>
                              <a:gd name="T77" fmla="*/ 19 h 121"/>
                              <a:gd name="T78" fmla="*/ 35 w 128"/>
                              <a:gd name="T79" fmla="*/ 13 h 121"/>
                              <a:gd name="T80" fmla="*/ 42 w 128"/>
                              <a:gd name="T81" fmla="*/ 7 h 121"/>
                              <a:gd name="T82" fmla="*/ 51 w 128"/>
                              <a:gd name="T83" fmla="*/ 3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28" h="121">
                                <a:moveTo>
                                  <a:pt x="51" y="3"/>
                                </a:moveTo>
                                <a:lnTo>
                                  <a:pt x="57" y="2"/>
                                </a:lnTo>
                                <a:lnTo>
                                  <a:pt x="62" y="0"/>
                                </a:lnTo>
                                <a:lnTo>
                                  <a:pt x="68" y="0"/>
                                </a:lnTo>
                                <a:lnTo>
                                  <a:pt x="74" y="0"/>
                                </a:lnTo>
                                <a:lnTo>
                                  <a:pt x="78" y="0"/>
                                </a:lnTo>
                                <a:lnTo>
                                  <a:pt x="84" y="2"/>
                                </a:lnTo>
                                <a:lnTo>
                                  <a:pt x="90" y="3"/>
                                </a:lnTo>
                                <a:lnTo>
                                  <a:pt x="95" y="6"/>
                                </a:lnTo>
                                <a:lnTo>
                                  <a:pt x="105" y="12"/>
                                </a:lnTo>
                                <a:lnTo>
                                  <a:pt x="114" y="19"/>
                                </a:lnTo>
                                <a:lnTo>
                                  <a:pt x="120" y="27"/>
                                </a:lnTo>
                                <a:lnTo>
                                  <a:pt x="125" y="38"/>
                                </a:lnTo>
                                <a:lnTo>
                                  <a:pt x="128" y="48"/>
                                </a:lnTo>
                                <a:lnTo>
                                  <a:pt x="128" y="56"/>
                                </a:lnTo>
                                <a:lnTo>
                                  <a:pt x="127" y="65"/>
                                </a:lnTo>
                                <a:lnTo>
                                  <a:pt x="124" y="72"/>
                                </a:lnTo>
                                <a:lnTo>
                                  <a:pt x="121" y="78"/>
                                </a:lnTo>
                                <a:lnTo>
                                  <a:pt x="115" y="91"/>
                                </a:lnTo>
                                <a:lnTo>
                                  <a:pt x="108" y="106"/>
                                </a:lnTo>
                                <a:lnTo>
                                  <a:pt x="101" y="121"/>
                                </a:lnTo>
                                <a:lnTo>
                                  <a:pt x="98" y="121"/>
                                </a:lnTo>
                                <a:lnTo>
                                  <a:pt x="94" y="121"/>
                                </a:lnTo>
                                <a:lnTo>
                                  <a:pt x="88" y="119"/>
                                </a:lnTo>
                                <a:lnTo>
                                  <a:pt x="81" y="118"/>
                                </a:lnTo>
                                <a:lnTo>
                                  <a:pt x="74" y="117"/>
                                </a:lnTo>
                                <a:lnTo>
                                  <a:pt x="65" y="114"/>
                                </a:lnTo>
                                <a:lnTo>
                                  <a:pt x="57" y="111"/>
                                </a:lnTo>
                                <a:lnTo>
                                  <a:pt x="46" y="106"/>
                                </a:lnTo>
                                <a:lnTo>
                                  <a:pt x="36" y="101"/>
                                </a:lnTo>
                                <a:lnTo>
                                  <a:pt x="28" y="96"/>
                                </a:lnTo>
                                <a:lnTo>
                                  <a:pt x="19" y="91"/>
                                </a:lnTo>
                                <a:lnTo>
                                  <a:pt x="13" y="86"/>
                                </a:lnTo>
                                <a:lnTo>
                                  <a:pt x="8" y="82"/>
                                </a:lnTo>
                                <a:lnTo>
                                  <a:pt x="5" y="78"/>
                                </a:lnTo>
                                <a:lnTo>
                                  <a:pt x="2" y="75"/>
                                </a:lnTo>
                                <a:lnTo>
                                  <a:pt x="0" y="72"/>
                                </a:lnTo>
                                <a:lnTo>
                                  <a:pt x="23" y="27"/>
                                </a:lnTo>
                                <a:lnTo>
                                  <a:pt x="29" y="19"/>
                                </a:lnTo>
                                <a:lnTo>
                                  <a:pt x="35" y="13"/>
                                </a:lnTo>
                                <a:lnTo>
                                  <a:pt x="42" y="7"/>
                                </a:lnTo>
                                <a:lnTo>
                                  <a:pt x="51" y="3"/>
                                </a:lnTo>
                                <a:close/>
                              </a:path>
                            </a:pathLst>
                          </a:custGeom>
                          <a:solidFill>
                            <a:srgbClr val="FF75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93"/>
                        <wps:cNvSpPr>
                          <a:spLocks/>
                        </wps:cNvSpPr>
                        <wps:spPr bwMode="auto">
                          <a:xfrm>
                            <a:off x="1041400" y="471385"/>
                            <a:ext cx="238125" cy="191135"/>
                          </a:xfrm>
                          <a:custGeom>
                            <a:avLst/>
                            <a:gdLst>
                              <a:gd name="T0" fmla="*/ 326 w 375"/>
                              <a:gd name="T1" fmla="*/ 23 h 301"/>
                              <a:gd name="T2" fmla="*/ 273 w 375"/>
                              <a:gd name="T3" fmla="*/ 4 h 301"/>
                              <a:gd name="T4" fmla="*/ 215 w 375"/>
                              <a:gd name="T5" fmla="*/ 1 h 301"/>
                              <a:gd name="T6" fmla="*/ 159 w 375"/>
                              <a:gd name="T7" fmla="*/ 11 h 301"/>
                              <a:gd name="T8" fmla="*/ 111 w 375"/>
                              <a:gd name="T9" fmla="*/ 40 h 301"/>
                              <a:gd name="T10" fmla="*/ 65 w 375"/>
                              <a:gd name="T11" fmla="*/ 80 h 301"/>
                              <a:gd name="T12" fmla="*/ 26 w 375"/>
                              <a:gd name="T13" fmla="*/ 125 h 301"/>
                              <a:gd name="T14" fmla="*/ 3 w 375"/>
                              <a:gd name="T15" fmla="*/ 178 h 301"/>
                              <a:gd name="T16" fmla="*/ 0 w 375"/>
                              <a:gd name="T17" fmla="*/ 214 h 301"/>
                              <a:gd name="T18" fmla="*/ 1 w 375"/>
                              <a:gd name="T19" fmla="*/ 218 h 301"/>
                              <a:gd name="T20" fmla="*/ 3 w 375"/>
                              <a:gd name="T21" fmla="*/ 221 h 301"/>
                              <a:gd name="T22" fmla="*/ 31 w 375"/>
                              <a:gd name="T23" fmla="*/ 235 h 301"/>
                              <a:gd name="T24" fmla="*/ 72 w 375"/>
                              <a:gd name="T25" fmla="*/ 244 h 301"/>
                              <a:gd name="T26" fmla="*/ 112 w 375"/>
                              <a:gd name="T27" fmla="*/ 244 h 301"/>
                              <a:gd name="T28" fmla="*/ 151 w 375"/>
                              <a:gd name="T29" fmla="*/ 237 h 301"/>
                              <a:gd name="T30" fmla="*/ 172 w 375"/>
                              <a:gd name="T31" fmla="*/ 225 h 301"/>
                              <a:gd name="T32" fmla="*/ 172 w 375"/>
                              <a:gd name="T33" fmla="*/ 218 h 301"/>
                              <a:gd name="T34" fmla="*/ 168 w 375"/>
                              <a:gd name="T35" fmla="*/ 211 h 301"/>
                              <a:gd name="T36" fmla="*/ 161 w 375"/>
                              <a:gd name="T37" fmla="*/ 211 h 301"/>
                              <a:gd name="T38" fmla="*/ 142 w 375"/>
                              <a:gd name="T39" fmla="*/ 218 h 301"/>
                              <a:gd name="T40" fmla="*/ 113 w 375"/>
                              <a:gd name="T41" fmla="*/ 225 h 301"/>
                              <a:gd name="T42" fmla="*/ 83 w 375"/>
                              <a:gd name="T43" fmla="*/ 225 h 301"/>
                              <a:gd name="T44" fmla="*/ 53 w 375"/>
                              <a:gd name="T45" fmla="*/ 219 h 301"/>
                              <a:gd name="T46" fmla="*/ 20 w 375"/>
                              <a:gd name="T47" fmla="*/ 208 h 301"/>
                              <a:gd name="T48" fmla="*/ 24 w 375"/>
                              <a:gd name="T49" fmla="*/ 174 h 301"/>
                              <a:gd name="T50" fmla="*/ 47 w 375"/>
                              <a:gd name="T51" fmla="*/ 130 h 301"/>
                              <a:gd name="T52" fmla="*/ 82 w 375"/>
                              <a:gd name="T53" fmla="*/ 92 h 301"/>
                              <a:gd name="T54" fmla="*/ 122 w 375"/>
                              <a:gd name="T55" fmla="*/ 57 h 301"/>
                              <a:gd name="T56" fmla="*/ 164 w 375"/>
                              <a:gd name="T57" fmla="*/ 30 h 301"/>
                              <a:gd name="T58" fmla="*/ 214 w 375"/>
                              <a:gd name="T59" fmla="*/ 21 h 301"/>
                              <a:gd name="T60" fmla="*/ 264 w 375"/>
                              <a:gd name="T61" fmla="*/ 23 h 301"/>
                              <a:gd name="T62" fmla="*/ 312 w 375"/>
                              <a:gd name="T63" fmla="*/ 37 h 301"/>
                              <a:gd name="T64" fmla="*/ 342 w 375"/>
                              <a:gd name="T65" fmla="*/ 56 h 301"/>
                              <a:gd name="T66" fmla="*/ 352 w 375"/>
                              <a:gd name="T67" fmla="*/ 73 h 301"/>
                              <a:gd name="T68" fmla="*/ 353 w 375"/>
                              <a:gd name="T69" fmla="*/ 106 h 301"/>
                              <a:gd name="T70" fmla="*/ 343 w 375"/>
                              <a:gd name="T71" fmla="*/ 145 h 301"/>
                              <a:gd name="T72" fmla="*/ 323 w 375"/>
                              <a:gd name="T73" fmla="*/ 178 h 301"/>
                              <a:gd name="T74" fmla="*/ 294 w 375"/>
                              <a:gd name="T75" fmla="*/ 207 h 301"/>
                              <a:gd name="T76" fmla="*/ 260 w 375"/>
                              <a:gd name="T77" fmla="*/ 228 h 301"/>
                              <a:gd name="T78" fmla="*/ 223 w 375"/>
                              <a:gd name="T79" fmla="*/ 248 h 301"/>
                              <a:gd name="T80" fmla="*/ 182 w 375"/>
                              <a:gd name="T81" fmla="*/ 263 h 301"/>
                              <a:gd name="T82" fmla="*/ 144 w 375"/>
                              <a:gd name="T83" fmla="*/ 277 h 301"/>
                              <a:gd name="T84" fmla="*/ 122 w 375"/>
                              <a:gd name="T85" fmla="*/ 284 h 301"/>
                              <a:gd name="T86" fmla="*/ 118 w 375"/>
                              <a:gd name="T87" fmla="*/ 291 h 301"/>
                              <a:gd name="T88" fmla="*/ 121 w 375"/>
                              <a:gd name="T89" fmla="*/ 298 h 301"/>
                              <a:gd name="T90" fmla="*/ 126 w 375"/>
                              <a:gd name="T91" fmla="*/ 301 h 301"/>
                              <a:gd name="T92" fmla="*/ 146 w 375"/>
                              <a:gd name="T93" fmla="*/ 296 h 301"/>
                              <a:gd name="T94" fmla="*/ 181 w 375"/>
                              <a:gd name="T95" fmla="*/ 284 h 301"/>
                              <a:gd name="T96" fmla="*/ 214 w 375"/>
                              <a:gd name="T97" fmla="*/ 273 h 301"/>
                              <a:gd name="T98" fmla="*/ 247 w 375"/>
                              <a:gd name="T99" fmla="*/ 258 h 301"/>
                              <a:gd name="T100" fmla="*/ 279 w 375"/>
                              <a:gd name="T101" fmla="*/ 242 h 301"/>
                              <a:gd name="T102" fmla="*/ 307 w 375"/>
                              <a:gd name="T103" fmla="*/ 222 h 301"/>
                              <a:gd name="T104" fmla="*/ 333 w 375"/>
                              <a:gd name="T105" fmla="*/ 198 h 301"/>
                              <a:gd name="T106" fmla="*/ 353 w 375"/>
                              <a:gd name="T107" fmla="*/ 169 h 301"/>
                              <a:gd name="T108" fmla="*/ 372 w 375"/>
                              <a:gd name="T109" fmla="*/ 125 h 301"/>
                              <a:gd name="T110" fmla="*/ 369 w 375"/>
                              <a:gd name="T111" fmla="*/ 63 h 3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375" h="301">
                                <a:moveTo>
                                  <a:pt x="351" y="39"/>
                                </a:moveTo>
                                <a:lnTo>
                                  <a:pt x="326" y="23"/>
                                </a:lnTo>
                                <a:lnTo>
                                  <a:pt x="300" y="11"/>
                                </a:lnTo>
                                <a:lnTo>
                                  <a:pt x="273" y="4"/>
                                </a:lnTo>
                                <a:lnTo>
                                  <a:pt x="244" y="0"/>
                                </a:lnTo>
                                <a:lnTo>
                                  <a:pt x="215" y="1"/>
                                </a:lnTo>
                                <a:lnTo>
                                  <a:pt x="187" y="4"/>
                                </a:lnTo>
                                <a:lnTo>
                                  <a:pt x="159" y="11"/>
                                </a:lnTo>
                                <a:lnTo>
                                  <a:pt x="132" y="21"/>
                                </a:lnTo>
                                <a:lnTo>
                                  <a:pt x="111" y="40"/>
                                </a:lnTo>
                                <a:lnTo>
                                  <a:pt x="88" y="59"/>
                                </a:lnTo>
                                <a:lnTo>
                                  <a:pt x="65" y="80"/>
                                </a:lnTo>
                                <a:lnTo>
                                  <a:pt x="44" y="102"/>
                                </a:lnTo>
                                <a:lnTo>
                                  <a:pt x="26" y="125"/>
                                </a:lnTo>
                                <a:lnTo>
                                  <a:pt x="11" y="151"/>
                                </a:lnTo>
                                <a:lnTo>
                                  <a:pt x="3" y="178"/>
                                </a:lnTo>
                                <a:lnTo>
                                  <a:pt x="0" y="208"/>
                                </a:lnTo>
                                <a:lnTo>
                                  <a:pt x="0" y="214"/>
                                </a:lnTo>
                                <a:lnTo>
                                  <a:pt x="0" y="215"/>
                                </a:lnTo>
                                <a:lnTo>
                                  <a:pt x="1" y="218"/>
                                </a:lnTo>
                                <a:lnTo>
                                  <a:pt x="1" y="219"/>
                                </a:lnTo>
                                <a:lnTo>
                                  <a:pt x="3" y="221"/>
                                </a:lnTo>
                                <a:lnTo>
                                  <a:pt x="13" y="230"/>
                                </a:lnTo>
                                <a:lnTo>
                                  <a:pt x="31" y="235"/>
                                </a:lnTo>
                                <a:lnTo>
                                  <a:pt x="52" y="240"/>
                                </a:lnTo>
                                <a:lnTo>
                                  <a:pt x="72" y="244"/>
                                </a:lnTo>
                                <a:lnTo>
                                  <a:pt x="92" y="245"/>
                                </a:lnTo>
                                <a:lnTo>
                                  <a:pt x="112" y="244"/>
                                </a:lnTo>
                                <a:lnTo>
                                  <a:pt x="132" y="241"/>
                                </a:lnTo>
                                <a:lnTo>
                                  <a:pt x="151" y="237"/>
                                </a:lnTo>
                                <a:lnTo>
                                  <a:pt x="169" y="228"/>
                                </a:lnTo>
                                <a:lnTo>
                                  <a:pt x="172" y="225"/>
                                </a:lnTo>
                                <a:lnTo>
                                  <a:pt x="172" y="221"/>
                                </a:lnTo>
                                <a:lnTo>
                                  <a:pt x="172" y="218"/>
                                </a:lnTo>
                                <a:lnTo>
                                  <a:pt x="171" y="214"/>
                                </a:lnTo>
                                <a:lnTo>
                                  <a:pt x="168" y="211"/>
                                </a:lnTo>
                                <a:lnTo>
                                  <a:pt x="164" y="211"/>
                                </a:lnTo>
                                <a:lnTo>
                                  <a:pt x="161" y="211"/>
                                </a:lnTo>
                                <a:lnTo>
                                  <a:pt x="157" y="212"/>
                                </a:lnTo>
                                <a:lnTo>
                                  <a:pt x="142" y="218"/>
                                </a:lnTo>
                                <a:lnTo>
                                  <a:pt x="128" y="222"/>
                                </a:lnTo>
                                <a:lnTo>
                                  <a:pt x="113" y="225"/>
                                </a:lnTo>
                                <a:lnTo>
                                  <a:pt x="98" y="225"/>
                                </a:lnTo>
                                <a:lnTo>
                                  <a:pt x="83" y="225"/>
                                </a:lnTo>
                                <a:lnTo>
                                  <a:pt x="67" y="222"/>
                                </a:lnTo>
                                <a:lnTo>
                                  <a:pt x="53" y="219"/>
                                </a:lnTo>
                                <a:lnTo>
                                  <a:pt x="39" y="217"/>
                                </a:lnTo>
                                <a:lnTo>
                                  <a:pt x="20" y="208"/>
                                </a:lnTo>
                                <a:lnTo>
                                  <a:pt x="20" y="199"/>
                                </a:lnTo>
                                <a:lnTo>
                                  <a:pt x="24" y="174"/>
                                </a:lnTo>
                                <a:lnTo>
                                  <a:pt x="34" y="151"/>
                                </a:lnTo>
                                <a:lnTo>
                                  <a:pt x="47" y="130"/>
                                </a:lnTo>
                                <a:lnTo>
                                  <a:pt x="63" y="110"/>
                                </a:lnTo>
                                <a:lnTo>
                                  <a:pt x="82" y="92"/>
                                </a:lnTo>
                                <a:lnTo>
                                  <a:pt x="102" y="74"/>
                                </a:lnTo>
                                <a:lnTo>
                                  <a:pt x="122" y="57"/>
                                </a:lnTo>
                                <a:lnTo>
                                  <a:pt x="141" y="40"/>
                                </a:lnTo>
                                <a:lnTo>
                                  <a:pt x="164" y="30"/>
                                </a:lnTo>
                                <a:lnTo>
                                  <a:pt x="188" y="24"/>
                                </a:lnTo>
                                <a:lnTo>
                                  <a:pt x="214" y="21"/>
                                </a:lnTo>
                                <a:lnTo>
                                  <a:pt x="238" y="20"/>
                                </a:lnTo>
                                <a:lnTo>
                                  <a:pt x="264" y="23"/>
                                </a:lnTo>
                                <a:lnTo>
                                  <a:pt x="289" y="28"/>
                                </a:lnTo>
                                <a:lnTo>
                                  <a:pt x="312" y="37"/>
                                </a:lnTo>
                                <a:lnTo>
                                  <a:pt x="335" y="50"/>
                                </a:lnTo>
                                <a:lnTo>
                                  <a:pt x="342" y="56"/>
                                </a:lnTo>
                                <a:lnTo>
                                  <a:pt x="348" y="63"/>
                                </a:lnTo>
                                <a:lnTo>
                                  <a:pt x="352" y="73"/>
                                </a:lnTo>
                                <a:lnTo>
                                  <a:pt x="353" y="83"/>
                                </a:lnTo>
                                <a:lnTo>
                                  <a:pt x="353" y="106"/>
                                </a:lnTo>
                                <a:lnTo>
                                  <a:pt x="351" y="126"/>
                                </a:lnTo>
                                <a:lnTo>
                                  <a:pt x="343" y="145"/>
                                </a:lnTo>
                                <a:lnTo>
                                  <a:pt x="335" y="162"/>
                                </a:lnTo>
                                <a:lnTo>
                                  <a:pt x="323" y="178"/>
                                </a:lnTo>
                                <a:lnTo>
                                  <a:pt x="310" y="192"/>
                                </a:lnTo>
                                <a:lnTo>
                                  <a:pt x="294" y="207"/>
                                </a:lnTo>
                                <a:lnTo>
                                  <a:pt x="279" y="218"/>
                                </a:lnTo>
                                <a:lnTo>
                                  <a:pt x="260" y="228"/>
                                </a:lnTo>
                                <a:lnTo>
                                  <a:pt x="241" y="238"/>
                                </a:lnTo>
                                <a:lnTo>
                                  <a:pt x="223" y="248"/>
                                </a:lnTo>
                                <a:lnTo>
                                  <a:pt x="203" y="255"/>
                                </a:lnTo>
                                <a:lnTo>
                                  <a:pt x="182" y="263"/>
                                </a:lnTo>
                                <a:lnTo>
                                  <a:pt x="162" y="270"/>
                                </a:lnTo>
                                <a:lnTo>
                                  <a:pt x="144" y="277"/>
                                </a:lnTo>
                                <a:lnTo>
                                  <a:pt x="125" y="283"/>
                                </a:lnTo>
                                <a:lnTo>
                                  <a:pt x="122" y="284"/>
                                </a:lnTo>
                                <a:lnTo>
                                  <a:pt x="119" y="287"/>
                                </a:lnTo>
                                <a:lnTo>
                                  <a:pt x="118" y="291"/>
                                </a:lnTo>
                                <a:lnTo>
                                  <a:pt x="119" y="296"/>
                                </a:lnTo>
                                <a:lnTo>
                                  <a:pt x="121" y="298"/>
                                </a:lnTo>
                                <a:lnTo>
                                  <a:pt x="123" y="300"/>
                                </a:lnTo>
                                <a:lnTo>
                                  <a:pt x="126" y="301"/>
                                </a:lnTo>
                                <a:lnTo>
                                  <a:pt x="131" y="301"/>
                                </a:lnTo>
                                <a:lnTo>
                                  <a:pt x="146" y="296"/>
                                </a:lnTo>
                                <a:lnTo>
                                  <a:pt x="164" y="290"/>
                                </a:lnTo>
                                <a:lnTo>
                                  <a:pt x="181" y="284"/>
                                </a:lnTo>
                                <a:lnTo>
                                  <a:pt x="198" y="278"/>
                                </a:lnTo>
                                <a:lnTo>
                                  <a:pt x="214" y="273"/>
                                </a:lnTo>
                                <a:lnTo>
                                  <a:pt x="231" y="265"/>
                                </a:lnTo>
                                <a:lnTo>
                                  <a:pt x="247" y="258"/>
                                </a:lnTo>
                                <a:lnTo>
                                  <a:pt x="264" y="251"/>
                                </a:lnTo>
                                <a:lnTo>
                                  <a:pt x="279" y="242"/>
                                </a:lnTo>
                                <a:lnTo>
                                  <a:pt x="294" y="232"/>
                                </a:lnTo>
                                <a:lnTo>
                                  <a:pt x="307" y="222"/>
                                </a:lnTo>
                                <a:lnTo>
                                  <a:pt x="320" y="211"/>
                                </a:lnTo>
                                <a:lnTo>
                                  <a:pt x="333" y="198"/>
                                </a:lnTo>
                                <a:lnTo>
                                  <a:pt x="345" y="185"/>
                                </a:lnTo>
                                <a:lnTo>
                                  <a:pt x="353" y="169"/>
                                </a:lnTo>
                                <a:lnTo>
                                  <a:pt x="362" y="153"/>
                                </a:lnTo>
                                <a:lnTo>
                                  <a:pt x="372" y="125"/>
                                </a:lnTo>
                                <a:lnTo>
                                  <a:pt x="375" y="93"/>
                                </a:lnTo>
                                <a:lnTo>
                                  <a:pt x="369" y="63"/>
                                </a:lnTo>
                                <a:lnTo>
                                  <a:pt x="351" y="39"/>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94"/>
                        <wps:cNvSpPr>
                          <a:spLocks/>
                        </wps:cNvSpPr>
                        <wps:spPr bwMode="auto">
                          <a:xfrm>
                            <a:off x="685800" y="367245"/>
                            <a:ext cx="226060" cy="158750"/>
                          </a:xfrm>
                          <a:custGeom>
                            <a:avLst/>
                            <a:gdLst>
                              <a:gd name="T0" fmla="*/ 280 w 356"/>
                              <a:gd name="T1" fmla="*/ 13 h 250"/>
                              <a:gd name="T2" fmla="*/ 243 w 356"/>
                              <a:gd name="T3" fmla="*/ 3 h 250"/>
                              <a:gd name="T4" fmla="*/ 202 w 356"/>
                              <a:gd name="T5" fmla="*/ 0 h 250"/>
                              <a:gd name="T6" fmla="*/ 162 w 356"/>
                              <a:gd name="T7" fmla="*/ 1 h 250"/>
                              <a:gd name="T8" fmla="*/ 123 w 356"/>
                              <a:gd name="T9" fmla="*/ 10 h 250"/>
                              <a:gd name="T10" fmla="*/ 87 w 356"/>
                              <a:gd name="T11" fmla="*/ 24 h 250"/>
                              <a:gd name="T12" fmla="*/ 54 w 356"/>
                              <a:gd name="T13" fmla="*/ 46 h 250"/>
                              <a:gd name="T14" fmla="*/ 28 w 356"/>
                              <a:gd name="T15" fmla="*/ 73 h 250"/>
                              <a:gd name="T16" fmla="*/ 4 w 356"/>
                              <a:gd name="T17" fmla="*/ 120 h 250"/>
                              <a:gd name="T18" fmla="*/ 4 w 356"/>
                              <a:gd name="T19" fmla="*/ 186 h 250"/>
                              <a:gd name="T20" fmla="*/ 30 w 356"/>
                              <a:gd name="T21" fmla="*/ 232 h 250"/>
                              <a:gd name="T22" fmla="*/ 60 w 356"/>
                              <a:gd name="T23" fmla="*/ 248 h 250"/>
                              <a:gd name="T24" fmla="*/ 96 w 356"/>
                              <a:gd name="T25" fmla="*/ 248 h 250"/>
                              <a:gd name="T26" fmla="*/ 130 w 356"/>
                              <a:gd name="T27" fmla="*/ 240 h 250"/>
                              <a:gd name="T28" fmla="*/ 151 w 356"/>
                              <a:gd name="T29" fmla="*/ 232 h 250"/>
                              <a:gd name="T30" fmla="*/ 153 w 356"/>
                              <a:gd name="T31" fmla="*/ 225 h 250"/>
                              <a:gd name="T32" fmla="*/ 152 w 356"/>
                              <a:gd name="T33" fmla="*/ 218 h 250"/>
                              <a:gd name="T34" fmla="*/ 145 w 356"/>
                              <a:gd name="T35" fmla="*/ 215 h 250"/>
                              <a:gd name="T36" fmla="*/ 130 w 356"/>
                              <a:gd name="T37" fmla="*/ 219 h 250"/>
                              <a:gd name="T38" fmla="*/ 110 w 356"/>
                              <a:gd name="T39" fmla="*/ 225 h 250"/>
                              <a:gd name="T40" fmla="*/ 89 w 356"/>
                              <a:gd name="T41" fmla="*/ 229 h 250"/>
                              <a:gd name="T42" fmla="*/ 69 w 356"/>
                              <a:gd name="T43" fmla="*/ 228 h 250"/>
                              <a:gd name="T44" fmla="*/ 43 w 356"/>
                              <a:gd name="T45" fmla="*/ 215 h 250"/>
                              <a:gd name="T46" fmla="*/ 24 w 356"/>
                              <a:gd name="T47" fmla="*/ 185 h 250"/>
                              <a:gd name="T48" fmla="*/ 21 w 356"/>
                              <a:gd name="T49" fmla="*/ 148 h 250"/>
                              <a:gd name="T50" fmla="*/ 28 w 356"/>
                              <a:gd name="T51" fmla="*/ 112 h 250"/>
                              <a:gd name="T52" fmla="*/ 38 w 356"/>
                              <a:gd name="T53" fmla="*/ 87 h 250"/>
                              <a:gd name="T54" fmla="*/ 47 w 356"/>
                              <a:gd name="T55" fmla="*/ 74 h 250"/>
                              <a:gd name="T56" fmla="*/ 60 w 356"/>
                              <a:gd name="T57" fmla="*/ 64 h 250"/>
                              <a:gd name="T58" fmla="*/ 74 w 356"/>
                              <a:gd name="T59" fmla="*/ 56 h 250"/>
                              <a:gd name="T60" fmla="*/ 107 w 356"/>
                              <a:gd name="T61" fmla="*/ 40 h 250"/>
                              <a:gd name="T62" fmla="*/ 159 w 356"/>
                              <a:gd name="T63" fmla="*/ 26 h 250"/>
                              <a:gd name="T64" fmla="*/ 214 w 356"/>
                              <a:gd name="T65" fmla="*/ 20 h 250"/>
                              <a:gd name="T66" fmla="*/ 268 w 356"/>
                              <a:gd name="T67" fmla="*/ 27 h 250"/>
                              <a:gd name="T68" fmla="*/ 306 w 356"/>
                              <a:gd name="T69" fmla="*/ 44 h 250"/>
                              <a:gd name="T70" fmla="*/ 322 w 356"/>
                              <a:gd name="T71" fmla="*/ 63 h 250"/>
                              <a:gd name="T72" fmla="*/ 332 w 356"/>
                              <a:gd name="T73" fmla="*/ 86 h 250"/>
                              <a:gd name="T74" fmla="*/ 335 w 356"/>
                              <a:gd name="T75" fmla="*/ 112 h 250"/>
                              <a:gd name="T76" fmla="*/ 329 w 356"/>
                              <a:gd name="T77" fmla="*/ 142 h 250"/>
                              <a:gd name="T78" fmla="*/ 309 w 356"/>
                              <a:gd name="T79" fmla="*/ 172 h 250"/>
                              <a:gd name="T80" fmla="*/ 277 w 356"/>
                              <a:gd name="T81" fmla="*/ 194 h 250"/>
                              <a:gd name="T82" fmla="*/ 240 w 356"/>
                              <a:gd name="T83" fmla="*/ 207 h 250"/>
                              <a:gd name="T84" fmla="*/ 218 w 356"/>
                              <a:gd name="T85" fmla="*/ 211 h 250"/>
                              <a:gd name="T86" fmla="*/ 214 w 356"/>
                              <a:gd name="T87" fmla="*/ 217 h 250"/>
                              <a:gd name="T88" fmla="*/ 214 w 356"/>
                              <a:gd name="T89" fmla="*/ 225 h 250"/>
                              <a:gd name="T90" fmla="*/ 220 w 356"/>
                              <a:gd name="T91" fmla="*/ 229 h 250"/>
                              <a:gd name="T92" fmla="*/ 241 w 356"/>
                              <a:gd name="T93" fmla="*/ 228 h 250"/>
                              <a:gd name="T94" fmla="*/ 276 w 356"/>
                              <a:gd name="T95" fmla="*/ 218 h 250"/>
                              <a:gd name="T96" fmla="*/ 304 w 356"/>
                              <a:gd name="T97" fmla="*/ 201 h 250"/>
                              <a:gd name="T98" fmla="*/ 329 w 356"/>
                              <a:gd name="T99" fmla="*/ 176 h 250"/>
                              <a:gd name="T100" fmla="*/ 350 w 356"/>
                              <a:gd name="T101" fmla="*/ 143 h 250"/>
                              <a:gd name="T102" fmla="*/ 356 w 356"/>
                              <a:gd name="T103" fmla="*/ 100 h 250"/>
                              <a:gd name="T104" fmla="*/ 343 w 356"/>
                              <a:gd name="T105" fmla="*/ 60 h 250"/>
                              <a:gd name="T106" fmla="*/ 317 w 356"/>
                              <a:gd name="T107" fmla="*/ 28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56" h="250">
                                <a:moveTo>
                                  <a:pt x="299" y="18"/>
                                </a:moveTo>
                                <a:lnTo>
                                  <a:pt x="280" y="13"/>
                                </a:lnTo>
                                <a:lnTo>
                                  <a:pt x="261" y="7"/>
                                </a:lnTo>
                                <a:lnTo>
                                  <a:pt x="243" y="3"/>
                                </a:lnTo>
                                <a:lnTo>
                                  <a:pt x="222" y="1"/>
                                </a:lnTo>
                                <a:lnTo>
                                  <a:pt x="202" y="0"/>
                                </a:lnTo>
                                <a:lnTo>
                                  <a:pt x="182" y="0"/>
                                </a:lnTo>
                                <a:lnTo>
                                  <a:pt x="162" y="1"/>
                                </a:lnTo>
                                <a:lnTo>
                                  <a:pt x="143" y="4"/>
                                </a:lnTo>
                                <a:lnTo>
                                  <a:pt x="123" y="10"/>
                                </a:lnTo>
                                <a:lnTo>
                                  <a:pt x="105" y="15"/>
                                </a:lnTo>
                                <a:lnTo>
                                  <a:pt x="87" y="24"/>
                                </a:lnTo>
                                <a:lnTo>
                                  <a:pt x="70" y="34"/>
                                </a:lnTo>
                                <a:lnTo>
                                  <a:pt x="54" y="46"/>
                                </a:lnTo>
                                <a:lnTo>
                                  <a:pt x="40" y="59"/>
                                </a:lnTo>
                                <a:lnTo>
                                  <a:pt x="28" y="73"/>
                                </a:lnTo>
                                <a:lnTo>
                                  <a:pt x="17" y="90"/>
                                </a:lnTo>
                                <a:lnTo>
                                  <a:pt x="4" y="120"/>
                                </a:lnTo>
                                <a:lnTo>
                                  <a:pt x="0" y="153"/>
                                </a:lnTo>
                                <a:lnTo>
                                  <a:pt x="4" y="186"/>
                                </a:lnTo>
                                <a:lnTo>
                                  <a:pt x="18" y="218"/>
                                </a:lnTo>
                                <a:lnTo>
                                  <a:pt x="30" y="232"/>
                                </a:lnTo>
                                <a:lnTo>
                                  <a:pt x="44" y="242"/>
                                </a:lnTo>
                                <a:lnTo>
                                  <a:pt x="60" y="248"/>
                                </a:lnTo>
                                <a:lnTo>
                                  <a:pt x="77" y="250"/>
                                </a:lnTo>
                                <a:lnTo>
                                  <a:pt x="96" y="248"/>
                                </a:lnTo>
                                <a:lnTo>
                                  <a:pt x="113" y="245"/>
                                </a:lnTo>
                                <a:lnTo>
                                  <a:pt x="130" y="240"/>
                                </a:lnTo>
                                <a:lnTo>
                                  <a:pt x="148" y="234"/>
                                </a:lnTo>
                                <a:lnTo>
                                  <a:pt x="151" y="232"/>
                                </a:lnTo>
                                <a:lnTo>
                                  <a:pt x="153" y="229"/>
                                </a:lnTo>
                                <a:lnTo>
                                  <a:pt x="153" y="225"/>
                                </a:lnTo>
                                <a:lnTo>
                                  <a:pt x="153" y="222"/>
                                </a:lnTo>
                                <a:lnTo>
                                  <a:pt x="152" y="218"/>
                                </a:lnTo>
                                <a:lnTo>
                                  <a:pt x="149" y="217"/>
                                </a:lnTo>
                                <a:lnTo>
                                  <a:pt x="145" y="215"/>
                                </a:lnTo>
                                <a:lnTo>
                                  <a:pt x="140" y="215"/>
                                </a:lnTo>
                                <a:lnTo>
                                  <a:pt x="130" y="219"/>
                                </a:lnTo>
                                <a:lnTo>
                                  <a:pt x="120" y="222"/>
                                </a:lnTo>
                                <a:lnTo>
                                  <a:pt x="110" y="225"/>
                                </a:lnTo>
                                <a:lnTo>
                                  <a:pt x="100" y="228"/>
                                </a:lnTo>
                                <a:lnTo>
                                  <a:pt x="89" y="229"/>
                                </a:lnTo>
                                <a:lnTo>
                                  <a:pt x="79" y="229"/>
                                </a:lnTo>
                                <a:lnTo>
                                  <a:pt x="69" y="228"/>
                                </a:lnTo>
                                <a:lnTo>
                                  <a:pt x="59" y="225"/>
                                </a:lnTo>
                                <a:lnTo>
                                  <a:pt x="43" y="215"/>
                                </a:lnTo>
                                <a:lnTo>
                                  <a:pt x="31" y="201"/>
                                </a:lnTo>
                                <a:lnTo>
                                  <a:pt x="24" y="185"/>
                                </a:lnTo>
                                <a:lnTo>
                                  <a:pt x="21" y="166"/>
                                </a:lnTo>
                                <a:lnTo>
                                  <a:pt x="21" y="148"/>
                                </a:lnTo>
                                <a:lnTo>
                                  <a:pt x="24" y="129"/>
                                </a:lnTo>
                                <a:lnTo>
                                  <a:pt x="28" y="112"/>
                                </a:lnTo>
                                <a:lnTo>
                                  <a:pt x="34" y="94"/>
                                </a:lnTo>
                                <a:lnTo>
                                  <a:pt x="38" y="87"/>
                                </a:lnTo>
                                <a:lnTo>
                                  <a:pt x="43" y="80"/>
                                </a:lnTo>
                                <a:lnTo>
                                  <a:pt x="47" y="74"/>
                                </a:lnTo>
                                <a:lnTo>
                                  <a:pt x="54" y="69"/>
                                </a:lnTo>
                                <a:lnTo>
                                  <a:pt x="60" y="64"/>
                                </a:lnTo>
                                <a:lnTo>
                                  <a:pt x="67" y="60"/>
                                </a:lnTo>
                                <a:lnTo>
                                  <a:pt x="74" y="56"/>
                                </a:lnTo>
                                <a:lnTo>
                                  <a:pt x="82" y="51"/>
                                </a:lnTo>
                                <a:lnTo>
                                  <a:pt x="107" y="40"/>
                                </a:lnTo>
                                <a:lnTo>
                                  <a:pt x="133" y="31"/>
                                </a:lnTo>
                                <a:lnTo>
                                  <a:pt x="159" y="26"/>
                                </a:lnTo>
                                <a:lnTo>
                                  <a:pt x="186" y="21"/>
                                </a:lnTo>
                                <a:lnTo>
                                  <a:pt x="214" y="20"/>
                                </a:lnTo>
                                <a:lnTo>
                                  <a:pt x="241" y="23"/>
                                </a:lnTo>
                                <a:lnTo>
                                  <a:pt x="268" y="27"/>
                                </a:lnTo>
                                <a:lnTo>
                                  <a:pt x="294" y="37"/>
                                </a:lnTo>
                                <a:lnTo>
                                  <a:pt x="306" y="44"/>
                                </a:lnTo>
                                <a:lnTo>
                                  <a:pt x="314" y="53"/>
                                </a:lnTo>
                                <a:lnTo>
                                  <a:pt x="322" y="63"/>
                                </a:lnTo>
                                <a:lnTo>
                                  <a:pt x="327" y="74"/>
                                </a:lnTo>
                                <a:lnTo>
                                  <a:pt x="332" y="86"/>
                                </a:lnTo>
                                <a:lnTo>
                                  <a:pt x="333" y="99"/>
                                </a:lnTo>
                                <a:lnTo>
                                  <a:pt x="335" y="112"/>
                                </a:lnTo>
                                <a:lnTo>
                                  <a:pt x="333" y="125"/>
                                </a:lnTo>
                                <a:lnTo>
                                  <a:pt x="329" y="142"/>
                                </a:lnTo>
                                <a:lnTo>
                                  <a:pt x="320" y="158"/>
                                </a:lnTo>
                                <a:lnTo>
                                  <a:pt x="309" y="172"/>
                                </a:lnTo>
                                <a:lnTo>
                                  <a:pt x="294" y="184"/>
                                </a:lnTo>
                                <a:lnTo>
                                  <a:pt x="277" y="194"/>
                                </a:lnTo>
                                <a:lnTo>
                                  <a:pt x="258" y="202"/>
                                </a:lnTo>
                                <a:lnTo>
                                  <a:pt x="240" y="207"/>
                                </a:lnTo>
                                <a:lnTo>
                                  <a:pt x="221" y="209"/>
                                </a:lnTo>
                                <a:lnTo>
                                  <a:pt x="218" y="211"/>
                                </a:lnTo>
                                <a:lnTo>
                                  <a:pt x="215" y="214"/>
                                </a:lnTo>
                                <a:lnTo>
                                  <a:pt x="214" y="217"/>
                                </a:lnTo>
                                <a:lnTo>
                                  <a:pt x="212" y="221"/>
                                </a:lnTo>
                                <a:lnTo>
                                  <a:pt x="214" y="225"/>
                                </a:lnTo>
                                <a:lnTo>
                                  <a:pt x="217" y="227"/>
                                </a:lnTo>
                                <a:lnTo>
                                  <a:pt x="220" y="229"/>
                                </a:lnTo>
                                <a:lnTo>
                                  <a:pt x="224" y="229"/>
                                </a:lnTo>
                                <a:lnTo>
                                  <a:pt x="241" y="228"/>
                                </a:lnTo>
                                <a:lnTo>
                                  <a:pt x="258" y="224"/>
                                </a:lnTo>
                                <a:lnTo>
                                  <a:pt x="276" y="218"/>
                                </a:lnTo>
                                <a:lnTo>
                                  <a:pt x="290" y="211"/>
                                </a:lnTo>
                                <a:lnTo>
                                  <a:pt x="304" y="201"/>
                                </a:lnTo>
                                <a:lnTo>
                                  <a:pt x="317" y="189"/>
                                </a:lnTo>
                                <a:lnTo>
                                  <a:pt x="329" y="176"/>
                                </a:lnTo>
                                <a:lnTo>
                                  <a:pt x="340" y="162"/>
                                </a:lnTo>
                                <a:lnTo>
                                  <a:pt x="350" y="143"/>
                                </a:lnTo>
                                <a:lnTo>
                                  <a:pt x="356" y="122"/>
                                </a:lnTo>
                                <a:lnTo>
                                  <a:pt x="356" y="100"/>
                                </a:lnTo>
                                <a:lnTo>
                                  <a:pt x="352" y="80"/>
                                </a:lnTo>
                                <a:lnTo>
                                  <a:pt x="343" y="60"/>
                                </a:lnTo>
                                <a:lnTo>
                                  <a:pt x="332" y="43"/>
                                </a:lnTo>
                                <a:lnTo>
                                  <a:pt x="317" y="28"/>
                                </a:lnTo>
                                <a:lnTo>
                                  <a:pt x="299" y="18"/>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95"/>
                        <wps:cNvSpPr>
                          <a:spLocks/>
                        </wps:cNvSpPr>
                        <wps:spPr bwMode="auto">
                          <a:xfrm>
                            <a:off x="646430" y="507580"/>
                            <a:ext cx="409575" cy="146050"/>
                          </a:xfrm>
                          <a:custGeom>
                            <a:avLst/>
                            <a:gdLst>
                              <a:gd name="T0" fmla="*/ 630 w 645"/>
                              <a:gd name="T1" fmla="*/ 201 h 230"/>
                              <a:gd name="T2" fmla="*/ 616 w 645"/>
                              <a:gd name="T3" fmla="*/ 193 h 230"/>
                              <a:gd name="T4" fmla="*/ 602 w 645"/>
                              <a:gd name="T5" fmla="*/ 183 h 230"/>
                              <a:gd name="T6" fmla="*/ 586 w 645"/>
                              <a:gd name="T7" fmla="*/ 174 h 230"/>
                              <a:gd name="T8" fmla="*/ 572 w 645"/>
                              <a:gd name="T9" fmla="*/ 165 h 230"/>
                              <a:gd name="T10" fmla="*/ 564 w 645"/>
                              <a:gd name="T11" fmla="*/ 165 h 230"/>
                              <a:gd name="T12" fmla="*/ 559 w 645"/>
                              <a:gd name="T13" fmla="*/ 170 h 230"/>
                              <a:gd name="T14" fmla="*/ 559 w 645"/>
                              <a:gd name="T15" fmla="*/ 178 h 230"/>
                              <a:gd name="T16" fmla="*/ 563 w 645"/>
                              <a:gd name="T17" fmla="*/ 184 h 230"/>
                              <a:gd name="T18" fmla="*/ 576 w 645"/>
                              <a:gd name="T19" fmla="*/ 191 h 230"/>
                              <a:gd name="T20" fmla="*/ 589 w 645"/>
                              <a:gd name="T21" fmla="*/ 198 h 230"/>
                              <a:gd name="T22" fmla="*/ 549 w 645"/>
                              <a:gd name="T23" fmla="*/ 194 h 230"/>
                              <a:gd name="T24" fmla="*/ 510 w 645"/>
                              <a:gd name="T25" fmla="*/ 191 h 230"/>
                              <a:gd name="T26" fmla="*/ 470 w 645"/>
                              <a:gd name="T27" fmla="*/ 187 h 230"/>
                              <a:gd name="T28" fmla="*/ 431 w 645"/>
                              <a:gd name="T29" fmla="*/ 183 h 230"/>
                              <a:gd name="T30" fmla="*/ 392 w 645"/>
                              <a:gd name="T31" fmla="*/ 178 h 230"/>
                              <a:gd name="T32" fmla="*/ 352 w 645"/>
                              <a:gd name="T33" fmla="*/ 173 h 230"/>
                              <a:gd name="T34" fmla="*/ 313 w 645"/>
                              <a:gd name="T35" fmla="*/ 165 h 230"/>
                              <a:gd name="T36" fmla="*/ 273 w 645"/>
                              <a:gd name="T37" fmla="*/ 157 h 230"/>
                              <a:gd name="T38" fmla="*/ 238 w 645"/>
                              <a:gd name="T39" fmla="*/ 147 h 230"/>
                              <a:gd name="T40" fmla="*/ 207 w 645"/>
                              <a:gd name="T41" fmla="*/ 135 h 230"/>
                              <a:gd name="T42" fmla="*/ 173 w 645"/>
                              <a:gd name="T43" fmla="*/ 122 h 230"/>
                              <a:gd name="T44" fmla="*/ 143 w 645"/>
                              <a:gd name="T45" fmla="*/ 108 h 230"/>
                              <a:gd name="T46" fmla="*/ 113 w 645"/>
                              <a:gd name="T47" fmla="*/ 92 h 230"/>
                              <a:gd name="T48" fmla="*/ 86 w 645"/>
                              <a:gd name="T49" fmla="*/ 73 h 230"/>
                              <a:gd name="T50" fmla="*/ 57 w 645"/>
                              <a:gd name="T51" fmla="*/ 52 h 230"/>
                              <a:gd name="T52" fmla="*/ 31 w 645"/>
                              <a:gd name="T53" fmla="*/ 29 h 230"/>
                              <a:gd name="T54" fmla="*/ 23 w 645"/>
                              <a:gd name="T55" fmla="*/ 20 h 230"/>
                              <a:gd name="T56" fmla="*/ 20 w 645"/>
                              <a:gd name="T57" fmla="*/ 7 h 230"/>
                              <a:gd name="T58" fmla="*/ 15 w 645"/>
                              <a:gd name="T59" fmla="*/ 2 h 230"/>
                              <a:gd name="T60" fmla="*/ 8 w 645"/>
                              <a:gd name="T61" fmla="*/ 0 h 230"/>
                              <a:gd name="T62" fmla="*/ 2 w 645"/>
                              <a:gd name="T63" fmla="*/ 4 h 230"/>
                              <a:gd name="T64" fmla="*/ 0 w 645"/>
                              <a:gd name="T65" fmla="*/ 12 h 230"/>
                              <a:gd name="T66" fmla="*/ 5 w 645"/>
                              <a:gd name="T67" fmla="*/ 29 h 230"/>
                              <a:gd name="T68" fmla="*/ 18 w 645"/>
                              <a:gd name="T69" fmla="*/ 43 h 230"/>
                              <a:gd name="T70" fmla="*/ 46 w 645"/>
                              <a:gd name="T71" fmla="*/ 68 h 230"/>
                              <a:gd name="T72" fmla="*/ 73 w 645"/>
                              <a:gd name="T73" fmla="*/ 89 h 230"/>
                              <a:gd name="T74" fmla="*/ 103 w 645"/>
                              <a:gd name="T75" fmla="*/ 108 h 230"/>
                              <a:gd name="T76" fmla="*/ 133 w 645"/>
                              <a:gd name="T77" fmla="*/ 125 h 230"/>
                              <a:gd name="T78" fmla="*/ 165 w 645"/>
                              <a:gd name="T79" fmla="*/ 141 h 230"/>
                              <a:gd name="T80" fmla="*/ 198 w 645"/>
                              <a:gd name="T81" fmla="*/ 154 h 230"/>
                              <a:gd name="T82" fmla="*/ 232 w 645"/>
                              <a:gd name="T83" fmla="*/ 165 h 230"/>
                              <a:gd name="T84" fmla="*/ 267 w 645"/>
                              <a:gd name="T85" fmla="*/ 175 h 230"/>
                              <a:gd name="T86" fmla="*/ 298 w 645"/>
                              <a:gd name="T87" fmla="*/ 183 h 230"/>
                              <a:gd name="T88" fmla="*/ 330 w 645"/>
                              <a:gd name="T89" fmla="*/ 190 h 230"/>
                              <a:gd name="T90" fmla="*/ 362 w 645"/>
                              <a:gd name="T91" fmla="*/ 194 h 230"/>
                              <a:gd name="T92" fmla="*/ 393 w 645"/>
                              <a:gd name="T93" fmla="*/ 198 h 230"/>
                              <a:gd name="T94" fmla="*/ 425 w 645"/>
                              <a:gd name="T95" fmla="*/ 203 h 230"/>
                              <a:gd name="T96" fmla="*/ 457 w 645"/>
                              <a:gd name="T97" fmla="*/ 206 h 230"/>
                              <a:gd name="T98" fmla="*/ 488 w 645"/>
                              <a:gd name="T99" fmla="*/ 208 h 230"/>
                              <a:gd name="T100" fmla="*/ 520 w 645"/>
                              <a:gd name="T101" fmla="*/ 211 h 230"/>
                              <a:gd name="T102" fmla="*/ 517 w 645"/>
                              <a:gd name="T103" fmla="*/ 216 h 230"/>
                              <a:gd name="T104" fmla="*/ 516 w 645"/>
                              <a:gd name="T105" fmla="*/ 220 h 230"/>
                              <a:gd name="T106" fmla="*/ 518 w 645"/>
                              <a:gd name="T107" fmla="*/ 227 h 230"/>
                              <a:gd name="T108" fmla="*/ 526 w 645"/>
                              <a:gd name="T109" fmla="*/ 230 h 230"/>
                              <a:gd name="T110" fmla="*/ 547 w 645"/>
                              <a:gd name="T111" fmla="*/ 230 h 230"/>
                              <a:gd name="T112" fmla="*/ 569 w 645"/>
                              <a:gd name="T113" fmla="*/ 230 h 230"/>
                              <a:gd name="T114" fmla="*/ 590 w 645"/>
                              <a:gd name="T115" fmla="*/ 230 h 230"/>
                              <a:gd name="T116" fmla="*/ 612 w 645"/>
                              <a:gd name="T117" fmla="*/ 229 h 230"/>
                              <a:gd name="T118" fmla="*/ 641 w 645"/>
                              <a:gd name="T119" fmla="*/ 223 h 230"/>
                              <a:gd name="T120" fmla="*/ 643 w 645"/>
                              <a:gd name="T121" fmla="*/ 218 h 230"/>
                              <a:gd name="T122" fmla="*/ 645 w 645"/>
                              <a:gd name="T123" fmla="*/ 213 h 230"/>
                              <a:gd name="T124" fmla="*/ 642 w 645"/>
                              <a:gd name="T125" fmla="*/ 206 h 2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645" h="230">
                                <a:moveTo>
                                  <a:pt x="638" y="204"/>
                                </a:moveTo>
                                <a:lnTo>
                                  <a:pt x="630" y="201"/>
                                </a:lnTo>
                                <a:lnTo>
                                  <a:pt x="623" y="197"/>
                                </a:lnTo>
                                <a:lnTo>
                                  <a:pt x="616" y="193"/>
                                </a:lnTo>
                                <a:lnTo>
                                  <a:pt x="609" y="188"/>
                                </a:lnTo>
                                <a:lnTo>
                                  <a:pt x="602" y="183"/>
                                </a:lnTo>
                                <a:lnTo>
                                  <a:pt x="593" y="178"/>
                                </a:lnTo>
                                <a:lnTo>
                                  <a:pt x="586" y="174"/>
                                </a:lnTo>
                                <a:lnTo>
                                  <a:pt x="579" y="170"/>
                                </a:lnTo>
                                <a:lnTo>
                                  <a:pt x="572" y="165"/>
                                </a:lnTo>
                                <a:lnTo>
                                  <a:pt x="569" y="164"/>
                                </a:lnTo>
                                <a:lnTo>
                                  <a:pt x="564" y="165"/>
                                </a:lnTo>
                                <a:lnTo>
                                  <a:pt x="562" y="167"/>
                                </a:lnTo>
                                <a:lnTo>
                                  <a:pt x="559" y="170"/>
                                </a:lnTo>
                                <a:lnTo>
                                  <a:pt x="557" y="174"/>
                                </a:lnTo>
                                <a:lnTo>
                                  <a:pt x="559" y="178"/>
                                </a:lnTo>
                                <a:lnTo>
                                  <a:pt x="560" y="181"/>
                                </a:lnTo>
                                <a:lnTo>
                                  <a:pt x="563" y="184"/>
                                </a:lnTo>
                                <a:lnTo>
                                  <a:pt x="570" y="187"/>
                                </a:lnTo>
                                <a:lnTo>
                                  <a:pt x="576" y="191"/>
                                </a:lnTo>
                                <a:lnTo>
                                  <a:pt x="583" y="195"/>
                                </a:lnTo>
                                <a:lnTo>
                                  <a:pt x="589" y="198"/>
                                </a:lnTo>
                                <a:lnTo>
                                  <a:pt x="569" y="197"/>
                                </a:lnTo>
                                <a:lnTo>
                                  <a:pt x="549" y="194"/>
                                </a:lnTo>
                                <a:lnTo>
                                  <a:pt x="530" y="193"/>
                                </a:lnTo>
                                <a:lnTo>
                                  <a:pt x="510" y="191"/>
                                </a:lnTo>
                                <a:lnTo>
                                  <a:pt x="490" y="188"/>
                                </a:lnTo>
                                <a:lnTo>
                                  <a:pt x="470" y="187"/>
                                </a:lnTo>
                                <a:lnTo>
                                  <a:pt x="451" y="185"/>
                                </a:lnTo>
                                <a:lnTo>
                                  <a:pt x="431" y="183"/>
                                </a:lnTo>
                                <a:lnTo>
                                  <a:pt x="411" y="181"/>
                                </a:lnTo>
                                <a:lnTo>
                                  <a:pt x="392" y="178"/>
                                </a:lnTo>
                                <a:lnTo>
                                  <a:pt x="372" y="175"/>
                                </a:lnTo>
                                <a:lnTo>
                                  <a:pt x="352" y="173"/>
                                </a:lnTo>
                                <a:lnTo>
                                  <a:pt x="332" y="170"/>
                                </a:lnTo>
                                <a:lnTo>
                                  <a:pt x="313" y="165"/>
                                </a:lnTo>
                                <a:lnTo>
                                  <a:pt x="293" y="161"/>
                                </a:lnTo>
                                <a:lnTo>
                                  <a:pt x="273" y="157"/>
                                </a:lnTo>
                                <a:lnTo>
                                  <a:pt x="255" y="152"/>
                                </a:lnTo>
                                <a:lnTo>
                                  <a:pt x="238" y="147"/>
                                </a:lnTo>
                                <a:lnTo>
                                  <a:pt x="222" y="141"/>
                                </a:lnTo>
                                <a:lnTo>
                                  <a:pt x="207" y="135"/>
                                </a:lnTo>
                                <a:lnTo>
                                  <a:pt x="189" y="129"/>
                                </a:lnTo>
                                <a:lnTo>
                                  <a:pt x="173" y="122"/>
                                </a:lnTo>
                                <a:lnTo>
                                  <a:pt x="159" y="117"/>
                                </a:lnTo>
                                <a:lnTo>
                                  <a:pt x="143" y="108"/>
                                </a:lnTo>
                                <a:lnTo>
                                  <a:pt x="129" y="101"/>
                                </a:lnTo>
                                <a:lnTo>
                                  <a:pt x="113" y="92"/>
                                </a:lnTo>
                                <a:lnTo>
                                  <a:pt x="99" y="83"/>
                                </a:lnTo>
                                <a:lnTo>
                                  <a:pt x="86" y="73"/>
                                </a:lnTo>
                                <a:lnTo>
                                  <a:pt x="71" y="63"/>
                                </a:lnTo>
                                <a:lnTo>
                                  <a:pt x="57" y="52"/>
                                </a:lnTo>
                                <a:lnTo>
                                  <a:pt x="44" y="40"/>
                                </a:lnTo>
                                <a:lnTo>
                                  <a:pt x="31" y="29"/>
                                </a:lnTo>
                                <a:lnTo>
                                  <a:pt x="27" y="25"/>
                                </a:lnTo>
                                <a:lnTo>
                                  <a:pt x="23" y="20"/>
                                </a:lnTo>
                                <a:lnTo>
                                  <a:pt x="20" y="15"/>
                                </a:lnTo>
                                <a:lnTo>
                                  <a:pt x="20" y="7"/>
                                </a:lnTo>
                                <a:lnTo>
                                  <a:pt x="18" y="4"/>
                                </a:lnTo>
                                <a:lnTo>
                                  <a:pt x="15" y="2"/>
                                </a:lnTo>
                                <a:lnTo>
                                  <a:pt x="12" y="0"/>
                                </a:lnTo>
                                <a:lnTo>
                                  <a:pt x="8" y="0"/>
                                </a:lnTo>
                                <a:lnTo>
                                  <a:pt x="4" y="2"/>
                                </a:lnTo>
                                <a:lnTo>
                                  <a:pt x="2" y="4"/>
                                </a:lnTo>
                                <a:lnTo>
                                  <a:pt x="0" y="7"/>
                                </a:lnTo>
                                <a:lnTo>
                                  <a:pt x="0" y="12"/>
                                </a:lnTo>
                                <a:lnTo>
                                  <a:pt x="1" y="20"/>
                                </a:lnTo>
                                <a:lnTo>
                                  <a:pt x="5" y="29"/>
                                </a:lnTo>
                                <a:lnTo>
                                  <a:pt x="11" y="36"/>
                                </a:lnTo>
                                <a:lnTo>
                                  <a:pt x="18" y="43"/>
                                </a:lnTo>
                                <a:lnTo>
                                  <a:pt x="31" y="56"/>
                                </a:lnTo>
                                <a:lnTo>
                                  <a:pt x="46" y="68"/>
                                </a:lnTo>
                                <a:lnTo>
                                  <a:pt x="60" y="78"/>
                                </a:lnTo>
                                <a:lnTo>
                                  <a:pt x="73" y="89"/>
                                </a:lnTo>
                                <a:lnTo>
                                  <a:pt x="89" y="99"/>
                                </a:lnTo>
                                <a:lnTo>
                                  <a:pt x="103" y="108"/>
                                </a:lnTo>
                                <a:lnTo>
                                  <a:pt x="117" y="117"/>
                                </a:lnTo>
                                <a:lnTo>
                                  <a:pt x="133" y="125"/>
                                </a:lnTo>
                                <a:lnTo>
                                  <a:pt x="149" y="134"/>
                                </a:lnTo>
                                <a:lnTo>
                                  <a:pt x="165" y="141"/>
                                </a:lnTo>
                                <a:lnTo>
                                  <a:pt x="181" y="148"/>
                                </a:lnTo>
                                <a:lnTo>
                                  <a:pt x="198" y="154"/>
                                </a:lnTo>
                                <a:lnTo>
                                  <a:pt x="215" y="160"/>
                                </a:lnTo>
                                <a:lnTo>
                                  <a:pt x="232" y="165"/>
                                </a:lnTo>
                                <a:lnTo>
                                  <a:pt x="250" y="171"/>
                                </a:lnTo>
                                <a:lnTo>
                                  <a:pt x="267" y="175"/>
                                </a:lnTo>
                                <a:lnTo>
                                  <a:pt x="283" y="180"/>
                                </a:lnTo>
                                <a:lnTo>
                                  <a:pt x="298" y="183"/>
                                </a:lnTo>
                                <a:lnTo>
                                  <a:pt x="314" y="185"/>
                                </a:lnTo>
                                <a:lnTo>
                                  <a:pt x="330" y="190"/>
                                </a:lnTo>
                                <a:lnTo>
                                  <a:pt x="346" y="191"/>
                                </a:lnTo>
                                <a:lnTo>
                                  <a:pt x="362" y="194"/>
                                </a:lnTo>
                                <a:lnTo>
                                  <a:pt x="378" y="197"/>
                                </a:lnTo>
                                <a:lnTo>
                                  <a:pt x="393" y="198"/>
                                </a:lnTo>
                                <a:lnTo>
                                  <a:pt x="409" y="201"/>
                                </a:lnTo>
                                <a:lnTo>
                                  <a:pt x="425" y="203"/>
                                </a:lnTo>
                                <a:lnTo>
                                  <a:pt x="441" y="204"/>
                                </a:lnTo>
                                <a:lnTo>
                                  <a:pt x="457" y="206"/>
                                </a:lnTo>
                                <a:lnTo>
                                  <a:pt x="472" y="207"/>
                                </a:lnTo>
                                <a:lnTo>
                                  <a:pt x="488" y="208"/>
                                </a:lnTo>
                                <a:lnTo>
                                  <a:pt x="504" y="210"/>
                                </a:lnTo>
                                <a:lnTo>
                                  <a:pt x="520" y="211"/>
                                </a:lnTo>
                                <a:lnTo>
                                  <a:pt x="518" y="213"/>
                                </a:lnTo>
                                <a:lnTo>
                                  <a:pt x="517" y="216"/>
                                </a:lnTo>
                                <a:lnTo>
                                  <a:pt x="516" y="217"/>
                                </a:lnTo>
                                <a:lnTo>
                                  <a:pt x="516" y="220"/>
                                </a:lnTo>
                                <a:lnTo>
                                  <a:pt x="517" y="223"/>
                                </a:lnTo>
                                <a:lnTo>
                                  <a:pt x="518" y="227"/>
                                </a:lnTo>
                                <a:lnTo>
                                  <a:pt x="523" y="229"/>
                                </a:lnTo>
                                <a:lnTo>
                                  <a:pt x="526" y="230"/>
                                </a:lnTo>
                                <a:lnTo>
                                  <a:pt x="537" y="230"/>
                                </a:lnTo>
                                <a:lnTo>
                                  <a:pt x="547" y="230"/>
                                </a:lnTo>
                                <a:lnTo>
                                  <a:pt x="559" y="230"/>
                                </a:lnTo>
                                <a:lnTo>
                                  <a:pt x="569" y="230"/>
                                </a:lnTo>
                                <a:lnTo>
                                  <a:pt x="580" y="230"/>
                                </a:lnTo>
                                <a:lnTo>
                                  <a:pt x="590" y="230"/>
                                </a:lnTo>
                                <a:lnTo>
                                  <a:pt x="602" y="229"/>
                                </a:lnTo>
                                <a:lnTo>
                                  <a:pt x="612" y="229"/>
                                </a:lnTo>
                                <a:lnTo>
                                  <a:pt x="639" y="223"/>
                                </a:lnTo>
                                <a:lnTo>
                                  <a:pt x="641" y="223"/>
                                </a:lnTo>
                                <a:lnTo>
                                  <a:pt x="642" y="221"/>
                                </a:lnTo>
                                <a:lnTo>
                                  <a:pt x="643" y="218"/>
                                </a:lnTo>
                                <a:lnTo>
                                  <a:pt x="645" y="217"/>
                                </a:lnTo>
                                <a:lnTo>
                                  <a:pt x="645" y="213"/>
                                </a:lnTo>
                                <a:lnTo>
                                  <a:pt x="643" y="208"/>
                                </a:lnTo>
                                <a:lnTo>
                                  <a:pt x="642" y="206"/>
                                </a:lnTo>
                                <a:lnTo>
                                  <a:pt x="638" y="204"/>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96"/>
                        <wps:cNvSpPr>
                          <a:spLocks/>
                        </wps:cNvSpPr>
                        <wps:spPr bwMode="auto">
                          <a:xfrm>
                            <a:off x="1026795" y="638390"/>
                            <a:ext cx="3810" cy="1270"/>
                          </a:xfrm>
                          <a:custGeom>
                            <a:avLst/>
                            <a:gdLst>
                              <a:gd name="T0" fmla="*/ 6 w 6"/>
                              <a:gd name="T1" fmla="*/ 2 h 2"/>
                              <a:gd name="T2" fmla="*/ 4 w 6"/>
                              <a:gd name="T3" fmla="*/ 2 h 2"/>
                              <a:gd name="T4" fmla="*/ 3 w 6"/>
                              <a:gd name="T5" fmla="*/ 2 h 2"/>
                              <a:gd name="T6" fmla="*/ 1 w 6"/>
                              <a:gd name="T7" fmla="*/ 2 h 2"/>
                              <a:gd name="T8" fmla="*/ 0 w 6"/>
                              <a:gd name="T9" fmla="*/ 2 h 2"/>
                              <a:gd name="T10" fmla="*/ 0 w 6"/>
                              <a:gd name="T11" fmla="*/ 1 h 2"/>
                              <a:gd name="T12" fmla="*/ 0 w 6"/>
                              <a:gd name="T13" fmla="*/ 1 h 2"/>
                              <a:gd name="T14" fmla="*/ 0 w 6"/>
                              <a:gd name="T15" fmla="*/ 0 h 2"/>
                              <a:gd name="T16" fmla="*/ 0 w 6"/>
                              <a:gd name="T17" fmla="*/ 0 h 2"/>
                              <a:gd name="T18" fmla="*/ 1 w 6"/>
                              <a:gd name="T19" fmla="*/ 0 h 2"/>
                              <a:gd name="T20" fmla="*/ 3 w 6"/>
                              <a:gd name="T21" fmla="*/ 1 h 2"/>
                              <a:gd name="T22" fmla="*/ 4 w 6"/>
                              <a:gd name="T23" fmla="*/ 1 h 2"/>
                              <a:gd name="T24" fmla="*/ 6 w 6"/>
                              <a:gd name="T25" fmla="*/ 2 h 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 h="2">
                                <a:moveTo>
                                  <a:pt x="6" y="2"/>
                                </a:moveTo>
                                <a:lnTo>
                                  <a:pt x="4" y="2"/>
                                </a:lnTo>
                                <a:lnTo>
                                  <a:pt x="3" y="2"/>
                                </a:lnTo>
                                <a:lnTo>
                                  <a:pt x="1" y="2"/>
                                </a:lnTo>
                                <a:lnTo>
                                  <a:pt x="0" y="2"/>
                                </a:lnTo>
                                <a:lnTo>
                                  <a:pt x="0" y="1"/>
                                </a:lnTo>
                                <a:lnTo>
                                  <a:pt x="0" y="1"/>
                                </a:lnTo>
                                <a:lnTo>
                                  <a:pt x="0" y="0"/>
                                </a:lnTo>
                                <a:lnTo>
                                  <a:pt x="0" y="0"/>
                                </a:lnTo>
                                <a:lnTo>
                                  <a:pt x="1" y="0"/>
                                </a:lnTo>
                                <a:lnTo>
                                  <a:pt x="3" y="1"/>
                                </a:lnTo>
                                <a:lnTo>
                                  <a:pt x="4" y="1"/>
                                </a:lnTo>
                                <a:lnTo>
                                  <a:pt x="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97"/>
                        <wps:cNvSpPr>
                          <a:spLocks/>
                        </wps:cNvSpPr>
                        <wps:spPr bwMode="auto">
                          <a:xfrm>
                            <a:off x="974725" y="259930"/>
                            <a:ext cx="106045" cy="44450"/>
                          </a:xfrm>
                          <a:custGeom>
                            <a:avLst/>
                            <a:gdLst>
                              <a:gd name="T0" fmla="*/ 162 w 167"/>
                              <a:gd name="T1" fmla="*/ 10 h 70"/>
                              <a:gd name="T2" fmla="*/ 155 w 167"/>
                              <a:gd name="T3" fmla="*/ 7 h 70"/>
                              <a:gd name="T4" fmla="*/ 148 w 167"/>
                              <a:gd name="T5" fmla="*/ 10 h 70"/>
                              <a:gd name="T6" fmla="*/ 141 w 167"/>
                              <a:gd name="T7" fmla="*/ 14 h 70"/>
                              <a:gd name="T8" fmla="*/ 132 w 167"/>
                              <a:gd name="T9" fmla="*/ 15 h 70"/>
                              <a:gd name="T10" fmla="*/ 131 w 167"/>
                              <a:gd name="T11" fmla="*/ 12 h 70"/>
                              <a:gd name="T12" fmla="*/ 129 w 167"/>
                              <a:gd name="T13" fmla="*/ 10 h 70"/>
                              <a:gd name="T14" fmla="*/ 128 w 167"/>
                              <a:gd name="T15" fmla="*/ 8 h 70"/>
                              <a:gd name="T16" fmla="*/ 121 w 167"/>
                              <a:gd name="T17" fmla="*/ 5 h 70"/>
                              <a:gd name="T18" fmla="*/ 113 w 167"/>
                              <a:gd name="T19" fmla="*/ 8 h 70"/>
                              <a:gd name="T20" fmla="*/ 108 w 167"/>
                              <a:gd name="T21" fmla="*/ 15 h 70"/>
                              <a:gd name="T22" fmla="*/ 105 w 167"/>
                              <a:gd name="T23" fmla="*/ 18 h 70"/>
                              <a:gd name="T24" fmla="*/ 101 w 167"/>
                              <a:gd name="T25" fmla="*/ 5 h 70"/>
                              <a:gd name="T26" fmla="*/ 101 w 167"/>
                              <a:gd name="T27" fmla="*/ 4 h 70"/>
                              <a:gd name="T28" fmla="*/ 99 w 167"/>
                              <a:gd name="T29" fmla="*/ 2 h 70"/>
                              <a:gd name="T30" fmla="*/ 92 w 167"/>
                              <a:gd name="T31" fmla="*/ 0 h 70"/>
                              <a:gd name="T32" fmla="*/ 85 w 167"/>
                              <a:gd name="T33" fmla="*/ 2 h 70"/>
                              <a:gd name="T34" fmla="*/ 75 w 167"/>
                              <a:gd name="T35" fmla="*/ 15 h 70"/>
                              <a:gd name="T36" fmla="*/ 67 w 167"/>
                              <a:gd name="T37" fmla="*/ 24 h 70"/>
                              <a:gd name="T38" fmla="*/ 65 w 167"/>
                              <a:gd name="T39" fmla="*/ 27 h 70"/>
                              <a:gd name="T40" fmla="*/ 63 w 167"/>
                              <a:gd name="T41" fmla="*/ 23 h 70"/>
                              <a:gd name="T42" fmla="*/ 60 w 167"/>
                              <a:gd name="T43" fmla="*/ 12 h 70"/>
                              <a:gd name="T44" fmla="*/ 60 w 167"/>
                              <a:gd name="T45" fmla="*/ 11 h 70"/>
                              <a:gd name="T46" fmla="*/ 60 w 167"/>
                              <a:gd name="T47" fmla="*/ 11 h 70"/>
                              <a:gd name="T48" fmla="*/ 55 w 167"/>
                              <a:gd name="T49" fmla="*/ 5 h 70"/>
                              <a:gd name="T50" fmla="*/ 47 w 167"/>
                              <a:gd name="T51" fmla="*/ 5 h 70"/>
                              <a:gd name="T52" fmla="*/ 29 w 167"/>
                              <a:gd name="T53" fmla="*/ 23 h 70"/>
                              <a:gd name="T54" fmla="*/ 11 w 167"/>
                              <a:gd name="T55" fmla="*/ 44 h 70"/>
                              <a:gd name="T56" fmla="*/ 0 w 167"/>
                              <a:gd name="T57" fmla="*/ 57 h 70"/>
                              <a:gd name="T58" fmla="*/ 1 w 167"/>
                              <a:gd name="T59" fmla="*/ 66 h 70"/>
                              <a:gd name="T60" fmla="*/ 7 w 167"/>
                              <a:gd name="T61" fmla="*/ 70 h 70"/>
                              <a:gd name="T62" fmla="*/ 16 w 167"/>
                              <a:gd name="T63" fmla="*/ 70 h 70"/>
                              <a:gd name="T64" fmla="*/ 26 w 167"/>
                              <a:gd name="T65" fmla="*/ 58 h 70"/>
                              <a:gd name="T66" fmla="*/ 39 w 167"/>
                              <a:gd name="T67" fmla="*/ 41 h 70"/>
                              <a:gd name="T68" fmla="*/ 46 w 167"/>
                              <a:gd name="T69" fmla="*/ 40 h 70"/>
                              <a:gd name="T70" fmla="*/ 47 w 167"/>
                              <a:gd name="T71" fmla="*/ 50 h 70"/>
                              <a:gd name="T72" fmla="*/ 52 w 167"/>
                              <a:gd name="T73" fmla="*/ 63 h 70"/>
                              <a:gd name="T74" fmla="*/ 53 w 167"/>
                              <a:gd name="T75" fmla="*/ 64 h 70"/>
                              <a:gd name="T76" fmla="*/ 55 w 167"/>
                              <a:gd name="T77" fmla="*/ 66 h 70"/>
                              <a:gd name="T78" fmla="*/ 62 w 167"/>
                              <a:gd name="T79" fmla="*/ 67 h 70"/>
                              <a:gd name="T80" fmla="*/ 67 w 167"/>
                              <a:gd name="T81" fmla="*/ 63 h 70"/>
                              <a:gd name="T82" fmla="*/ 73 w 167"/>
                              <a:gd name="T83" fmla="*/ 53 h 70"/>
                              <a:gd name="T84" fmla="*/ 82 w 167"/>
                              <a:gd name="T85" fmla="*/ 41 h 70"/>
                              <a:gd name="T86" fmla="*/ 85 w 167"/>
                              <a:gd name="T87" fmla="*/ 37 h 70"/>
                              <a:gd name="T88" fmla="*/ 85 w 167"/>
                              <a:gd name="T89" fmla="*/ 38 h 70"/>
                              <a:gd name="T90" fmla="*/ 85 w 167"/>
                              <a:gd name="T91" fmla="*/ 43 h 70"/>
                              <a:gd name="T92" fmla="*/ 86 w 167"/>
                              <a:gd name="T93" fmla="*/ 45 h 70"/>
                              <a:gd name="T94" fmla="*/ 88 w 167"/>
                              <a:gd name="T95" fmla="*/ 48 h 70"/>
                              <a:gd name="T96" fmla="*/ 93 w 167"/>
                              <a:gd name="T97" fmla="*/ 53 h 70"/>
                              <a:gd name="T98" fmla="*/ 101 w 167"/>
                              <a:gd name="T99" fmla="*/ 51 h 70"/>
                              <a:gd name="T100" fmla="*/ 109 w 167"/>
                              <a:gd name="T101" fmla="*/ 43 h 70"/>
                              <a:gd name="T102" fmla="*/ 116 w 167"/>
                              <a:gd name="T103" fmla="*/ 35 h 70"/>
                              <a:gd name="T104" fmla="*/ 121 w 167"/>
                              <a:gd name="T105" fmla="*/ 33 h 70"/>
                              <a:gd name="T106" fmla="*/ 121 w 167"/>
                              <a:gd name="T107" fmla="*/ 34 h 70"/>
                              <a:gd name="T108" fmla="*/ 128 w 167"/>
                              <a:gd name="T109" fmla="*/ 35 h 70"/>
                              <a:gd name="T110" fmla="*/ 131 w 167"/>
                              <a:gd name="T111" fmla="*/ 37 h 70"/>
                              <a:gd name="T112" fmla="*/ 134 w 167"/>
                              <a:gd name="T113" fmla="*/ 35 h 70"/>
                              <a:gd name="T114" fmla="*/ 144 w 167"/>
                              <a:gd name="T115" fmla="*/ 34 h 70"/>
                              <a:gd name="T116" fmla="*/ 155 w 167"/>
                              <a:gd name="T117" fmla="*/ 28 h 70"/>
                              <a:gd name="T118" fmla="*/ 164 w 167"/>
                              <a:gd name="T119" fmla="*/ 23 h 70"/>
                              <a:gd name="T120" fmla="*/ 167 w 167"/>
                              <a:gd name="T121" fmla="*/ 15 h 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67" h="70">
                                <a:moveTo>
                                  <a:pt x="165" y="12"/>
                                </a:moveTo>
                                <a:lnTo>
                                  <a:pt x="162" y="10"/>
                                </a:lnTo>
                                <a:lnTo>
                                  <a:pt x="159" y="7"/>
                                </a:lnTo>
                                <a:lnTo>
                                  <a:pt x="155" y="7"/>
                                </a:lnTo>
                                <a:lnTo>
                                  <a:pt x="152" y="8"/>
                                </a:lnTo>
                                <a:lnTo>
                                  <a:pt x="148" y="10"/>
                                </a:lnTo>
                                <a:lnTo>
                                  <a:pt x="145" y="11"/>
                                </a:lnTo>
                                <a:lnTo>
                                  <a:pt x="141" y="14"/>
                                </a:lnTo>
                                <a:lnTo>
                                  <a:pt x="136" y="15"/>
                                </a:lnTo>
                                <a:lnTo>
                                  <a:pt x="132" y="15"/>
                                </a:lnTo>
                                <a:lnTo>
                                  <a:pt x="132" y="14"/>
                                </a:lnTo>
                                <a:lnTo>
                                  <a:pt x="131" y="12"/>
                                </a:lnTo>
                                <a:lnTo>
                                  <a:pt x="131" y="11"/>
                                </a:lnTo>
                                <a:lnTo>
                                  <a:pt x="129" y="10"/>
                                </a:lnTo>
                                <a:lnTo>
                                  <a:pt x="129" y="8"/>
                                </a:lnTo>
                                <a:lnTo>
                                  <a:pt x="128" y="8"/>
                                </a:lnTo>
                                <a:lnTo>
                                  <a:pt x="125" y="5"/>
                                </a:lnTo>
                                <a:lnTo>
                                  <a:pt x="121" y="5"/>
                                </a:lnTo>
                                <a:lnTo>
                                  <a:pt x="116" y="5"/>
                                </a:lnTo>
                                <a:lnTo>
                                  <a:pt x="113" y="8"/>
                                </a:lnTo>
                                <a:lnTo>
                                  <a:pt x="109" y="14"/>
                                </a:lnTo>
                                <a:lnTo>
                                  <a:pt x="108" y="15"/>
                                </a:lnTo>
                                <a:lnTo>
                                  <a:pt x="106" y="17"/>
                                </a:lnTo>
                                <a:lnTo>
                                  <a:pt x="105" y="18"/>
                                </a:lnTo>
                                <a:lnTo>
                                  <a:pt x="103" y="20"/>
                                </a:lnTo>
                                <a:lnTo>
                                  <a:pt x="101" y="5"/>
                                </a:lnTo>
                                <a:lnTo>
                                  <a:pt x="101" y="4"/>
                                </a:lnTo>
                                <a:lnTo>
                                  <a:pt x="101" y="4"/>
                                </a:lnTo>
                                <a:lnTo>
                                  <a:pt x="99" y="4"/>
                                </a:lnTo>
                                <a:lnTo>
                                  <a:pt x="99" y="2"/>
                                </a:lnTo>
                                <a:lnTo>
                                  <a:pt x="96" y="0"/>
                                </a:lnTo>
                                <a:lnTo>
                                  <a:pt x="92" y="0"/>
                                </a:lnTo>
                                <a:lnTo>
                                  <a:pt x="88" y="0"/>
                                </a:lnTo>
                                <a:lnTo>
                                  <a:pt x="85" y="2"/>
                                </a:lnTo>
                                <a:lnTo>
                                  <a:pt x="78" y="11"/>
                                </a:lnTo>
                                <a:lnTo>
                                  <a:pt x="75" y="15"/>
                                </a:lnTo>
                                <a:lnTo>
                                  <a:pt x="72" y="20"/>
                                </a:lnTo>
                                <a:lnTo>
                                  <a:pt x="67" y="24"/>
                                </a:lnTo>
                                <a:lnTo>
                                  <a:pt x="65" y="30"/>
                                </a:lnTo>
                                <a:lnTo>
                                  <a:pt x="65" y="27"/>
                                </a:lnTo>
                                <a:lnTo>
                                  <a:pt x="65" y="25"/>
                                </a:lnTo>
                                <a:lnTo>
                                  <a:pt x="63" y="23"/>
                                </a:lnTo>
                                <a:lnTo>
                                  <a:pt x="63" y="21"/>
                                </a:lnTo>
                                <a:lnTo>
                                  <a:pt x="60" y="12"/>
                                </a:lnTo>
                                <a:lnTo>
                                  <a:pt x="60" y="11"/>
                                </a:lnTo>
                                <a:lnTo>
                                  <a:pt x="60" y="11"/>
                                </a:lnTo>
                                <a:lnTo>
                                  <a:pt x="60" y="11"/>
                                </a:lnTo>
                                <a:lnTo>
                                  <a:pt x="60" y="11"/>
                                </a:lnTo>
                                <a:lnTo>
                                  <a:pt x="57" y="8"/>
                                </a:lnTo>
                                <a:lnTo>
                                  <a:pt x="55" y="5"/>
                                </a:lnTo>
                                <a:lnTo>
                                  <a:pt x="50" y="5"/>
                                </a:lnTo>
                                <a:lnTo>
                                  <a:pt x="47" y="5"/>
                                </a:lnTo>
                                <a:lnTo>
                                  <a:pt x="37" y="12"/>
                                </a:lnTo>
                                <a:lnTo>
                                  <a:pt x="29" y="23"/>
                                </a:lnTo>
                                <a:lnTo>
                                  <a:pt x="20" y="33"/>
                                </a:lnTo>
                                <a:lnTo>
                                  <a:pt x="11" y="44"/>
                                </a:lnTo>
                                <a:lnTo>
                                  <a:pt x="3" y="54"/>
                                </a:lnTo>
                                <a:lnTo>
                                  <a:pt x="0" y="57"/>
                                </a:lnTo>
                                <a:lnTo>
                                  <a:pt x="0" y="61"/>
                                </a:lnTo>
                                <a:lnTo>
                                  <a:pt x="1" y="66"/>
                                </a:lnTo>
                                <a:lnTo>
                                  <a:pt x="4" y="68"/>
                                </a:lnTo>
                                <a:lnTo>
                                  <a:pt x="7" y="70"/>
                                </a:lnTo>
                                <a:lnTo>
                                  <a:pt x="11" y="70"/>
                                </a:lnTo>
                                <a:lnTo>
                                  <a:pt x="16" y="70"/>
                                </a:lnTo>
                                <a:lnTo>
                                  <a:pt x="19" y="67"/>
                                </a:lnTo>
                                <a:lnTo>
                                  <a:pt x="26" y="58"/>
                                </a:lnTo>
                                <a:lnTo>
                                  <a:pt x="32" y="50"/>
                                </a:lnTo>
                                <a:lnTo>
                                  <a:pt x="39" y="41"/>
                                </a:lnTo>
                                <a:lnTo>
                                  <a:pt x="45" y="34"/>
                                </a:lnTo>
                                <a:lnTo>
                                  <a:pt x="46" y="40"/>
                                </a:lnTo>
                                <a:lnTo>
                                  <a:pt x="46" y="44"/>
                                </a:lnTo>
                                <a:lnTo>
                                  <a:pt x="47" y="50"/>
                                </a:lnTo>
                                <a:lnTo>
                                  <a:pt x="47" y="56"/>
                                </a:lnTo>
                                <a:lnTo>
                                  <a:pt x="52" y="63"/>
                                </a:lnTo>
                                <a:lnTo>
                                  <a:pt x="52" y="64"/>
                                </a:lnTo>
                                <a:lnTo>
                                  <a:pt x="53" y="64"/>
                                </a:lnTo>
                                <a:lnTo>
                                  <a:pt x="53" y="66"/>
                                </a:lnTo>
                                <a:lnTo>
                                  <a:pt x="55" y="66"/>
                                </a:lnTo>
                                <a:lnTo>
                                  <a:pt x="57" y="67"/>
                                </a:lnTo>
                                <a:lnTo>
                                  <a:pt x="62" y="67"/>
                                </a:lnTo>
                                <a:lnTo>
                                  <a:pt x="65" y="66"/>
                                </a:lnTo>
                                <a:lnTo>
                                  <a:pt x="67" y="63"/>
                                </a:lnTo>
                                <a:lnTo>
                                  <a:pt x="70" y="58"/>
                                </a:lnTo>
                                <a:lnTo>
                                  <a:pt x="73" y="53"/>
                                </a:lnTo>
                                <a:lnTo>
                                  <a:pt x="78" y="47"/>
                                </a:lnTo>
                                <a:lnTo>
                                  <a:pt x="82" y="41"/>
                                </a:lnTo>
                                <a:lnTo>
                                  <a:pt x="85" y="35"/>
                                </a:lnTo>
                                <a:lnTo>
                                  <a:pt x="85" y="37"/>
                                </a:lnTo>
                                <a:lnTo>
                                  <a:pt x="85" y="37"/>
                                </a:lnTo>
                                <a:lnTo>
                                  <a:pt x="85" y="38"/>
                                </a:lnTo>
                                <a:lnTo>
                                  <a:pt x="85" y="40"/>
                                </a:lnTo>
                                <a:lnTo>
                                  <a:pt x="85" y="43"/>
                                </a:lnTo>
                                <a:lnTo>
                                  <a:pt x="85" y="44"/>
                                </a:lnTo>
                                <a:lnTo>
                                  <a:pt x="86" y="45"/>
                                </a:lnTo>
                                <a:lnTo>
                                  <a:pt x="86" y="47"/>
                                </a:lnTo>
                                <a:lnTo>
                                  <a:pt x="88" y="48"/>
                                </a:lnTo>
                                <a:lnTo>
                                  <a:pt x="90" y="51"/>
                                </a:lnTo>
                                <a:lnTo>
                                  <a:pt x="93" y="53"/>
                                </a:lnTo>
                                <a:lnTo>
                                  <a:pt x="98" y="53"/>
                                </a:lnTo>
                                <a:lnTo>
                                  <a:pt x="101" y="51"/>
                                </a:lnTo>
                                <a:lnTo>
                                  <a:pt x="106" y="47"/>
                                </a:lnTo>
                                <a:lnTo>
                                  <a:pt x="109" y="43"/>
                                </a:lnTo>
                                <a:lnTo>
                                  <a:pt x="113" y="40"/>
                                </a:lnTo>
                                <a:lnTo>
                                  <a:pt x="116" y="35"/>
                                </a:lnTo>
                                <a:lnTo>
                                  <a:pt x="119" y="33"/>
                                </a:lnTo>
                                <a:lnTo>
                                  <a:pt x="121" y="33"/>
                                </a:lnTo>
                                <a:lnTo>
                                  <a:pt x="121" y="33"/>
                                </a:lnTo>
                                <a:lnTo>
                                  <a:pt x="121" y="34"/>
                                </a:lnTo>
                                <a:lnTo>
                                  <a:pt x="122" y="34"/>
                                </a:lnTo>
                                <a:lnTo>
                                  <a:pt x="128" y="35"/>
                                </a:lnTo>
                                <a:lnTo>
                                  <a:pt x="129" y="37"/>
                                </a:lnTo>
                                <a:lnTo>
                                  <a:pt x="131" y="37"/>
                                </a:lnTo>
                                <a:lnTo>
                                  <a:pt x="132" y="37"/>
                                </a:lnTo>
                                <a:lnTo>
                                  <a:pt x="134" y="35"/>
                                </a:lnTo>
                                <a:lnTo>
                                  <a:pt x="138" y="35"/>
                                </a:lnTo>
                                <a:lnTo>
                                  <a:pt x="144" y="34"/>
                                </a:lnTo>
                                <a:lnTo>
                                  <a:pt x="149" y="31"/>
                                </a:lnTo>
                                <a:lnTo>
                                  <a:pt x="155" y="28"/>
                                </a:lnTo>
                                <a:lnTo>
                                  <a:pt x="161" y="25"/>
                                </a:lnTo>
                                <a:lnTo>
                                  <a:pt x="164" y="23"/>
                                </a:lnTo>
                                <a:lnTo>
                                  <a:pt x="165" y="20"/>
                                </a:lnTo>
                                <a:lnTo>
                                  <a:pt x="167" y="15"/>
                                </a:lnTo>
                                <a:lnTo>
                                  <a:pt x="165" y="1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98"/>
                        <wps:cNvSpPr>
                          <a:spLocks/>
                        </wps:cNvSpPr>
                        <wps:spPr bwMode="auto">
                          <a:xfrm>
                            <a:off x="1264920" y="423760"/>
                            <a:ext cx="79375" cy="17145"/>
                          </a:xfrm>
                          <a:custGeom>
                            <a:avLst/>
                            <a:gdLst>
                              <a:gd name="T0" fmla="*/ 10 w 125"/>
                              <a:gd name="T1" fmla="*/ 27 h 27"/>
                              <a:gd name="T2" fmla="*/ 23 w 125"/>
                              <a:gd name="T3" fmla="*/ 27 h 27"/>
                              <a:gd name="T4" fmla="*/ 37 w 125"/>
                              <a:gd name="T5" fmla="*/ 27 h 27"/>
                              <a:gd name="T6" fmla="*/ 50 w 125"/>
                              <a:gd name="T7" fmla="*/ 27 h 27"/>
                              <a:gd name="T8" fmla="*/ 63 w 125"/>
                              <a:gd name="T9" fmla="*/ 26 h 27"/>
                              <a:gd name="T10" fmla="*/ 78 w 125"/>
                              <a:gd name="T11" fmla="*/ 26 h 27"/>
                              <a:gd name="T12" fmla="*/ 91 w 125"/>
                              <a:gd name="T13" fmla="*/ 24 h 27"/>
                              <a:gd name="T14" fmla="*/ 103 w 125"/>
                              <a:gd name="T15" fmla="*/ 22 h 27"/>
                              <a:gd name="T16" fmla="*/ 116 w 125"/>
                              <a:gd name="T17" fmla="*/ 20 h 27"/>
                              <a:gd name="T18" fmla="*/ 121 w 125"/>
                              <a:gd name="T19" fmla="*/ 19 h 27"/>
                              <a:gd name="T20" fmla="*/ 124 w 125"/>
                              <a:gd name="T21" fmla="*/ 16 h 27"/>
                              <a:gd name="T22" fmla="*/ 125 w 125"/>
                              <a:gd name="T23" fmla="*/ 13 h 27"/>
                              <a:gd name="T24" fmla="*/ 125 w 125"/>
                              <a:gd name="T25" fmla="*/ 9 h 27"/>
                              <a:gd name="T26" fmla="*/ 124 w 125"/>
                              <a:gd name="T27" fmla="*/ 4 h 27"/>
                              <a:gd name="T28" fmla="*/ 122 w 125"/>
                              <a:gd name="T29" fmla="*/ 1 h 27"/>
                              <a:gd name="T30" fmla="*/ 118 w 125"/>
                              <a:gd name="T31" fmla="*/ 0 h 27"/>
                              <a:gd name="T32" fmla="*/ 114 w 125"/>
                              <a:gd name="T33" fmla="*/ 0 h 27"/>
                              <a:gd name="T34" fmla="*/ 101 w 125"/>
                              <a:gd name="T35" fmla="*/ 1 h 27"/>
                              <a:gd name="T36" fmla="*/ 88 w 125"/>
                              <a:gd name="T37" fmla="*/ 4 h 27"/>
                              <a:gd name="T38" fmla="*/ 75 w 125"/>
                              <a:gd name="T39" fmla="*/ 6 h 27"/>
                              <a:gd name="T40" fmla="*/ 62 w 125"/>
                              <a:gd name="T41" fmla="*/ 6 h 27"/>
                              <a:gd name="T42" fmla="*/ 49 w 125"/>
                              <a:gd name="T43" fmla="*/ 7 h 27"/>
                              <a:gd name="T44" fmla="*/ 36 w 125"/>
                              <a:gd name="T45" fmla="*/ 7 h 27"/>
                              <a:gd name="T46" fmla="*/ 23 w 125"/>
                              <a:gd name="T47" fmla="*/ 7 h 27"/>
                              <a:gd name="T48" fmla="*/ 10 w 125"/>
                              <a:gd name="T49" fmla="*/ 7 h 27"/>
                              <a:gd name="T50" fmla="*/ 6 w 125"/>
                              <a:gd name="T51" fmla="*/ 9 h 27"/>
                              <a:gd name="T52" fmla="*/ 3 w 125"/>
                              <a:gd name="T53" fmla="*/ 10 h 27"/>
                              <a:gd name="T54" fmla="*/ 1 w 125"/>
                              <a:gd name="T55" fmla="*/ 13 h 27"/>
                              <a:gd name="T56" fmla="*/ 0 w 125"/>
                              <a:gd name="T57" fmla="*/ 17 h 27"/>
                              <a:gd name="T58" fmla="*/ 1 w 125"/>
                              <a:gd name="T59" fmla="*/ 22 h 27"/>
                              <a:gd name="T60" fmla="*/ 3 w 125"/>
                              <a:gd name="T61" fmla="*/ 24 h 27"/>
                              <a:gd name="T62" fmla="*/ 6 w 125"/>
                              <a:gd name="T63" fmla="*/ 26 h 27"/>
                              <a:gd name="T64" fmla="*/ 10 w 125"/>
                              <a:gd name="T65" fmla="*/ 27 h 27"/>
                              <a:gd name="T66" fmla="*/ 10 w 125"/>
                              <a:gd name="T67" fmla="*/ 27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25" h="27">
                                <a:moveTo>
                                  <a:pt x="10" y="27"/>
                                </a:moveTo>
                                <a:lnTo>
                                  <a:pt x="23" y="27"/>
                                </a:lnTo>
                                <a:lnTo>
                                  <a:pt x="37" y="27"/>
                                </a:lnTo>
                                <a:lnTo>
                                  <a:pt x="50" y="27"/>
                                </a:lnTo>
                                <a:lnTo>
                                  <a:pt x="63" y="26"/>
                                </a:lnTo>
                                <a:lnTo>
                                  <a:pt x="78" y="26"/>
                                </a:lnTo>
                                <a:lnTo>
                                  <a:pt x="91" y="24"/>
                                </a:lnTo>
                                <a:lnTo>
                                  <a:pt x="103" y="22"/>
                                </a:lnTo>
                                <a:lnTo>
                                  <a:pt x="116" y="20"/>
                                </a:lnTo>
                                <a:lnTo>
                                  <a:pt x="121" y="19"/>
                                </a:lnTo>
                                <a:lnTo>
                                  <a:pt x="124" y="16"/>
                                </a:lnTo>
                                <a:lnTo>
                                  <a:pt x="125" y="13"/>
                                </a:lnTo>
                                <a:lnTo>
                                  <a:pt x="125" y="9"/>
                                </a:lnTo>
                                <a:lnTo>
                                  <a:pt x="124" y="4"/>
                                </a:lnTo>
                                <a:lnTo>
                                  <a:pt x="122" y="1"/>
                                </a:lnTo>
                                <a:lnTo>
                                  <a:pt x="118" y="0"/>
                                </a:lnTo>
                                <a:lnTo>
                                  <a:pt x="114" y="0"/>
                                </a:lnTo>
                                <a:lnTo>
                                  <a:pt x="101" y="1"/>
                                </a:lnTo>
                                <a:lnTo>
                                  <a:pt x="88" y="4"/>
                                </a:lnTo>
                                <a:lnTo>
                                  <a:pt x="75" y="6"/>
                                </a:lnTo>
                                <a:lnTo>
                                  <a:pt x="62" y="6"/>
                                </a:lnTo>
                                <a:lnTo>
                                  <a:pt x="49" y="7"/>
                                </a:lnTo>
                                <a:lnTo>
                                  <a:pt x="36" y="7"/>
                                </a:lnTo>
                                <a:lnTo>
                                  <a:pt x="23" y="7"/>
                                </a:lnTo>
                                <a:lnTo>
                                  <a:pt x="10" y="7"/>
                                </a:lnTo>
                                <a:lnTo>
                                  <a:pt x="6" y="9"/>
                                </a:lnTo>
                                <a:lnTo>
                                  <a:pt x="3" y="10"/>
                                </a:lnTo>
                                <a:lnTo>
                                  <a:pt x="1" y="13"/>
                                </a:lnTo>
                                <a:lnTo>
                                  <a:pt x="0" y="17"/>
                                </a:lnTo>
                                <a:lnTo>
                                  <a:pt x="1" y="22"/>
                                </a:lnTo>
                                <a:lnTo>
                                  <a:pt x="3" y="24"/>
                                </a:lnTo>
                                <a:lnTo>
                                  <a:pt x="6" y="26"/>
                                </a:lnTo>
                                <a:lnTo>
                                  <a:pt x="10" y="27"/>
                                </a:lnTo>
                                <a:lnTo>
                                  <a:pt x="10" y="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99"/>
                        <wps:cNvSpPr>
                          <a:spLocks/>
                        </wps:cNvSpPr>
                        <wps:spPr bwMode="auto">
                          <a:xfrm>
                            <a:off x="1271905" y="445985"/>
                            <a:ext cx="65405" cy="17145"/>
                          </a:xfrm>
                          <a:custGeom>
                            <a:avLst/>
                            <a:gdLst>
                              <a:gd name="T0" fmla="*/ 11 w 103"/>
                              <a:gd name="T1" fmla="*/ 27 h 27"/>
                              <a:gd name="T2" fmla="*/ 21 w 103"/>
                              <a:gd name="T3" fmla="*/ 27 h 27"/>
                              <a:gd name="T4" fmla="*/ 31 w 103"/>
                              <a:gd name="T5" fmla="*/ 25 h 27"/>
                              <a:gd name="T6" fmla="*/ 41 w 103"/>
                              <a:gd name="T7" fmla="*/ 24 h 27"/>
                              <a:gd name="T8" fmla="*/ 52 w 103"/>
                              <a:gd name="T9" fmla="*/ 22 h 27"/>
                              <a:gd name="T10" fmla="*/ 62 w 103"/>
                              <a:gd name="T11" fmla="*/ 22 h 27"/>
                              <a:gd name="T12" fmla="*/ 72 w 103"/>
                              <a:gd name="T13" fmla="*/ 21 h 27"/>
                              <a:gd name="T14" fmla="*/ 82 w 103"/>
                              <a:gd name="T15" fmla="*/ 20 h 27"/>
                              <a:gd name="T16" fmla="*/ 92 w 103"/>
                              <a:gd name="T17" fmla="*/ 20 h 27"/>
                              <a:gd name="T18" fmla="*/ 97 w 103"/>
                              <a:gd name="T19" fmla="*/ 18 h 27"/>
                              <a:gd name="T20" fmla="*/ 100 w 103"/>
                              <a:gd name="T21" fmla="*/ 17 h 27"/>
                              <a:gd name="T22" fmla="*/ 101 w 103"/>
                              <a:gd name="T23" fmla="*/ 14 h 27"/>
                              <a:gd name="T24" fmla="*/ 103 w 103"/>
                              <a:gd name="T25" fmla="*/ 10 h 27"/>
                              <a:gd name="T26" fmla="*/ 101 w 103"/>
                              <a:gd name="T27" fmla="*/ 5 h 27"/>
                              <a:gd name="T28" fmla="*/ 98 w 103"/>
                              <a:gd name="T29" fmla="*/ 2 h 27"/>
                              <a:gd name="T30" fmla="*/ 95 w 103"/>
                              <a:gd name="T31" fmla="*/ 1 h 27"/>
                              <a:gd name="T32" fmla="*/ 91 w 103"/>
                              <a:gd name="T33" fmla="*/ 0 h 27"/>
                              <a:gd name="T34" fmla="*/ 81 w 103"/>
                              <a:gd name="T35" fmla="*/ 0 h 27"/>
                              <a:gd name="T36" fmla="*/ 71 w 103"/>
                              <a:gd name="T37" fmla="*/ 1 h 27"/>
                              <a:gd name="T38" fmla="*/ 61 w 103"/>
                              <a:gd name="T39" fmla="*/ 2 h 27"/>
                              <a:gd name="T40" fmla="*/ 51 w 103"/>
                              <a:gd name="T41" fmla="*/ 2 h 27"/>
                              <a:gd name="T42" fmla="*/ 41 w 103"/>
                              <a:gd name="T43" fmla="*/ 4 h 27"/>
                              <a:gd name="T44" fmla="*/ 31 w 103"/>
                              <a:gd name="T45" fmla="*/ 5 h 27"/>
                              <a:gd name="T46" fmla="*/ 21 w 103"/>
                              <a:gd name="T47" fmla="*/ 7 h 27"/>
                              <a:gd name="T48" fmla="*/ 11 w 103"/>
                              <a:gd name="T49" fmla="*/ 7 h 27"/>
                              <a:gd name="T50" fmla="*/ 6 w 103"/>
                              <a:gd name="T51" fmla="*/ 8 h 27"/>
                              <a:gd name="T52" fmla="*/ 3 w 103"/>
                              <a:gd name="T53" fmla="*/ 10 h 27"/>
                              <a:gd name="T54" fmla="*/ 2 w 103"/>
                              <a:gd name="T55" fmla="*/ 12 h 27"/>
                              <a:gd name="T56" fmla="*/ 0 w 103"/>
                              <a:gd name="T57" fmla="*/ 17 h 27"/>
                              <a:gd name="T58" fmla="*/ 2 w 103"/>
                              <a:gd name="T59" fmla="*/ 21 h 27"/>
                              <a:gd name="T60" fmla="*/ 3 w 103"/>
                              <a:gd name="T61" fmla="*/ 24 h 27"/>
                              <a:gd name="T62" fmla="*/ 6 w 103"/>
                              <a:gd name="T63" fmla="*/ 25 h 27"/>
                              <a:gd name="T64" fmla="*/ 11 w 103"/>
                              <a:gd name="T65" fmla="*/ 27 h 27"/>
                              <a:gd name="T66" fmla="*/ 11 w 103"/>
                              <a:gd name="T67" fmla="*/ 27 h 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03" h="27">
                                <a:moveTo>
                                  <a:pt x="11" y="27"/>
                                </a:moveTo>
                                <a:lnTo>
                                  <a:pt x="21" y="27"/>
                                </a:lnTo>
                                <a:lnTo>
                                  <a:pt x="31" y="25"/>
                                </a:lnTo>
                                <a:lnTo>
                                  <a:pt x="41" y="24"/>
                                </a:lnTo>
                                <a:lnTo>
                                  <a:pt x="52" y="22"/>
                                </a:lnTo>
                                <a:lnTo>
                                  <a:pt x="62" y="22"/>
                                </a:lnTo>
                                <a:lnTo>
                                  <a:pt x="72" y="21"/>
                                </a:lnTo>
                                <a:lnTo>
                                  <a:pt x="82" y="20"/>
                                </a:lnTo>
                                <a:lnTo>
                                  <a:pt x="92" y="20"/>
                                </a:lnTo>
                                <a:lnTo>
                                  <a:pt x="97" y="18"/>
                                </a:lnTo>
                                <a:lnTo>
                                  <a:pt x="100" y="17"/>
                                </a:lnTo>
                                <a:lnTo>
                                  <a:pt x="101" y="14"/>
                                </a:lnTo>
                                <a:lnTo>
                                  <a:pt x="103" y="10"/>
                                </a:lnTo>
                                <a:lnTo>
                                  <a:pt x="101" y="5"/>
                                </a:lnTo>
                                <a:lnTo>
                                  <a:pt x="98" y="2"/>
                                </a:lnTo>
                                <a:lnTo>
                                  <a:pt x="95" y="1"/>
                                </a:lnTo>
                                <a:lnTo>
                                  <a:pt x="91" y="0"/>
                                </a:lnTo>
                                <a:lnTo>
                                  <a:pt x="81" y="0"/>
                                </a:lnTo>
                                <a:lnTo>
                                  <a:pt x="71" y="1"/>
                                </a:lnTo>
                                <a:lnTo>
                                  <a:pt x="61" y="2"/>
                                </a:lnTo>
                                <a:lnTo>
                                  <a:pt x="51" y="2"/>
                                </a:lnTo>
                                <a:lnTo>
                                  <a:pt x="41" y="4"/>
                                </a:lnTo>
                                <a:lnTo>
                                  <a:pt x="31" y="5"/>
                                </a:lnTo>
                                <a:lnTo>
                                  <a:pt x="21" y="7"/>
                                </a:lnTo>
                                <a:lnTo>
                                  <a:pt x="11" y="7"/>
                                </a:lnTo>
                                <a:lnTo>
                                  <a:pt x="6" y="8"/>
                                </a:lnTo>
                                <a:lnTo>
                                  <a:pt x="3" y="10"/>
                                </a:lnTo>
                                <a:lnTo>
                                  <a:pt x="2" y="12"/>
                                </a:lnTo>
                                <a:lnTo>
                                  <a:pt x="0" y="17"/>
                                </a:lnTo>
                                <a:lnTo>
                                  <a:pt x="2" y="21"/>
                                </a:lnTo>
                                <a:lnTo>
                                  <a:pt x="3" y="24"/>
                                </a:lnTo>
                                <a:lnTo>
                                  <a:pt x="6" y="25"/>
                                </a:lnTo>
                                <a:lnTo>
                                  <a:pt x="11" y="27"/>
                                </a:lnTo>
                                <a:lnTo>
                                  <a:pt x="11" y="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100"/>
                        <wps:cNvSpPr>
                          <a:spLocks/>
                        </wps:cNvSpPr>
                        <wps:spPr bwMode="auto">
                          <a:xfrm>
                            <a:off x="1266825" y="466940"/>
                            <a:ext cx="87630" cy="15240"/>
                          </a:xfrm>
                          <a:custGeom>
                            <a:avLst/>
                            <a:gdLst>
                              <a:gd name="T0" fmla="*/ 10 w 138"/>
                              <a:gd name="T1" fmla="*/ 24 h 24"/>
                              <a:gd name="T2" fmla="*/ 24 w 138"/>
                              <a:gd name="T3" fmla="*/ 24 h 24"/>
                              <a:gd name="T4" fmla="*/ 39 w 138"/>
                              <a:gd name="T5" fmla="*/ 24 h 24"/>
                              <a:gd name="T6" fmla="*/ 54 w 138"/>
                              <a:gd name="T7" fmla="*/ 24 h 24"/>
                              <a:gd name="T8" fmla="*/ 69 w 138"/>
                              <a:gd name="T9" fmla="*/ 24 h 24"/>
                              <a:gd name="T10" fmla="*/ 85 w 138"/>
                              <a:gd name="T11" fmla="*/ 24 h 24"/>
                              <a:gd name="T12" fmla="*/ 99 w 138"/>
                              <a:gd name="T13" fmla="*/ 24 h 24"/>
                              <a:gd name="T14" fmla="*/ 115 w 138"/>
                              <a:gd name="T15" fmla="*/ 23 h 24"/>
                              <a:gd name="T16" fmla="*/ 129 w 138"/>
                              <a:gd name="T17" fmla="*/ 20 h 24"/>
                              <a:gd name="T18" fmla="*/ 132 w 138"/>
                              <a:gd name="T19" fmla="*/ 18 h 24"/>
                              <a:gd name="T20" fmla="*/ 135 w 138"/>
                              <a:gd name="T21" fmla="*/ 15 h 24"/>
                              <a:gd name="T22" fmla="*/ 136 w 138"/>
                              <a:gd name="T23" fmla="*/ 12 h 24"/>
                              <a:gd name="T24" fmla="*/ 138 w 138"/>
                              <a:gd name="T25" fmla="*/ 8 h 24"/>
                              <a:gd name="T26" fmla="*/ 136 w 138"/>
                              <a:gd name="T27" fmla="*/ 4 h 24"/>
                              <a:gd name="T28" fmla="*/ 134 w 138"/>
                              <a:gd name="T29" fmla="*/ 1 h 24"/>
                              <a:gd name="T30" fmla="*/ 131 w 138"/>
                              <a:gd name="T31" fmla="*/ 0 h 24"/>
                              <a:gd name="T32" fmla="*/ 126 w 138"/>
                              <a:gd name="T33" fmla="*/ 0 h 24"/>
                              <a:gd name="T34" fmla="*/ 112 w 138"/>
                              <a:gd name="T35" fmla="*/ 2 h 24"/>
                              <a:gd name="T36" fmla="*/ 98 w 138"/>
                              <a:gd name="T37" fmla="*/ 4 h 24"/>
                              <a:gd name="T38" fmla="*/ 83 w 138"/>
                              <a:gd name="T39" fmla="*/ 4 h 24"/>
                              <a:gd name="T40" fmla="*/ 69 w 138"/>
                              <a:gd name="T41" fmla="*/ 4 h 24"/>
                              <a:gd name="T42" fmla="*/ 53 w 138"/>
                              <a:gd name="T43" fmla="*/ 4 h 24"/>
                              <a:gd name="T44" fmla="*/ 39 w 138"/>
                              <a:gd name="T45" fmla="*/ 4 h 24"/>
                              <a:gd name="T46" fmla="*/ 24 w 138"/>
                              <a:gd name="T47" fmla="*/ 4 h 24"/>
                              <a:gd name="T48" fmla="*/ 10 w 138"/>
                              <a:gd name="T49" fmla="*/ 4 h 24"/>
                              <a:gd name="T50" fmla="*/ 6 w 138"/>
                              <a:gd name="T51" fmla="*/ 5 h 24"/>
                              <a:gd name="T52" fmla="*/ 3 w 138"/>
                              <a:gd name="T53" fmla="*/ 7 h 24"/>
                              <a:gd name="T54" fmla="*/ 1 w 138"/>
                              <a:gd name="T55" fmla="*/ 10 h 24"/>
                              <a:gd name="T56" fmla="*/ 0 w 138"/>
                              <a:gd name="T57" fmla="*/ 14 h 24"/>
                              <a:gd name="T58" fmla="*/ 1 w 138"/>
                              <a:gd name="T59" fmla="*/ 18 h 24"/>
                              <a:gd name="T60" fmla="*/ 3 w 138"/>
                              <a:gd name="T61" fmla="*/ 21 h 24"/>
                              <a:gd name="T62" fmla="*/ 6 w 138"/>
                              <a:gd name="T63" fmla="*/ 23 h 24"/>
                              <a:gd name="T64" fmla="*/ 10 w 138"/>
                              <a:gd name="T65" fmla="*/ 24 h 24"/>
                              <a:gd name="T66" fmla="*/ 10 w 138"/>
                              <a:gd name="T67" fmla="*/ 24 h 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38" h="24">
                                <a:moveTo>
                                  <a:pt x="10" y="24"/>
                                </a:moveTo>
                                <a:lnTo>
                                  <a:pt x="24" y="24"/>
                                </a:lnTo>
                                <a:lnTo>
                                  <a:pt x="39" y="24"/>
                                </a:lnTo>
                                <a:lnTo>
                                  <a:pt x="54" y="24"/>
                                </a:lnTo>
                                <a:lnTo>
                                  <a:pt x="69" y="24"/>
                                </a:lnTo>
                                <a:lnTo>
                                  <a:pt x="85" y="24"/>
                                </a:lnTo>
                                <a:lnTo>
                                  <a:pt x="99" y="24"/>
                                </a:lnTo>
                                <a:lnTo>
                                  <a:pt x="115" y="23"/>
                                </a:lnTo>
                                <a:lnTo>
                                  <a:pt x="129" y="20"/>
                                </a:lnTo>
                                <a:lnTo>
                                  <a:pt x="132" y="18"/>
                                </a:lnTo>
                                <a:lnTo>
                                  <a:pt x="135" y="15"/>
                                </a:lnTo>
                                <a:lnTo>
                                  <a:pt x="136" y="12"/>
                                </a:lnTo>
                                <a:lnTo>
                                  <a:pt x="138" y="8"/>
                                </a:lnTo>
                                <a:lnTo>
                                  <a:pt x="136" y="4"/>
                                </a:lnTo>
                                <a:lnTo>
                                  <a:pt x="134" y="1"/>
                                </a:lnTo>
                                <a:lnTo>
                                  <a:pt x="131" y="0"/>
                                </a:lnTo>
                                <a:lnTo>
                                  <a:pt x="126" y="0"/>
                                </a:lnTo>
                                <a:lnTo>
                                  <a:pt x="112" y="2"/>
                                </a:lnTo>
                                <a:lnTo>
                                  <a:pt x="98" y="4"/>
                                </a:lnTo>
                                <a:lnTo>
                                  <a:pt x="83" y="4"/>
                                </a:lnTo>
                                <a:lnTo>
                                  <a:pt x="69" y="4"/>
                                </a:lnTo>
                                <a:lnTo>
                                  <a:pt x="53" y="4"/>
                                </a:lnTo>
                                <a:lnTo>
                                  <a:pt x="39" y="4"/>
                                </a:lnTo>
                                <a:lnTo>
                                  <a:pt x="24" y="4"/>
                                </a:lnTo>
                                <a:lnTo>
                                  <a:pt x="10" y="4"/>
                                </a:lnTo>
                                <a:lnTo>
                                  <a:pt x="6" y="5"/>
                                </a:lnTo>
                                <a:lnTo>
                                  <a:pt x="3" y="7"/>
                                </a:lnTo>
                                <a:lnTo>
                                  <a:pt x="1" y="10"/>
                                </a:lnTo>
                                <a:lnTo>
                                  <a:pt x="0" y="14"/>
                                </a:lnTo>
                                <a:lnTo>
                                  <a:pt x="1" y="18"/>
                                </a:lnTo>
                                <a:lnTo>
                                  <a:pt x="3" y="21"/>
                                </a:lnTo>
                                <a:lnTo>
                                  <a:pt x="6" y="23"/>
                                </a:lnTo>
                                <a:lnTo>
                                  <a:pt x="10" y="24"/>
                                </a:lnTo>
                                <a:lnTo>
                                  <a:pt x="10" y="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101"/>
                        <wps:cNvSpPr>
                          <a:spLocks/>
                        </wps:cNvSpPr>
                        <wps:spPr bwMode="auto">
                          <a:xfrm>
                            <a:off x="1021080" y="758405"/>
                            <a:ext cx="97155" cy="22225"/>
                          </a:xfrm>
                          <a:custGeom>
                            <a:avLst/>
                            <a:gdLst>
                              <a:gd name="T0" fmla="*/ 10 w 153"/>
                              <a:gd name="T1" fmla="*/ 35 h 35"/>
                              <a:gd name="T2" fmla="*/ 28 w 153"/>
                              <a:gd name="T3" fmla="*/ 35 h 35"/>
                              <a:gd name="T4" fmla="*/ 43 w 153"/>
                              <a:gd name="T5" fmla="*/ 33 h 35"/>
                              <a:gd name="T6" fmla="*/ 61 w 153"/>
                              <a:gd name="T7" fmla="*/ 33 h 35"/>
                              <a:gd name="T8" fmla="*/ 78 w 153"/>
                              <a:gd name="T9" fmla="*/ 32 h 35"/>
                              <a:gd name="T10" fmla="*/ 94 w 153"/>
                              <a:gd name="T11" fmla="*/ 29 h 35"/>
                              <a:gd name="T12" fmla="*/ 111 w 153"/>
                              <a:gd name="T13" fmla="*/ 27 h 35"/>
                              <a:gd name="T14" fmla="*/ 127 w 153"/>
                              <a:gd name="T15" fmla="*/ 23 h 35"/>
                              <a:gd name="T16" fmla="*/ 144 w 153"/>
                              <a:gd name="T17" fmla="*/ 20 h 35"/>
                              <a:gd name="T18" fmla="*/ 147 w 153"/>
                              <a:gd name="T19" fmla="*/ 19 h 35"/>
                              <a:gd name="T20" fmla="*/ 150 w 153"/>
                              <a:gd name="T21" fmla="*/ 16 h 35"/>
                              <a:gd name="T22" fmla="*/ 151 w 153"/>
                              <a:gd name="T23" fmla="*/ 13 h 35"/>
                              <a:gd name="T24" fmla="*/ 153 w 153"/>
                              <a:gd name="T25" fmla="*/ 9 h 35"/>
                              <a:gd name="T26" fmla="*/ 151 w 153"/>
                              <a:gd name="T27" fmla="*/ 4 h 35"/>
                              <a:gd name="T28" fmla="*/ 148 w 153"/>
                              <a:gd name="T29" fmla="*/ 2 h 35"/>
                              <a:gd name="T30" fmla="*/ 145 w 153"/>
                              <a:gd name="T31" fmla="*/ 0 h 35"/>
                              <a:gd name="T32" fmla="*/ 141 w 153"/>
                              <a:gd name="T33" fmla="*/ 0 h 35"/>
                              <a:gd name="T34" fmla="*/ 125 w 153"/>
                              <a:gd name="T35" fmla="*/ 3 h 35"/>
                              <a:gd name="T36" fmla="*/ 108 w 153"/>
                              <a:gd name="T37" fmla="*/ 7 h 35"/>
                              <a:gd name="T38" fmla="*/ 92 w 153"/>
                              <a:gd name="T39" fmla="*/ 9 h 35"/>
                              <a:gd name="T40" fmla="*/ 76 w 153"/>
                              <a:gd name="T41" fmla="*/ 12 h 35"/>
                              <a:gd name="T42" fmla="*/ 59 w 153"/>
                              <a:gd name="T43" fmla="*/ 13 h 35"/>
                              <a:gd name="T44" fmla="*/ 43 w 153"/>
                              <a:gd name="T45" fmla="*/ 13 h 35"/>
                              <a:gd name="T46" fmla="*/ 26 w 153"/>
                              <a:gd name="T47" fmla="*/ 14 h 35"/>
                              <a:gd name="T48" fmla="*/ 10 w 153"/>
                              <a:gd name="T49" fmla="*/ 14 h 35"/>
                              <a:gd name="T50" fmla="*/ 6 w 153"/>
                              <a:gd name="T51" fmla="*/ 16 h 35"/>
                              <a:gd name="T52" fmla="*/ 3 w 153"/>
                              <a:gd name="T53" fmla="*/ 17 h 35"/>
                              <a:gd name="T54" fmla="*/ 2 w 153"/>
                              <a:gd name="T55" fmla="*/ 20 h 35"/>
                              <a:gd name="T56" fmla="*/ 0 w 153"/>
                              <a:gd name="T57" fmla="*/ 25 h 35"/>
                              <a:gd name="T58" fmla="*/ 2 w 153"/>
                              <a:gd name="T59" fmla="*/ 29 h 35"/>
                              <a:gd name="T60" fmla="*/ 3 w 153"/>
                              <a:gd name="T61" fmla="*/ 32 h 35"/>
                              <a:gd name="T62" fmla="*/ 6 w 153"/>
                              <a:gd name="T63" fmla="*/ 33 h 35"/>
                              <a:gd name="T64" fmla="*/ 10 w 153"/>
                              <a:gd name="T65" fmla="*/ 35 h 35"/>
                              <a:gd name="T66" fmla="*/ 10 w 153"/>
                              <a:gd name="T67" fmla="*/ 35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53" h="35">
                                <a:moveTo>
                                  <a:pt x="10" y="35"/>
                                </a:moveTo>
                                <a:lnTo>
                                  <a:pt x="28" y="35"/>
                                </a:lnTo>
                                <a:lnTo>
                                  <a:pt x="43" y="33"/>
                                </a:lnTo>
                                <a:lnTo>
                                  <a:pt x="61" y="33"/>
                                </a:lnTo>
                                <a:lnTo>
                                  <a:pt x="78" y="32"/>
                                </a:lnTo>
                                <a:lnTo>
                                  <a:pt x="94" y="29"/>
                                </a:lnTo>
                                <a:lnTo>
                                  <a:pt x="111" y="27"/>
                                </a:lnTo>
                                <a:lnTo>
                                  <a:pt x="127" y="23"/>
                                </a:lnTo>
                                <a:lnTo>
                                  <a:pt x="144" y="20"/>
                                </a:lnTo>
                                <a:lnTo>
                                  <a:pt x="147" y="19"/>
                                </a:lnTo>
                                <a:lnTo>
                                  <a:pt x="150" y="16"/>
                                </a:lnTo>
                                <a:lnTo>
                                  <a:pt x="151" y="13"/>
                                </a:lnTo>
                                <a:lnTo>
                                  <a:pt x="153" y="9"/>
                                </a:lnTo>
                                <a:lnTo>
                                  <a:pt x="151" y="4"/>
                                </a:lnTo>
                                <a:lnTo>
                                  <a:pt x="148" y="2"/>
                                </a:lnTo>
                                <a:lnTo>
                                  <a:pt x="145" y="0"/>
                                </a:lnTo>
                                <a:lnTo>
                                  <a:pt x="141" y="0"/>
                                </a:lnTo>
                                <a:lnTo>
                                  <a:pt x="125" y="3"/>
                                </a:lnTo>
                                <a:lnTo>
                                  <a:pt x="108" y="7"/>
                                </a:lnTo>
                                <a:lnTo>
                                  <a:pt x="92" y="9"/>
                                </a:lnTo>
                                <a:lnTo>
                                  <a:pt x="76" y="12"/>
                                </a:lnTo>
                                <a:lnTo>
                                  <a:pt x="59" y="13"/>
                                </a:lnTo>
                                <a:lnTo>
                                  <a:pt x="43" y="13"/>
                                </a:lnTo>
                                <a:lnTo>
                                  <a:pt x="26" y="14"/>
                                </a:lnTo>
                                <a:lnTo>
                                  <a:pt x="10" y="14"/>
                                </a:lnTo>
                                <a:lnTo>
                                  <a:pt x="6" y="16"/>
                                </a:lnTo>
                                <a:lnTo>
                                  <a:pt x="3" y="17"/>
                                </a:lnTo>
                                <a:lnTo>
                                  <a:pt x="2" y="20"/>
                                </a:lnTo>
                                <a:lnTo>
                                  <a:pt x="0" y="25"/>
                                </a:lnTo>
                                <a:lnTo>
                                  <a:pt x="2" y="29"/>
                                </a:lnTo>
                                <a:lnTo>
                                  <a:pt x="3" y="32"/>
                                </a:lnTo>
                                <a:lnTo>
                                  <a:pt x="6" y="33"/>
                                </a:lnTo>
                                <a:lnTo>
                                  <a:pt x="10" y="35"/>
                                </a:lnTo>
                                <a:lnTo>
                                  <a:pt x="10"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102"/>
                        <wps:cNvSpPr>
                          <a:spLocks/>
                        </wps:cNvSpPr>
                        <wps:spPr bwMode="auto">
                          <a:xfrm>
                            <a:off x="1024255" y="781900"/>
                            <a:ext cx="78105" cy="19685"/>
                          </a:xfrm>
                          <a:custGeom>
                            <a:avLst/>
                            <a:gdLst>
                              <a:gd name="T0" fmla="*/ 10 w 123"/>
                              <a:gd name="T1" fmla="*/ 31 h 31"/>
                              <a:gd name="T2" fmla="*/ 23 w 123"/>
                              <a:gd name="T3" fmla="*/ 31 h 31"/>
                              <a:gd name="T4" fmla="*/ 37 w 123"/>
                              <a:gd name="T5" fmla="*/ 31 h 31"/>
                              <a:gd name="T6" fmla="*/ 50 w 123"/>
                              <a:gd name="T7" fmla="*/ 31 h 31"/>
                              <a:gd name="T8" fmla="*/ 63 w 123"/>
                              <a:gd name="T9" fmla="*/ 29 h 31"/>
                              <a:gd name="T10" fmla="*/ 76 w 123"/>
                              <a:gd name="T11" fmla="*/ 28 h 31"/>
                              <a:gd name="T12" fmla="*/ 89 w 123"/>
                              <a:gd name="T13" fmla="*/ 25 h 31"/>
                              <a:gd name="T14" fmla="*/ 102 w 123"/>
                              <a:gd name="T15" fmla="*/ 23 h 31"/>
                              <a:gd name="T16" fmla="*/ 115 w 123"/>
                              <a:gd name="T17" fmla="*/ 21 h 31"/>
                              <a:gd name="T18" fmla="*/ 119 w 123"/>
                              <a:gd name="T19" fmla="*/ 19 h 31"/>
                              <a:gd name="T20" fmla="*/ 122 w 123"/>
                              <a:gd name="T21" fmla="*/ 16 h 31"/>
                              <a:gd name="T22" fmla="*/ 123 w 123"/>
                              <a:gd name="T23" fmla="*/ 13 h 31"/>
                              <a:gd name="T24" fmla="*/ 123 w 123"/>
                              <a:gd name="T25" fmla="*/ 9 h 31"/>
                              <a:gd name="T26" fmla="*/ 122 w 123"/>
                              <a:gd name="T27" fmla="*/ 5 h 31"/>
                              <a:gd name="T28" fmla="*/ 119 w 123"/>
                              <a:gd name="T29" fmla="*/ 2 h 31"/>
                              <a:gd name="T30" fmla="*/ 115 w 123"/>
                              <a:gd name="T31" fmla="*/ 0 h 31"/>
                              <a:gd name="T32" fmla="*/ 112 w 123"/>
                              <a:gd name="T33" fmla="*/ 0 h 31"/>
                              <a:gd name="T34" fmla="*/ 99 w 123"/>
                              <a:gd name="T35" fmla="*/ 3 h 31"/>
                              <a:gd name="T36" fmla="*/ 86 w 123"/>
                              <a:gd name="T37" fmla="*/ 5 h 31"/>
                              <a:gd name="T38" fmla="*/ 73 w 123"/>
                              <a:gd name="T39" fmla="*/ 8 h 31"/>
                              <a:gd name="T40" fmla="*/ 61 w 123"/>
                              <a:gd name="T41" fmla="*/ 9 h 31"/>
                              <a:gd name="T42" fmla="*/ 48 w 123"/>
                              <a:gd name="T43" fmla="*/ 11 h 31"/>
                              <a:gd name="T44" fmla="*/ 35 w 123"/>
                              <a:gd name="T45" fmla="*/ 11 h 31"/>
                              <a:gd name="T46" fmla="*/ 23 w 123"/>
                              <a:gd name="T47" fmla="*/ 11 h 31"/>
                              <a:gd name="T48" fmla="*/ 10 w 123"/>
                              <a:gd name="T49" fmla="*/ 11 h 31"/>
                              <a:gd name="T50" fmla="*/ 5 w 123"/>
                              <a:gd name="T51" fmla="*/ 12 h 31"/>
                              <a:gd name="T52" fmla="*/ 2 w 123"/>
                              <a:gd name="T53" fmla="*/ 13 h 31"/>
                              <a:gd name="T54" fmla="*/ 1 w 123"/>
                              <a:gd name="T55" fmla="*/ 16 h 31"/>
                              <a:gd name="T56" fmla="*/ 0 w 123"/>
                              <a:gd name="T57" fmla="*/ 21 h 31"/>
                              <a:gd name="T58" fmla="*/ 1 w 123"/>
                              <a:gd name="T59" fmla="*/ 25 h 31"/>
                              <a:gd name="T60" fmla="*/ 2 w 123"/>
                              <a:gd name="T61" fmla="*/ 28 h 31"/>
                              <a:gd name="T62" fmla="*/ 5 w 123"/>
                              <a:gd name="T63" fmla="*/ 29 h 31"/>
                              <a:gd name="T64" fmla="*/ 10 w 123"/>
                              <a:gd name="T65" fmla="*/ 31 h 31"/>
                              <a:gd name="T66" fmla="*/ 10 w 123"/>
                              <a:gd name="T67" fmla="*/ 3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23" h="31">
                                <a:moveTo>
                                  <a:pt x="10" y="31"/>
                                </a:moveTo>
                                <a:lnTo>
                                  <a:pt x="23" y="31"/>
                                </a:lnTo>
                                <a:lnTo>
                                  <a:pt x="37" y="31"/>
                                </a:lnTo>
                                <a:lnTo>
                                  <a:pt x="50" y="31"/>
                                </a:lnTo>
                                <a:lnTo>
                                  <a:pt x="63" y="29"/>
                                </a:lnTo>
                                <a:lnTo>
                                  <a:pt x="76" y="28"/>
                                </a:lnTo>
                                <a:lnTo>
                                  <a:pt x="89" y="25"/>
                                </a:lnTo>
                                <a:lnTo>
                                  <a:pt x="102" y="23"/>
                                </a:lnTo>
                                <a:lnTo>
                                  <a:pt x="115" y="21"/>
                                </a:lnTo>
                                <a:lnTo>
                                  <a:pt x="119" y="19"/>
                                </a:lnTo>
                                <a:lnTo>
                                  <a:pt x="122" y="16"/>
                                </a:lnTo>
                                <a:lnTo>
                                  <a:pt x="123" y="13"/>
                                </a:lnTo>
                                <a:lnTo>
                                  <a:pt x="123" y="9"/>
                                </a:lnTo>
                                <a:lnTo>
                                  <a:pt x="122" y="5"/>
                                </a:lnTo>
                                <a:lnTo>
                                  <a:pt x="119" y="2"/>
                                </a:lnTo>
                                <a:lnTo>
                                  <a:pt x="115" y="0"/>
                                </a:lnTo>
                                <a:lnTo>
                                  <a:pt x="112" y="0"/>
                                </a:lnTo>
                                <a:lnTo>
                                  <a:pt x="99" y="3"/>
                                </a:lnTo>
                                <a:lnTo>
                                  <a:pt x="86" y="5"/>
                                </a:lnTo>
                                <a:lnTo>
                                  <a:pt x="73" y="8"/>
                                </a:lnTo>
                                <a:lnTo>
                                  <a:pt x="61" y="9"/>
                                </a:lnTo>
                                <a:lnTo>
                                  <a:pt x="48" y="11"/>
                                </a:lnTo>
                                <a:lnTo>
                                  <a:pt x="35" y="11"/>
                                </a:lnTo>
                                <a:lnTo>
                                  <a:pt x="23" y="11"/>
                                </a:lnTo>
                                <a:lnTo>
                                  <a:pt x="10" y="11"/>
                                </a:lnTo>
                                <a:lnTo>
                                  <a:pt x="5" y="12"/>
                                </a:lnTo>
                                <a:lnTo>
                                  <a:pt x="2" y="13"/>
                                </a:lnTo>
                                <a:lnTo>
                                  <a:pt x="1" y="16"/>
                                </a:lnTo>
                                <a:lnTo>
                                  <a:pt x="0" y="21"/>
                                </a:lnTo>
                                <a:lnTo>
                                  <a:pt x="1" y="25"/>
                                </a:lnTo>
                                <a:lnTo>
                                  <a:pt x="2" y="28"/>
                                </a:lnTo>
                                <a:lnTo>
                                  <a:pt x="5" y="29"/>
                                </a:lnTo>
                                <a:lnTo>
                                  <a:pt x="10" y="31"/>
                                </a:lnTo>
                                <a:lnTo>
                                  <a:pt x="10"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103"/>
                        <wps:cNvSpPr>
                          <a:spLocks/>
                        </wps:cNvSpPr>
                        <wps:spPr bwMode="auto">
                          <a:xfrm>
                            <a:off x="497205" y="654265"/>
                            <a:ext cx="97155" cy="13335"/>
                          </a:xfrm>
                          <a:custGeom>
                            <a:avLst/>
                            <a:gdLst>
                              <a:gd name="T0" fmla="*/ 10 w 153"/>
                              <a:gd name="T1" fmla="*/ 21 h 21"/>
                              <a:gd name="T2" fmla="*/ 28 w 153"/>
                              <a:gd name="T3" fmla="*/ 21 h 21"/>
                              <a:gd name="T4" fmla="*/ 43 w 153"/>
                              <a:gd name="T5" fmla="*/ 21 h 21"/>
                              <a:gd name="T6" fmla="*/ 61 w 153"/>
                              <a:gd name="T7" fmla="*/ 21 h 21"/>
                              <a:gd name="T8" fmla="*/ 76 w 153"/>
                              <a:gd name="T9" fmla="*/ 21 h 21"/>
                              <a:gd name="T10" fmla="*/ 94 w 153"/>
                              <a:gd name="T11" fmla="*/ 21 h 21"/>
                              <a:gd name="T12" fmla="*/ 110 w 153"/>
                              <a:gd name="T13" fmla="*/ 21 h 21"/>
                              <a:gd name="T14" fmla="*/ 127 w 153"/>
                              <a:gd name="T15" fmla="*/ 21 h 21"/>
                              <a:gd name="T16" fmla="*/ 143 w 153"/>
                              <a:gd name="T17" fmla="*/ 21 h 21"/>
                              <a:gd name="T18" fmla="*/ 147 w 153"/>
                              <a:gd name="T19" fmla="*/ 19 h 21"/>
                              <a:gd name="T20" fmla="*/ 150 w 153"/>
                              <a:gd name="T21" fmla="*/ 18 h 21"/>
                              <a:gd name="T22" fmla="*/ 151 w 153"/>
                              <a:gd name="T23" fmla="*/ 15 h 21"/>
                              <a:gd name="T24" fmla="*/ 153 w 153"/>
                              <a:gd name="T25" fmla="*/ 10 h 21"/>
                              <a:gd name="T26" fmla="*/ 151 w 153"/>
                              <a:gd name="T27" fmla="*/ 6 h 21"/>
                              <a:gd name="T28" fmla="*/ 150 w 153"/>
                              <a:gd name="T29" fmla="*/ 3 h 21"/>
                              <a:gd name="T30" fmla="*/ 147 w 153"/>
                              <a:gd name="T31" fmla="*/ 2 h 21"/>
                              <a:gd name="T32" fmla="*/ 143 w 153"/>
                              <a:gd name="T33" fmla="*/ 0 h 21"/>
                              <a:gd name="T34" fmla="*/ 127 w 153"/>
                              <a:gd name="T35" fmla="*/ 0 h 21"/>
                              <a:gd name="T36" fmla="*/ 110 w 153"/>
                              <a:gd name="T37" fmla="*/ 0 h 21"/>
                              <a:gd name="T38" fmla="*/ 94 w 153"/>
                              <a:gd name="T39" fmla="*/ 0 h 21"/>
                              <a:gd name="T40" fmla="*/ 76 w 153"/>
                              <a:gd name="T41" fmla="*/ 0 h 21"/>
                              <a:gd name="T42" fmla="*/ 61 w 153"/>
                              <a:gd name="T43" fmla="*/ 0 h 21"/>
                              <a:gd name="T44" fmla="*/ 43 w 153"/>
                              <a:gd name="T45" fmla="*/ 0 h 21"/>
                              <a:gd name="T46" fmla="*/ 28 w 153"/>
                              <a:gd name="T47" fmla="*/ 0 h 21"/>
                              <a:gd name="T48" fmla="*/ 10 w 153"/>
                              <a:gd name="T49" fmla="*/ 0 h 21"/>
                              <a:gd name="T50" fmla="*/ 6 w 153"/>
                              <a:gd name="T51" fmla="*/ 2 h 21"/>
                              <a:gd name="T52" fmla="*/ 3 w 153"/>
                              <a:gd name="T53" fmla="*/ 3 h 21"/>
                              <a:gd name="T54" fmla="*/ 2 w 153"/>
                              <a:gd name="T55" fmla="*/ 6 h 21"/>
                              <a:gd name="T56" fmla="*/ 0 w 153"/>
                              <a:gd name="T57" fmla="*/ 10 h 21"/>
                              <a:gd name="T58" fmla="*/ 2 w 153"/>
                              <a:gd name="T59" fmla="*/ 15 h 21"/>
                              <a:gd name="T60" fmla="*/ 3 w 153"/>
                              <a:gd name="T61" fmla="*/ 18 h 21"/>
                              <a:gd name="T62" fmla="*/ 6 w 153"/>
                              <a:gd name="T63" fmla="*/ 19 h 21"/>
                              <a:gd name="T64" fmla="*/ 10 w 153"/>
                              <a:gd name="T65" fmla="*/ 21 h 21"/>
                              <a:gd name="T66" fmla="*/ 10 w 153"/>
                              <a:gd name="T67" fmla="*/ 21 h 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53" h="21">
                                <a:moveTo>
                                  <a:pt x="10" y="21"/>
                                </a:moveTo>
                                <a:lnTo>
                                  <a:pt x="28" y="21"/>
                                </a:lnTo>
                                <a:lnTo>
                                  <a:pt x="43" y="21"/>
                                </a:lnTo>
                                <a:lnTo>
                                  <a:pt x="61" y="21"/>
                                </a:lnTo>
                                <a:lnTo>
                                  <a:pt x="76" y="21"/>
                                </a:lnTo>
                                <a:lnTo>
                                  <a:pt x="94" y="21"/>
                                </a:lnTo>
                                <a:lnTo>
                                  <a:pt x="110" y="21"/>
                                </a:lnTo>
                                <a:lnTo>
                                  <a:pt x="127" y="21"/>
                                </a:lnTo>
                                <a:lnTo>
                                  <a:pt x="143" y="21"/>
                                </a:lnTo>
                                <a:lnTo>
                                  <a:pt x="147" y="19"/>
                                </a:lnTo>
                                <a:lnTo>
                                  <a:pt x="150" y="18"/>
                                </a:lnTo>
                                <a:lnTo>
                                  <a:pt x="151" y="15"/>
                                </a:lnTo>
                                <a:lnTo>
                                  <a:pt x="153" y="10"/>
                                </a:lnTo>
                                <a:lnTo>
                                  <a:pt x="151" y="6"/>
                                </a:lnTo>
                                <a:lnTo>
                                  <a:pt x="150" y="3"/>
                                </a:lnTo>
                                <a:lnTo>
                                  <a:pt x="147" y="2"/>
                                </a:lnTo>
                                <a:lnTo>
                                  <a:pt x="143" y="0"/>
                                </a:lnTo>
                                <a:lnTo>
                                  <a:pt x="127" y="0"/>
                                </a:lnTo>
                                <a:lnTo>
                                  <a:pt x="110" y="0"/>
                                </a:lnTo>
                                <a:lnTo>
                                  <a:pt x="94" y="0"/>
                                </a:lnTo>
                                <a:lnTo>
                                  <a:pt x="76" y="0"/>
                                </a:lnTo>
                                <a:lnTo>
                                  <a:pt x="61" y="0"/>
                                </a:lnTo>
                                <a:lnTo>
                                  <a:pt x="43" y="0"/>
                                </a:lnTo>
                                <a:lnTo>
                                  <a:pt x="28" y="0"/>
                                </a:lnTo>
                                <a:lnTo>
                                  <a:pt x="10" y="0"/>
                                </a:lnTo>
                                <a:lnTo>
                                  <a:pt x="6" y="2"/>
                                </a:lnTo>
                                <a:lnTo>
                                  <a:pt x="3" y="3"/>
                                </a:lnTo>
                                <a:lnTo>
                                  <a:pt x="2" y="6"/>
                                </a:lnTo>
                                <a:lnTo>
                                  <a:pt x="0" y="10"/>
                                </a:lnTo>
                                <a:lnTo>
                                  <a:pt x="2" y="15"/>
                                </a:lnTo>
                                <a:lnTo>
                                  <a:pt x="3" y="18"/>
                                </a:lnTo>
                                <a:lnTo>
                                  <a:pt x="6" y="19"/>
                                </a:lnTo>
                                <a:lnTo>
                                  <a:pt x="10" y="21"/>
                                </a:lnTo>
                                <a:lnTo>
                                  <a:pt x="10"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104"/>
                        <wps:cNvSpPr>
                          <a:spLocks/>
                        </wps:cNvSpPr>
                        <wps:spPr bwMode="auto">
                          <a:xfrm>
                            <a:off x="502920" y="670140"/>
                            <a:ext cx="73025" cy="19685"/>
                          </a:xfrm>
                          <a:custGeom>
                            <a:avLst/>
                            <a:gdLst>
                              <a:gd name="T0" fmla="*/ 11 w 115"/>
                              <a:gd name="T1" fmla="*/ 31 h 31"/>
                              <a:gd name="T2" fmla="*/ 23 w 115"/>
                              <a:gd name="T3" fmla="*/ 30 h 31"/>
                              <a:gd name="T4" fmla="*/ 36 w 115"/>
                              <a:gd name="T5" fmla="*/ 29 h 31"/>
                              <a:gd name="T6" fmla="*/ 47 w 115"/>
                              <a:gd name="T7" fmla="*/ 27 h 31"/>
                              <a:gd name="T8" fmla="*/ 59 w 115"/>
                              <a:gd name="T9" fmla="*/ 26 h 31"/>
                              <a:gd name="T10" fmla="*/ 72 w 115"/>
                              <a:gd name="T11" fmla="*/ 24 h 31"/>
                              <a:gd name="T12" fmla="*/ 83 w 115"/>
                              <a:gd name="T13" fmla="*/ 23 h 31"/>
                              <a:gd name="T14" fmla="*/ 95 w 115"/>
                              <a:gd name="T15" fmla="*/ 21 h 31"/>
                              <a:gd name="T16" fmla="*/ 106 w 115"/>
                              <a:gd name="T17" fmla="*/ 18 h 31"/>
                              <a:gd name="T18" fmla="*/ 111 w 115"/>
                              <a:gd name="T19" fmla="*/ 17 h 31"/>
                              <a:gd name="T20" fmla="*/ 113 w 115"/>
                              <a:gd name="T21" fmla="*/ 14 h 31"/>
                              <a:gd name="T22" fmla="*/ 115 w 115"/>
                              <a:gd name="T23" fmla="*/ 11 h 31"/>
                              <a:gd name="T24" fmla="*/ 115 w 115"/>
                              <a:gd name="T25" fmla="*/ 7 h 31"/>
                              <a:gd name="T26" fmla="*/ 113 w 115"/>
                              <a:gd name="T27" fmla="*/ 3 h 31"/>
                              <a:gd name="T28" fmla="*/ 111 w 115"/>
                              <a:gd name="T29" fmla="*/ 1 h 31"/>
                              <a:gd name="T30" fmla="*/ 106 w 115"/>
                              <a:gd name="T31" fmla="*/ 0 h 31"/>
                              <a:gd name="T32" fmla="*/ 102 w 115"/>
                              <a:gd name="T33" fmla="*/ 0 h 31"/>
                              <a:gd name="T34" fmla="*/ 90 w 115"/>
                              <a:gd name="T35" fmla="*/ 3 h 31"/>
                              <a:gd name="T36" fmla="*/ 79 w 115"/>
                              <a:gd name="T37" fmla="*/ 4 h 31"/>
                              <a:gd name="T38" fmla="*/ 67 w 115"/>
                              <a:gd name="T39" fmla="*/ 6 h 31"/>
                              <a:gd name="T40" fmla="*/ 56 w 115"/>
                              <a:gd name="T41" fmla="*/ 7 h 31"/>
                              <a:gd name="T42" fmla="*/ 44 w 115"/>
                              <a:gd name="T43" fmla="*/ 7 h 31"/>
                              <a:gd name="T44" fmla="*/ 32 w 115"/>
                              <a:gd name="T45" fmla="*/ 8 h 31"/>
                              <a:gd name="T46" fmla="*/ 20 w 115"/>
                              <a:gd name="T47" fmla="*/ 10 h 31"/>
                              <a:gd name="T48" fmla="*/ 9 w 115"/>
                              <a:gd name="T49" fmla="*/ 11 h 31"/>
                              <a:gd name="T50" fmla="*/ 4 w 115"/>
                              <a:gd name="T51" fmla="*/ 13 h 31"/>
                              <a:gd name="T52" fmla="*/ 1 w 115"/>
                              <a:gd name="T53" fmla="*/ 16 h 31"/>
                              <a:gd name="T54" fmla="*/ 0 w 115"/>
                              <a:gd name="T55" fmla="*/ 18 h 31"/>
                              <a:gd name="T56" fmla="*/ 0 w 115"/>
                              <a:gd name="T57" fmla="*/ 23 h 31"/>
                              <a:gd name="T58" fmla="*/ 1 w 115"/>
                              <a:gd name="T59" fmla="*/ 27 h 31"/>
                              <a:gd name="T60" fmla="*/ 4 w 115"/>
                              <a:gd name="T61" fmla="*/ 30 h 31"/>
                              <a:gd name="T62" fmla="*/ 7 w 115"/>
                              <a:gd name="T63" fmla="*/ 31 h 31"/>
                              <a:gd name="T64" fmla="*/ 11 w 115"/>
                              <a:gd name="T65" fmla="*/ 31 h 31"/>
                              <a:gd name="T66" fmla="*/ 11 w 115"/>
                              <a:gd name="T67" fmla="*/ 3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15" h="31">
                                <a:moveTo>
                                  <a:pt x="11" y="31"/>
                                </a:moveTo>
                                <a:lnTo>
                                  <a:pt x="23" y="30"/>
                                </a:lnTo>
                                <a:lnTo>
                                  <a:pt x="36" y="29"/>
                                </a:lnTo>
                                <a:lnTo>
                                  <a:pt x="47" y="27"/>
                                </a:lnTo>
                                <a:lnTo>
                                  <a:pt x="59" y="26"/>
                                </a:lnTo>
                                <a:lnTo>
                                  <a:pt x="72" y="24"/>
                                </a:lnTo>
                                <a:lnTo>
                                  <a:pt x="83" y="23"/>
                                </a:lnTo>
                                <a:lnTo>
                                  <a:pt x="95" y="21"/>
                                </a:lnTo>
                                <a:lnTo>
                                  <a:pt x="106" y="18"/>
                                </a:lnTo>
                                <a:lnTo>
                                  <a:pt x="111" y="17"/>
                                </a:lnTo>
                                <a:lnTo>
                                  <a:pt x="113" y="14"/>
                                </a:lnTo>
                                <a:lnTo>
                                  <a:pt x="115" y="11"/>
                                </a:lnTo>
                                <a:lnTo>
                                  <a:pt x="115" y="7"/>
                                </a:lnTo>
                                <a:lnTo>
                                  <a:pt x="113" y="3"/>
                                </a:lnTo>
                                <a:lnTo>
                                  <a:pt x="111" y="1"/>
                                </a:lnTo>
                                <a:lnTo>
                                  <a:pt x="106" y="0"/>
                                </a:lnTo>
                                <a:lnTo>
                                  <a:pt x="102" y="0"/>
                                </a:lnTo>
                                <a:lnTo>
                                  <a:pt x="90" y="3"/>
                                </a:lnTo>
                                <a:lnTo>
                                  <a:pt x="79" y="4"/>
                                </a:lnTo>
                                <a:lnTo>
                                  <a:pt x="67" y="6"/>
                                </a:lnTo>
                                <a:lnTo>
                                  <a:pt x="56" y="7"/>
                                </a:lnTo>
                                <a:lnTo>
                                  <a:pt x="44" y="7"/>
                                </a:lnTo>
                                <a:lnTo>
                                  <a:pt x="32" y="8"/>
                                </a:lnTo>
                                <a:lnTo>
                                  <a:pt x="20" y="10"/>
                                </a:lnTo>
                                <a:lnTo>
                                  <a:pt x="9" y="11"/>
                                </a:lnTo>
                                <a:lnTo>
                                  <a:pt x="4" y="13"/>
                                </a:lnTo>
                                <a:lnTo>
                                  <a:pt x="1" y="16"/>
                                </a:lnTo>
                                <a:lnTo>
                                  <a:pt x="0" y="18"/>
                                </a:lnTo>
                                <a:lnTo>
                                  <a:pt x="0" y="23"/>
                                </a:lnTo>
                                <a:lnTo>
                                  <a:pt x="1" y="27"/>
                                </a:lnTo>
                                <a:lnTo>
                                  <a:pt x="4" y="30"/>
                                </a:lnTo>
                                <a:lnTo>
                                  <a:pt x="7" y="31"/>
                                </a:lnTo>
                                <a:lnTo>
                                  <a:pt x="11" y="31"/>
                                </a:lnTo>
                                <a:lnTo>
                                  <a:pt x="11"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105"/>
                        <wps:cNvSpPr>
                          <a:spLocks/>
                        </wps:cNvSpPr>
                        <wps:spPr bwMode="auto">
                          <a:xfrm>
                            <a:off x="509905" y="691730"/>
                            <a:ext cx="88900" cy="20320"/>
                          </a:xfrm>
                          <a:custGeom>
                            <a:avLst/>
                            <a:gdLst>
                              <a:gd name="T0" fmla="*/ 10 w 140"/>
                              <a:gd name="T1" fmla="*/ 32 h 32"/>
                              <a:gd name="T2" fmla="*/ 26 w 140"/>
                              <a:gd name="T3" fmla="*/ 32 h 32"/>
                              <a:gd name="T4" fmla="*/ 41 w 140"/>
                              <a:gd name="T5" fmla="*/ 30 h 32"/>
                              <a:gd name="T6" fmla="*/ 56 w 140"/>
                              <a:gd name="T7" fmla="*/ 29 h 32"/>
                              <a:gd name="T8" fmla="*/ 71 w 140"/>
                              <a:gd name="T9" fmla="*/ 28 h 32"/>
                              <a:gd name="T10" fmla="*/ 87 w 140"/>
                              <a:gd name="T11" fmla="*/ 25 h 32"/>
                              <a:gd name="T12" fmla="*/ 101 w 140"/>
                              <a:gd name="T13" fmla="*/ 22 h 32"/>
                              <a:gd name="T14" fmla="*/ 117 w 140"/>
                              <a:gd name="T15" fmla="*/ 20 h 32"/>
                              <a:gd name="T16" fmla="*/ 131 w 140"/>
                              <a:gd name="T17" fmla="*/ 19 h 32"/>
                              <a:gd name="T18" fmla="*/ 134 w 140"/>
                              <a:gd name="T19" fmla="*/ 18 h 32"/>
                              <a:gd name="T20" fmla="*/ 137 w 140"/>
                              <a:gd name="T21" fmla="*/ 16 h 32"/>
                              <a:gd name="T22" fmla="*/ 138 w 140"/>
                              <a:gd name="T23" fmla="*/ 13 h 32"/>
                              <a:gd name="T24" fmla="*/ 140 w 140"/>
                              <a:gd name="T25" fmla="*/ 9 h 32"/>
                              <a:gd name="T26" fmla="*/ 138 w 140"/>
                              <a:gd name="T27" fmla="*/ 5 h 32"/>
                              <a:gd name="T28" fmla="*/ 137 w 140"/>
                              <a:gd name="T29" fmla="*/ 2 h 32"/>
                              <a:gd name="T30" fmla="*/ 133 w 140"/>
                              <a:gd name="T31" fmla="*/ 0 h 32"/>
                              <a:gd name="T32" fmla="*/ 128 w 140"/>
                              <a:gd name="T33" fmla="*/ 0 h 32"/>
                              <a:gd name="T34" fmla="*/ 114 w 140"/>
                              <a:gd name="T35" fmla="*/ 2 h 32"/>
                              <a:gd name="T36" fmla="*/ 100 w 140"/>
                              <a:gd name="T37" fmla="*/ 3 h 32"/>
                              <a:gd name="T38" fmla="*/ 85 w 140"/>
                              <a:gd name="T39" fmla="*/ 5 h 32"/>
                              <a:gd name="T40" fmla="*/ 69 w 140"/>
                              <a:gd name="T41" fmla="*/ 7 h 32"/>
                              <a:gd name="T42" fmla="*/ 55 w 140"/>
                              <a:gd name="T43" fmla="*/ 9 h 32"/>
                              <a:gd name="T44" fmla="*/ 41 w 140"/>
                              <a:gd name="T45" fmla="*/ 10 h 32"/>
                              <a:gd name="T46" fmla="*/ 25 w 140"/>
                              <a:gd name="T47" fmla="*/ 12 h 32"/>
                              <a:gd name="T48" fmla="*/ 10 w 140"/>
                              <a:gd name="T49" fmla="*/ 12 h 32"/>
                              <a:gd name="T50" fmla="*/ 6 w 140"/>
                              <a:gd name="T51" fmla="*/ 13 h 32"/>
                              <a:gd name="T52" fmla="*/ 3 w 140"/>
                              <a:gd name="T53" fmla="*/ 15 h 32"/>
                              <a:gd name="T54" fmla="*/ 2 w 140"/>
                              <a:gd name="T55" fmla="*/ 18 h 32"/>
                              <a:gd name="T56" fmla="*/ 0 w 140"/>
                              <a:gd name="T57" fmla="*/ 22 h 32"/>
                              <a:gd name="T58" fmla="*/ 2 w 140"/>
                              <a:gd name="T59" fmla="*/ 26 h 32"/>
                              <a:gd name="T60" fmla="*/ 3 w 140"/>
                              <a:gd name="T61" fmla="*/ 29 h 32"/>
                              <a:gd name="T62" fmla="*/ 6 w 140"/>
                              <a:gd name="T63" fmla="*/ 30 h 32"/>
                              <a:gd name="T64" fmla="*/ 10 w 140"/>
                              <a:gd name="T65" fmla="*/ 32 h 32"/>
                              <a:gd name="T66" fmla="*/ 10 w 140"/>
                              <a:gd name="T67" fmla="*/ 32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40" h="32">
                                <a:moveTo>
                                  <a:pt x="10" y="32"/>
                                </a:moveTo>
                                <a:lnTo>
                                  <a:pt x="26" y="32"/>
                                </a:lnTo>
                                <a:lnTo>
                                  <a:pt x="41" y="30"/>
                                </a:lnTo>
                                <a:lnTo>
                                  <a:pt x="56" y="29"/>
                                </a:lnTo>
                                <a:lnTo>
                                  <a:pt x="71" y="28"/>
                                </a:lnTo>
                                <a:lnTo>
                                  <a:pt x="87" y="25"/>
                                </a:lnTo>
                                <a:lnTo>
                                  <a:pt x="101" y="22"/>
                                </a:lnTo>
                                <a:lnTo>
                                  <a:pt x="117" y="20"/>
                                </a:lnTo>
                                <a:lnTo>
                                  <a:pt x="131" y="19"/>
                                </a:lnTo>
                                <a:lnTo>
                                  <a:pt x="134" y="18"/>
                                </a:lnTo>
                                <a:lnTo>
                                  <a:pt x="137" y="16"/>
                                </a:lnTo>
                                <a:lnTo>
                                  <a:pt x="138" y="13"/>
                                </a:lnTo>
                                <a:lnTo>
                                  <a:pt x="140" y="9"/>
                                </a:lnTo>
                                <a:lnTo>
                                  <a:pt x="138" y="5"/>
                                </a:lnTo>
                                <a:lnTo>
                                  <a:pt x="137" y="2"/>
                                </a:lnTo>
                                <a:lnTo>
                                  <a:pt x="133" y="0"/>
                                </a:lnTo>
                                <a:lnTo>
                                  <a:pt x="128" y="0"/>
                                </a:lnTo>
                                <a:lnTo>
                                  <a:pt x="114" y="2"/>
                                </a:lnTo>
                                <a:lnTo>
                                  <a:pt x="100" y="3"/>
                                </a:lnTo>
                                <a:lnTo>
                                  <a:pt x="85" y="5"/>
                                </a:lnTo>
                                <a:lnTo>
                                  <a:pt x="69" y="7"/>
                                </a:lnTo>
                                <a:lnTo>
                                  <a:pt x="55" y="9"/>
                                </a:lnTo>
                                <a:lnTo>
                                  <a:pt x="41" y="10"/>
                                </a:lnTo>
                                <a:lnTo>
                                  <a:pt x="25" y="12"/>
                                </a:lnTo>
                                <a:lnTo>
                                  <a:pt x="10" y="12"/>
                                </a:lnTo>
                                <a:lnTo>
                                  <a:pt x="6" y="13"/>
                                </a:lnTo>
                                <a:lnTo>
                                  <a:pt x="3" y="15"/>
                                </a:lnTo>
                                <a:lnTo>
                                  <a:pt x="2" y="18"/>
                                </a:lnTo>
                                <a:lnTo>
                                  <a:pt x="0" y="22"/>
                                </a:lnTo>
                                <a:lnTo>
                                  <a:pt x="2" y="26"/>
                                </a:lnTo>
                                <a:lnTo>
                                  <a:pt x="3" y="29"/>
                                </a:lnTo>
                                <a:lnTo>
                                  <a:pt x="6" y="30"/>
                                </a:lnTo>
                                <a:lnTo>
                                  <a:pt x="10" y="32"/>
                                </a:lnTo>
                                <a:lnTo>
                                  <a:pt x="10" y="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106"/>
                        <wps:cNvSpPr>
                          <a:spLocks/>
                        </wps:cNvSpPr>
                        <wps:spPr bwMode="auto">
                          <a:xfrm>
                            <a:off x="626110" y="653630"/>
                            <a:ext cx="79375" cy="21590"/>
                          </a:xfrm>
                          <a:custGeom>
                            <a:avLst/>
                            <a:gdLst>
                              <a:gd name="T0" fmla="*/ 10 w 125"/>
                              <a:gd name="T1" fmla="*/ 34 h 34"/>
                              <a:gd name="T2" fmla="*/ 23 w 125"/>
                              <a:gd name="T3" fmla="*/ 33 h 34"/>
                              <a:gd name="T4" fmla="*/ 37 w 125"/>
                              <a:gd name="T5" fmla="*/ 32 h 34"/>
                              <a:gd name="T6" fmla="*/ 50 w 125"/>
                              <a:gd name="T7" fmla="*/ 30 h 34"/>
                              <a:gd name="T8" fmla="*/ 65 w 125"/>
                              <a:gd name="T9" fmla="*/ 29 h 34"/>
                              <a:gd name="T10" fmla="*/ 78 w 125"/>
                              <a:gd name="T11" fmla="*/ 29 h 34"/>
                              <a:gd name="T12" fmla="*/ 92 w 125"/>
                              <a:gd name="T13" fmla="*/ 26 h 34"/>
                              <a:gd name="T14" fmla="*/ 105 w 125"/>
                              <a:gd name="T15" fmla="*/ 24 h 34"/>
                              <a:gd name="T16" fmla="*/ 118 w 125"/>
                              <a:gd name="T17" fmla="*/ 20 h 34"/>
                              <a:gd name="T18" fmla="*/ 121 w 125"/>
                              <a:gd name="T19" fmla="*/ 19 h 34"/>
                              <a:gd name="T20" fmla="*/ 124 w 125"/>
                              <a:gd name="T21" fmla="*/ 16 h 34"/>
                              <a:gd name="T22" fmla="*/ 125 w 125"/>
                              <a:gd name="T23" fmla="*/ 11 h 34"/>
                              <a:gd name="T24" fmla="*/ 125 w 125"/>
                              <a:gd name="T25" fmla="*/ 7 h 34"/>
                              <a:gd name="T26" fmla="*/ 124 w 125"/>
                              <a:gd name="T27" fmla="*/ 3 h 34"/>
                              <a:gd name="T28" fmla="*/ 121 w 125"/>
                              <a:gd name="T29" fmla="*/ 1 h 34"/>
                              <a:gd name="T30" fmla="*/ 116 w 125"/>
                              <a:gd name="T31" fmla="*/ 0 h 34"/>
                              <a:gd name="T32" fmla="*/ 112 w 125"/>
                              <a:gd name="T33" fmla="*/ 0 h 34"/>
                              <a:gd name="T34" fmla="*/ 99 w 125"/>
                              <a:gd name="T35" fmla="*/ 4 h 34"/>
                              <a:gd name="T36" fmla="*/ 86 w 125"/>
                              <a:gd name="T37" fmla="*/ 7 h 34"/>
                              <a:gd name="T38" fmla="*/ 73 w 125"/>
                              <a:gd name="T39" fmla="*/ 9 h 34"/>
                              <a:gd name="T40" fmla="*/ 60 w 125"/>
                              <a:gd name="T41" fmla="*/ 10 h 34"/>
                              <a:gd name="T42" fmla="*/ 47 w 125"/>
                              <a:gd name="T43" fmla="*/ 10 h 34"/>
                              <a:gd name="T44" fmla="*/ 34 w 125"/>
                              <a:gd name="T45" fmla="*/ 11 h 34"/>
                              <a:gd name="T46" fmla="*/ 21 w 125"/>
                              <a:gd name="T47" fmla="*/ 13 h 34"/>
                              <a:gd name="T48" fmla="*/ 9 w 125"/>
                              <a:gd name="T49" fmla="*/ 14 h 34"/>
                              <a:gd name="T50" fmla="*/ 4 w 125"/>
                              <a:gd name="T51" fmla="*/ 16 h 34"/>
                              <a:gd name="T52" fmla="*/ 1 w 125"/>
                              <a:gd name="T53" fmla="*/ 17 h 34"/>
                              <a:gd name="T54" fmla="*/ 0 w 125"/>
                              <a:gd name="T55" fmla="*/ 22 h 34"/>
                              <a:gd name="T56" fmla="*/ 0 w 125"/>
                              <a:gd name="T57" fmla="*/ 26 h 34"/>
                              <a:gd name="T58" fmla="*/ 1 w 125"/>
                              <a:gd name="T59" fmla="*/ 29 h 34"/>
                              <a:gd name="T60" fmla="*/ 3 w 125"/>
                              <a:gd name="T61" fmla="*/ 32 h 34"/>
                              <a:gd name="T62" fmla="*/ 7 w 125"/>
                              <a:gd name="T63" fmla="*/ 33 h 34"/>
                              <a:gd name="T64" fmla="*/ 10 w 125"/>
                              <a:gd name="T65" fmla="*/ 34 h 34"/>
                              <a:gd name="T66" fmla="*/ 10 w 125"/>
                              <a:gd name="T67" fmla="*/ 34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25" h="34">
                                <a:moveTo>
                                  <a:pt x="10" y="34"/>
                                </a:moveTo>
                                <a:lnTo>
                                  <a:pt x="23" y="33"/>
                                </a:lnTo>
                                <a:lnTo>
                                  <a:pt x="37" y="32"/>
                                </a:lnTo>
                                <a:lnTo>
                                  <a:pt x="50" y="30"/>
                                </a:lnTo>
                                <a:lnTo>
                                  <a:pt x="65" y="29"/>
                                </a:lnTo>
                                <a:lnTo>
                                  <a:pt x="78" y="29"/>
                                </a:lnTo>
                                <a:lnTo>
                                  <a:pt x="92" y="26"/>
                                </a:lnTo>
                                <a:lnTo>
                                  <a:pt x="105" y="24"/>
                                </a:lnTo>
                                <a:lnTo>
                                  <a:pt x="118" y="20"/>
                                </a:lnTo>
                                <a:lnTo>
                                  <a:pt x="121" y="19"/>
                                </a:lnTo>
                                <a:lnTo>
                                  <a:pt x="124" y="16"/>
                                </a:lnTo>
                                <a:lnTo>
                                  <a:pt x="125" y="11"/>
                                </a:lnTo>
                                <a:lnTo>
                                  <a:pt x="125" y="7"/>
                                </a:lnTo>
                                <a:lnTo>
                                  <a:pt x="124" y="3"/>
                                </a:lnTo>
                                <a:lnTo>
                                  <a:pt x="121" y="1"/>
                                </a:lnTo>
                                <a:lnTo>
                                  <a:pt x="116" y="0"/>
                                </a:lnTo>
                                <a:lnTo>
                                  <a:pt x="112" y="0"/>
                                </a:lnTo>
                                <a:lnTo>
                                  <a:pt x="99" y="4"/>
                                </a:lnTo>
                                <a:lnTo>
                                  <a:pt x="86" y="7"/>
                                </a:lnTo>
                                <a:lnTo>
                                  <a:pt x="73" y="9"/>
                                </a:lnTo>
                                <a:lnTo>
                                  <a:pt x="60" y="10"/>
                                </a:lnTo>
                                <a:lnTo>
                                  <a:pt x="47" y="10"/>
                                </a:lnTo>
                                <a:lnTo>
                                  <a:pt x="34" y="11"/>
                                </a:lnTo>
                                <a:lnTo>
                                  <a:pt x="21" y="13"/>
                                </a:lnTo>
                                <a:lnTo>
                                  <a:pt x="9" y="14"/>
                                </a:lnTo>
                                <a:lnTo>
                                  <a:pt x="4" y="16"/>
                                </a:lnTo>
                                <a:lnTo>
                                  <a:pt x="1" y="17"/>
                                </a:lnTo>
                                <a:lnTo>
                                  <a:pt x="0" y="22"/>
                                </a:lnTo>
                                <a:lnTo>
                                  <a:pt x="0" y="26"/>
                                </a:lnTo>
                                <a:lnTo>
                                  <a:pt x="1" y="29"/>
                                </a:lnTo>
                                <a:lnTo>
                                  <a:pt x="3" y="32"/>
                                </a:lnTo>
                                <a:lnTo>
                                  <a:pt x="7" y="33"/>
                                </a:lnTo>
                                <a:lnTo>
                                  <a:pt x="10" y="34"/>
                                </a:lnTo>
                                <a:lnTo>
                                  <a:pt x="10"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107"/>
                        <wps:cNvSpPr>
                          <a:spLocks/>
                        </wps:cNvSpPr>
                        <wps:spPr bwMode="auto">
                          <a:xfrm>
                            <a:off x="635000" y="675220"/>
                            <a:ext cx="73025" cy="19685"/>
                          </a:xfrm>
                          <a:custGeom>
                            <a:avLst/>
                            <a:gdLst>
                              <a:gd name="T0" fmla="*/ 10 w 115"/>
                              <a:gd name="T1" fmla="*/ 31 h 31"/>
                              <a:gd name="T2" fmla="*/ 23 w 115"/>
                              <a:gd name="T3" fmla="*/ 31 h 31"/>
                              <a:gd name="T4" fmla="*/ 35 w 115"/>
                              <a:gd name="T5" fmla="*/ 31 h 31"/>
                              <a:gd name="T6" fmla="*/ 48 w 115"/>
                              <a:gd name="T7" fmla="*/ 31 h 31"/>
                              <a:gd name="T8" fmla="*/ 59 w 115"/>
                              <a:gd name="T9" fmla="*/ 29 h 31"/>
                              <a:gd name="T10" fmla="*/ 72 w 115"/>
                              <a:gd name="T11" fmla="*/ 29 h 31"/>
                              <a:gd name="T12" fmla="*/ 84 w 115"/>
                              <a:gd name="T13" fmla="*/ 26 h 31"/>
                              <a:gd name="T14" fmla="*/ 97 w 115"/>
                              <a:gd name="T15" fmla="*/ 25 h 31"/>
                              <a:gd name="T16" fmla="*/ 108 w 115"/>
                              <a:gd name="T17" fmla="*/ 21 h 31"/>
                              <a:gd name="T18" fmla="*/ 112 w 115"/>
                              <a:gd name="T19" fmla="*/ 19 h 31"/>
                              <a:gd name="T20" fmla="*/ 114 w 115"/>
                              <a:gd name="T21" fmla="*/ 16 h 31"/>
                              <a:gd name="T22" fmla="*/ 115 w 115"/>
                              <a:gd name="T23" fmla="*/ 12 h 31"/>
                              <a:gd name="T24" fmla="*/ 115 w 115"/>
                              <a:gd name="T25" fmla="*/ 8 h 31"/>
                              <a:gd name="T26" fmla="*/ 114 w 115"/>
                              <a:gd name="T27" fmla="*/ 5 h 31"/>
                              <a:gd name="T28" fmla="*/ 111 w 115"/>
                              <a:gd name="T29" fmla="*/ 2 h 31"/>
                              <a:gd name="T30" fmla="*/ 107 w 115"/>
                              <a:gd name="T31" fmla="*/ 0 h 31"/>
                              <a:gd name="T32" fmla="*/ 104 w 115"/>
                              <a:gd name="T33" fmla="*/ 0 h 31"/>
                              <a:gd name="T34" fmla="*/ 92 w 115"/>
                              <a:gd name="T35" fmla="*/ 5 h 31"/>
                              <a:gd name="T36" fmla="*/ 81 w 115"/>
                              <a:gd name="T37" fmla="*/ 6 h 31"/>
                              <a:gd name="T38" fmla="*/ 69 w 115"/>
                              <a:gd name="T39" fmla="*/ 9 h 31"/>
                              <a:gd name="T40" fmla="*/ 58 w 115"/>
                              <a:gd name="T41" fmla="*/ 9 h 31"/>
                              <a:gd name="T42" fmla="*/ 46 w 115"/>
                              <a:gd name="T43" fmla="*/ 10 h 31"/>
                              <a:gd name="T44" fmla="*/ 33 w 115"/>
                              <a:gd name="T45" fmla="*/ 10 h 31"/>
                              <a:gd name="T46" fmla="*/ 22 w 115"/>
                              <a:gd name="T47" fmla="*/ 10 h 31"/>
                              <a:gd name="T48" fmla="*/ 10 w 115"/>
                              <a:gd name="T49" fmla="*/ 10 h 31"/>
                              <a:gd name="T50" fmla="*/ 6 w 115"/>
                              <a:gd name="T51" fmla="*/ 12 h 31"/>
                              <a:gd name="T52" fmla="*/ 3 w 115"/>
                              <a:gd name="T53" fmla="*/ 13 h 31"/>
                              <a:gd name="T54" fmla="*/ 2 w 115"/>
                              <a:gd name="T55" fmla="*/ 16 h 31"/>
                              <a:gd name="T56" fmla="*/ 0 w 115"/>
                              <a:gd name="T57" fmla="*/ 21 h 31"/>
                              <a:gd name="T58" fmla="*/ 2 w 115"/>
                              <a:gd name="T59" fmla="*/ 25 h 31"/>
                              <a:gd name="T60" fmla="*/ 3 w 115"/>
                              <a:gd name="T61" fmla="*/ 28 h 31"/>
                              <a:gd name="T62" fmla="*/ 6 w 115"/>
                              <a:gd name="T63" fmla="*/ 29 h 31"/>
                              <a:gd name="T64" fmla="*/ 10 w 115"/>
                              <a:gd name="T65" fmla="*/ 31 h 31"/>
                              <a:gd name="T66" fmla="*/ 10 w 115"/>
                              <a:gd name="T67" fmla="*/ 3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15" h="31">
                                <a:moveTo>
                                  <a:pt x="10" y="31"/>
                                </a:moveTo>
                                <a:lnTo>
                                  <a:pt x="23" y="31"/>
                                </a:lnTo>
                                <a:lnTo>
                                  <a:pt x="35" y="31"/>
                                </a:lnTo>
                                <a:lnTo>
                                  <a:pt x="48" y="31"/>
                                </a:lnTo>
                                <a:lnTo>
                                  <a:pt x="59" y="29"/>
                                </a:lnTo>
                                <a:lnTo>
                                  <a:pt x="72" y="29"/>
                                </a:lnTo>
                                <a:lnTo>
                                  <a:pt x="84" y="26"/>
                                </a:lnTo>
                                <a:lnTo>
                                  <a:pt x="97" y="25"/>
                                </a:lnTo>
                                <a:lnTo>
                                  <a:pt x="108" y="21"/>
                                </a:lnTo>
                                <a:lnTo>
                                  <a:pt x="112" y="19"/>
                                </a:lnTo>
                                <a:lnTo>
                                  <a:pt x="114" y="16"/>
                                </a:lnTo>
                                <a:lnTo>
                                  <a:pt x="115" y="12"/>
                                </a:lnTo>
                                <a:lnTo>
                                  <a:pt x="115" y="8"/>
                                </a:lnTo>
                                <a:lnTo>
                                  <a:pt x="114" y="5"/>
                                </a:lnTo>
                                <a:lnTo>
                                  <a:pt x="111" y="2"/>
                                </a:lnTo>
                                <a:lnTo>
                                  <a:pt x="107" y="0"/>
                                </a:lnTo>
                                <a:lnTo>
                                  <a:pt x="104" y="0"/>
                                </a:lnTo>
                                <a:lnTo>
                                  <a:pt x="92" y="5"/>
                                </a:lnTo>
                                <a:lnTo>
                                  <a:pt x="81" y="6"/>
                                </a:lnTo>
                                <a:lnTo>
                                  <a:pt x="69" y="9"/>
                                </a:lnTo>
                                <a:lnTo>
                                  <a:pt x="58" y="9"/>
                                </a:lnTo>
                                <a:lnTo>
                                  <a:pt x="46" y="10"/>
                                </a:lnTo>
                                <a:lnTo>
                                  <a:pt x="33" y="10"/>
                                </a:lnTo>
                                <a:lnTo>
                                  <a:pt x="22" y="10"/>
                                </a:lnTo>
                                <a:lnTo>
                                  <a:pt x="10" y="10"/>
                                </a:lnTo>
                                <a:lnTo>
                                  <a:pt x="6" y="12"/>
                                </a:lnTo>
                                <a:lnTo>
                                  <a:pt x="3" y="13"/>
                                </a:lnTo>
                                <a:lnTo>
                                  <a:pt x="2" y="16"/>
                                </a:lnTo>
                                <a:lnTo>
                                  <a:pt x="0" y="21"/>
                                </a:lnTo>
                                <a:lnTo>
                                  <a:pt x="2" y="25"/>
                                </a:lnTo>
                                <a:lnTo>
                                  <a:pt x="3" y="28"/>
                                </a:lnTo>
                                <a:lnTo>
                                  <a:pt x="6" y="29"/>
                                </a:lnTo>
                                <a:lnTo>
                                  <a:pt x="10" y="31"/>
                                </a:lnTo>
                                <a:lnTo>
                                  <a:pt x="10"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id="Canvas 4" o:spid="_x0000_s1026" editas="canvas" style="width:145.3pt;height:109.8pt;mso-position-horizontal-relative:char;mso-position-vertical-relative:line" coordsize="18453,13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8453;height:13944;visibility:visible;mso-wrap-style:square">
                  <v:fill o:detectmouseclick="t"/>
                  <v:path o:connecttype="none"/>
                </v:shape>
                <v:shape id="Freeform 11" o:spid="_x0000_s1028" style="position:absolute;left:1187;top:1303;width:15716;height:11234;visibility:visible;mso-wrap-style:square;v-text-anchor:top" coordsize="2475,17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9WFcIA&#10;AADaAAAADwAAAGRycy9kb3ducmV2LnhtbESPX2vCMBTF3wd+h3AF3zS1wnDVKKIb+jDGqoL4dmmu&#10;bbG5KUnU7tsvA2GPh/Pnx5kvO9OIOzlfW1YwHiUgiAuray4VHA8fwykIH5A1NpZJwQ95WC56L3PM&#10;tH1wTvd9KEUcYZ+hgiqENpPSFxUZ9CPbEkfvYp3BEKUrpXb4iOOmkWmSvEqDNUdChS2tKyqu+5uJ&#10;kLezK7bfn5P3XRp4ledfp+mGlBr0u9UMRKAu/Ief7Z1WkMLflXgD5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H1YVwgAAANoAAAAPAAAAAAAAAAAAAAAAAJgCAABkcnMvZG93&#10;bnJldi54bWxQSwUGAAAAAAQABAD1AAAAhwMAAAAA&#10;" path="m2475,884r-2,46l2469,975r-9,44l2449,1062r-13,43l2419,1147r-19,40l2377,1228r-24,40l2325,1305r-30,37l2263,1378r-34,35l2192,1446r-39,33l2113,1509r-44,30l2023,1566r-46,26l1929,1617r-51,24l1827,1661r-54,20l1719,1699r-56,15l1605,1729r-59,13l1486,1750r-60,9l1364,1765r-63,3l1237,1769r-37,l1163,1768r-36,-3l1089,1763r-36,-4l1017,1755r-36,-5l946,1743r-36,-6l875,1730r-34,-8l806,1713r-34,-10l739,1693r-33,-10l672,1671r-31,-13l609,1645r-31,-12l547,1618r-30,-16l488,1588r-28,-17l431,1555r-27,-17l376,1519r-25,-19l325,1482r-25,-20l277,1442r-24,-22l231,1398r-27,-28l178,1341r-24,-30l132,1281r-21,-32l92,1219,75,1186,59,1154,46,1121,33,1088,23,1055r-9,-33l8,988,4,953,1,919,,884,1,850,4,815,8,781r6,-35l23,713,33,680,46,647,59,614,75,583,92,550r19,-31l132,488r22,-30l178,428r26,-29l231,370r22,-21l277,327r23,-20l325,287r26,-19l376,249r28,-18l431,214r29,-16l488,181r29,-15l547,150r31,-14l609,123r32,-13l672,97,706,86,739,76,772,66,806,56r35,-9l875,38r35,-7l946,25r35,-7l1017,14r36,-4l1089,5r38,-1l1163,1,1200,r37,l1275,r37,1l1348,4r37,1l1421,10r38,4l1495,18r35,7l1565,31r36,7l1635,47r35,9l1703,66r34,10l1770,86r34,11l1835,110r32,13l1898,136r31,14l1959,166r29,15l2016,198r29,16l2072,231r28,18l2125,268r26,19l2176,307r23,20l2223,349r22,21l2272,399r26,29l2322,458r22,30l2365,519r19,31l2401,583r15,31l2430,647r12,33l2452,713r8,33l2466,781r4,34l2473,850r2,34xe" fillcolor="#a8e554" stroked="f">
                  <v:path arrowok="t" o:connecttype="custom" o:connectlocs="1567815,619125;1546860,701675;1509395,779780;1457325,852170;1391920,918210;1313815,977265;1224915,1026795;1125855,1067435;1019175,1097915;905510,1116965;785495,1123315;715645,1120775;645795,1114425;577850,1102995;511810,1087755;448310,1068705;386715,1044575;328295,1017270;273685,987425;222885,952500;175895,915670;129540,869950;83820,813435;47625,753110;20955,690880;5080,627380;0,561340;5080,495935;20955,431800;47625,370205;83820,309880;129540,253365;175895,207645;222885,170180;273685,135890;328295,105410;386715,78105;448310,54610;511810,35560;577850,19685;645795,8890;715645,2540;785495,0;855980,2540;926465,8890;993775,19685;1060450,35560;1123950,54610;1185545,78105;1243965,105410;1298575,135890;1349375,170180;1396365,207645;1442720,253365;1488440,309880;1524635,370205;1550670,431800;1565910,495935;1571625,561340" o:connectangles="0,0,0,0,0,0,0,0,0,0,0,0,0,0,0,0,0,0,0,0,0,0,0,0,0,0,0,0,0,0,0,0,0,0,0,0,0,0,0,0,0,0,0,0,0,0,0,0,0,0,0,0,0,0,0,0,0,0,0"/>
                </v:shape>
                <v:shape id="Freeform 5" o:spid="_x0000_s1029" style="position:absolute;top:243;width:18097;height:13354;visibility:visible;mso-wrap-style:square;v-text-anchor:top" coordsize="2850,2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p12sIA&#10;AADaAAAADwAAAGRycy9kb3ducmV2LnhtbESPQWvCQBSE74L/YXmCN91UMZToKkUQBYtU294f2Zds&#10;MPs2ZldN/70rFDwOM/MNs1h1thY3an3lWMHbOAFBnDtdcang53szegfhA7LG2jEp+CMPq2W/t8BM&#10;uzsf6XYKpYgQ9hkqMCE0mZQ+N2TRj11DHL3CtRZDlG0pdYv3CLe1nCRJKi1WHBcMNrQ2lJ9PV6vg&#10;QunXflscimZ2/Ex/bbFxU1MrNRx0H3MQgbrwCv+3d1rBFJ5X4g2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KnXawgAAANoAAAAPAAAAAAAAAAAAAAAAAJgCAABkcnMvZG93&#10;bnJldi54bWxQSwUGAAAAAAQABAD1AAAAhwMAAAAA&#10;" path="m1424,r-73,1l1279,6r-72,5l1138,22r-69,11l1002,47,936,65,871,83r-63,20l746,128r-59,24l630,180r-57,30l519,241r-52,33l418,309r-47,36l326,383r-43,41l244,464r-37,43l172,551r-31,45l112,643,86,691,65,740,45,788,29,840,16,892,7,944,1,997,,1051r1,42l4,1136r6,42l17,1218r10,42l40,1300r15,40l70,1380r19,39l111,1458r21,37l158,1532r26,38l214,1606r30,34l277,1675r26,24l329,1723r27,23l385,1769r29,23l444,1814r30,20l506,1854r33,20l571,1893r34,17l640,1927r34,18l710,1959r36,16l782,1989r37,13l858,2015r37,11l934,2038r39,10l1013,2057r39,8l1092,2074r42,6l1174,2085r42,6l1256,2095r42,3l1341,2101r42,2l1424,2103r42,l1509,2101r42,-3l1592,2095r42,-4l1674,2085r42,-5l1756,2074r41,-9l1837,2057r39,-9l1914,2038r39,-12l1992,2015r37,-13l2067,1989r37,-14l2140,1959r36,-14l2210,1927r35,-17l2278,1893r33,-19l2343,1854r31,-20l2406,1814r30,-22l2465,1769r29,-23l2521,1723r26,-24l2573,1675r33,-35l2636,1606r30,-36l2692,1532r26,-37l2739,1458r22,-39l2780,1380r15,-40l2810,1300r13,-40l2833,1218r7,-40l2846,1136r3,-43l2850,1051r-1,-43l2846,967r-6,-42l2833,883r-10,-40l2810,801r-15,-38l2780,722r-19,-38l2739,645r-21,-37l2692,570r-26,-37l2636,497r-30,-35l2573,428r-26,-24l2521,379r-27,-24l2465,333r-29,-23l2406,289r-32,-20l2343,248r-32,-20l2278,210r-33,-18l2210,175r-34,-17l2140,142r-36,-14l2067,113r-38,-12l1992,88,1953,76,1914,65,1876,55,1837,45r-40,-8l1756,29r-40,-6l1674,16r-40,-5l1592,7,1551,4,1509,1,1466,r-42,xe" fillcolor="#0551c9" stroked="f">
                  <v:path arrowok="t" o:connecttype="custom" o:connectlocs="812165,3810;678815,20955;553085,52705;436245,96520;329565,153035;235585,219075;154940,294640;89535,378460;41275,469900;10160,566420;0,667385;6350,748030;25400,825500;56515,901065;100330,972820;154940,1041400;208915,1094105;262890,1137920;321310,1177290;384175,1212850;450850,1243965;520065,1271270;593090,1294130;668020,1311275;745490,1323975;824230,1332230;904240,1335405;984885,1332230;1062990,1323975;1141095,1311275;1215390,1294130;1288415,1271270;1358900,1243965;1425575,1212850;1487805,1177290;1546860,1137920;1600835,1094105;1654810,1041400;1709420,972820;1753235,901065;1784350,825500;1803400,748030;1809750,667385;1803400,587375;1784350,508635;1753235,434340;1709420,361950;1654810,293370;1600835,240665;1546860,196850;1487805,157480;1425575,121920;1358900,90170;1288415,64135;1215390,41275;1141095,23495;1062990,10160;984885,2540;904240,0" o:connectangles="0,0,0,0,0,0,0,0,0,0,0,0,0,0,0,0,0,0,0,0,0,0,0,0,0,0,0,0,0,0,0,0,0,0,0,0,0,0,0,0,0,0,0,0,0,0,0,0,0,0,0,0,0,0,0,0,0,0,0"/>
                </v:shape>
                <v:shape id="Freeform 6" o:spid="_x0000_s1030" style="position:absolute;left:374;top:624;width:17342;height:6293;visibility:visible;mso-wrap-style:square;v-text-anchor:top" coordsize="2731,9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f/ZcAA&#10;AADaAAAADwAAAGRycy9kb3ducmV2LnhtbESPQWvCQBSE70L/w/IKvZndShFJs4qUCu1JEhWvj+xr&#10;Epp9G3ZXjf/eFQSPw3wzwxSr0fbiTD50jjW8ZwoEce1Mx42G/W4zXYAIEdlg75g0XCnAavkyKTA3&#10;7sIlnavYiFTCIUcNbYxDLmWoW7IYMjcQJ+/PeYsxSd9I4/GSym0vZ0rNpcWO00KLA321VP9XJ6uh&#10;9Op7rU4J+lWH45ZC6La7hdZvr+P6E0SkMT7hR/rHaPiA+5V0A+Ty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pf/ZcAAAADaAAAADwAAAAAAAAAAAAAAAACYAgAAZHJzL2Rvd25y&#10;ZXYueG1sUEsFBgAAAAAEAAQA9QAAAIUDAAAAAA==&#10;" path="m2471,410r-25,-25l2420,362r-26,-21l2367,318r-27,-20l2311,276r-30,-20l2251,237r-32,-18l2187,201r-31,-17l2123,167r-33,-16l2055,137r-34,-15l1985,108,1949,95,1913,84,1875,72,1838,62,1801,52r-38,-9l1725,35r-39,-7l1647,22r-40,-6l1568,12,1528,8,1487,5,1447,2,1406,r-41,l1325,r-40,2l1245,5r-41,3l1164,12r-40,4l1085,22r-39,6l1007,35r-38,8l930,52,892,62,855,72,819,84,782,95r-35,13l711,122r-34,15l642,151r-33,16l576,184r-33,17l512,219r-31,18l451,256r-30,20l392,298r-27,20l338,341r-26,21l286,385r-25,25l230,443r-29,33l174,509r-26,34l125,578r-22,36l85,649,66,685,52,723,37,760,26,797r-9,39l10,875,4,914,1,953,,991r2731,l2729,953r-3,-39l2721,875r-8,-39l2705,797r-12,-37l2680,723r-15,-38l2647,649r-18,-35l2607,578r-24,-35l2558,509r-27,-33l2502,443r-31,-33xe" stroked="f">
                  <v:path arrowok="t" o:connecttype="custom" o:connectlocs="1553210,244475;1520190,216535;1485900,189230;1448435,162560;1409065,139065;1369060,116840;1327150,95885;1283335,77470;1237615,60325;1190625,45720;1143635,33020;1095375,22225;1045845,13970;995680,7620;944245,3175;892810,0;841375,0;790575,3175;739140,7620;688975,13970;639445,22225;590550,33020;542925,45720;496570,60325;451485,77470;407670,95885;365760,116840;325120,139065;286385,162560;248920,189230;214630,216535;181610,244475;146050,281305;110490,323215;79375,367030;53975,412115;33020,459105;16510,506095;6350,555625;635,605155;1734185,629285;1731010,580390;1722755,530860;1710055,482600;1692275,434975;1669415,389890;1640205,344805;1607185,302260;1569085,260350" o:connectangles="0,0,0,0,0,0,0,0,0,0,0,0,0,0,0,0,0,0,0,0,0,0,0,0,0,0,0,0,0,0,0,0,0,0,0,0,0,0,0,0,0,0,0,0,0,0,0,0,0"/>
                </v:shape>
                <v:shape id="Freeform 7" o:spid="_x0000_s1031" style="position:absolute;left:666;top:846;width:16764;height:12135;visibility:visible;mso-wrap-style:square;v-text-anchor:top" coordsize="2640,1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xOmcUA&#10;AADaAAAADwAAAGRycy9kb3ducmV2LnhtbESPT2sCMRTE74V+h/AKvZSatWWlrkYpisXWk38o9PbY&#10;PDdLNy9LEtf12xuh0OMwM79hpvPeNqIjH2rHCoaDDARx6XTNlYLDfvX8BiJEZI2NY1JwoQDz2f3d&#10;FAvtzrylbhcrkSAcClRgYmwLKUNpyGIYuJY4eUfnLcYkfSW1x3OC20a+ZNlIWqw5LRhsaWGo/N2d&#10;rAL0X+Nl/vTz3b5+jrrQ58uPjdkr9fjQv09AROrjf/ivvdYKcrhdSTdAz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3E6ZxQAAANoAAAAPAAAAAAAAAAAAAAAAAJgCAABkcnMv&#10;ZG93bnJldi54bWxQSwUGAAAAAAQABAD1AAAAigMAAAAA&#10;" path="m1319,r-67,1l1184,4r-66,7l1053,20,990,30,927,43,867,59,806,74,747,95r-56,21l635,139r-53,25l530,191r-50,27l433,248r-46,32l343,314r-41,35l263,385r-37,37l191,461r-32,40l131,543r-28,41l80,627,59,672,42,718,27,764,16,811,7,859,1,907,,956r1,38l4,1032r5,38l16,1106r8,37l36,1179r13,36l63,1251r17,36l99,1321r20,33l142,1389r25,33l193,1453r27,32l250,1516r24,23l299,1561r24,23l351,1604r25,20l405,1644r29,20l463,1683r30,17l523,1717r32,18l586,1750r33,15l652,1779r33,15l720,1806r34,13l790,1831r35,10l861,1851r37,10l934,1870r37,7l1009,1884r39,7l1085,1896r39,5l1163,1904r38,3l1240,1910r40,1l1319,1911r41,l1398,1910r39,-3l1476,1904r39,-3l1554,1896r38,-5l1630,1884r37,-7l1704,1870r38,-9l1778,1851r36,-10l1850,1831r36,-12l1920,1806r35,-12l1988,1779r33,-14l2054,1750r31,-15l2115,1717r32,-17l2177,1683r29,-19l2235,1644r27,-20l2289,1604r26,-20l2341,1561r25,-22l2389,1516r30,-31l2446,1453r26,-31l2496,1389r23,-35l2539,1321r21,-34l2575,1251r16,-36l2604,1179r10,-36l2624,1106r7,-36l2636,1032r3,-38l2640,956r-1,-37l2636,880r-5,-37l2624,807r-10,-37l2604,734r-13,-36l2575,662r-15,-36l2539,591r-20,-33l2496,524r-24,-33l2446,459r-27,-31l2389,396r-23,-23l2341,350r-26,-21l2289,307r-27,-20l2235,267r-29,-19l2177,230r-30,-19l2115,194r-30,-16l2054,162r-33,-16l1988,132r-33,-14l1920,105,1886,92,1850,80,1814,70,1778,60,1742,50r-38,-9l1667,34r-37,-7l1592,20r-38,-4l1515,10,1476,7,1437,4,1398,1,1360,r-41,xe" stroked="f">
                  <v:path arrowok="t" o:connecttype="custom" o:connectlocs="751840,2540;628650,19050;511810,46990;403225,88265;304800,138430;217805,199390;143510,267970;83185,344805;37465,426720;10160,514985;0,607060;5715,679450;22860,748665;50800,817245;90170,882015;139700,942975;189865,991235;238760,1031240;294005,1068705;352425,1101725;414020,1129665;478790,1155065;546735,1175385;616585,1191895;688975,1203960;762635,1210945;837565,1213485;912495,1210945;986790,1203960;1058545,1191895;1129030,1175385;1197610,1155065;1262380,1129665;1323975,1101725;1382395,1068705;1436370,1031240;1486535,991235;1536065,942975;1584960,882015;1625600,817245;1653540,748665;1670685,679450;1676400,607060;1670685,535305;1653540,466090;1625600,397510;1584960,332740;1536065,271780;1486535,222250;1436370,182245;1382395,146050;1323975,113030;1262380,83820;1197610,58420;1129030,38100;1058545,21590;986790,10160;912495,2540;837565,0" o:connectangles="0,0,0,0,0,0,0,0,0,0,0,0,0,0,0,0,0,0,0,0,0,0,0,0,0,0,0,0,0,0,0,0,0,0,0,0,0,0,0,0,0,0,0,0,0,0,0,0,0,0,0,0,0,0,0,0,0,0,0"/>
                </v:shape>
                <v:shape id="Freeform 8" o:spid="_x0000_s1032" style="position:absolute;left:793;top:6917;width:16510;height:5937;visibility:visible;mso-wrap-style:square;v-text-anchor:top" coordsize="2600,9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yHcMA&#10;AADaAAAADwAAAGRycy9kb3ducmV2LnhtbESPQWvCQBSE7wX/w/KE3upGD0ZiNlIEJb0UGqNeX7Ov&#10;SWr2bchuNf333YLgcZiZb5h0M5pOXGlwrWUF81kEgriyuuVaQXnYvaxAOI+ssbNMCn7JwSabPKWY&#10;aHvjD7oWvhYBwi5BBY33fSKlqxoy6Ga2Jw7elx0M+iCHWuoBbwFuOrmIoqU02HJYaLCnbUPVpfgx&#10;CuLy7WT0Lu7a8/74Xmz14TPPv5V6no6vaxCeRv8I39u5VrCE/yvhBsj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yHcMAAADaAAAADwAAAAAAAAAAAAAAAACYAgAAZHJzL2Rv&#10;d25yZXYueG1sUEsFBgAAAAAEAAQA9QAAAIgDAAAAAA==&#10;" path="m244,546r23,23l292,591r26,21l342,632r27,22l397,672r28,19l454,710r29,17l513,744r32,17l576,776r32,16l641,806r33,13l707,832r35,13l776,856r36,10l848,876r36,9l920,894r37,8l993,909r38,6l1069,921r38,4l1144,928r39,3l1222,934r38,1l1299,935r66,-1l1432,931r66,-7l1561,917r63,-12l1686,894r60,-16l1805,862r58,-19l1919,822r54,-22l2027,776r50,-26l2126,721r47,-28l2219,661r43,-32l2302,595r39,-36l2377,523r35,-39l2443,445r29,-40l2498,364r23,-42l2541,277r17,-43l2574,188r12,-46l2593,95r6,-47l2600,,,,1,38,4,74r5,35l16,147r8,34l36,217r11,36l62,288r17,34l96,355r20,33l139,421r23,32l188,484r28,32l244,546xe" fillcolor="#0551c9" stroked="f">
                  <v:path arrowok="t" o:connecttype="custom" o:connectlocs="169545,361315;201930,388620;234315,415290;269875,438785;306705,461645;346075,483235;386080,502920;427990,520065;471170,536575;515620,549910;561340,561975;607695,572770;654685,581025;702945,587375;751205,591185;800100,593725;866775,593090;951230,586740;1031240,574675;1108710,557530;1183005,535305;1252855,508000;1318895,476250;1379855,440055;1436370,399415;1486535,354965;1531620,307340;1569720,257175;1600835,204470;1624330,148590;1642110,90170;1650365,30480;0,0;2540,46990;10160,93345;22860,137795;39370,182880;60960,225425;88265,267335;119380,307340;154940,346710" o:connectangles="0,0,0,0,0,0,0,0,0,0,0,0,0,0,0,0,0,0,0,0,0,0,0,0,0,0,0,0,0,0,0,0,0,0,0,0,0,0,0,0,0"/>
                </v:shape>
                <v:shape id="Freeform 9" o:spid="_x0000_s1033" style="position:absolute;left:666;top:846;width:16764;height:6071;visibility:visible;mso-wrap-style:square;v-text-anchor:top" coordsize="2640,9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ETR8QA&#10;AADaAAAADwAAAGRycy9kb3ducmV2LnhtbESPQWsCMRSE7wX/Q3hCbzW7Wmy7GkXEBaEH6WoPvT02&#10;z83i5mVJom7/fVMo9DjMzDfMcj3YTtzIh9axgnySgSCunW65UXA6lk+vIEJE1tg5JgXfFGC9Gj0s&#10;sdDuzh90q2IjEoRDgQpMjH0hZagNWQwT1xMn7+y8xZikb6T2eE9w28lpls2lxZbTgsGetobqS3W1&#10;Cg6HefWZv3fGl+F5N/val294yZV6HA+bBYhIQ/wP/7X3WsEL/F5JN0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RE0fEAAAA2gAAAA8AAAAAAAAAAAAAAAAAmAIAAGRycy9k&#10;b3ducmV2LnhtbFBLBQYAAAAABAAEAPUAAACJAwAAAAA=&#10;" path="m2389,396r-23,-23l2341,350r-26,-21l2289,307r-27,-20l2235,267r-29,-19l2177,230r-30,-19l2115,194r-30,-16l2054,162r-33,-16l1988,132r-33,-14l1920,105,1886,92,1850,80,1814,70,1778,60,1742,50r-38,-9l1667,34r-37,-7l1592,20r-38,-4l1515,10,1476,7,1437,4,1398,1,1360,r-41,l1252,1r-68,3l1118,11r-65,9l990,30,927,43,867,59,806,74,747,95r-56,21l635,139r-53,25l530,191r-50,27l433,248r-46,32l343,314r-41,35l263,385r-37,37l191,461r-32,40l131,543r-28,41l80,627,59,672,42,718,27,764,16,811,7,859,1,907,,956r2640,l2639,919r-3,-39l2631,843r-7,-36l2614,770r-10,-36l2591,698r-16,-36l2560,626r-21,-35l2519,558r-23,-34l2472,491r-26,-32l2419,428r-30,-32xe" fillcolor="#0551c9" stroked="f">
                  <v:path arrowok="t" o:connecttype="custom" o:connectlocs="1502410,236855;1470025,208915;1436370,182245;1400810,157480;1363345,133985;1323975,113030;1283335,92710;1241425,74930;1197610,58420;1151890,44450;1106170,31750;1058545,21590;1010920,12700;962025,6350;912495,2540;863600,0;795020,635;709930,6985;628650,19050;550545,37465;474345,60325;403225,88265;336550,121285;274955,157480;217805,199390;167005,244475;121285,292735;83185,344805;50800,398145;26670,455930;10160,514985;635,575945;1676400,607060;1673860,558800;1666240,512445;1653540,466090;1635125,420370;1612265,375285;1584960,332740;1553210,291465;1517015,251460" o:connectangles="0,0,0,0,0,0,0,0,0,0,0,0,0,0,0,0,0,0,0,0,0,0,0,0,0,0,0,0,0,0,0,0,0,0,0,0,0,0,0,0,0"/>
                </v:shape>
                <v:shape id="Freeform 10" o:spid="_x0000_s1034" style="position:absolute;left:977;top:1081;width:16142;height:11671;visibility:visible;mso-wrap-style:square;v-text-anchor:top" coordsize="2542,1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LpQMAA&#10;AADaAAAADwAAAGRycy9kb3ducmV2LnhtbERPTYvCMBC9L/gfwgje1rSCUqpRdkWhFw92e/E2NrNt&#10;2WZSmqitv94chD0+3vdmN5hW3Kl3jWUF8TwCQVxa3XCloPg5fiYgnEfW2FomBSM52G0nHxtMtX3w&#10;me65r0QIYZeigtr7LpXSlTUZdHPbEQfu1/YGfYB9JXWPjxBuWrmIopU02HBoqLGjfU3lX34zCpZj&#10;dsWiaU/ZKb4U388xifNDotRsOnytQXga/L/47c60grA1XAk3QG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4LpQMAAAADaAAAADwAAAAAAAAAAAAAAAACYAgAAZHJzL2Rvd25y&#10;ZXYueG1sUEsFBgAAAAAEAAQA9QAAAIUDAAAAAA==&#10;" path="m1270,r-64,2l1141,4r-63,6l1014,19,953,29,894,42,835,56,776,72,720,91r-55,20l612,134r-52,23l511,183r-48,27l417,239r-45,31l330,302r-40,33l253,369r-36,36l184,442r-30,39l125,521r-25,41l77,603,57,646,40,689,26,734,14,780,7,826,1,872,,919r1,36l4,991r4,36l16,1063r8,36l34,1133r13,35l62,1202r15,33l95,1268r20,33l136,1334r23,32l185,1396r26,30l240,1456r23,22l286,1501r24,20l336,1541r26,20l389,1581r28,19l444,1617r30,17l503,1652r30,16l563,1683r32,15l626,1712r33,13l693,1738r33,11l760,1761r35,10l829,1781r35,9l899,1798r36,7l971,1813r38,5l1045,1824r37,4l1119,1831r38,3l1194,1837r39,1l1270,1838r38,l1346,1837r38,-3l1421,1831r38,-3l1496,1824r37,-6l1569,1813r36,-8l1641,1798r36,-8l1713,1781r34,-10l1782,1761r33,-12l1849,1738r32,-13l1914,1712r32,-14l1977,1683r31,-15l2038,1652r30,-18l2097,1617r28,-17l2153,1581r27,-20l2206,1541r24,-20l2256,1501r23,-23l2302,1456r29,-30l2357,1396r26,-30l2406,1334r21,-33l2447,1268r18,-33l2480,1202r15,-34l2508,1133r10,-34l2526,1063r8,-36l2538,991r3,-36l2542,919r-1,-36l2538,847r-4,-35l2526,776r-8,-36l2508,705r-13,-34l2480,636r-15,-33l2447,569r-20,-32l2406,504r-23,-31l2357,441r-26,-30l2302,381r-23,-22l2256,338r-26,-22l2206,296r-26,-20l2153,257r-28,-18l2097,221r-29,-17l2038,187r-30,-16l1977,155r-31,-14l1914,127r-33,-13l1849,101,1815,89,1782,78,1747,68,1713,58r-36,-9l1641,40r-36,-7l1569,26r-36,-6l1496,14r-37,-4l1421,7,1384,4,1346,2,1308,r-38,xe" stroked="f">
                  <v:path arrowok="t" o:connecttype="custom" o:connectlocs="724535,2540;605155,18415;492760,45720;388620,85090;294005,133350;209550,191770;137795,257175;79375,330835;36195,410210;8890,495300;0,583565;5080,652145;21590,719455;48895,784225;86360,847090;133985,905510;181610,953135;229870,991235;281940,1026795;338455,1059180;397510,1087120;461010,1110615;526415,1130935;593725,1146175;663575,1158240;734695,1164590;806450,1167130;878840,1164590;949960,1158240;1019175,1146175;1087755,1130935;1152525,1110615;1215390,1087120;1275080,1059180;1331595,1026795;1384300,991235;1432560,953135;1480185,905510;1527810,847090;1565275,784225;1592580,719455;1609090,652145;1614170,583565;1609090,515620;1592580,447675;1565275,382905;1527810,320040;1480185,260985;1432560,214630;1384300,175260;1331595,140335;1275080,108585;1215390,80645;1152525,56515;1087755,36830;1019175,20955;949960,8890;878840,2540;806450,0" o:connectangles="0,0,0,0,0,0,0,0,0,0,0,0,0,0,0,0,0,0,0,0,0,0,0,0,0,0,0,0,0,0,0,0,0,0,0,0,0,0,0,0,0,0,0,0,0,0,0,0,0,0,0,0,0,0,0,0,0,0,0"/>
                </v:shape>
                <v:shape id="Freeform 12" o:spid="_x0000_s1035" style="position:absolute;left:2794;top:1303;width:9398;height:9227;visibility:visible;mso-wrap-style:square;v-text-anchor:top" coordsize="1726,16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Od8EA&#10;AADaAAAADwAAAGRycy9kb3ducmV2LnhtbESPQWsCMRSE70L/Q3iF3jRrK6KrUbaFQo9WRTw+Ns/d&#10;6OZlSdLd7b9vhILHYWa+YdbbwTaiIx+MYwXTSQaCuHTacKXgePgcL0CEiKyxcUwKfinAdvM0WmOu&#10;Xc/f1O1jJRKEQ44K6hjbXMpQ1mQxTFxLnLyL8xZjkr6S2mOf4LaRr1k2lxYNp4UaW/qoqbztf6yC&#10;cN29IfJtxmdjfPV+KE7dYqfUy/NQrEBEGuIj/N/+0gqWcL+SboDc/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9DnfBAAAA2gAAAA8AAAAAAAAAAAAAAAAAmAIAAGRycy9kb3du&#10;cmV2LnhtbFBLBQYAAAAABAAEAPUAAACGAwAAAAA=&#10;" path="m,350l36,1452r17,14l72,1480r17,15l108,1508r18,13l146,1533r19,13l185,1559r20,12l225,1582r22,12l269,1605r21,10l312,1625r21,10l356,1645,1726,1489,1668,148r-38,-18l1591,113,1552,99,1512,84,1470,70,1428,58,1385,47,1344,37r-45,-9l1256,21r-45,-7l1167,10,1121,5,1076,2,1030,,984,,948,,912,1,876,2,841,5r-35,5l770,13r-34,5l701,24r-34,6l632,37r-34,7l565,53r-33,8l499,71,467,81,435,93r-31,11l372,116r-30,13l312,143r-29,13l254,172r-29,14l198,202r-27,17l144,237r-26,17l93,272,69,291,44,310,21,330,,350xe" fillcolor="#6ba816" stroked="f">
                  <v:path arrowok="t" o:connecttype="custom" o:connectlocs="19602,814404;39204,830109;58806,845814;79496,859836;100732,874419;122512,887319;146469,900220;169883,911437;193841,922655;908219,83011;866293,63380;823278,47114;777540,32531;731803,20753;683887,11779;635427,5609;585878,1122;535784,0;496580,561;457921,2804;419262,7291;381692,13461;344121,20753;307640,29727;271703,39823;236856,52162;202552,65063;169883,80206;138302,96472;107810,113299;78407,132930;50638,152561;23958,173874;0,196310" o:connectangles="0,0,0,0,0,0,0,0,0,0,0,0,0,0,0,0,0,0,0,0,0,0,0,0,0,0,0,0,0,0,0,0,0,0"/>
                </v:shape>
                <v:shape id="Freeform 14" o:spid="_x0000_s1036" style="position:absolute;left:3587;top:2567;width:11341;height:7607;visibility:visible;mso-wrap-style:square;v-text-anchor:top" coordsize="1786,1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IqMQA&#10;AADbAAAADwAAAGRycy9kb3ducmV2LnhtbESPQWvCQBCF7wX/wzKCt7qpB5HUVYogiJ6MSnscsmM2&#10;NDsbs6tGf71zKPQ2w3vz3jfzZe8bdaMu1oENfIwzUMRlsDVXBo6H9fsMVEzIFpvAZOBBEZaLwdsc&#10;cxvuvKdbkSolIRxzNOBSanOtY+nIYxyHlli0c+g8Jlm7StsO7xLuGz3Jsqn2WLM0OGxp5aj8La7e&#10;wPpxaovqzD+r78t0W1+eu+ve7YwZDfuvT1CJ+vRv/rveWMEXevlFBt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yyKjEAAAA2wAAAA8AAAAAAAAAAAAAAAAAmAIAAGRycy9k&#10;b3ducmV2LnhtbFBLBQYAAAAABAAEAPUAAACJAwAAAAA=&#10;" path="m1668,r81,1016l125,1151,,45,95,1198,1786,1059,1668,xe" fillcolor="black" stroked="f">
                  <v:path arrowok="t" o:connecttype="custom" o:connectlocs="1059180,0;1110615,645160;79375,730885;0,28575;60325,760730;1134110,672465;1059180,0" o:connectangles="0,0,0,0,0,0,0"/>
                </v:shape>
                <v:shape id="Freeform 15" o:spid="_x0000_s1037" style="position:absolute;left:3422;top:2923;width:11360;height:7728;visibility:visible;mso-wrap-style:square;v-text-anchor:top" coordsize="1789,12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1AKL0A&#10;AADbAAAADwAAAGRycy9kb3ducmV2LnhtbERPSwrCMBDdC94hjOBGNFVBpBpFhIIu/YHLoRnbYjMp&#10;TazV0xtBcDeP953lujWlaKh2hWUF41EEgji1uuBMwfmUDOcgnEfWWFomBS9ysF51O0uMtX3ygZqj&#10;z0QIYRejgtz7KpbSpTkZdCNbEQfuZmuDPsA6k7rGZwg3pZxE0UwaLDg05FjRNqf0fnwYBe49m16u&#10;6Q5fVZMMEqkn5W1vlOr32s0ChKfW/8U/906H+WP4/hIOkKsP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k1AKL0AAADbAAAADwAAAAAAAAAAAAAAAACYAgAAZHJzL2Rvd25yZXYu&#10;eG1sUEsFBgAAAAAEAAQA9QAAAIIDAAAAAA==&#10;" path="m1752,978r1,68l93,1184,,,59,1217,1789,1073r-5,-96l1752,978xe" fillcolor="black" stroked="f">
                  <v:path arrowok="t" o:connecttype="custom" o:connectlocs="1112520,621030;1113155,664210;59055,751840;0,0;37465,772795;1136015,681355;1132840,620395;1112520,621030" o:connectangles="0,0,0,0,0,0,0,0"/>
                </v:shape>
                <v:shape id="Freeform 16" o:spid="_x0000_s1038" style="position:absolute;left:3257;top:3113;width:11214;height:8084;visibility:visible;mso-wrap-style:square;v-text-anchor:top" coordsize="1766,12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raCsEA&#10;AADbAAAADwAAAGRycy9kb3ducmV2LnhtbERPS2sCMRC+F/ofwgi91ayLLbIaxRZaSw+Cz/O4GTfB&#10;zWTZRF3/fSMUvM3H95zJrHO1uFAbrGcFg34Ggrj02nKlYLv5eh2BCBFZY+2ZFNwowGz6/DTBQvsr&#10;r+iyjpVIIRwKVGBibAopQ2nIYej7hjhxR986jAm2ldQtXlO4q2WeZe/SoeXUYLChT0PlaX12Cn7t&#10;YhlW3/nb4WbqncH9sPmwQ6Veet18DCJSFx/if/ePTvNzuP+SDpDT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562grBAAAA2wAAAA8AAAAAAAAAAAAAAAAAmAIAAGRycy9kb3du&#10;cmV2LnhtbFBLBQYAAAAABAAEAPUAAACGAwAAAAA=&#10;" path="m1729,1036r3,67l71,1240,,,36,1273,1766,1131r-5,-98l1729,1036xe" fillcolor="black" stroked="f">
                  <v:path arrowok="t" o:connecttype="custom" o:connectlocs="1097915,657860;1099820,700405;45085,787400;0,0;22860,808355;1121410,718185;1118235,655955;1097915,657860" o:connectangles="0,0,0,0,0,0,0,0"/>
                </v:shape>
                <v:shape id="Freeform 17" o:spid="_x0000_s1039" style="position:absolute;left:4483;top:2694;width:565;height:6242;visibility:visible;mso-wrap-style:square;v-text-anchor:top" coordsize="89,9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Qkd8QA&#10;AADbAAAADwAAAGRycy9kb3ducmV2LnhtbERPTWvCQBC9F/oflil4Ed1UsdToGkJBaC+hplXwNmSn&#10;SWh2NuyuGv+9WxB6m8f7nHU2mE6cyfnWsoLnaQKCuLK65VrB99d28grCB2SNnWVScCUP2ebxYY2p&#10;thfe0bkMtYgh7FNU0ITQp1L6qiGDfmp74sj9WGcwROhqqR1eYrjp5CxJXqTBlmNDgz29NVT9liej&#10;oCg+8/3heDocx93HjJZt4RbXsVKjpyFfgQg0hH/x3f2u4/w5/P0SD5C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UJHfEAAAA2wAAAA8AAAAAAAAAAAAAAAAAmAIAAGRycy9k&#10;b3ducmV2LnhtbFBLBQYAAAAABAAEAPUAAACJAwAAAAA=&#10;" path="m89,981l,,72,983r17,-2xe" fillcolor="black" stroked="f">
                  <v:path arrowok="t" o:connecttype="custom" o:connectlocs="56515,622935;0,0;45720,624205;56515,622935" o:connectangles="0,0,0,0"/>
                </v:shape>
                <v:shape id="Freeform 18" o:spid="_x0000_s1040" style="position:absolute;left:6858;top:1386;width:628;height:6966;visibility:visible;mso-wrap-style:square;v-text-anchor:top" coordsize="99,10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QK/8IA&#10;AADbAAAADwAAAGRycy9kb3ducmV2LnhtbERPTWvCQBC9F/wPywi9FN00SNGYjUhB8NJDbTx4G3fH&#10;JJidjdk1pv++Wyj0No/3OflmtK0YqPeNYwWv8wQEsXam4UpB+bWbLUH4gGywdUwKvsnDppg85ZgZ&#10;9+BPGg6hEjGEfYYK6hC6TEqva7Lo564jjtzF9RZDhH0lTY+PGG5bmSbJm7TYcGyosaP3mvT1cLcK&#10;biVWTbn7SC8v6UIf8bRcDWet1PN03K5BBBrDv/jPvTdx/gJ+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VAr/wgAAANsAAAAPAAAAAAAAAAAAAAAAAJgCAABkcnMvZG93&#10;bnJldi54bWxQSwUGAAAAAAQABAD1AAAAhwMAAAAA&#10;" path="m99,1096l,,82,1097r17,-1xe" fillcolor="black" stroked="f">
                  <v:path arrowok="t" o:connecttype="custom" o:connectlocs="62865,695960;0,0;52070,696595;62865,695960" o:connectangles="0,0,0,0"/>
                </v:shape>
                <v:shape id="Freeform 19" o:spid="_x0000_s1041" style="position:absolute;left:6978;top:1665;width:635;height:7062;visibility:visible;mso-wrap-style:square;v-text-anchor:top" coordsize="100,11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Z98AA&#10;AADbAAAADwAAAGRycy9kb3ducmV2LnhtbERPTYvCMBC9L/gfwgh7WTR1wUWqUUQRPCyC1ktvYzO2&#10;xWZSkmi7/94Iwt7m8T5nsepNIx7kfG1ZwWScgCAurK65VHDOdqMZCB+QNTaWScEfeVgtBx8LTLXt&#10;+EiPUyhFDGGfooIqhDaV0hcVGfRj2xJH7mqdwRChK6V22MVw08jvJPmRBmuODRW2tKmouJ3uRoG7&#10;XnLO7KXL8t/2sC2+XKiNU+pz2K/nIAL14V/8du91nD+F1y/xALl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l/Z98AAAADbAAAADwAAAAAAAAAAAAAAAACYAgAAZHJzL2Rvd25y&#10;ZXYueG1sUEsFBgAAAAAEAAQA9QAAAIUDAAAAAA==&#10;" path="m100,1110l,,84,1112r16,-2xe" fillcolor="black" stroked="f">
                  <v:path arrowok="t" o:connecttype="custom" o:connectlocs="63500,704850;0,0;53340,706120;63500,704850" o:connectangles="0,0,0,0"/>
                </v:shape>
                <v:shape id="Freeform 20" o:spid="_x0000_s1042" style="position:absolute;left:8242;top:1449;width:654;height:7163;visibility:visible;mso-wrap-style:square;v-text-anchor:top" coordsize="103,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iQiMMA&#10;AADbAAAADwAAAGRycy9kb3ducmV2LnhtbERPS2sCMRC+F/ofwhS81awiUlajiLToQahV8XEbNuNu&#10;dDNZNlG3/vpGKHibj+85w3FjS3Gl2hvHCjrtBARx5rThXMFm/fX+AcIHZI2lY1LwSx7Go9eXIaba&#10;3fiHrquQixjCPkUFRQhVKqXPCrLo264ijtzR1RZDhHUudY23GG5L2U2SvrRoODYUWNG0oOy8ulgF&#10;57mZ6e/dfts1l8Pn4d6bLk5Lo1TrrZkMQARqwlP8757rOL8Pj1/iAXL0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liQiMMAAADbAAAADwAAAAAAAAAAAAAAAACYAgAAZHJzL2Rv&#10;d25yZXYueG1sUEsFBgAAAAAEAAQA9QAAAIgDAAAAAA==&#10;" path="m103,1127l,,86,1128r17,-1xe" fillcolor="black" stroked="f">
                  <v:path arrowok="t" o:connecttype="custom" o:connectlocs="65405,715645;0,0;54610,716280;65405,715645" o:connectangles="0,0,0,0"/>
                </v:shape>
                <v:shape id="Freeform 21" o:spid="_x0000_s1043" style="position:absolute;left:9518;top:1373;width:648;height:7131;visibility:visible;mso-wrap-style:square;v-text-anchor:top" coordsize="102,1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w1i8AA&#10;AADbAAAADwAAAGRycy9kb3ducmV2LnhtbERPTWsCMRC9F/ofwhS81URttaxGEUXwWFeFHofNuFnc&#10;TJZN1N1/bwqF3ubxPmex6lwt7tSGyrOG0VCBIC68qbjUcDru3r9AhIhssPZMGnoKsFq+viwwM/7B&#10;B7rnsRQphEOGGmyMTSZlKCw5DEPfECfu4luHMcG2lKbFRwp3tRwrNZUOK04NFhvaWCqu+c1pUNvP&#10;2cH+9B/m/N1PGjZnPKpa68Fbt56DiNTFf/Gfe2/S/Bn8/pIOkM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Ww1i8AAAADbAAAADwAAAAAAAAAAAAAAAACYAgAAZHJzL2Rvd25y&#10;ZXYueG1sUEsFBgAAAAAEAAQA9QAAAIUDAAAAAA==&#10;" path="m102,1122l,,86,1123r16,-1xe" fillcolor="black" stroked="f">
                  <v:path arrowok="t" o:connecttype="custom" o:connectlocs="64770,712470;0,0;54610,713105;64770,712470" o:connectangles="0,0,0,0"/>
                </v:shape>
                <v:shape id="Freeform 22" o:spid="_x0000_s1044" style="position:absolute;left:10852;top:1748;width:603;height:6655;visibility:visible;mso-wrap-style:square;v-text-anchor:top" coordsize="95,10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bu7MUA&#10;AADbAAAADwAAAGRycy9kb3ducmV2LnhtbESPT2vDMAzF74N+B6NCb6vTQcvI6paxstBL2db9u4pY&#10;i8NiOdhuk+3TT4dBbxLv6b2f1tvRd+pMMbWBDSzmBSjiOtiWGwNvr4/Xt6BSRrbYBSYDP5Rgu5lc&#10;rbG0YeAXOh9zoySEU4kGXM59qXWqHXlM89ATi/YVoscsa2y0jThIuO/0TVGstMeWpcFhTw+O6u/j&#10;yRt413k47H7j0/Mq0emjctXys6mMmU3H+ztQmcZ8Mf9f763gC6z8IgPo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5u7sxQAAANsAAAAPAAAAAAAAAAAAAAAAAJgCAABkcnMv&#10;ZG93bnJldi54bWxQSwUGAAAAAAQABAD1AAAAigMAAAAA&#10;" path="m95,1047l,,77,1048r18,-1xe" fillcolor="black" stroked="f">
                  <v:path arrowok="t" o:connecttype="custom" o:connectlocs="60325,664845;0,0;48895,665480;60325,664845" o:connectangles="0,0,0,0"/>
                </v:shape>
                <v:shape id="Freeform 23" o:spid="_x0000_s1045" style="position:absolute;left:12166;top:2021;width:572;height:6274;visibility:visible;mso-wrap-style:square;v-text-anchor:top" coordsize="90,9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8IK8MA&#10;AADbAAAADwAAAGRycy9kb3ducmV2LnhtbERPS2vCQBC+F/wPywi91Y09lDa6CSIIbaGH+kC9jdkx&#10;ie7OptmNpv++KxS8zcf3nGneWyMu1PrasYLxKAFBXDhdc6lgvVo8vYLwAVmjcUwKfslDng0epphq&#10;d+VvuixDKWII+xQVVCE0qZS+qMiiH7mGOHJH11oMEbal1C1eY7g18jlJXqTFmmNDhQ3NKyrOy84q&#10;+JLGHWR32rrDT7L/LD/MrttslHoc9rMJiEB9uIv/3e86zn+D2y/xAJ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8IK8MAAADbAAAADwAAAAAAAAAAAAAAAACYAgAAZHJzL2Rv&#10;d25yZXYueG1sUEsFBgAAAAAEAAQA9QAAAIgDAAAAAA==&#10;" path="m90,987l,,73,988r17,-1xe" fillcolor="black" stroked="f">
                  <v:path arrowok="t" o:connecttype="custom" o:connectlocs="57150,626745;0,0;46355,627380;57150,626745" o:connectangles="0,0,0,0"/>
                </v:shape>
                <v:shape id="Freeform 24" o:spid="_x0000_s1046" style="position:absolute;left:13487;top:2059;width:559;height:6128;visibility:visible;mso-wrap-style:square;v-text-anchor:top" coordsize="88,9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1G2cIA&#10;AADbAAAADwAAAGRycy9kb3ducmV2LnhtbERPy2rCQBTdC/2H4Ra600l9UWImIoVKqYqYtoK7S+aa&#10;hGbuhMxUo1/vLASXh/NO5p2pxYlaV1lW8DqIQBDnVldcKPj5/ui/gXAeWWNtmRRcyME8feolGGt7&#10;5h2dMl+IEMIuRgWl900spctLMugGtiEO3NG2Bn2AbSF1i+cQbmo5jKKpNFhxaCixofeS8r/s3yjY&#10;ZKPteCmvbr3PF6uvLR2YfidKvTx3ixkIT51/iO/uT61gGNaHL+EHyP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rUbZwgAAANsAAAAPAAAAAAAAAAAAAAAAAJgCAABkcnMvZG93&#10;bnJldi54bWxQSwUGAAAAAAQABAD1AAAAhwMAAAAA&#10;" path="m88,963l,,71,965r17,-2xe" fillcolor="black" stroked="f">
                  <v:path arrowok="t" o:connecttype="custom" o:connectlocs="55880,611505;0,0;45085,612775;55880,611505" o:connectangles="0,0,0,0"/>
                </v:shape>
                <v:shape id="Freeform 25" o:spid="_x0000_s1047" style="position:absolute;left:4940;top:8085;width:9087;height:851;visibility:visible;mso-wrap-style:square;v-text-anchor:top" coordsize="1431,1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esMQA&#10;AADbAAAADwAAAGRycy9kb3ducmV2LnhtbESPQWvCQBSE74X+h+UVvOkmOUiJriKlilB7SBSkt0f2&#10;NYlm38bsNsZ/7wpCj8PMfMPMl4NpRE+dqy0riCcRCOLC6ppLBYf9evwOwnlkjY1lUnAjB8vF68sc&#10;U22vnFGf+1IECLsUFVTet6mUrqjIoJvYljh4v7Yz6IPsSqk7vAa4aWQSRVNpsOawUGFLHxUV5/zP&#10;BEp7MT/mcKw3380uOyV4/rrtPpUavQ2rGQhPg/8PP9tbrSCJ4fEl/AC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7WXrDEAAAA2wAAAA8AAAAAAAAAAAAAAAAAmAIAAGRycy9k&#10;b3ducmV2LnhtbFBLBQYAAAAABAAEAPUAAACJAwAAAAA=&#10;" path="m1430,r1,14l,134,,118,1430,xe" fillcolor="black" stroked="f">
                  <v:path arrowok="t" o:connecttype="custom" o:connectlocs="908050,0;908685,8890;0,85090;0,74930;908050,0" o:connectangles="0,0,0,0,0"/>
                </v:shape>
                <v:shape id="Freeform 26" o:spid="_x0000_s1048" style="position:absolute;left:4857;top:6542;width:9005;height:832;visibility:visible;mso-wrap-style:square;v-text-anchor:top" coordsize="141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HlsQA&#10;AADbAAAADwAAAGRycy9kb3ducmV2LnhtbESPQWvCQBSE70L/w/IKvQSzMVWR1FWkUPAk1Pbg8ZF9&#10;JqHZ90J2Y1J/fbdQ6HGYmW+Y7X5yrbpR7xthA4s0A0Vcim24MvD58TbfgPIB2WIrTAa+ycN+9zDb&#10;YmFl5He6nUOlIoR9gQbqELpCa1/W5NCn0hFH7yq9wxBlX2nb4xjhrtV5lq21w4bjQo0dvdZUfp0H&#10;Z+A+LOWUPyeJHJPxvhqmiztlYszT43R4ARVoCv/hv/bRGshz+P0Sf4De/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PnR5bEAAAA2wAAAA8AAAAAAAAAAAAAAAAAmAIAAGRycy9k&#10;b3ducmV2LnhtbFBLBQYAAAAABAAEAPUAAACJAwAAAAA=&#10;" path="m1418,r,16l1,131,,115,1418,xe" fillcolor="black" stroked="f">
                  <v:path arrowok="t" o:connecttype="custom" o:connectlocs="900430,0;900430,10160;635,83185;0,73025;900430,0" o:connectangles="0,0,0,0,0"/>
                </v:shape>
                <v:shape id="Freeform 27" o:spid="_x0000_s1049" style="position:absolute;left:4724;top:4993;width:9011;height:838;visibility:visible;mso-wrap-style:square;v-text-anchor:top" coordsize="1419,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HFs8QA&#10;AADbAAAADwAAAGRycy9kb3ducmV2LnhtbESPQWvCQBSE74X+h+UJvelGK1Wjm6CC4KEtNApeH9ln&#10;Esy+TXdXTf99tyD0OMzMN8wq700rbuR8Y1nBeJSAIC6tbrhScDzshnMQPiBrbC2Tgh/ykGfPTytM&#10;tb3zF92KUIkIYZ+igjqELpXSlzUZ9CPbEUfvbJ3BEKWrpHZ4j3DTykmSvEmDDceFGjva1lReiqtR&#10;cDLfn/N1I917MuXNx2K6m/miVepl0K+XIAL14T/8aO+1gskr/H2JP0B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hxbPEAAAA2wAAAA8AAAAAAAAAAAAAAAAAmAIAAGRycy9k&#10;b3ducmV2LnhtbFBLBQYAAAAABAAEAPUAAACJAwAAAAA=&#10;" path="m1418,r1,15l,132,,117,1418,xe" fillcolor="black" stroked="f">
                  <v:path arrowok="t" o:connecttype="custom" o:connectlocs="900430,0;901065,9525;0,83820;0,74295;900430,0" o:connectangles="0,0,0,0,0"/>
                </v:shape>
                <v:shape id="Freeform 28" o:spid="_x0000_s1050" style="position:absolute;left:4597;top:3443;width:9017;height:839;visibility:visible;mso-wrap-style:square;v-text-anchor:top" coordsize="1420,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PAsIA&#10;AADbAAAADwAAAGRycy9kb3ducmV2LnhtbESPQWsCMRSE74X+h/AEbzVxESlbo4hFkfbkau+vm9fN&#10;4uZl2URN/30jCD0OM/MNs1gl14krDaH1rGE6USCIa29abjScjtuXVxAhIhvsPJOGXwqwWj4/LbA0&#10;/sYHulaxERnCoUQNNsa+lDLUlhyGie+Js/fjB4cxy6GRZsBbhrtOFkrNpcOW84LFnjaW6nN1cRo+&#10;tskkVZ2SVbvPL/+9Ljbv053W41Fav4GIlOJ/+NHeGw3FDO5f8g+Qy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W88CwgAAANsAAAAPAAAAAAAAAAAAAAAAAJgCAABkcnMvZG93&#10;bnJldi54bWxQSwUGAAAAAAQABAD1AAAAhwMAAAAA&#10;" path="m1419,r1,14l2,132,,116,1419,xe" fillcolor="black" stroked="f">
                  <v:path arrowok="t" o:connecttype="custom" o:connectlocs="901065,0;901700,8890;1270,83820;0,73660;901065,0" o:connectangles="0,0,0,0,0"/>
                </v:shape>
                <v:shape id="Freeform 29" o:spid="_x0000_s1051" style="position:absolute;left:12649;top:3843;width:171;height:375;visibility:visible;mso-wrap-style:square;v-text-anchor:top" coordsize="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6KsMA&#10;AADbAAAADwAAAGRycy9kb3ducmV2LnhtbESPT4vCMBTE78J+h/AW9iKaqihajVJ22dWb+Ae8Pppn&#10;W2xeShPb7rc3guBxmJnfMKtNZ0rRUO0KywpGwwgEcWp1wZmC8+l3MAfhPLLG0jIp+CcHm/VHb4Wx&#10;ti0fqDn6TAQIuxgV5N5XsZQuzcmgG9qKOHhXWxv0QdaZ1DW2AW5KOY6imTRYcFjIsaLvnNLb8W4U&#10;0G4xWvyck2TC233/8tc29yvulfr67JIlCE+df4df7Z1WMJ7C80v4AX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t6KsMAAADbAAAADwAAAAAAAAAAAAAAAACYAgAAZHJzL2Rv&#10;d25yZXYueG1sUEsFBgAAAAAEAAQA9QAAAIgDAAAAAA==&#10;" path="m19,29r4,-7l23,9,14,,6,2,,10,1,23r6,6l1,36,3,52r7,7l20,58r7,-9l26,35,19,29xe" fillcolor="black" stroked="f">
                  <v:path arrowok="t" o:connecttype="custom" o:connectlocs="12065,18415;14605,13970;14605,5715;8890,0;3810,1270;0,6350;635,14605;4445,18415;635,22860;1905,33020;6350,37465;12700,36830;17145,31115;16510,22225;12065,18415" o:connectangles="0,0,0,0,0,0,0,0,0,0,0,0,0,0,0"/>
                </v:shape>
                <v:shape id="Freeform 30" o:spid="_x0000_s1052" style="position:absolute;left:12465;top:3862;width:120;height:369;visibility:visible;mso-wrap-style:square;v-text-anchor:top" coordsize="1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L2MUA&#10;AADbAAAADwAAAGRycy9kb3ducmV2LnhtbESPT4vCMBTE78J+h/AW9iKaKiKlmpZFEDzIin/2sLdH&#10;82yLzUu3iVr99EYQPA4z8xtmnnWmFhdqXWVZwWgYgSDOra64UHDYLwcxCOeRNdaWScGNHGTpR2+O&#10;ibZX3tJl5wsRIOwSVFB63yRSurwkg25oG+LgHW1r0AfZFlK3eA1wU8txFE2lwYrDQokNLUrKT7uz&#10;UfBvb/UkovViHeP979e48+hn01fq67P7noHw1Pl3+NVeaQXjKTy/hB8g0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A4vYxQAAANsAAAAPAAAAAAAAAAAAAAAAAJgCAABkcnMv&#10;ZG93bnJldi54bWxQSwUGAAAAAAQABAD1AAAAigMAAAAA&#10;" path="m13,r6,58l10,58,6,10r-4,l,4,9,r4,xe" fillcolor="black" stroked="f">
                  <v:path arrowok="t" o:connecttype="custom" o:connectlocs="8255,0;12065,36830;6350,36830;3810,6350;1270,6350;0,2540;5715,0;8255,0" o:connectangles="0,0,0,0,0,0,0,0"/>
                </v:shape>
                <v:shape id="Freeform 31" o:spid="_x0000_s1053" style="position:absolute;left:12693;top:3907;width:57;height:95;visibility:visible;mso-wrap-style:square;v-text-anchor:top" coordsize="9,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w6qsMA&#10;AADbAAAADwAAAGRycy9kb3ducmV2LnhtbESPQYvCMBSE78L+h/AWvIimCrpSjbKIgqAidhWvb5u3&#10;bdnmpTRR6783guBxmJlvmOm8MaW4Uu0Kywr6vQgEcWp1wZmC48+qOwbhPLLG0jIpuJOD+eyjNcVY&#10;2xsf6Jr4TAQIuxgV5N5XsZQuzcmg69mKOHh/tjbog6wzqWu8Bbgp5SCKRtJgwWEhx4oWOaX/ycUo&#10;2A9/tydb7UgW6WKzXGZnt+uwUu3P5nsCwlPj3+FXe60VDL7g+SX8ADl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7w6qsMAAADbAAAADwAAAAAAAAAAAAAAAACYAgAAZHJzL2Rv&#10;d25yZXYueG1sUEsFBgAAAAAEAAQA9QAAAIgDAAAAAA==&#10;" path="m,l7,,9,15r-7,l,xe" stroked="f">
                  <v:path arrowok="t" o:connecttype="custom" o:connectlocs="0,0;4445,0;5715,9525;1270,9525;0,0" o:connectangles="0,0,0,0,0"/>
                </v:shape>
                <v:shape id="Freeform 32" o:spid="_x0000_s1054" style="position:absolute;left:12712;top:4053;width:45;height:114;visibility:visible;mso-wrap-style:square;v-text-anchor:top" coordsize="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ZUdcEA&#10;AADbAAAADwAAAGRycy9kb3ducmV2LnhtbERPz2vCMBS+C/4P4Qm72XRFxqhGkYHgQZDVefD2aN7a&#10;sOalJrF2++uXg+Dx4/u92oy2EwP5YBwreM1yEMS104YbBV+n3fwdRIjIGjvHpOCXAmzW08kKS+3u&#10;/ElDFRuRQjiUqKCNsS+lDHVLFkPmeuLEfTtvMSboG6k93lO47WSR52/SouHU0GJPHy3VP9XNKjjq&#10;rvd/xXVntudhkdcHc2oulVIvs3G7BBFpjE/xw73XCoo0Nn1JP0Cu/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2VHXBAAAA2wAAAA8AAAAAAAAAAAAAAAAAmAIAAGRycy9kb3du&#10;cmV2LnhtbFBLBQYAAAAABAAEAPUAAACGAwAAAAA=&#10;" path="m,l6,,7,16,1,18,,xe" stroked="f">
                  <v:path arrowok="t" o:connecttype="custom" o:connectlocs="0,0;3810,0;4445,10160;635,11430;0,0" o:connectangles="0,0,0,0,0"/>
                </v:shape>
                <v:shape id="Freeform 33" o:spid="_x0000_s1055" style="position:absolute;left:12585;top:5425;width:172;height:374;visibility:visible;mso-wrap-style:square;v-text-anchor:top" coordsize="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ZwL8MA&#10;AADbAAAADwAAAGRycy9kb3ducmV2LnhtbESPT4vCMBTE7wt+h/CEvSyaqiC2GqUort7EP+D10Tzb&#10;YvNSmth2v/1mYcHjMDO/YVab3lSipcaVlhVMxhEI4szqknMFt+t+tADhPLLGyjIp+CEHm/XgY4WJ&#10;th2fqb34XAQIuwQVFN7XiZQuK8igG9uaOHgP2xj0QTa51A12AW4qOY2iuTRYclgosKZtQdnz8jIK&#10;6BhP4t0tTWd8OH3dv7v29cCTUp/DPl2C8NT7d/i/fdQKpjH8fQk/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XZwL8MAAADbAAAADwAAAAAAAAAAAAAAAACYAgAAZHJzL2Rv&#10;d25yZXYueG1sUEsFBgAAAAAEAAQA9QAAAIgDAAAAAA==&#10;" path="m26,47r1,9l3,59,1,39,16,20,14,8,7,10r2,7l,18,,8,6,1,16,r7,7l24,23,10,41r1,8l26,47xe" fillcolor="black" stroked="f">
                  <v:path arrowok="t" o:connecttype="custom" o:connectlocs="16510,29845;17145,35560;1905,37465;635,24765;10160,12700;8890,5080;4445,6350;5715,10795;0,11430;0,5080;3810,635;10160,0;14605,4445;15240,14605;6350,26035;6985,31115;16510,29845" o:connectangles="0,0,0,0,0,0,0,0,0,0,0,0,0,0,0,0,0"/>
                </v:shape>
                <v:shape id="Freeform 34" o:spid="_x0000_s1056" style="position:absolute;left:12769;top:5406;width:178;height:374;visibility:visible;mso-wrap-style:square;v-text-anchor:top" coordsize="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uJFsEA&#10;AADbAAAADwAAAGRycy9kb3ducmV2LnhtbERPTWvCQBC9F/wPywje6sYIVVJXEWOgtxoVwduQnSZp&#10;s7Mhuybpv+8eCh4f73uzG00jeupcbVnBYh6BIC6srrlUcL1kr2sQziNrbCyTgl9ysNtOXjaYaDtw&#10;Tv3ZlyKEsEtQQeV9m0jpiooMurltiQP3ZTuDPsCulLrDIYSbRsZR9CYN1hwaKmzpUFHxc34YBan7&#10;vmen/JbHi89TOqzcLbocjVKz6bh/B+Fp9E/xv/tDK1iG9eFL+AFy+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RLiRbBAAAA2wAAAA8AAAAAAAAAAAAAAAAAmAIAAGRycy9kb3du&#10;cmV2LnhtbFBLBQYAAAAABAAEAPUAAACGAwAAAAA=&#10;" path="m27,30r1,19l23,57,11,59,4,50,3,42r8,-2l13,49r5,l17,31r-7,l3,24,,1,21,r,8l10,10r,13l20,23r7,7xe" fillcolor="black" stroked="f">
                  <v:path arrowok="t" o:connecttype="custom" o:connectlocs="17145,19050;17780,31115;14605,36195;6985,37465;2540,31750;1905,26670;6985,25400;8255,31115;11430,31115;10795,19685;6350,19685;1905,15240;0,635;13335,0;13335,5080;6350,6350;6350,14605;12700,14605;17145,19050" o:connectangles="0,0,0,0,0,0,0,0,0,0,0,0,0,0,0,0,0,0,0"/>
                </v:shape>
                <v:shape id="Freeform 35" o:spid="_x0000_s1057" style="position:absolute;left:5276;top:7584;width:172;height:368;visibility:visible;mso-wrap-style:square;v-text-anchor:top" coordsize="2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rqXcMA&#10;AADbAAAADwAAAGRycy9kb3ducmV2LnhtbESPwWrDMBBE74X+g9hCb42UFEpwIoe0ECi9OInj+2Kt&#10;ZRNr5Vhq4v59VSjkOMzMG2a9mVwvrjSGzrOG+UyBIK696dhqOJW7lyWIEJEN9p5Jww8F2OSPD2vM&#10;jL/xga7HaEWCcMhQQxvjkEkZ6pYchpkfiJPX+NFhTHK00ox4S3DXy4VSb9Jhx2mhxYE+WqrPx2+n&#10;4WtfXbbl5d0URRGaUi33lbJW6+enabsCEWmK9/B/+9NoeJ3D35f0A2T+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3rqXcMAAADbAAAADwAAAAAAAAAAAAAAAACYAgAAZHJzL2Rv&#10;d25yZXYueG1sUEsFBgAAAAAEAAQA9QAAAIgDAAAAAA==&#10;" path="m18,25r-8,l8,10,16,9r,8l24,16r,-9l17,,5,2,,10,3,50r7,8l21,58r6,-9l26,32,18,25xe" fillcolor="black" stroked="f">
                  <v:path arrowok="t" o:connecttype="custom" o:connectlocs="11430,15875;6350,15875;5080,6350;10160,5715;10160,10795;15240,10160;15240,4445;10795,0;3175,1270;0,6350;1905,31750;6350,36830;13335,36830;17145,31115;16510,20320;11430,15875" o:connectangles="0,0,0,0,0,0,0,0,0,0,0,0,0,0,0,0"/>
                </v:shape>
                <v:shape id="Freeform 36" o:spid="_x0000_s1058" style="position:absolute;left:7829;top:7374;width:165;height:368;visibility:visible;mso-wrap-style:square;v-text-anchor:top" coordsize="26,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s1S8MA&#10;AADbAAAADwAAAGRycy9kb3ducmV2LnhtbESPwW7CMBBE75X4B2uRuFTghAMlAYNo1Eq5FvoB23hx&#10;AvE6ik2S/n1dqVKPo5l5o9kfJ9uKgXrfOFaQrhIQxJXTDRsFn5f35RaED8gaW8ek4Js8HA+zpz3m&#10;2o38QcM5GBEh7HNUUIfQ5VL6qiaLfuU64uhdXW8xRNkbqXscI9y2cp0kG2mx4bhQY0dFTdX9/LAK&#10;vrhMsosx2a15K7dpUT3Cy+uzUov5dNqBCDSF//Bfu9QKsg38fok/QB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ls1S8MAAADbAAAADwAAAAAAAAAAAAAAAACYAgAAZHJzL2Rv&#10;d25yZXYueG1sUEsFBgAAAAAEAAQA9QAAAIgDAAAAAA==&#10;" path="m17,27r6,-5l22,7,15,,4,2,,10,,23r6,6l,36,2,50r7,8l20,58r6,-9l25,35,17,27xe" fillcolor="black" stroked="f">
                  <v:path arrowok="t" o:connecttype="custom" o:connectlocs="10795,17145;14605,13970;13970,4445;9525,0;2540,1270;0,6350;0,14605;3810,18415;0,22860;1270,31750;5715,36830;12700,36830;16510,31115;15875,22225;10795,17145" o:connectangles="0,0,0,0,0,0,0,0,0,0,0,0,0,0,0"/>
                </v:shape>
                <v:shape id="Freeform 37" o:spid="_x0000_s1059" style="position:absolute;left:9080;top:7272;width:171;height:369;visibility:visible;mso-wrap-style:square;v-text-anchor:top" coordsize="2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h0KsIA&#10;AADbAAAADwAAAGRycy9kb3ducmV2LnhtbESPQWsCMRSE7wX/Q3iCt5pUocjWKFYQxMuqq/fH5pld&#10;unlZN1HXf98UCh6HmfmGmS9714g7daH2rOFjrEAQl97UbDWcis37DESIyAYbz6ThSQGWi8HbHDPj&#10;H3yg+zFakSAcMtRQxdhmUoayIodh7Fvi5F185zAm2VlpOnwkuGvkRKlP6bDmtFBhS+uKyp/jzWnY&#10;7c/XVXH9Nnmeh0uhZvuzslbr0bBffYGI1MdX+L+9NRqmE/j7kn6A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qHQqwgAAANsAAAAPAAAAAAAAAAAAAAAAAJgCAABkcnMvZG93&#10;bnJldi54bWxQSwUGAAAAAAQABAD1AAAAhwMAAAAA&#10;" path="m24,7r3,41l22,56,10,58,3,51r,-9l12,41r,8l19,48,17,33,9,35,1,28,,9,6,,17,r7,7xe" fillcolor="black" stroked="f">
                  <v:path arrowok="t" o:connecttype="custom" o:connectlocs="15240,4445;17145,30480;13970,35560;6350,36830;1905,32385;1905,26670;7620,26035;7620,31115;12065,30480;10795,20955;5715,22225;635,17780;0,5715;3810,0;10795,0;15240,4445" o:connectangles="0,0,0,0,0,0,0,0,0,0,0,0,0,0,0,0"/>
                </v:shape>
                <v:shape id="Freeform 38" o:spid="_x0000_s1060" style="position:absolute;left:10356;top:7164;width:178;height:369;visibility:visible;mso-wrap-style:square;v-text-anchor:top" coordsize="2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aqHsMA&#10;AADbAAAADwAAAGRycy9kb3ducmV2LnhtbESPQWvCQBSE70L/w/IKvUjdWEFCdJUiCGoRoy30+sg+&#10;s6HZtyG7mvTfu4LgcZiZb5j5sre1uFLrK8cKxqMEBHHhdMWlgp/v9XsKwgdkjbVjUvBPHpaLl8Ec&#10;M+06PtL1FEoRIewzVGBCaDIpfWHIoh+5hjh6Z9daDFG2pdQtdhFua/mRJFNpseK4YLChlaHi73Sx&#10;Cob73+6w1bnfka2SPE/N7kselXp77T9nIAL14Rl+tDdawWQC9y/xB8jF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0aqHsMAAADbAAAADwAAAAAAAAAAAAAAAACYAgAAZHJzL2Rv&#10;d25yZXYueG1sUEsFBgAAAAAEAAQA9QAAAIgDAAAAAA==&#10;" path="m16,l6,1,,10,3,50r7,8l22,58r6,-9l25,7,16,xe" fillcolor="black" stroked="f">
                  <v:path arrowok="t" o:connecttype="custom" o:connectlocs="10160,0;3810,635;0,6350;1905,31750;6350,36830;13970,36830;17780,31115;15875,4445;10160,0" o:connectangles="0,0,0,0,0,0,0,0,0"/>
                </v:shape>
                <v:shape id="Freeform 39" o:spid="_x0000_s1061" style="position:absolute;left:5149;top:6034;width:172;height:375;visibility:visible;mso-wrap-style:square;v-text-anchor:top" coordsize="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5JbMQA&#10;AADbAAAADwAAAGRycy9kb3ducmV2LnhtbESPQWvCQBSE74L/YXlCL9JsrKU0qZsQFFtvUiv0+sg+&#10;k9Ds25Bdk/jvu4WCx2FmvmE2+WRaMVDvGssKVlEMgri0uuFKwflr//gKwnlkja1lUnAjB3k2n20w&#10;1XbkTxpOvhIBwi5FBbX3XSqlK2sy6CLbEQfvYnuDPsi+krrHMcBNK5/i+EUabDgs1NjRtqby53Q1&#10;CuiQrJLduSjW/HFcfr+Pw/WCR6UeFlPxBsLT5O/h//ZBK1g/w9+X8AN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uSWzEAAAA2wAAAA8AAAAAAAAAAAAAAAAAmAIAAGRycy9k&#10;b3ducmV2LnhtbFBLBQYAAAAABAAEAPUAAACJAwAAAAA=&#10;" path="m23,7r4,42l21,57,10,59,2,50r,-8l10,42r1,7l18,49,17,34,7,34,1,29,,10,5,1,15,r8,7xe" fillcolor="black" stroked="f">
                  <v:path arrowok="t" o:connecttype="custom" o:connectlocs="14605,4445;17145,31115;13335,36195;6350,37465;1270,31750;1270,26670;6350,26670;6985,31115;11430,31115;10795,21590;4445,21590;635,18415;0,6350;3175,635;9525,0;14605,4445" o:connectangles="0,0,0,0,0,0,0,0,0,0,0,0,0,0,0,0"/>
                </v:shape>
                <v:shape id="Freeform 40" o:spid="_x0000_s1062" style="position:absolute;left:6413;top:5933;width:178;height:368;visibility:visible;mso-wrap-style:square;v-text-anchor:top" coordsize="2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X8cQA&#10;AADbAAAADwAAAGRycy9kb3ducmV2LnhtbESP3WrCQBSE7wt9h+UUvBHdqFQkukopCP5QjLbg7SF7&#10;mg3Nng3Z1cS3dwWhl8PMfMMsVp2txJUaXzpWMBomIIhzp0suFPx8rwczED4ga6wck4IbeVgtX18W&#10;mGrX8pGup1CICGGfogITQp1K6XNDFv3Q1cTR+3WNxRBlU0jdYBvhtpLjJJlKiyXHBYM1fRrK/04X&#10;q6D/dW4PW535HdkyybKZ2e3lUaneW/cxBxGoC//hZ3ujFUze4fEl/gC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l/HEAAAA2wAAAA8AAAAAAAAAAAAAAAAAmAIAAGRycy9k&#10;b3ducmV2LnhtbFBLBQYAAAAABAAEAPUAAACJAwAAAAA=&#10;" path="m18,l6,,,9,3,50r9,8l22,56r6,-7l25,7,18,xe" fillcolor="black" stroked="f">
                  <v:path arrowok="t" o:connecttype="custom" o:connectlocs="11430,0;3810,0;0,5715;1905,31750;7620,36830;13970,35560;17780,31115;15875,4445;11430,0" o:connectangles="0,0,0,0,0,0,0,0,0"/>
                </v:shape>
                <v:shape id="Freeform 41" o:spid="_x0000_s1063" style="position:absolute;left:11499;top:5513;width:185;height:369;visibility:visible;mso-wrap-style:square;v-text-anchor:top" coordsize="2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J47cIA&#10;AADbAAAADwAAAGRycy9kb3ducmV2LnhtbESPUWvCQBCE3wv+h2MF3+rFKirRU6QotL5V/QFrbk2C&#10;ub2YW5P03/cKhT4OM/MNs972rlItNaH0bGAyTkARZ96WnBu4nA+vS1BBkC1WnsnANwXYbgYva0yt&#10;7/iL2pPkKkI4pGigEKlTrUNWkMMw9jVx9G6+cShRNrm2DXYR7ir9liRz7bDkuFBgTe8FZffT0xno&#10;F91RjrPZ/v6YyplDW18l+TRmNOx3K1BCvfyH/9of1sB0Dr9f4g/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4njtwgAAANsAAAAPAAAAAAAAAAAAAAAAAJgCAABkcnMvZG93&#10;bnJldi54bWxQSwUGAAAAAAQABAD1AAAAhwMAAAAA&#10;" path="m24,36l21,,13,,,37r3,9l16,45r1,13l26,56,24,45r5,l29,36r-5,xe" fillcolor="black" stroked="f">
                  <v:path arrowok="t" o:connecttype="custom" o:connectlocs="15240,22860;13335,0;8255,0;0,23495;1905,29210;10160,28575;10795,36830;16510,35560;15240,28575;18415,28575;18415,22860;15240,22860" o:connectangles="0,0,0,0,0,0,0,0,0,0,0,0"/>
                </v:shape>
                <v:shape id="Freeform 42" o:spid="_x0000_s1064" style="position:absolute;left:9931;top:4072;width:108;height:368;visibility:visible;mso-wrap-style:square;v-text-anchor:top" coordsize="1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sWGcYA&#10;AADbAAAADwAAAGRycy9kb3ducmV2LnhtbESPQWsCMRSE74X+h/AKvSw12yq2bI0ipYJgS6lKe31s&#10;ntmtm5clyer6740g9DjMzDfMZNbbRhzIh9qxgsdBDoK4dLpmo2C7WTy8gAgRWWPjmBScKMBsensz&#10;wUK7I3/TYR2NSBAOBSqoYmwLKUNZkcUwcC1x8nbOW4xJeiO1x2OC20Y+5flYWqw5LVTY0ltF5X7d&#10;WQW/X6PVfDT+/DPZbu8785H9dO+ZUvd3/fwVRKQ+/oev7aVWMHyGy5f0A+T0D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OsWGcYAAADbAAAADwAAAAAAAAAAAAAAAACYAgAAZHJz&#10;L2Rvd25yZXYueG1sUEsFBgAAAAAEAAQA9QAAAIsDAAAAAA==&#10;" path="m13,r4,58l8,58,4,10,,10,,5,7,r6,xe" fillcolor="black" stroked="f">
                  <v:path arrowok="t" o:connecttype="custom" o:connectlocs="8255,0;10795,36830;5080,36830;2540,6350;0,6350;0,3175;4445,0;8255,0" o:connectangles="0,0,0,0,0,0,0,0"/>
                </v:shape>
                <v:shape id="Freeform 43" o:spid="_x0000_s1065" style="position:absolute;left:10102;top:4053;width:172;height:375;visibility:visible;mso-wrap-style:square;v-text-anchor:top" coordsize="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DacEA&#10;AADbAAAADwAAAGRycy9kb3ducmV2LnhtbERPyWrDMBC9F/oPYgq9lEZ2DKVxrATTksa3kDTQ62CN&#10;F2KNjCUv/fvqEOjx8fZsv5hOTDS41rKCeBWBIC6tbrlWcP0+vL6DcB5ZY2eZFPySg/3u8SHDVNuZ&#10;zzRdfC1CCLsUFTTe96mUrmzIoFvZnjhwlR0M+gCHWuoB5xBuOrmOojdpsOXQ0GBPHw2Vt8toFFCx&#10;iTef1zxP+Hh6+fmap7HCk1LPT0u+BeFp8f/iu7vQCpIwNnwJP0D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Q2nBAAAA2wAAAA8AAAAAAAAAAAAAAAAAmAIAAGRycy9kb3du&#10;cmV2LnhtbFBLBQYAAAAABAAEAPUAAACGAwAAAAA=&#10;" path="m26,32r1,17l22,58,10,59,3,52,,10,6,2,16,r7,8l24,16r-8,2l14,10r-5,l9,26,19,25r7,7xe" fillcolor="black" stroked="f">
                  <v:path arrowok="t" o:connecttype="custom" o:connectlocs="16510,20320;17145,31115;13970,36830;6350,37465;1905,33020;0,6350;3810,1270;10160,0;14605,5080;15240,10160;10160,11430;8890,6350;5715,6350;5715,16510;12065,15875;16510,20320" o:connectangles="0,0,0,0,0,0,0,0,0,0,0,0,0,0,0,0"/>
                </v:shape>
                <v:shape id="Freeform 44" o:spid="_x0000_s1066" style="position:absolute;left:7391;top:4282;width:108;height:368;visibility:visible;mso-wrap-style:square;v-text-anchor:top" coordsize="1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gn8MYA&#10;AADbAAAADwAAAGRycy9kb3ducmV2LnhtbESPQWsCMRSE74X+h/AKvSw12yrSbo0ipYJgS6lKe31s&#10;ntmtm5clyer6740g9DjMzDfMZNbbRhzIh9qxgsdBDoK4dLpmo2C7WTw8gwgRWWPjmBScKMBsensz&#10;wUK7I3/TYR2NSBAOBSqoYmwLKUNZkcUwcC1x8nbOW4xJeiO1x2OC20Y+5flYWqw5LVTY0ltF5X7d&#10;WQW/X6PVfDT+/DPZbu8785H9dO+ZUvd3/fwVRKQ+/oev7aVWMHyBy5f0A+T0D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jgn8MYAAADbAAAADwAAAAAAAAAAAAAAAACYAgAAZHJz&#10;L2Rvd25yZXYueG1sUEsFBgAAAAAEAAQA9QAAAIsDAAAAAA==&#10;" path="m13,r4,58l9,58,4,10,,10,,5,7,2,13,xe" fillcolor="black" stroked="f">
                  <v:path arrowok="t" o:connecttype="custom" o:connectlocs="8255,0;10795,36830;5715,36830;2540,6350;0,6350;0,3175;4445,1270;8255,0" o:connectangles="0,0,0,0,0,0,0,0"/>
                </v:shape>
                <v:shape id="Freeform 45" o:spid="_x0000_s1067" style="position:absolute;left:7562;top:4263;width:185;height:368;visibility:visible;mso-wrap-style:square;v-text-anchor:top" coordsize="29,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E2f78A&#10;AADbAAAADwAAAGRycy9kb3ducmV2LnhtbERPzWrCQBC+F3yHZYTe6kYbqkRXEVFovVV9gDE7JsHs&#10;bMyOSfr23UOhx4/vf7UZXK06akPl2cB0koAizr2tuDBwOR/eFqCCIFusPZOBHwqwWY9eVphZ3/M3&#10;dScpVAzhkKGBUqTJtA55SQ7DxDfEkbv51qFE2BbattjHcFfrWZJ8aIcVx4YSG9qVlN9PT2dgmPdH&#10;Oabp/v54lzOHrrlK8mXM63jYLkEJDfIv/nN/WgNpXB+/xB+g1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QTZ/vwAAANsAAAAPAAAAAAAAAAAAAAAAAJgCAABkcnMvZG93bnJl&#10;di54bWxQSwUGAAAAAAQABAD1AAAAhAMAAAAA&#10;" path="m23,38l21,,12,2,,38,3,48,16,46r2,12l25,58r,-12l29,45,28,38r-5,xe" fillcolor="black" stroked="f">
                  <v:path arrowok="t" o:connecttype="custom" o:connectlocs="14605,24130;13335,0;7620,1270;0,24130;1905,30480;10160,29210;11430,36830;15875,36830;15875,29210;18415,28575;17780,24130;14605,24130" o:connectangles="0,0,0,0,0,0,0,0,0,0,0,0"/>
                </v:shape>
                <v:shape id="Freeform 46" o:spid="_x0000_s1068" style="position:absolute;left:4845;top:4491;width:108;height:368;visibility:visible;mso-wrap-style:square;v-text-anchor:top" coordsize="1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hYi8YA&#10;AADbAAAADwAAAGRycy9kb3ducmV2LnhtbESPUWvCMBSF3wf7D+EOfCkzVYqMzigyJgibiG5sr5fm&#10;mnY2NyVJtfv3iyDs8XDO+Q5nvhxsK87kQ+NYwWScgyCunG7YKPj8WD8+gQgRWWPrmBT8UoDl4v5u&#10;jqV2F97T+RCNSBAOJSqoY+xKKUNVk8Uwdh1x8o7OW4xJeiO1x0uC21ZO83wmLTacFmrs6KWm6nTo&#10;rYLvXfG2KmbbH5MdT74379lX/5opNXoYVs8gIg3xP3xrb7SCYgLXL+kH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hYi8YAAADbAAAADwAAAAAAAAAAAAAAAACYAgAAZHJz&#10;L2Rvd25yZXYueG1sUEsFBgAAAAAEAAQA9QAAAIsDAAAAAA==&#10;" path="m13,r4,58l9,58,4,10,,10,,5,7,2,13,xe" fillcolor="black" stroked="f">
                  <v:path arrowok="t" o:connecttype="custom" o:connectlocs="8255,0;10795,36830;5715,36830;2540,6350;0,6350;0,3175;4445,1270;8255,0" o:connectangles="0,0,0,0,0,0,0,0"/>
                </v:shape>
                <v:shape id="Freeform 47" o:spid="_x0000_s1069" style="position:absolute;left:5016;top:4472;width:178;height:375;visibility:visible;mso-wrap-style:square;v-text-anchor:top" coordsize="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PBh8MA&#10;AADbAAAADwAAAGRycy9kb3ducmV2LnhtbESPQYvCMBSE7wv+h/AEb2tqkVWqUURX8LZWRfD2aJ5t&#10;tXkpTdbWf79ZEDwOM/MNM192phIPalxpWcFoGIEgzqwuOVdwOm4/pyCcR9ZYWSYFT3KwXPQ+5pho&#10;23JKj4PPRYCwS1BB4X2dSOmyggy6oa2Jg3e1jUEfZJNL3WAb4KaScRR9SYMlh4UCa1oXlN0Pv0bB&#10;xt0u2316TuPRz37TTtw5On4bpQb9bjUD4anz7/CrvdMKxjH8fw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9PBh8MAAADbAAAADwAAAAAAAAAAAAAAAACYAgAAZHJzL2Rv&#10;d25yZXYueG1sUEsFBgAAAAAEAAQA9QAAAIgDAAAAAA==&#10;" path="m28,49r,9l5,59,3,41,16,20,15,10r-6,l9,18,2,19,,10,6,2,16,r7,9l25,23,12,43r,8l28,49xe" fillcolor="black" stroked="f">
                  <v:path arrowok="t" o:connecttype="custom" o:connectlocs="17780,31115;17780,36830;3175,37465;1905,26035;10160,12700;9525,6350;5715,6350;5715,11430;1270,12065;0,6350;3810,1270;10160,0;14605,5715;15875,14605;7620,27305;7620,32385;17780,31115" o:connectangles="0,0,0,0,0,0,0,0,0,0,0,0,0,0,0,0,0"/>
                </v:shape>
                <v:shape id="Freeform 48" o:spid="_x0000_s1070" style="position:absolute;left:6115;top:4390;width:108;height:368;visibility:visible;mso-wrap-style:square;v-text-anchor:top" coordsize="1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ZjZ8YA&#10;AADbAAAADwAAAGRycy9kb3ducmV2LnhtbESPUUvDMBSF34X9h3AHvhSXqmWMumwMURCcDDfR10tz&#10;l9Y1NyVJt/rvl8HAx8M55zuc+XKwrTiSD41jBfeTHARx5XTDRsHX7vVuBiJEZI2tY1LwRwGWi9HN&#10;HEvtTvxJx200IkE4lKigjrErpQxVTRbDxHXEyds7bzEm6Y3UHk8Jblv5kOdTabHhtFBjR881VYdt&#10;bxX8bIr3VTH9+DXZ/uB7s86++5dMqdvxsHoCEWmI/+Fr+00rKB7h8iX9ALk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ZjZ8YAAADbAAAADwAAAAAAAAAAAAAAAACYAgAAZHJz&#10;L2Rvd25yZXYueG1sUEsFBgAAAAAEAAQA9QAAAIsDAAAAAA==&#10;" path="m13,r4,56l9,58,6,9,1,11,,3,9,r4,xe" fillcolor="black" stroked="f">
                  <v:path arrowok="t" o:connecttype="custom" o:connectlocs="8255,0;10795,35560;5715,36830;3810,5715;635,6985;0,1905;5715,0;8255,0" o:connectangles="0,0,0,0,0,0,0,0"/>
                </v:shape>
                <v:shape id="Freeform 49" o:spid="_x0000_s1071" style="position:absolute;left:6286;top:4377;width:178;height:362;visibility:visible;mso-wrap-style:square;v-text-anchor:top" coordsize="28,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P9w8MA&#10;AADbAAAADwAAAGRycy9kb3ducmV2LnhtbESPS4vCQBCE7wv+h6EFb+vEB4tkM4ooguDmsFnx3GQ6&#10;D8z0hMwY4793FgSPRVV9RSWbwTSip87VlhXMphEI4tzqmksF57/D5wqE88gaG8uk4EEONuvRR4Kx&#10;tnf+pT7zpQgQdjEqqLxvYyldXpFBN7UtcfAK2xn0QXal1B3eA9w0ch5FX9JgzWGhwpZ2FeXX7GYU&#10;mDR3j1WanuTP5ZJd+31U+MVZqcl42H6D8DT4d/jVPmoFyyX8fwk/QK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4P9w8MAAADbAAAADwAAAAAAAAAAAAAAAACYAgAAZHJzL2Rv&#10;d25yZXYueG1sUEsFBgAAAAAEAAQA9QAAAIgDAAAAAA==&#10;" path="m26,34r2,14l22,57r-12,l3,50r,-9l12,41r,7l19,48,17,33r-5,l10,24r6,l15,8,9,10r,7l,17,,8,6,1,16,r7,7l25,20r-6,7l26,34xe" fillcolor="black" stroked="f">
                  <v:path arrowok="t" o:connecttype="custom" o:connectlocs="16510,21590;17780,30480;13970,36195;6350,36195;1905,31750;1905,26035;7620,26035;7620,30480;12065,30480;10795,20955;7620,20955;6350,15240;10160,15240;9525,5080;5715,6350;5715,10795;0,10795;0,5080;3810,635;10160,0;14605,4445;15875,12700;12065,17145;16510,21590" o:connectangles="0,0,0,0,0,0,0,0,0,0,0,0,0,0,0,0,0,0,0,0,0,0,0,0"/>
                </v:shape>
                <v:shape id="Freeform 50" o:spid="_x0000_s1072" style="position:absolute;left:7600;top:4377;width:64;height:133;visibility:visible;mso-wrap-style:square;v-text-anchor:top" coordsize="10,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L5pcQA&#10;AADbAAAADwAAAGRycy9kb3ducmV2LnhtbESP3WrCQBSE7wXfYTmCd7pRrLSpqwRFEAr+VmnvTrPH&#10;JJg9G7JbjW/fFYReDjPzDTOZNaYUV6pdYVnBoB+BIE6tLjhT8HlY9l5BOI+ssbRMCu7kYDZttyYY&#10;a3vjHV33PhMBwi5GBbn3VSylS3My6Pq2Ig7e2dYGfZB1JnWNtwA3pRxG0VgaLDgs5FjRPKf0sv81&#10;CmiRbA8exzI5pqe37/XmA3dfP0p1O03yDsJT4//Dz/ZKKxi9wONL+AFy+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i+aXEAAAA2wAAAA8AAAAAAAAAAAAAAAAAmAIAAGRycy9k&#10;b3ducmV2LnhtbFBLBQYAAAAABAAEAPUAAACJAwAAAAA=&#10;" path="m6,l7,1r3,20l,21,6,xe" stroked="f">
                  <v:path arrowok="t" o:connecttype="custom" o:connectlocs="3810,0;4445,635;6350,13335;0,13335;3810,0" o:connectangles="0,0,0,0,0"/>
                </v:shape>
                <v:shape id="Freeform 51" o:spid="_x0000_s1073" style="position:absolute;left:8661;top:4180;width:108;height:368;visibility:visible;mso-wrap-style:square;v-text-anchor:top" coordsize="1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HA/8YA&#10;AADbAAAADwAAAGRycy9kb3ducmV2LnhtbESPUUvDMBSF3wf+h3AFX4pLJ6VIXTaGTBA2Eafo66W5&#10;S+uam5KkW/fvF0HY4+Gc8x3OfDnaThzJh9axgtk0B0FcO92yUfD1+XL/CCJEZI2dY1JwpgDLxc1k&#10;jpV2J/6g4y4akSAcKlTQxNhXUoa6IYth6nri5O2dtxiT9EZqj6cEt518yPNSWmw5LTTY03ND9WE3&#10;WAU/78VmVZRvvybbH/xgttn3sM6UursdV08gIo3xGv5vv2oFRQl/X9IP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6HA/8YAAADbAAAADwAAAAAAAAAAAAAAAACYAgAAZHJz&#10;L2Rvd25yZXYueG1sUEsFBgAAAAAEAAQA9QAAAIsDAAAAAA==&#10;" path="m13,r4,56l9,58,4,9,,10,,3,7,r6,xe" fillcolor="black" stroked="f">
                  <v:path arrowok="t" o:connecttype="custom" o:connectlocs="8255,0;10795,35560;5715,36830;2540,5715;0,6350;0,1905;4445,0;8255,0" o:connectangles="0,0,0,0,0,0,0,0"/>
                </v:shape>
                <v:shape id="Freeform 52" o:spid="_x0000_s1074" style="position:absolute;left:8832;top:4167;width:178;height:362;visibility:visible;mso-wrap-style:square;v-text-anchor:top" coordsize="28,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FjtMQA&#10;AADbAAAADwAAAGRycy9kb3ducmV2LnhtbESPT2vCQBTE74LfYXkFb7ppLVZSN0EqgtDm0FQ8P7LP&#10;JJh9G7Jr/nz7bqHgcZiZ3zC7dDSN6KlztWUFz6sIBHFhdc2lgvPPcbkF4TyyxsYyKZjIQZrMZzuM&#10;tR34m/rclyJA2MWooPK+jaV0RUUG3cq2xMG72s6gD7Irpe5wCHDTyJco2kiDNYeFClv6qKi45Xej&#10;wGSFm7ZZ9im/Lpf81h+iq1+flVo8jft3EJ5G/wj/t09awesb/H0JP0A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RY7TEAAAA2wAAAA8AAAAAAAAAAAAAAAAAmAIAAGRycy9k&#10;b3ducmV2LnhtbFBLBQYAAAAABAAEAPUAAACJAwAAAAA=&#10;" path="m26,28r2,20l22,57r-12,l3,50,3,40r9,l13,48r6,l17,31r-7,l2,24,,1,20,r2,8l9,8r1,15l19,21r7,7xe" fillcolor="black" stroked="f">
                  <v:path arrowok="t" o:connecttype="custom" o:connectlocs="16510,17780;17780,30480;13970,36195;6350,36195;1905,31750;1905,25400;7620,25400;8255,30480;12065,30480;10795,19685;6350,19685;1270,15240;0,635;12700,0;13970,5080;5715,5080;6350,14605;12065,13335;16510,17780" o:connectangles="0,0,0,0,0,0,0,0,0,0,0,0,0,0,0,0,0,0,0"/>
                </v:shape>
                <v:shape id="Freeform 53" o:spid="_x0000_s1075" style="position:absolute;left:10166;top:4263;width:57;height:114;visibility:visible;mso-wrap-style:square;v-text-anchor:top" coordsize="9,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8IA&#10;AADbAAAADwAAAGRycy9kb3ducmV2LnhtbERPTYvCMBC9C/sfwizsTdMVlaUaRVYXPSi61kOPQzO2&#10;1WZSmqj135uD4PHxviez1lTiRo0rLSv47kUgiDOrS84VHJO/7g8I55E1VpZJwYMczKYfnQnG2t75&#10;n24Hn4sQwi5GBYX3dSylywoy6Hq2Jg7cyTYGfYBNLnWD9xBuKtmPopE0WHJoKLCm34Kyy+FqFCTp&#10;8rxf7YYmlUl62Sz328V8sFXq67Odj0F4av1b/HKvtYJBGBu+hB8gp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dn77wgAAANsAAAAPAAAAAAAAAAAAAAAAAJgCAABkcnMvZG93&#10;bnJldi54bWxQSwUGAAAAAAQABAD1AAAAhwMAAAAA&#10;" path="m1,18l9,16,7,,,2,1,18xe" stroked="f">
                  <v:path arrowok="t" o:connecttype="custom" o:connectlocs="635,11430;5715,10160;4445,0;0,1270;635,11430" o:connectangles="0,0,0,0,0"/>
                </v:shape>
                <v:shape id="Freeform 54" o:spid="_x0000_s1076" style="position:absolute;left:11195;top:3970;width:114;height:369;visibility:visible;mso-wrap-style:square;v-text-anchor:top" coordsize="1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vkK8QA&#10;AADbAAAADwAAAGRycy9kb3ducmV2LnhtbESP0WoCMRRE3wX/IVyhb5pVWm1Xo4i00EJBtP2A2811&#10;E9zcLEnq7v59Uyj0cZiZM8xm17tG3ChE61nBfFaAIK68tlwr+Px4mT6CiAlZY+OZFAwUYbcdjzZY&#10;at/xiW7nVIsM4ViiApNSW0oZK0MO48y3xNm7+OAwZRlqqQN2Ge4auSiKpXRoOS8YbOlgqLqev52C&#10;hzDvrL2078fTYJbD2+Fr9XxcKXU36fdrEIn69B/+a79qBfdP8Psl/wC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L5CvEAAAA2wAAAA8AAAAAAAAAAAAAAAAAmAIAAGRycy9k&#10;b3ducmV2LnhtbFBLBQYAAAAABAAEAPUAAACJAwAAAAA=&#10;" path="m13,r5,56l9,58,5,9,,10,,3,8,r5,xe" fillcolor="black" stroked="f">
                  <v:path arrowok="t" o:connecttype="custom" o:connectlocs="8255,0;11430,35560;5715,36830;3175,5715;0,6350;0,1905;5080,0;8255,0" o:connectangles="0,0,0,0,0,0,0,0"/>
                </v:shape>
                <v:shape id="Freeform 55" o:spid="_x0000_s1077" style="position:absolute;left:11372;top:3958;width:146;height:362;visibility:visible;mso-wrap-style:square;v-text-anchor:top" coordsize="23,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H9S70A&#10;AADbAAAADwAAAGRycy9kb3ducmV2LnhtbERPy4rCMBTdC/5DuII7m1YcGapRRBDc+sD1JbnT1jY3&#10;pYm1+vVmIczycN7r7WAb0VPnK8cKsiQFQaydqbhQcL0cZr8gfEA22DgmBS/ysN2MR2vMjXvyifpz&#10;KEQMYZ+jgjKENpfS65Is+sS1xJH7c53FEGFXSNPhM4bbRs7TdCktVhwbSmxpX5Kuzw+r4N3Xt5cc&#10;Lm2o9WH50HUm74tMqelk2K1ABBrCv/jrPhoFP3F9/BJ/gNx8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0H9S70AAADbAAAADwAAAAAAAAAAAAAAAACYAgAAZHJzL2Rvd25yZXYu&#10;eG1sUEsFBgAAAAAEAAQA9QAAAIIDAAAAAA==&#10;" path="m23,r,8l14,57r-8,l16,8,8,8r,6l1,15,,1,23,xe" fillcolor="black" stroked="f">
                  <v:path arrowok="t" o:connecttype="custom" o:connectlocs="14605,0;14605,5080;8890,36195;3810,36195;10160,5080;5080,5080;5080,8890;635,9525;0,635;14605,0" o:connectangles="0,0,0,0,0,0,0,0,0,0"/>
                </v:shape>
                <v:shape id="Freeform 56" o:spid="_x0000_s1078" style="position:absolute;left:4972;top:6053;width:114;height:362;visibility:visible;mso-wrap-style:square;v-text-anchor:top" coordsize="18,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9DmMYA&#10;AADbAAAADwAAAGRycy9kb3ducmV2LnhtbESPQWvCQBSE70L/w/IK3nRjRZHoKm1Bq4hYowe9PbKv&#10;SWj2bcyuGv99VxB6HGbmG2Yya0wprlS7wrKCXjcCQZxaXXCm4LCfd0YgnEfWWFomBXdyMJu+tCYY&#10;a3vjHV0Tn4kAYRejgtz7KpbSpTkZdF1bEQfvx9YGfZB1JnWNtwA3pXyLoqE0WHBYyLGiz5zS3+Ri&#10;FPS/B1/nFa3n2/09ShbDY7M5nj6Uar8272MQnhr/H362l1rBoAePL+EHy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9DmMYAAADbAAAADwAAAAAAAAAAAAAAAACYAgAAZHJz&#10;L2Rvd25yZXYueG1sUEsFBgAAAAAEAAQA9QAAAIsDAAAAAA==&#10;" path="m13,r5,57l9,57,5,10,,10,,4,7,r6,xe" fillcolor="black" stroked="f">
                  <v:path arrowok="t" o:connecttype="custom" o:connectlocs="8255,0;11430,36195;5715,36195;3175,6350;0,6350;0,2540;4445,0;8255,0" o:connectangles="0,0,0,0,0,0,0,0"/>
                </v:shape>
                <v:shape id="Freeform 57" o:spid="_x0000_s1079" style="position:absolute;left:5200;top:6098;width:45;height:101;visibility:visible;mso-wrap-style:square;v-text-anchor:top" coordsize="7,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g5G8YA&#10;AADbAAAADwAAAGRycy9kb3ducmV2LnhtbESPQWsCMRSE7wX/Q3hCL0WzFSxlaxQVBUEo67Yeents&#10;XjdbNy/bJNX13zcFocdhZr5hZovetuJMPjSOFTyOMxDEldMN1wre37ajZxAhImtsHZOCKwVYzAd3&#10;M8y1u/CBzmWsRYJwyFGBibHLpQyVIYth7Dri5H06bzEm6WupPV4S3LZykmVP0mLDacFgR2tD1an8&#10;sQoePorvUCyNXx32m+5rX5Sn4+tVqfthv3wBEamP/+Fbe6cVTCfw9yX9AD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4g5G8YAAADbAAAADwAAAAAAAAAAAAAAAACYAgAAZHJz&#10;L2Rvd25yZXYueG1sUEsFBgAAAAAEAAQA9QAAAIsDAAAAAA==&#10;" path="m2,16r5,l6,,,,2,16xe" stroked="f">
                  <v:path arrowok="t" o:connecttype="custom" o:connectlocs="1270,10160;4445,10160;3810,0;0,0;1270,10160" o:connectangles="0,0,0,0,0"/>
                </v:shape>
                <v:shape id="Freeform 58" o:spid="_x0000_s1080" style="position:absolute;left:6223;top:5952;width:184;height:362;visibility:visible;mso-wrap-style:square;v-text-anchor:top" coordsize="29,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cvbcQA&#10;AADbAAAADwAAAGRycy9kb3ducmV2LnhtbESP3WoCMRSE7wu+QzhC72qitiKrUUSq6EUv/HmAw+a4&#10;u7o5WZLU3fr0TaHg5TAz3zDzZWdrcScfKscahgMFgjh3puJCw/m0eZuCCBHZYO2YNPxQgOWi9zLH&#10;zLiWD3Q/xkIkCIcMNZQxNpmUIS/JYhi4hjh5F+ctxiR9IY3HNsFtLUdKTaTFitNCiQ2tS8pvx2+r&#10;4bL1Z3/9KvaPfP/O689Wqe3hpvVrv1vNQETq4jP8394ZDR9j+PuSf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XL23EAAAA2wAAAA8AAAAAAAAAAAAAAAAAmAIAAGRycy9k&#10;b3ducmV2LnhtbFBLBQYAAAAABAAEAPUAAACJAwAAAAA=&#10;" path="m27,47r2,9l4,57,3,39,17,19,16,9,9,9r1,8l2,17,,9,6,,17,r8,7l26,22,12,42r,7l27,47xe" fillcolor="black" stroked="f">
                  <v:path arrowok="t" o:connecttype="custom" o:connectlocs="17145,29845;18415,35560;2540,36195;1905,24765;10795,12065;10160,5715;5715,5715;6350,10795;1270,10795;0,5715;3810,0;10795,0;15875,4445;16510,13970;7620,26670;7620,31115;17145,29845" o:connectangles="0,0,0,0,0,0,0,0,0,0,0,0,0,0,0,0,0"/>
                </v:shape>
                <v:shape id="Freeform 59" o:spid="_x0000_s1081" style="position:absolute;left:6470;top:5990;width:64;height:254;visibility:visible;mso-wrap-style:square;v-text-anchor:top" coordsize="1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n/OsUA&#10;AADbAAAADwAAAGRycy9kb3ducmV2LnhtbESPQWvCQBSE70L/w/IKvemmxUoTsxErCqUHpamX3h7Z&#10;ZxKafRt3txr/vVsQPA4z8w2TLwbTiRM531pW8DxJQBBXVrdcK9h/b8ZvIHxA1thZJgUX8rAoHkY5&#10;Ztqe+YtOZahFhLDPUEETQp9J6auGDPqJ7Ymjd7DOYIjS1VI7PEe46eRLksykwZbjQoM9rRqqfss/&#10;o8C9H+12s+6x3P1Mzcql9We6Xyr19Dgs5yACDeEevrU/tILXKfx/iT9AFl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uf86xQAAANsAAAAPAAAAAAAAAAAAAAAAAJgCAABkcnMv&#10;ZG93bnJldi54bWxQSwUGAAAAAAQABAD1AAAAigMAAAAA&#10;" path="m,l7,r3,40l4,40,,xe" stroked="f">
                  <v:path arrowok="t" o:connecttype="custom" o:connectlocs="0,0;4445,0;6350,25400;2540,25400;0,0" o:connectangles="0,0,0,0,0"/>
                </v:shape>
                <v:shape id="Freeform 60" o:spid="_x0000_s1082" style="position:absolute;left:7499;top:5844;width:178;height:374;visibility:visible;mso-wrap-style:square;v-text-anchor:top" coordsize="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PPLsMA&#10;AADbAAAADwAAAGRycy9kb3ducmV2LnhtbESPT4vCMBTE74LfITzBm6YK7ko1ivgHvK1VEbw9mmdb&#10;bV5KE2399puFBY/DzPyGmS9bU4oX1a6wrGA0jEAQp1YXnCk4n3aDKQjnkTWWlknBmxwsF93OHGNt&#10;G07odfSZCBB2MSrIva9iKV2ak0E3tBVx8G62NuiDrDOpa2wC3JRyHEVf0mDBYSHHitY5pY/j0yjY&#10;uPt1d0guyXj0c9g03+4SnbZGqX6vXc1AeGr9J/zf3msFkwn8fQk/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PPLsMAAADbAAAADwAAAAAAAAAAAAAAAACYAgAAZHJzL2Rv&#10;d25yZXYueG1sUEsFBgAAAAAEAAQA9QAAAIgDAAAAAA==&#10;" path="m28,47r,9l5,59,2,39,16,20,15,8,9,10r,7l,18,,10,6,1,16,r7,7l25,23,10,41r2,8l28,47xe" fillcolor="black" stroked="f">
                  <v:path arrowok="t" o:connecttype="custom" o:connectlocs="17780,29845;17780,35560;3175,37465;1270,24765;10160,12700;9525,5080;5715,6350;5715,10795;0,11430;0,6350;3810,635;10160,0;14605,4445;15875,14605;6350,26035;7620,31115;17780,29845" o:connectangles="0,0,0,0,0,0,0,0,0,0,0,0,0,0,0,0,0"/>
                </v:shape>
                <v:shape id="Freeform 61" o:spid="_x0000_s1083" style="position:absolute;left:7708;top:5825;width:115;height:362;visibility:visible;mso-wrap-style:square;v-text-anchor:top" coordsize="18,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bb7McA&#10;AADbAAAADwAAAGRycy9kb3ducmV2LnhtbESPT2vCQBTE74V+h+UVvNVNFUOJrtIK/ilF1MSDvT2y&#10;r0lo9m3Mrhq/vVso9DjMzG+YyawztbhQ6yrLCl76EQji3OqKCwWHbPH8CsJ5ZI21ZVJwIwez6ePD&#10;BBNtr7ynS+oLESDsElRQet8kUrq8JIOubxvi4H3b1qAPsi2kbvEa4KaWgyiKpcGKw0KJDc1Lyn/S&#10;s1Ew3I1Wpw/6XGyzW5Qu42O3OX69K9V76t7GIDx1/j/8115rBaMYfr+EHyC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cW2+zHAAAA2wAAAA8AAAAAAAAAAAAAAAAAmAIAAGRy&#10;cy9kb3ducmV2LnhtbFBLBQYAAAAABAAEAPUAAACMAwAAAAA=&#10;" path="m13,r5,57l9,57,5,10,,10,,4,8,1,13,xe" fillcolor="black" stroked="f">
                  <v:path arrowok="t" o:connecttype="custom" o:connectlocs="8255,0;11430,36195;5715,36195;3175,6350;0,6350;0,2540;5080,635;8255,0" o:connectangles="0,0,0,0,0,0,0,0"/>
                </v:shape>
                <v:shape id="Freeform 62" o:spid="_x0000_s1084" style="position:absolute;left:8769;top:5742;width:184;height:362;visibility:visible;mso-wrap-style:square;v-text-anchor:top" coordsize="29,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pbsQA&#10;AADbAAAADwAAAGRycy9kb3ducmV2LnhtbESP3WoCMRSE7wu+QzhC72qi2CqrUUSq6EUv/HmAw+a4&#10;u7o5WZLU3fr0TaHg5TAz3zDzZWdrcScfKscahgMFgjh3puJCw/m0eZuCCBHZYO2YNPxQgOWi9zLH&#10;zLiWD3Q/xkIkCIcMNZQxNpmUIS/JYhi4hjh5F+ctxiR9IY3HNsFtLUdKfUiLFaeFEhtal5Tfjt9W&#10;w2Xrz/76Vewf+X7M689Wqe3hpvVrv1vNQETq4jP8394ZDe8T+PuSf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sKW7EAAAA2wAAAA8AAAAAAAAAAAAAAAAAmAIAAGRycy9k&#10;b3ducmV2LnhtbFBLBQYAAAAABAAEAPUAAACJAwAAAAA=&#10;" path="m27,47r2,9l4,57,3,39,16,19,16,9,9,9r,8l2,17,,9,6,,17,r8,7l26,22,12,42r,7l27,47xe" fillcolor="black" stroked="f">
                  <v:path arrowok="t" o:connecttype="custom" o:connectlocs="17145,29845;18415,35560;2540,36195;1905,24765;10160,12065;10160,5715;5715,5715;5715,10795;1270,10795;0,5715;3810,0;10795,0;15875,4445;16510,13970;7620,26670;7620,31115;17145,29845" o:connectangles="0,0,0,0,0,0,0,0,0,0,0,0,0,0,0,0,0"/>
                </v:shape>
                <v:shape id="Freeform 63" o:spid="_x0000_s1085" style="position:absolute;left:8959;top:5723;width:178;height:368;visibility:visible;mso-wrap-style:square;v-text-anchor:top" coordsize="2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3dz8AA&#10;AADbAAAADwAAAGRycy9kb3ducmV2LnhtbERPy4rCMBTdC/5DuMJsRNMRFKlGEWFgVMT6ALeX5toU&#10;m5vSZGzn781iYJaH816uO1uJFzW+dKzgc5yAIM6dLrlQcLt+jeYgfEDWWDkmBb/kYb3q95aYatfy&#10;mV6XUIgYwj5FBSaEOpXS54Ys+rGriSP3cI3FEGFTSN1gG8NtJSdJMpMWS44NBmvaGsqflx+rYHi8&#10;t6edzvyebJlk2dzsD/Ks1Meg2yxABOrCv/jP/a0VTOPY+CX+ALl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D3dz8AAAADbAAAADwAAAAAAAAAAAAAAAACYAgAAZHJzL2Rvd25y&#10;ZXYueG1sUEsFBgAAAAAEAAQA9QAAAIUDAAAAAA==&#10;" path="m26,48r2,8l5,58,3,39,16,19,15,9,9,9r1,8l2,17,,9,6,,16,r7,7l25,22,10,42r,7l26,48xe" fillcolor="black" stroked="f">
                  <v:path arrowok="t" o:connecttype="custom" o:connectlocs="16510,30480;17780,35560;3175,36830;1905,24765;10160,12065;9525,5715;5715,5715;6350,10795;1270,10795;0,5715;3810,0;10160,0;14605,4445;15875,13970;6350,26670;6350,31115;16510,30480" o:connectangles="0,0,0,0,0,0,0,0,0,0,0,0,0,0,0,0,0"/>
                </v:shape>
                <v:shape id="Freeform 64" o:spid="_x0000_s1086" style="position:absolute;left:10039;top:5634;width:171;height:375;visibility:visible;mso-wrap-style:square;v-text-anchor:top" coordsize="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ADUsQA&#10;AADbAAAADwAAAGRycy9kb3ducmV2LnhtbESPT2vCQBTE74V+h+UVvJS60WJp0qwSKlZvYir0+si+&#10;/KHZtyG7Jum37wqCx2FmfsOkm8m0YqDeNZYVLOYRCOLC6oYrBefv3cs7COeRNbaWScEfOdisHx9S&#10;TLQd+URD7isRIOwSVFB73yVSuqImg25uO+LglbY36IPsK6l7HAPctHIZRW/SYMNhocaOPmsqfvOL&#10;UUCHeBFvz1n2yvvj88/XOFxKPCo1e5qyDxCeJn8P39oHrWAVw/VL+AF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wA1LEAAAA2wAAAA8AAAAAAAAAAAAAAAAAmAIAAGRycy9k&#10;b3ducmV2LnhtbFBLBQYAAAAABAAEAPUAAACJAwAAAAA=&#10;" path="m27,47r,9l3,59,1,39,16,20,14,8,7,10r2,7l,18,,10,6,1,16,r7,7l24,23,10,41r1,8l27,47xe" fillcolor="black" stroked="f">
                  <v:path arrowok="t" o:connecttype="custom" o:connectlocs="17145,29845;17145,35560;1905,37465;635,24765;10160,12700;8890,5080;4445,6350;5715,10795;0,11430;0,6350;3810,635;10160,0;14605,4445;15240,14605;6350,26035;6985,31115;17145,29845" o:connectangles="0,0,0,0,0,0,0,0,0,0,0,0,0,0,0,0,0"/>
                </v:shape>
                <v:shape id="Freeform 65" o:spid="_x0000_s1087" style="position:absolute;left:10223;top:5615;width:171;height:375;visibility:visible;mso-wrap-style:square;v-text-anchor:top" coordsize="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Zgcr8A&#10;AADbAAAADwAAAGRycy9kb3ducmV2LnhtbERPy4rCMBTdC/5DuIIb0dQRRKtRijLqTnyA20tzbYvN&#10;TWliW//eLAZmeTjv9bYzpWiodoVlBdNJBII4tbrgTMH99jtegHAeWWNpmRR8yMF20++tMda25Qs1&#10;V5+JEMIuRgW591UspUtzMugmtiIO3NPWBn2AdSZ1jW0IN6X8iaK5NFhwaMixol1O6ev6NgrotJwu&#10;9/ckmfHxPHoc2ub9xLNSw0GXrEB46vy/+M990grmYX34En6A3H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JmByvwAAANsAAAAPAAAAAAAAAAAAAAAAAJgCAABkcnMvZG93bnJl&#10;di54bWxQSwUGAAAAAAQABAD1AAAAhAMAAAAA&#10;" path="m26,34r1,15l21,57,11,59,4,50,3,42r8,l11,49r7,l17,33r-6,l11,24r6,l15,9,8,10r2,7l1,19,,10,5,1,17,r7,7l26,21r-8,8l26,34xe" fillcolor="black" stroked="f">
                  <v:path arrowok="t" o:connecttype="custom" o:connectlocs="16510,21590;17145,31115;13335,36195;6985,37465;2540,31750;1905,26670;6985,26670;6985,31115;11430,31115;10795,20955;6985,20955;6985,15240;10795,15240;9525,5715;5080,6350;6350,10795;635,12065;0,6350;3175,635;10795,0;15240,4445;16510,13335;11430,18415;16510,21590" o:connectangles="0,0,0,0,0,0,0,0,0,0,0,0,0,0,0,0,0,0,0,0,0,0,0,0"/>
                </v:shape>
                <v:shape id="Freeform 66" o:spid="_x0000_s1088" style="position:absolute;left:11309;top:5526;width:178;height:368;visibility:visible;mso-wrap-style:square;v-text-anchor:top" coordsize="28,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u+78IA&#10;AADbAAAADwAAAGRycy9kb3ducmV2LnhtbESPQYvCMBSE78L+h/AW9iKaugeRrlFEWFgVseqC10fz&#10;bIrNS2mirf/eCILHYWa+YabzzlbiRo0vHSsYDRMQxLnTJRcK/o+/gwkIH5A1Vo5JwZ08zGcfvSmm&#10;2rW8p9shFCJC2KeowIRQp1L63JBFP3Q1cfTOrrEYomwKqRtsI9xW8jtJxtJiyXHBYE1LQ/nlcLUK&#10;+ttTu1vpzK/JlkmWTcx6I/dKfX12ix8QgbrwDr/af1rBeATPL/EH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a77vwgAAANsAAAAPAAAAAAAAAAAAAAAAAJgCAABkcnMvZG93&#10;bnJldi54bWxQSwUGAAAAAAQABAD1AAAAhwMAAAAA&#10;" path="m27,48r1,9l4,58,3,40,16,20r,-10l8,10r,8l1,18,,10,5,1,17,r7,8l26,23,11,43r,7l27,48xe" fillcolor="black" stroked="f">
                  <v:path arrowok="t" o:connecttype="custom" o:connectlocs="17145,30480;17780,36195;2540,36830;1905,25400;10160,12700;10160,6350;5080,6350;5080,11430;635,11430;0,6350;3175,635;10795,0;15240,5080;16510,14605;6985,27305;6985,31750;17145,30480" o:connectangles="0,0,0,0,0,0,0,0,0,0,0,0,0,0,0,0,0"/>
                </v:shape>
                <v:shape id="Freeform 67" o:spid="_x0000_s1089" style="position:absolute;left:11537;top:5621;width:64;height:127;visibility:visible;mso-wrap-style:square;v-text-anchor:top" coordsize="1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E+2L8A&#10;AADbAAAADwAAAGRycy9kb3ducmV2LnhtbESPzQrCMBCE74LvEFbwpqmCItUooggVvPh7Xpq1LTab&#10;0kStPr0RBI/DzHzDzBaNKcWDaldYVjDoRyCIU6sLzhScjpveBITzyBpLy6TgRQ4W83ZrhrG2T97T&#10;4+AzESDsYlSQe1/FUro0J4Oubyvi4F1tbdAHWWdS1/gMcFPKYRSNpcGCw0KOFa1ySm+HuwmUc7F+&#10;N/cs2e4ul9SW71FCq5FS3U6znILw1Ph/+NdOtILxEL5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QT7YvwAAANsAAAAPAAAAAAAAAAAAAAAAAJgCAABkcnMvZG93bnJl&#10;di54bWxQSwUGAAAAAAQABAD1AAAAhAMAAAAA&#10;" path="m5,l8,r2,20l,20,5,xe" stroked="f">
                  <v:path arrowok="t" o:connecttype="custom" o:connectlocs="3175,0;5080,0;6350,12700;0,12700;3175,0" o:connectangles="0,0,0,0,0"/>
                </v:shape>
                <v:shape id="Freeform 68" o:spid="_x0000_s1090" style="position:absolute;left:5086;top:7603;width:171;height:374;visibility:visible;mso-wrap-style:square;v-text-anchor:top" coordsize="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T+BcIA&#10;AADbAAAADwAAAGRycy9kb3ducmV2LnhtbESPT4vCMBTE74LfITxhL6KpK4hWoxRld72Jf8Dro3m2&#10;xealNLGt394sCB6HmfkNs9p0phQN1a6wrGAyjkAQp1YXnCm4nH9GcxDOI2ssLZOCJznYrPu9Fcba&#10;tnyk5uQzESDsYlSQe1/FUro0J4NubCvi4N1sbdAHWWdS19gGuCnldxTNpMGCw0KOFW1zSu+nh1FA&#10;+8VksbskyZT/DsPrb9s8bnhQ6mvQJUsQnjr/Cb/be61gNoX/L+EHyP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9P4FwgAAANsAAAAPAAAAAAAAAAAAAAAAAJgCAABkcnMvZG93&#10;bnJldi54bWxQSwUGAAAAAAQABAD1AAAAhwMAAAAA&#10;" path="m27,47r,9l4,59,2,39,15,20,15,9,8,9r,8l1,17,,9,5,1,15,r9,7l24,23,11,42r,7l27,47xe" fillcolor="black" stroked="f">
                  <v:path arrowok="t" o:connecttype="custom" o:connectlocs="17145,29845;17145,35560;2540,37465;1270,24765;9525,12700;9525,5715;5080,5715;5080,10795;635,10795;0,5715;3175,635;9525,0;15240,4445;15240,14605;6985,26670;6985,31115;17145,29845" o:connectangles="0,0,0,0,0,0,0,0,0,0,0,0,0,0,0,0,0"/>
                </v:shape>
                <v:shape id="Freeform 69" o:spid="_x0000_s1091" style="position:absolute;left:5340;top:7793;width:51;height:102;visibility:visible;mso-wrap-style:square;v-text-anchor:top" coordsize="8,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XEr8MA&#10;AADbAAAADwAAAGRycy9kb3ducmV2LnhtbESPQWvCQBSE74L/YXmCt7qxWJHoKiI22kMpjfH+yD6T&#10;YPZt2F01/ffdQsHjMDPfMKtNb1pxJ+cbywqmkwQEcWl1w5WC4vT+sgDhA7LG1jIp+CEPm/VwsMJU&#10;2wd/0z0PlYgQ9ikqqEPoUil9WZNBP7EdcfQu1hkMUbpKaoePCDetfE2SuTTYcFyosaNdTeU1vxkF&#10;Hy0eD1v3dfvMstn0jfdZUZwzpcajfrsEEagPz/B/+6gVzGfw9yX+AL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XEr8MAAADbAAAADwAAAAAAAAAAAAAAAACYAgAAZHJzL2Rv&#10;d25yZXYueG1sUEsFBgAAAAAEAAQA9QAAAIgDAAAAAA==&#10;" path="m,2l7,,8,16r-7,l,2xe" stroked="f">
                  <v:path arrowok="t" o:connecttype="custom" o:connectlocs="0,1270;4445,0;5080,10160;635,10160;0,1270" o:connectangles="0,0,0,0,0"/>
                </v:shape>
                <v:shape id="Freeform 70" o:spid="_x0000_s1092" style="position:absolute;left:6362;top:7495;width:172;height:374;visibility:visible;mso-wrap-style:square;v-text-anchor:top" coordsize="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HD6sQA&#10;AADbAAAADwAAAGRycy9kb3ducmV2LnhtbESPT2vCQBTE70K/w/IKvUjdqBhq6iqh0jY3aSr0+sg+&#10;k9Ds25Dd/Om3dwuCx2FmfsPsDpNpxECdqy0rWC4iEMSF1TWXCs7f788vIJxH1thYJgV/5OCwf5jt&#10;MNF25C8acl+KAGGXoILK+zaR0hUVGXQL2xIH72I7gz7IrpS6wzHATSNXURRLgzWHhQpbequo+M17&#10;o4Cy7XJ7PKfpmj9P85+PcegveFLq6XFKX0F4mvw9fGtnWkG8gf8v4QfI/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Rw+rEAAAA2wAAAA8AAAAAAAAAAAAAAAAAmAIAAGRycy9k&#10;b3ducmV2LnhtbFBLBQYAAAAABAAEAPUAAACJAwAAAAA=&#10;" path="m26,49r1,8l3,59,1,40,16,20,14,10r-7,l8,17,,18,,10,5,1,16,r7,7l24,23,10,43r1,7l26,49xe" fillcolor="black" stroked="f">
                  <v:path arrowok="t" o:connecttype="custom" o:connectlocs="16510,31115;17145,36195;1905,37465;635,25400;10160,12700;8890,6350;4445,6350;5080,10795;0,11430;0,6350;3175,635;10160,0;14605,4445;15240,14605;6350,27305;6985,31750;16510,31115" o:connectangles="0,0,0,0,0,0,0,0,0,0,0,0,0,0,0,0,0"/>
                </v:shape>
                <v:shape id="Freeform 71" o:spid="_x0000_s1093" style="position:absolute;left:6540;top:7476;width:159;height:374;visibility:visible;mso-wrap-style:square;v-text-anchor:top" coordsize="25,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KbxcMA&#10;AADbAAAADwAAAGRycy9kb3ducmV2LnhtbESPQYvCMBSE74L/ITxhb5oqWtbaVERQ9qCHdQWvj+bZ&#10;FpuX2qTa/fcbQdjjMDPfMOm6N7V4UOsqywqmkwgEcW51xYWC889u/AnCeWSNtWVS8EsO1tlwkGKi&#10;7ZO/6XHyhQgQdgkqKL1vEildXpJBN7ENcfCutjXog2wLqVt8Brip5SyKYmmw4rBQYkPbkvLbqTMK&#10;9nq/7GrXHeN5dDjj4nCvrpe7Uh+jfrMC4an3/+F3+0sriGN4fQk/QG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KbxcMAAADbAAAADwAAAAAAAAAAAAAAAACYAgAAZHJzL2Rv&#10;d25yZXYueG1sUEsFBgAAAAAEAAQA9QAAAIgDAAAAAA==&#10;" path="m23,r2,10l16,59,6,59,18,10r-9,l9,16,2,17,,3,23,xe" fillcolor="black" stroked="f">
                  <v:path arrowok="t" o:connecttype="custom" o:connectlocs="14605,0;15875,6350;10160,37465;3810,37465;11430,6350;5715,6350;5715,10160;1270,10795;0,1905;14605,0" o:connectangles="0,0,0,0,0,0,0,0,0,0"/>
                </v:shape>
                <v:shape id="Freeform 72" o:spid="_x0000_s1094" style="position:absolute;left:7632;top:7393;width:172;height:375;visibility:visible;mso-wrap-style:square;v-text-anchor:top" coordsize="27,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4BsQA&#10;AADbAAAADwAAAGRycy9kb3ducmV2LnhtbESPT2vCQBTE74LfYXlCL1I3tpDWNKsExdZbqBV6fWRf&#10;/tDs25Bdk/jtu4WCx2FmfsOku8m0YqDeNZYVrFcRCOLC6oYrBZev4+MrCOeRNbaWScGNHOy281mK&#10;ibYjf9Jw9pUIEHYJKqi97xIpXVGTQbeyHXHwStsb9EH2ldQ9jgFuWvkURbE02HBYqLGjfU3Fz/lq&#10;FNBps94cLln2zB/58vt9HK4l5ko9LKbsDYSnyd/D/+2TVhC/wN+X8AP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P+AbEAAAA2wAAAA8AAAAAAAAAAAAAAAAAmAIAAGRycy9k&#10;b3ducmV2LnhtbFBLBQYAAAAABAAEAPUAAACJAwAAAAA=&#10;" path="m27,47r,9l4,59,2,39,15,20,14,9,8,9r,8l1,17,,9,5,,15,r8,7l24,23,11,42r,7l27,47xe" fillcolor="black" stroked="f">
                  <v:path arrowok="t" o:connecttype="custom" o:connectlocs="17145,29845;17145,35560;2540,37465;1270,24765;9525,12700;8890,5715;5080,5715;5080,10795;635,10795;0,5715;3175,0;9525,0;14605,4445;15240,14605;6985,26670;6985,31115;17145,29845" o:connectangles="0,0,0,0,0,0,0,0,0,0,0,0,0,0,0,0,0"/>
                </v:shape>
                <v:shape id="Freeform 73" o:spid="_x0000_s1095" style="position:absolute;left:7886;top:7584;width:51;height:101;visibility:visible;mso-wrap-style:square;v-text-anchor:top" coordsize="8,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jOqsEA&#10;AADbAAAADwAAAGRycy9kb3ducmV2LnhtbERPz2vCMBS+D/wfwhN2m2nHJlKNIuK67jDGtN4fzbMt&#10;Ni8lSW333y+HwY4f3+/NbjKduJPzrWUF6SIBQVxZ3XKtoDy/Pa1A+ICssbNMCn7Iw247e9hgpu3I&#10;33Q/hVrEEPYZKmhC6DMpfdWQQb+wPXHkrtYZDBG6WmqHYww3nXxOkqU02HJsaLCnQ0PV7TQYBR8d&#10;Fu979zV85vlL+srHvCwvuVKP82m/BhFoCv/iP3ehFSzj2P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pYzqrBAAAA2wAAAA8AAAAAAAAAAAAAAAAAmAIAAGRycy9kb3du&#10;cmV2LnhtbFBLBQYAAAAABAAEAPUAAACGAwAAAAA=&#10;" path="m,l7,,8,16r-7,l,xe" stroked="f">
                  <v:path arrowok="t" o:connecttype="custom" o:connectlocs="0,0;4445,0;5080,10160;635,10160;0,0" o:connectangles="0,0,0,0,0"/>
                </v:shape>
                <v:shape id="Freeform 74" o:spid="_x0000_s1096" style="position:absolute;left:7874;top:7431;width:50;height:102;visibility:visible;mso-wrap-style:square;v-text-anchor:top" coordsize="8,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RrMcMA&#10;AADbAAAADwAAAGRycy9kb3ducmV2LnhtbESPQWvCQBSE7wX/w/KE3nSjVLGpq4i0UQ+laNP7I/tM&#10;gtm3YXfV+O9dQehxmJlvmPmyM424kPO1ZQWjYQKCuLC65lJB/vs1mIHwAVljY5kU3MjDctF7mWOq&#10;7ZX3dDmEUkQI+xQVVCG0qZS+qMigH9qWOHpH6wyGKF0ptcNrhJtGjpNkKg3WHBcqbGldUXE6nI2C&#10;XYPbzcr9nL+z7G004c8sz/8ypV773eoDRKAu/Ief7a1WMH2Hx5f4A+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RRrMcMAAADbAAAADwAAAAAAAAAAAAAAAACYAgAAZHJzL2Rv&#10;d25yZXYueG1sUEsFBgAAAAAEAAQA9QAAAIgDAAAAAA==&#10;" path="m,1l8,r,16l2,16,,1xe" stroked="f">
                  <v:path arrowok="t" o:connecttype="custom" o:connectlocs="0,635;5080,0;5080,10160;1270,10160;0,635" o:connectangles="0,0,0,0,0"/>
                </v:shape>
                <v:shape id="Freeform 75" o:spid="_x0000_s1097" style="position:absolute;left:8896;top:7285;width:178;height:375;visibility:visible;mso-wrap-style:square;v-text-anchor:top" coordsize="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Ew1r8A&#10;AADbAAAADwAAAGRycy9kb3ducmV2LnhtbERPy4rCMBTdC/5DuII7TXWhQzWK+AB3Y60I7i7Nta02&#10;N6WJtvP3ZiHM8nDey3VnKvGmxpWWFUzGEQjizOqScwWX9DD6AeE8ssbKMin4IwfrVb+3xFjblhN6&#10;n30uQgi7GBUU3texlC4ryKAb25o4cHfbGPQBNrnUDbYh3FRyGkUzabDk0FBgTduCsuf5ZRTs3ON2&#10;OCXXZDr5Pe3aubtG6d4oNRx0mwUIT53/F3/dR61gHtaHL+EHyN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ITDWvwAAANsAAAAPAAAAAAAAAAAAAAAAAJgCAABkcnMvZG93bnJl&#10;di54bWxQSwUGAAAAAAQABAD1AAAAhAMAAAAA&#10;" path="m26,49r2,8l5,59,3,40,18,20,16,10r-7,l10,17,2,18,,10,6,1,18,r5,7l25,23,12,43r,7l26,49xe" fillcolor="black" stroked="f">
                  <v:path arrowok="t" o:connecttype="custom" o:connectlocs="16510,31115;17780,36195;3175,37465;1905,25400;11430,12700;10160,6350;5715,6350;6350,10795;1270,11430;0,6350;3810,635;11430,0;14605,4445;15875,14605;7620,27305;7620,31750;16510,31115" o:connectangles="0,0,0,0,0,0,0,0,0,0,0,0,0,0,0,0,0"/>
                </v:shape>
                <v:shape id="Freeform 76" o:spid="_x0000_s1098" style="position:absolute;left:9137;top:7330;width:51;height:101;visibility:visible;mso-wrap-style:square;v-text-anchor:top" coordsize="8,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vx6sQA&#10;AADbAAAADwAAAGRycy9kb3ducmV2LnhtbESPQWvCQBSE74X+h+UVetNNxFaJriJFU3sQUeP9kX0m&#10;odm3YXfV9N93C0KPw8x8w8yXvWnFjZxvLCtIhwkI4tLqhisFxWkzmILwAVlja5kU/JCH5eL5aY6Z&#10;tnc+0O0YKhEh7DNUUIfQZVL6siaDfmg74uhdrDMYonSV1A7vEW5aOUqSd2mw4bhQY0cfNZXfx6tR&#10;8NXi9nPl9tddno/TN17nRXHOlXp96VczEIH68B9+tLdawSSFvy/x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78erEAAAA2wAAAA8AAAAAAAAAAAAAAAAAmAIAAGRycy9k&#10;b3ducmV2LnhtbFBLBQYAAAAABAAEAPUAAACJAwAAAAA=&#10;" path="m1,16r7,l7,,,,1,16xe" stroked="f">
                  <v:path arrowok="t" o:connecttype="custom" o:connectlocs="635,10160;5080,10160;4445,0;0,0;635,10160" o:connectangles="0,0,0,0,0"/>
                </v:shape>
                <v:shape id="Freeform 77" o:spid="_x0000_s1099" style="position:absolute;left:10160;top:7184;width:171;height:361;visibility:visible;mso-wrap-style:square;v-text-anchor:top" coordsize="27,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9G+sMA&#10;AADbAAAADwAAAGRycy9kb3ducmV2LnhtbESP0YrCMBRE3wX/IVxh3zTVFV2qUXRhQZAF7foBl+ba&#10;FJub0sRa/XqzIPg4zMwZZrnubCVaanzpWMF4lIAgzp0uuVBw+vsZfoHwAVlj5ZgU3MnDetXvLTHV&#10;7sZHarNQiAhhn6ICE0KdSulzQxb9yNXE0Tu7xmKIsimkbvAW4baSkySZSYslxwWDNX0byi/Z1Sq4&#10;1u029xd5fmwf9/3n4bSZmt9CqY9Bt1mACNSFd/jV3mkF8wn8f4k/QK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Q9G+sMAAADbAAAADwAAAAAAAAAAAAAAAACYAgAAZHJzL2Rv&#10;d25yZXYueG1sUEsFBgAAAAAEAAQA9QAAAIgDAAAAAA==&#10;" path="m25,34r2,15l21,57r-10,l4,50,2,42r9,-2l11,49r7,l17,33r-6,l11,24r6,l15,9,8,9r2,8l1,17,,9,5,1,17,r7,7l25,20r-7,7l25,34xe" fillcolor="black" stroked="f">
                  <v:path arrowok="t" o:connecttype="custom" o:connectlocs="15875,21590;17145,31115;13335,36195;6985,36195;2540,31750;1270,26670;6985,25400;6985,31115;11430,31115;10795,20955;6985,20955;6985,15240;10795,15240;9525,5715;5080,5715;6350,10795;635,10795;0,5715;3175,635;10795,0;15240,4445;15875,12700;11430,17145;15875,21590" o:connectangles="0,0,0,0,0,0,0,0,0,0,0,0,0,0,0,0,0,0,0,0,0,0,0,0"/>
                </v:shape>
                <v:shape id="Freeform 78" o:spid="_x0000_s1100" style="position:absolute;left:10414;top:7222;width:63;height:254;visibility:visible;mso-wrap-style:square;v-text-anchor:top" coordsize="1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U7LsQA&#10;AADbAAAADwAAAGRycy9kb3ducmV2LnhtbESPQWsCMRSE74X+h/AK3jSrllZXo6hUKB4srl68PTbP&#10;3cXNy5pE3f57UxB6HGbmG2Y6b00tbuR8ZVlBv5eAIM6trrhQcNivuyMQPiBrrC2Tgl/yMJ+9vkwx&#10;1fbOO7ploRARwj5FBWUITSqlz0sy6Hu2IY7eyTqDIUpXSO3wHuGmloMk+ZAGK44LJTa0Kik/Z1ej&#10;wC0vdrv+ajD7Ob6blRsXm/FhoVTnrV1MQARqw3/42f7WCj6H8Pcl/gA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lOy7EAAAA2wAAAA8AAAAAAAAAAAAAAAAAmAIAAGRycy9k&#10;b3ducmV2LnhtbFBLBQYAAAAABAAEAPUAAACJAwAAAAA=&#10;" path="m,1l6,r4,40l3,40,,1xe" stroked="f">
                  <v:path arrowok="t" o:connecttype="custom" o:connectlocs="0,635;3810,0;6350,25400;1905,25400;0,635" o:connectangles="0,0,0,0,0"/>
                </v:shape>
                <v:shape id="Freeform 79" o:spid="_x0000_s1101" style="position:absolute;left:11436;top:7082;width:171;height:368;visibility:visible;mso-wrap-style:square;v-text-anchor:top" coordsize="2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fwBcMA&#10;AADbAAAADwAAAGRycy9kb3ducmV2LnhtbESPQWsCMRSE7wX/Q3hCbzWxiJXVKFooSC9rXb0/Ns/s&#10;4uZl3aS6/nsjFHocZuYbZrHqXSOu1IXas4bxSIEgLr2p2Wo4FF9vMxAhIhtsPJOGOwVYLQcvC8yM&#10;v/EPXffRigThkKGGKsY2kzKUFTkMI98SJ+/kO4cxyc5K0+EtwV0j35WaSoc1p4UKW/qsqDzvf52G&#10;793xsi4uG5PneTgVarY7Kmu1fh326zmISH38D/+1t0bDxwSeX9IP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fwBcMAAADbAAAADwAAAAAAAAAAAAAAAACYAgAAZHJzL2Rv&#10;d25yZXYueG1sUEsFBgAAAAAEAAQA9QAAAIgDAAAAAA==&#10;" path="m26,33r1,15l21,56,10,58,3,50,3,40r7,l11,49r8,-1l17,32r-7,l10,23r6,l14,9,8,9r,7l,17,,9,6,2,16,r7,7l24,20r-5,7l26,33xe" fillcolor="black" stroked="f">
                  <v:path arrowok="t" o:connecttype="custom" o:connectlocs="16510,20955;17145,30480;13335,35560;6350,36830;1905,31750;1905,25400;6350,25400;6985,31115;12065,30480;10795,20320;6350,20320;6350,14605;10160,14605;8890,5715;5080,5715;5080,10160;0,10795;0,5715;3810,1270;10160,0;14605,4445;15240,12700;12065,17145;16510,20955" o:connectangles="0,0,0,0,0,0,0,0,0,0,0,0,0,0,0,0,0,0,0,0,0,0,0,0"/>
                </v:shape>
                <v:shape id="Freeform 80" o:spid="_x0000_s1102" style="position:absolute;left:11645;top:7076;width:121;height:355;visibility:visible;mso-wrap-style:square;v-text-anchor:top" coordsize="19,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UxGcQA&#10;AADbAAAADwAAAGRycy9kb3ducmV2LnhtbESPQWvCQBSE7wX/w/IKvTWbCE1rmlVEEUo91Qa9PrOv&#10;SWj2bdhdNf33XUHwOMzMN0y5GE0vzuR8Z1lBlqQgiGurO24UVN+b5zcQPiBr7C2Tgj/ysJhPHkos&#10;tL3wF513oRERwr5ABW0IQyGlr1sy6BM7EEfvxzqDIUrXSO3wEuGml9M0zaXBjuNCiwOtWqp/dyej&#10;wB+2+edxPdvXU9Nvh3ydZdUyU+rpcVy+gwg0hnv41v7QCl5f4Pol/gA5/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lMRnEAAAA2wAAAA8AAAAAAAAAAAAAAAAAmAIAAGRycy9k&#10;b3ducmV2LnhtbFBLBQYAAAAABAAEAPUAAACJAwAAAAA=&#10;" path="m13,r6,54l9,56,6,8,1,8,,3,9,r4,xe" fillcolor="black" stroked="f">
                  <v:path arrowok="t" o:connecttype="custom" o:connectlocs="8255,0;12065,34290;5715,35560;3810,5080;635,5080;0,1905;5715,0;8255,0" o:connectangles="0,0,0,0,0,0,0,0"/>
                </v:shape>
                <v:shape id="Freeform 81" o:spid="_x0000_s1103" style="position:absolute;left:12954;top:5958;width:3708;height:7315;visibility:visible;mso-wrap-style:square;v-text-anchor:top" coordsize="584,11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twYMAA&#10;AADbAAAADwAAAGRycy9kb3ducmV2LnhtbESPQWvCQBSE7wX/w/IEb/VFBSOpqxRF8Gps76/Z1yQ1&#10;+zZmV43/3hWEHoeZ+YZZrnvbqCt3vnaiYTJOQLEUztRSavg67t4XoHwgMdQ4YQ139rBeDd6WlBl3&#10;kwNf81CqCBGfkYYqhDZD9EXFlvzYtSzR+3WdpRBlV6Lp6BbhtsFpkszRUi1xoaKWNxUXp/xiNSym&#10;hxTPrkYsXP6Tmu+/UzPbaj0a9p8foAL34T/8au+NhnQOzy/xB+D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gtwYMAAAADbAAAADwAAAAAAAAAAAAAAAACYAgAAZHJzL2Rvd25y&#10;ZXYueG1sUEsFBgAAAAAEAAQA9QAAAIUDAAAAAA==&#10;" path="m528,216r29,-61l555,154r23,-49l582,92r2,-13l584,66,580,53,574,39,564,26,552,16,539,7,525,3,509,,495,,480,5r-12,5l455,17,445,27r-8,13l433,49r-9,17l414,83r-4,9l410,92r-30,65l378,158r,3l378,162r,3l21,925,,1152,160,1003,529,216r-1,xe" fillcolor="black" stroked="f">
                  <v:path arrowok="t" o:connecttype="custom" o:connectlocs="335280,137160;353695,98425;352425,97790;367030,66675;369570,58420;370840,50165;370840,41910;368300,33655;364490,24765;358140,16510;350520,10160;342265,4445;333375,1905;323215,0;314325,0;304800,3175;297180,6350;288925,10795;282575,17145;277495,25400;274955,31115;269240,41910;262890,52705;260350,58420;260350,58420;241300,99695;240030,100330;240030,102235;240030,102870;240030,104775;13335,587375;0,731520;101600,636905;335915,137160;335280,137160" o:connectangles="0,0,0,0,0,0,0,0,0,0,0,0,0,0,0,0,0,0,0,0,0,0,0,0,0,0,0,0,0,0,0,0,0,0,0"/>
                </v:shape>
                <v:shape id="Freeform 82" o:spid="_x0000_s1104" style="position:absolute;left:15240;top:8244;width:711;height:933;visibility:visible;mso-wrap-style:square;v-text-anchor:top" coordsize="112,1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D+s8QA&#10;AADbAAAADwAAAGRycy9kb3ducmV2LnhtbESPQW+CQBSE7yb9D5vXxIupSz0US10NRZvUo8DF25N9&#10;BVL2LWG3SP99t4mJx8nMfJPZ7CbTiZEG11pW8LyMQBBXVrdcKyiLj6c1COeRNXaWScEvOdhtH2Yb&#10;TLS98onG3NciQNglqKDxvk+kdFVDBt3S9sTB+7KDQR/kUEs94DXATSdXUfQiDbYcFhrsKWuo+s5/&#10;jILXuNq/u0NZTN2xpnGRnS+pOSo1f5zSNxCeJn8P39qfWkEcw/+X8AP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w/rPEAAAA2wAAAA8AAAAAAAAAAAAAAAAAmAIAAGRycy9k&#10;b3ducmV2LnhtbFBLBQYAAAAABAAEAPUAAACJAwAAAAA=&#10;" path="m,134l12,10,16,6,23,2,30,r9,2l46,9r4,11l52,33r,9l50,58r2,-2l56,52r4,-4l62,46r4,-3l75,36,86,32r13,1l105,38r4,5l111,52r1,7l109,68,24,147,,134xe" fillcolor="#c6b296" stroked="f">
                  <v:path arrowok="t" o:connecttype="custom" o:connectlocs="0,85090;7620,6350;10160,3810;14605,1270;19050,0;24765,1270;29210,5715;31750,12700;33020,20955;33020,26670;31750,36830;33020,35560;35560,33020;38100,30480;39370,29210;41910,27305;47625,22860;54610,20320;62865,20955;66675,24130;69215,27305;70485,33020;71120,37465;69215,43180;15240,93345;0,85090" o:connectangles="0,0,0,0,0,0,0,0,0,0,0,0,0,0,0,0,0,0,0,0,0,0,0,0,0,0"/>
                </v:shape>
                <v:shape id="Freeform 83" o:spid="_x0000_s1105" style="position:absolute;left:12839;top:13432;width:121;height:165;visibility:visible;mso-wrap-style:square;v-text-anchor:top" coordsize="19,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TMMA&#10;AADbAAAADwAAAGRycy9kb3ducmV2LnhtbERPTWvCQBC9C/0PyxR6EbNR0ErqGmKKVLxpBeltmp0m&#10;abOzSXar6b/vHgSPj/e9SgfTiAv1rrasYBrFIIgLq2suFZzet5MlCOeRNTaWScEfOUjXD6MVJtpe&#10;+UCXoy9FCGGXoILK+zaR0hUVGXSRbYkD92V7gz7AvpS6x2sIN42cxfFCGqw5NFTYUl5R8XP8NQre&#10;crPfZ591/Lr96Lrv8YZn8+Gs1NPjkL2A8DT4u/jm3mkFz2Fs+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MTMMAAADbAAAADwAAAAAAAAAAAAAAAACYAgAAZHJzL2Rv&#10;d25yZXYueG1sUEsFBgAAAAAEAAQA9QAAAIgDAAAAAA==&#10;" path="m19,7l,26,2,,19,7xe" fillcolor="#c00" stroked="f">
                  <v:path arrowok="t" o:connecttype="custom" o:connectlocs="12065,4445;0,16510;1270,0;12065,4445" o:connectangles="0,0,0,0"/>
                </v:shape>
                <v:shape id="Freeform 84" o:spid="_x0000_s1106" style="position:absolute;left:15335;top:7399;width:660;height:343;visibility:visible;mso-wrap-style:square;v-text-anchor:top" coordsize="10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z4Q8QA&#10;AADbAAAADwAAAGRycy9kb3ducmV2LnhtbESPQWvCQBSE7wX/w/IEb3WjB6vRVUQs2kMPjYrXR/aZ&#10;BLNvQ95WY399t1DwOMzMN8xi1bla3aiVyrOB0TABRZx7W3Fh4Hh4f52CkoBssfZMBh4ksFr2XhaY&#10;Wn/nL7ploVARwpKigTKEJtVa8pIcytA3xNG7+NZhiLIttG3xHuGu1uMkmWiHFceFEhvalJRfs29n&#10;IP+YCZ+lmW73u8v5dN3aTH4+jRn0u/UcVKAuPMP/7b018DaDvy/xB+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M+EPEAAAA2wAAAA8AAAAAAAAAAAAAAAAAmAIAAGRycy9k&#10;b3ducmV2LnhtbFBLBQYAAAAABAAEAPUAAACJAwAAAAA=&#10;" path="m104,48r-2,6l97,54r-5,l86,52,80,51,71,48,64,46,56,42,46,38,37,33,30,31,23,26,17,22,11,18,7,15,2,10,,8,2,,8,5r4,4l18,13r6,5l31,21r6,4l44,28r6,3l57,33r6,3l70,39r7,3l84,43r8,3l97,46r7,2xe" fillcolor="#c1e5ff" stroked="f">
                  <v:path arrowok="t" o:connecttype="custom" o:connectlocs="66040,30480;64770,34290;61595,34290;58420,34290;54610,33020;50800,32385;45085,30480;40640,29210;35560,26670;29210,24130;23495,20955;19050,19685;14605,16510;10795,13970;6985,11430;4445,9525;1270,6350;0,5080;1270,0;5080,3175;7620,5715;11430,8255;15240,11430;19685,13335;23495,15875;27940,17780;31750,19685;36195,20955;40005,22860;44450,24765;48895,26670;53340,27305;58420,29210;61595,29210;66040,30480" o:connectangles="0,0,0,0,0,0,0,0,0,0,0,0,0,0,0,0,0,0,0,0,0,0,0,0,0,0,0,0,0,0,0,0,0,0,0"/>
                </v:shape>
                <v:shape id="Freeform 85" o:spid="_x0000_s1107" style="position:absolute;left:15214;top:7666;width:667;height:337;visibility:visible;mso-wrap-style:square;v-text-anchor:top" coordsize="105,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2Hpr8A&#10;AADbAAAADwAAAGRycy9kb3ducmV2LnhtbERPy4rCMBTdD/gP4QruxnRcSKlGcRRBcFVf60tzp+3Y&#10;3JQk1urXm4Xg8nDe82VvGtGR87VlBT/jBARxYXXNpYLTcfudgvABWWNjmRQ8yMNyMfiaY6btnXPq&#10;DqEUMYR9hgqqENpMSl9UZNCPbUscuT/rDIYIXSm1w3sMN42cJMlUGqw5NlTY0rqi4nq4GQWdu53r&#10;34dbX9LrOX/uT5vcrv6VGg371QxEoD58xG/3TitI4/r4Jf4AuXg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1TYemvwAAANsAAAAPAAAAAAAAAAAAAAAAAJgCAABkcnMvZG93bnJl&#10;di54bWxQSwUGAAAAAAQABAD1AAAAhAMAAAAA&#10;" path="m3,l7,4r4,3l17,12r4,2l29,19r5,4l42,26r7,4l57,33r8,4l72,40r7,2l86,43r7,2l99,46r6,l102,52r-3,1l95,53,89,52,83,50,75,49,66,46,56,42,46,37,36,33,27,29,20,24,14,20,8,16,6,12,1,9,,6,3,xe" fillcolor="#c1e5ff" stroked="f">
                  <v:path arrowok="t" o:connecttype="custom" o:connectlocs="1905,0;4445,2540;6985,4445;10795,7620;13335,8890;18415,12065;21590,14605;26670,16510;31115,19050;36195,20955;41275,23495;45720,25400;50165,26670;54610,27305;59055,28575;62865,29210;66675,29210;64770,33020;62865,33655;60325,33655;56515,33020;52705,31750;47625,31115;41910,29210;35560,26670;29210,23495;22860,20955;17145,18415;12700,15240;8890,12700;5080,10160;3810,7620;635,5715;0,3810;1905,0" o:connectangles="0,0,0,0,0,0,0,0,0,0,0,0,0,0,0,0,0,0,0,0,0,0,0,0,0,0,0,0,0,0,0,0,0,0,0"/>
                </v:shape>
                <v:shape id="Freeform 86" o:spid="_x0000_s1108" style="position:absolute;left:12954;top:5958;width:3771;height:6858;visibility:visible;mso-wrap-style:square;v-text-anchor:top" coordsize="354,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FtMQA&#10;AADbAAAADwAAAGRycy9kb3ducmV2LnhtbESPQWvCQBSE70L/w/IKvekmgq1EN8G2COKlRFvPz+wz&#10;G8y+TbNbTf99tyB4HGa+GWZZDLYVF+p941hBOklAEFdON1wr+Nyvx3MQPiBrbB2Tgl/yUOQPoyVm&#10;2l25pMsu1CKWsM9QgQmhy6T0lSGLfuI64uidXG8xRNnXUvd4jeW2ldMkeZYWG44LBjt6M1Sddz9W&#10;wfzl9J0M29l+VR7ezVf6YY+v5VSpp8dhtQARaAj38I3e6Mil8P8l/gCZ/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oRxbTEAAAA2wAAAA8AAAAAAAAAAAAAAAAAmAIAAGRycy9k&#10;b3ducmV2LnhtbFBLBQYAAAAABAAEAPUAAACJAwAAAAA=&#10;" path="m335,r5,2l344,5r4,3l354,11,13,733r-1,-5l9,721,5,715,,710,335,xe" fillcolor="#dd9e16" stroked="f">
                  <v:path arrowok="t" o:connecttype="custom" o:connectlocs="356945,0;362273,1871;366535,4678;370797,7485;377190,10292;13852,685800;12786,681122;9590,674573;5328,668959;0,664281;356945,0" o:connectangles="0,0,0,0,0,0,0,0,0,0,0"/>
                </v:shape>
                <v:shape id="Freeform 87" o:spid="_x0000_s1109" style="position:absolute;left:13296;top:8047;width:2318;height:4617;visibility:visible;mso-wrap-style:square;v-text-anchor:top" coordsize="365,7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8O7MUA&#10;AADbAAAADwAAAGRycy9kb3ducmV2LnhtbESPT2sCMRTE7wW/Q3iCl6LZerCyGkUEiyC2uPXi7bF5&#10;+0c3L0sS3fXbN4VCj8PM/IZZrnvTiAc5X1tW8DZJQBDnVtdcKjh/78ZzED4ga2wsk4IneVivBi9L&#10;TLXt+ESPLJQiQtinqKAKoU2l9HlFBv3EtsTRK6wzGKJ0pdQOuwg3jZwmyUwarDkuVNjStqL8lt2N&#10;go8+uZ4/C/dVXPh4uL/un6fuPVNqNOw3CxCB+vAf/mvvtYL5FH6/xB8gV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7w7sxQAAANsAAAAPAAAAAAAAAAAAAAAAAJgCAABkcnMv&#10;ZG93bnJldi54bWxQSwUGAAAAAAQABAD1AAAAigMAAAAA&#10;" path="m,727l342,r6,2l354,5r5,1l365,9,30,721r-8,-1l14,721r-7,3l,727xe" fillcolor="#dd9e16" stroked="f">
                  <v:path arrowok="t" o:connecttype="custom" o:connectlocs="0,461645;217170,0;220980,1270;224790,3175;227965,3810;231775,5715;19050,457835;13970,457200;8890,457835;4445,459740;0,461645" o:connectangles="0,0,0,0,0,0,0,0,0,0,0"/>
                </v:shape>
                <v:shape id="Freeform 88" o:spid="_x0000_s1110" style="position:absolute;left:13550;top:8123;width:2248;height:4642;visibility:visible;mso-wrap-style:square;v-text-anchor:top" coordsize="354,7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8azcIA&#10;AADbAAAADwAAAGRycy9kb3ducmV2LnhtbESPQWvCQBSE7wX/w/KE3upGBQnRVSQY6kEE0+b+yD6T&#10;YPZtyG5j6q93CwWPw8x8w2x2o2nFQL1rLCuYzyIQxKXVDVcKvr+yjxiE88gaW8uk4Jcc7LaTtw0m&#10;2t75QkPuKxEg7BJUUHvfJVK6siaDbmY74uBdbW/QB9lXUvd4D3DTykUUraTBhsNCjR2lNZW3/Mco&#10;0I/TZzoUq8I98ODOeJq3JiuUep+O+zUIT6N/hf/bR60gXsLfl/AD5P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TxrNwgAAANsAAAAPAAAAAAAAAAAAAAAAAJgCAABkcnMvZG93&#10;bnJldi54bWxQSwUGAAAAAAQABAD1AAAAhwMAAAAA&#10;" path="m337,r4,1l345,1r5,2l354,3,12,731,9,727,7,722,5,718,,715,337,xe" fillcolor="#dd9e16" stroked="f">
                  <v:path arrowok="t" o:connecttype="custom" o:connectlocs="213995,0;216535,635;219075,635;222250,1905;224790,1905;7620,464185;5715,461645;4445,458470;3175,455930;0,454025;213995,0" o:connectangles="0,0,0,0,0,0,0,0,0,0,0"/>
                </v:shape>
                <v:shape id="Freeform 89" o:spid="_x0000_s1111" style="position:absolute;left:15259;top:7514;width:685;height:374;visibility:visible;mso-wrap-style:square;v-text-anchor:top" coordsize="10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YEgMQA&#10;AADbAAAADwAAAGRycy9kb3ducmV2LnhtbESPT2sCMRTE74V+h/AK3mq2pZR1NUppKRQ8iP/x9tw8&#10;s4ubl7CJuvXTN0LB4zAzv2FGk8424kxtqB0reOlnIIhLp2s2ClbL7+ccRIjIGhvHpOCXAkzGjw8j&#10;LLS78JzOi2hEgnAoUEEVoy+kDGVFFkPfeeLkHVxrMSbZGqlbvCS4beRrlr1LizWnhQo9fVZUHhcn&#10;q8CYjdmu1tOrz80+ljjYzWdfXqneU/cxBBGpi/fwf/tHK8jf4PYl/QA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2BIDEAAAA2wAAAA8AAAAAAAAAAAAAAAAAmAIAAGRycy9k&#10;b3ducmV2LnhtbFBLBQYAAAAABAAEAPUAAACJAwAAAAA=&#10;" path="m47,44l39,40,32,36,24,31,19,27,13,23,7,20,3,15,,13,6,r4,4l14,7r6,4l26,15r6,5l39,24r7,3l53,31r7,3l68,37r8,3l83,41r6,3l96,46r6,l108,47r-6,12l98,59r-5,l88,57,81,56,73,54,66,51,58,48,47,44xe" fillcolor="#c1e5ff" stroked="f">
                  <v:path arrowok="t" o:connecttype="custom" o:connectlocs="29845,27940;24765,25400;20320,22860;15240,19685;12065,17145;8255,14605;4445,12700;1905,9525;0,8255;3810,0;6350,2540;8890,4445;12700,6985;16510,9525;20320,12700;24765,15240;29210,17145;33655,19685;38100,21590;43180,23495;48260,25400;52705,26035;56515,27940;60960,29210;64770,29210;68580,29845;64770,37465;62230,37465;59055,37465;55880,36195;51435,35560;46355,34290;41910,32385;36830,30480;29845,27940" o:connectangles="0,0,0,0,0,0,0,0,0,0,0,0,0,0,0,0,0,0,0,0,0,0,0,0,0,0,0,0,0,0,0,0,0,0,0"/>
                </v:shape>
                <v:shape id="Freeform 90" o:spid="_x0000_s1112" style="position:absolute;left:15405;top:7247;width:6;height:6;visibility:visible;mso-wrap-style:square;v-text-anchor:top" coordsize="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7Yk8MA&#10;AADbAAAADwAAAGRycy9kb3ducmV2LnhtbESPQWuDQBSE74X8h+UFcinNqtASTDYhFMRcTXvo8em+&#10;qIn71rhbNf++Wyj0OMzMN8zuMJtOjDS41rKCeB2BIK6sbrlW8PmRvWxAOI+ssbNMCh7k4LBfPO0w&#10;1Xbigsazr0WAsEtRQeN9n0rpqoYMurXtiYN3sYNBH+RQSz3gFOCmk0kUvUmDLYeFBnt6b6i6nb+N&#10;gjI+2TIz3F/H56Kc8tzei+RLqdVyPm5BeJr9f/ivfdIKNq/w+yX8A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z7Yk8MAAADbAAAADwAAAAAAAAAAAAAAAACYAgAAZHJzL2Rv&#10;d25yZXYueG1sUEsFBgAAAAAEAAQA9QAAAIgDAAAAAA==&#10;" path="m,1l1,,,1r,l,1r,l,1xe" stroked="f">
                  <v:path arrowok="t" o:connecttype="custom" o:connectlocs="0,635;635,0;0,635;0,635;0,635;0,635;0,635" o:connectangles="0,0,0,0,0,0,0"/>
                </v:shape>
                <v:shape id="Freeform 91" o:spid="_x0000_s1113" style="position:absolute;left:12954;top:8244;width:2241;height:4597;visibility:visible;mso-wrap-style:square;v-text-anchor:top" coordsize="353,7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N6cUA&#10;AADbAAAADwAAAGRycy9kb3ducmV2LnhtbESPQWvCQBSE7wX/w/KEXqRu2kOIqWsoQiF6KY3+gGf2&#10;NQlm38bsamJ+vVso9DjMzDfMOhtNK27Uu8aygtdlBIK4tLrhSsHx8PmSgHAeWWNrmRTcyUG2mT2t&#10;MdV24G+6Fb4SAcIuRQW1910qpStrMuiWtiMO3o/tDfog+0rqHocAN618i6JYGmw4LNTY0bam8lxc&#10;jQL+OlXtrlgs4tXU5efpsL9Ew16p5/n48Q7C0+j/w3/tXCtIYvj9En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D83pxQAAANsAAAAPAAAAAAAAAAAAAAAAAJgCAABkcnMv&#10;ZG93bnJldi54bWxQSwUGAAAAAAQABAD1AAAAigMAAAAA&#10;" path="m353,10l18,722r-5,-1l8,721r-4,1l,724,340,r3,3l348,4r2,3l353,10xe" fillcolor="#dd9e16" stroked="f">
                  <v:path arrowok="t" o:connecttype="custom" o:connectlocs="224155,6350;11430,458470;8255,457835;5080,457835;2540,458470;0,459740;215900,0;217805,1905;220980,2540;222250,4445;224155,6350" o:connectangles="0,0,0,0,0,0,0,0,0,0,0"/>
                </v:shape>
                <v:shape id="Freeform 92" o:spid="_x0000_s1114" style="position:absolute;left:16002;top:5958;width:762;height:1143;flip:x y;visibility:visible;mso-wrap-style:square;v-text-anchor:top" coordsize="128,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ubtsMA&#10;AADbAAAADwAAAGRycy9kb3ducmV2LnhtbESPwWrDMBBE74X8g9hAbrWcElrjRAkmNFBoL07yAWtr&#10;Y5tYKyOpttuvrwqFHoeZecPsDrPpxUjOd5YVrJMUBHFtdceNguvl9JiB8AFZY2+ZFHyRh8N+8bDD&#10;XNuJSxrPoRERwj5HBW0IQy6lr1sy6BM7EEfvZp3BEKVrpHY4Rbjp5VOaPkuDHceFFgc6tlTfz59G&#10;wabQr4OteP4ovis7VtX7aSydUqvlXGxBBJrDf/iv/aYVZC/w+yX+A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ubtsMAAADbAAAADwAAAAAAAAAAAAAAAACYAgAAZHJzL2Rv&#10;d25yZXYueG1sUEsFBgAAAAAEAAQA9QAAAIgDAAAAAA==&#10;" path="m51,3l57,2,62,r6,l74,r4,l84,2r6,1l95,6r10,6l114,19r6,8l125,38r3,10l128,56r-1,9l124,72r-3,6l115,91r-7,15l101,121r-3,l94,121r-6,-2l81,118r-7,-1l65,114r-8,-3l46,106,36,101,28,96,19,91,13,86,8,82,5,78,2,75,,72,23,27r6,-8l35,13,42,7,51,3xe" fillcolor="#ff75bf" stroked="f">
                  <v:path arrowok="t" o:connecttype="custom" o:connectlocs="30361,2834;33933,1889;36909,0;40481,0;44053,0;46434,0;50006,1889;53578,2834;56555,5668;62508,11336;67866,17948;71438,25505;74414,35896;76200,45342;76200,52899;75605,61401;73819,68013;72033,73681;68461,85961;64294,100131;60127,114300;58341,114300;55959,114300;52388,112411;48220,111466;44053,110521;38695,107688;33933,104854;27384,100131;21431,95407;16669,90684;11311,85961;7739,81238;4763,77460;2977,73681;1191,70847;0,68013;13692,25505;17264,17948;20836,12280;25003,6612;30361,2834" o:connectangles="0,0,0,0,0,0,0,0,0,0,0,0,0,0,0,0,0,0,0,0,0,0,0,0,0,0,0,0,0,0,0,0,0,0,0,0,0,0,0,0,0,0"/>
                </v:shape>
                <v:shape id="Freeform 93" o:spid="_x0000_s1115" style="position:absolute;left:10414;top:4713;width:2381;height:1912;visibility:visible;mso-wrap-style:square;v-text-anchor:top" coordsize="375,3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bT1b8A&#10;AADbAAAADwAAAGRycy9kb3ducmV2LnhtbERPS4vCMBC+L/gfwgh7WTTVwyLVKCII68nnweOQjG21&#10;mSlN1nb/vTksePz43otV72v1pDZUwgYm4wwUsRVXcWHgct6OZqBCRHZYC5OBPwqwWg4+Fpg76fhI&#10;z1MsVArhkKOBMsYm1zrYkjyGsTTEibtJ6zEm2BbatdilcF/raZZ9a48Vp4YSG9qUZB+nX2/guD98&#10;3btOHle7m9pLuEpdTMSYz2G/noOK1Me3+N/94wzM0tj0Jf0AvX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y5tPVvwAAANsAAAAPAAAAAAAAAAAAAAAAAJgCAABkcnMvZG93bnJl&#10;di54bWxQSwUGAAAAAAQABAD1AAAAhAMAAAAA&#10;" path="m351,39l326,23,300,11,273,4,244,,215,1,187,4r-28,7l132,21,111,40,88,59,65,80,44,102,26,125,11,151,3,178,,208r,6l,215r1,3l1,219r2,2l13,230r18,5l52,240r20,4l92,245r20,-1l132,241r19,-4l169,228r3,-3l172,221r,-3l171,214r-3,-3l164,211r-3,l157,212r-15,6l128,222r-15,3l98,225r-15,l67,222,53,219,39,217,20,208r,-9l24,174,34,151,47,130,63,110,82,92,102,74,122,57,141,40,164,30r24,-6l214,21r24,-1l264,23r25,5l312,37r23,13l342,56r6,7l352,73r1,10l353,106r-2,20l343,145r-8,17l323,178r-13,14l294,207r-15,11l260,228r-19,10l223,248r-20,7l182,263r-20,7l144,277r-19,6l122,284r-3,3l118,291r1,5l121,298r2,2l126,301r5,l146,296r18,-6l181,284r17,-6l214,273r17,-8l247,258r17,-7l279,242r15,-10l307,222r13,-11l333,198r12,-13l353,169r9,-16l372,125r3,-32l369,63,351,39xe" fillcolor="red" stroked="f">
                  <v:path arrowok="t" o:connecttype="custom" o:connectlocs="207010,14605;173355,2540;136525,635;100965,6985;70485,25400;41275,50800;16510,79375;1905,113030;0,135890;635,138430;1905,140335;19685,149225;45720,154940;71120,154940;95885,150495;109220,142875;109220,138430;106680,133985;102235,133985;90170,138430;71755,142875;52705,142875;33655,139065;12700,132080;15240,110490;29845,82550;52070,58420;77470,36195;104140,19050;135890,13335;167640,14605;198120,23495;217170,35560;223520,46355;224155,67310;217805,92075;205105,113030;186690,131445;165100,144780;141605,157480;115570,167005;91440,175895;77470,180340;74930,184785;76835,189230;80010,191135;92710,187960;114935,180340;135890,173355;156845,163830;177165,153670;194945,140970;211455,125730;224155,107315;236220,79375;234315,40005" o:connectangles="0,0,0,0,0,0,0,0,0,0,0,0,0,0,0,0,0,0,0,0,0,0,0,0,0,0,0,0,0,0,0,0,0,0,0,0,0,0,0,0,0,0,0,0,0,0,0,0,0,0,0,0,0,0,0,0"/>
                </v:shape>
                <v:shape id="Freeform 94" o:spid="_x0000_s1116" style="position:absolute;left:6858;top:3672;width:2260;height:1587;visibility:visible;mso-wrap-style:square;v-text-anchor:top" coordsize="356,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pEzsMA&#10;AADbAAAADwAAAGRycy9kb3ducmV2LnhtbESPQWvCQBSE74X+h+UVvJS60YNNo6tIQRT00pjS6yP7&#10;zIZm34bsGuO/dwXB4zAz3zCL1WAb0VPna8cKJuMEBHHpdM2VguK4+UhB+ICssXFMCq7kYbV8fVlg&#10;pt2Ff6jPQyUihH2GCkwIbSalLw1Z9GPXEkfv5DqLIcqukrrDS4TbRk6TZCYt1hwXDLb0baj8z89W&#10;QT5dtwf3OxR/Mt+mMjGf2L/vlRq9Des5iEBDeIYf7Z1WkH7B/Uv8AX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mpEzsMAAADbAAAADwAAAAAAAAAAAAAAAACYAgAAZHJzL2Rv&#10;d25yZXYueG1sUEsFBgAAAAAEAAQA9QAAAIgDAAAAAA==&#10;" path="m299,18l280,13,261,7,243,3,222,1,202,,182,,162,1,143,4r-20,6l105,15,87,24,70,34,54,46,40,59,28,73,17,90,4,120,,153r4,33l18,218r12,14l44,242r16,6l77,250r19,-2l113,245r17,-5l148,234r3,-2l153,229r,-4l153,222r-1,-4l149,217r-4,-2l140,215r-10,4l120,222r-10,3l100,228r-11,1l79,229,69,228,59,225,43,215,31,201,24,185,21,166r,-18l24,129r4,-17l34,94r4,-7l43,80r4,-6l54,69r6,-5l67,60r7,-4l82,51,107,40r26,-9l159,26r27,-5l214,20r27,3l268,27r26,10l306,44r8,9l322,63r5,11l332,86r1,13l335,112r-2,13l329,142r-9,16l309,172r-15,12l277,194r-19,8l240,207r-19,2l218,211r-3,3l214,217r-2,4l214,225r3,2l220,229r4,l241,228r17,-4l276,218r14,-7l304,201r13,-12l329,176r11,-14l350,143r6,-21l356,100,352,80,343,60,332,43,317,28,299,18xe" fillcolor="red" stroked="f">
                  <v:path arrowok="t" o:connecttype="custom" o:connectlocs="177800,8255;154305,1905;128270,0;102870,635;78105,6350;55245,15240;34290,29210;17780,46355;2540,76200;2540,118110;19050,147320;38100,157480;60960,157480;82550,152400;95885,147320;97155,142875;96520,138430;92075,136525;82550,139065;69850,142875;56515,145415;43815,144780;27305,136525;15240,117475;13335,93980;17780,71120;24130,55245;29845,46990;38100,40640;46990,35560;67945,25400;100965,16510;135890,12700;170180,17145;194310,27940;204470,40005;210820,54610;212725,71120;208915,90170;196215,109220;175895,123190;152400,131445;138430,133985;135890,137795;135890,142875;139700,145415;153035,144780;175260,138430;193040,127635;208915,111760;222250,90805;226060,63500;217805,38100;201295,17780" o:connectangles="0,0,0,0,0,0,0,0,0,0,0,0,0,0,0,0,0,0,0,0,0,0,0,0,0,0,0,0,0,0,0,0,0,0,0,0,0,0,0,0,0,0,0,0,0,0,0,0,0,0,0,0,0,0"/>
                </v:shape>
                <v:shape id="Freeform 95" o:spid="_x0000_s1117" style="position:absolute;left:6464;top:5075;width:4096;height:1461;visibility:visible;mso-wrap-style:square;v-text-anchor:top" coordsize="645,2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jDvb8A&#10;AADbAAAADwAAAGRycy9kb3ducmV2LnhtbERPzWoCMRC+F3yHMAVvNVsPoqtRWlEoeLHqAwybMQlu&#10;JusmXXff3hyEHj++/9Wm97XoqI0usILPSQGCuArasVFwOe8/5iBiQtZYByYFA0XYrEdvKyx1ePAv&#10;dadkRA7hWKICm1JTShkrSx7jJDTEmbuG1mPKsDVSt/jI4b6W06KYSY+Oc4PFhraWqtvpzytw9+Hg&#10;wqU/zM6d2ZthZ9Pu+K3U+L3/WoJI1Kd/8cv9oxUs8vr8Jf8AuX4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KMO9vwAAANsAAAAPAAAAAAAAAAAAAAAAAJgCAABkcnMvZG93bnJl&#10;di54bWxQSwUGAAAAAAQABAD1AAAAhAMAAAAA&#10;" path="m638,204r-8,-3l623,197r-7,-4l609,188r-7,-5l593,178r-7,-4l579,170r-7,-5l569,164r-5,1l562,167r-3,3l557,174r2,4l560,181r3,3l570,187r6,4l583,195r6,3l569,197r-20,-3l530,193r-20,-2l490,188r-20,-1l451,185r-20,-2l411,181r-19,-3l372,175r-20,-2l332,170r-19,-5l293,161r-20,-4l255,152r-17,-5l222,141r-15,-6l189,129r-16,-7l159,117r-16,-9l129,101,113,92,99,83,86,73,71,63,57,52,44,40,31,29,27,25,23,20,20,15r,-8l18,4,15,2,12,,8,,4,2,2,4,,7r,5l1,20r4,9l11,36r7,7l31,56,46,68,60,78,73,89,89,99r14,9l117,117r16,8l149,134r16,7l181,148r17,6l215,160r17,5l250,171r17,4l283,180r15,3l314,185r16,5l346,191r16,3l378,197r15,1l409,201r16,2l441,204r16,2l472,207r16,1l504,210r16,1l518,213r-1,3l516,217r,3l517,223r1,4l523,229r3,1l537,230r10,l559,230r10,l580,230r10,l602,229r10,l639,223r2,l642,221r1,-3l645,217r,-4l643,208r-1,-2l638,204xe" fillcolor="red" stroked="f">
                  <v:path arrowok="t" o:connecttype="custom" o:connectlocs="400050,127635;391160,122555;382270,116205;372110,110490;363220,104775;358140,104775;354965,107950;354965,113030;357505,116840;365760,121285;374015,125730;348615,123190;323850,121285;298450,118745;273685,116205;248920,113030;223520,109855;198755,104775;173355,99695;151130,93345;131445,85725;109855,77470;90805,68580;71755,58420;54610,46355;36195,33020;19685,18415;14605,12700;12700,4445;9525,1270;5080,0;1270,2540;0,7620;3175,18415;11430,27305;29210,43180;46355,56515;65405,68580;84455,79375;104775,89535;125730,97790;147320,104775;169545,111125;189230,116205;209550,120650;229870,123190;249555,125730;269875,128905;290195,130810;309880,132080;330200,133985;328295,137160;327660,139700;328930,144145;334010,146050;347345,146050;361315,146050;374650,146050;388620,145415;407035,141605;408305,138430;409575,135255;407670,130810" o:connectangles="0,0,0,0,0,0,0,0,0,0,0,0,0,0,0,0,0,0,0,0,0,0,0,0,0,0,0,0,0,0,0,0,0,0,0,0,0,0,0,0,0,0,0,0,0,0,0,0,0,0,0,0,0,0,0,0,0,0,0,0,0,0,0"/>
                </v:shape>
                <v:shape id="Freeform 96" o:spid="_x0000_s1118" style="position:absolute;left:10267;top:6383;width:39;height:13;visibility:visible;mso-wrap-style:square;v-text-anchor:top" coordsize="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l6nsUA&#10;AADbAAAADwAAAGRycy9kb3ducmV2LnhtbESPQWvCQBSE7wX/w/KEXoJuUqho6hpCQJCebFoKvb1m&#10;n0kw+zZkV5P667sFocdhZr5httlkOnGlwbWWFSTLGARxZXXLtYKP9/1iDcJ5ZI2dZVLwQw6y3exh&#10;i6m2I7/RtfS1CBB2KSpovO9TKV3VkEG3tD1x8E52MOiDHGqpBxwD3HTyKY5X0mDLYaHBnoqGqnN5&#10;MQr2n8+FGdfuGNl8vPnvryh6LSOlHudT/gLC0+T/w/f2QSvYJPD3JfwAuf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mXqexQAAANsAAAAPAAAAAAAAAAAAAAAAAJgCAABkcnMv&#10;ZG93bnJldi54bWxQSwUGAAAAAAQABAD1AAAAigMAAAAA&#10;" path="m6,2l4,2,3,2,1,2,,2,,1r,l,,,,1,,3,1r1,l6,2xe" fillcolor="black" stroked="f">
                  <v:path arrowok="t" o:connecttype="custom" o:connectlocs="3810,1270;2540,1270;1905,1270;635,1270;0,1270;0,635;0,635;0,0;0,0;635,0;1905,635;2540,635;3810,1270" o:connectangles="0,0,0,0,0,0,0,0,0,0,0,0,0"/>
                </v:shape>
                <v:shape id="Freeform 97" o:spid="_x0000_s1119" style="position:absolute;left:9747;top:2599;width:1060;height:444;visibility:visible;mso-wrap-style:square;v-text-anchor:top" coordsize="167,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gLlcQA&#10;AADbAAAADwAAAGRycy9kb3ducmV2LnhtbESPQWsCMRSE70L/Q3iCN83qQezWKG2h1YOIrqX0+Lp5&#10;3WzdvIRN1PXfG6HQ4zAz3zDzZWcbcaY21I4VjEcZCOLS6ZorBR+Ht+EMRIjIGhvHpOBKAZaLh94c&#10;c+0uvKdzESuRIBxyVGBi9LmUoTRkMYycJ07ej2stxiTbSuoWLwluGznJsqm0WHNaMOjp1VB5LE5W&#10;wc5fvz9/qxd5IP/+ddSrzXZqSqUG/e75CUSkLv6H/9prreBxAvcv6Q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IC5XEAAAA2wAAAA8AAAAAAAAAAAAAAAAAmAIAAGRycy9k&#10;b3ducmV2LnhtbFBLBQYAAAAABAAEAPUAAACJAwAAAAA=&#10;" path="m165,12r-3,-2l159,7r-4,l152,8r-4,2l145,11r-4,3l136,15r-4,l132,14r-1,-2l131,11r-2,-1l129,8r-1,l125,5r-4,l116,5r-3,3l109,14r-1,1l106,17r-1,1l103,20,101,5r,-1l101,4r-2,l99,2,96,,92,,88,,85,2r-7,9l75,15r-3,5l67,24r-2,6l65,27r,-2l63,23r,-2l60,12r,-1l60,11r,l60,11,57,8,55,5r-5,l47,5,37,12,29,23,20,33,11,44,3,54,,57r,4l1,66r3,2l7,70r4,l16,70r3,-3l26,58r6,-8l39,41r6,-7l46,40r,4l47,50r,6l52,63r,1l53,64r,2l55,66r2,1l62,67r3,-1l67,63r3,-5l73,53r5,-6l82,41r3,-6l85,37r,l85,38r,2l85,43r,1l86,45r,2l88,48r2,3l93,53r5,l101,51r5,-4l109,43r4,-3l116,35r3,-2l121,33r,l121,34r1,l128,35r1,2l131,37r1,l134,35r4,l144,34r5,-3l155,28r6,-3l164,23r1,-3l167,15r-2,-3xe" fillcolor="black" stroked="f">
                  <v:path arrowok="t" o:connecttype="custom" o:connectlocs="102870,6350;98425,4445;93980,6350;89535,8890;83820,9525;83185,7620;81915,6350;81280,5080;76835,3175;71755,5080;68580,9525;66675,11430;64135,3175;64135,2540;62865,1270;58420,0;53975,1270;47625,9525;42545,15240;41275,17145;40005,14605;38100,7620;38100,6985;38100,6985;34925,3175;29845,3175;18415,14605;6985,27940;0,36195;635,41910;4445,44450;10160,44450;16510,36830;24765,26035;29210,25400;29845,31750;33020,40005;33655,40640;34925,41910;39370,42545;42545,40005;46355,33655;52070,26035;53975,23495;53975,24130;53975,27305;54610,28575;55880,30480;59055,33655;64135,32385;69215,27305;73660,22225;76835,20955;76835,21590;81280,22225;83185,23495;85090,22225;91440,21590;98425,17780;104140,14605;106045,9525" o:connectangles="0,0,0,0,0,0,0,0,0,0,0,0,0,0,0,0,0,0,0,0,0,0,0,0,0,0,0,0,0,0,0,0,0,0,0,0,0,0,0,0,0,0,0,0,0,0,0,0,0,0,0,0,0,0,0,0,0,0,0,0,0"/>
                </v:shape>
                <v:shape id="Freeform 98" o:spid="_x0000_s1120" style="position:absolute;left:12649;top:4237;width:793;height:172;visibility:visible;mso-wrap-style:square;v-text-anchor:top" coordsize="125,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V9IMUA&#10;AADbAAAADwAAAGRycy9kb3ducmV2LnhtbESPT2vCQBTE74LfYXmF3nRTLWJTNyKKbU+Ctii9PbIv&#10;fzD7Nma3SdpP7wpCj8PM/IZZLHtTiZYaV1pW8DSOQBCnVpecK/j63I7mIJxH1lhZJgW/5GCZDAcL&#10;jLXteE/tweciQNjFqKDwvo6ldGlBBt3Y1sTBy2xj0AfZ5FI32AW4qeQkimbSYMlhocCa1gWl58OP&#10;UZBdju0zV/PubfONu7/zKfXvnVPq8aFfvYLw1Pv/8L39oRW8TOH2JfwAmV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X0gxQAAANsAAAAPAAAAAAAAAAAAAAAAAJgCAABkcnMv&#10;ZG93bnJldi54bWxQSwUGAAAAAAQABAD1AAAAigMAAAAA&#10;" path="m10,27r13,l37,27r13,l63,26r15,l91,24r12,-2l116,20r5,-1l124,16r1,-3l125,9,124,4,122,1,118,r-4,l101,1,88,4,75,6,62,6,49,7,36,7,23,7,10,7,6,9,3,10,1,13,,17r1,5l3,24r3,2l10,27r,xe" fillcolor="black" stroked="f">
                  <v:path arrowok="t" o:connecttype="custom" o:connectlocs="6350,17145;14605,17145;23495,17145;31750,17145;40005,16510;49530,16510;57785,15240;65405,13970;73660,12700;76835,12065;78740,10160;79375,8255;79375,5715;78740,2540;77470,635;74930,0;72390,0;64135,635;55880,2540;47625,3810;39370,3810;31115,4445;22860,4445;14605,4445;6350,4445;3810,5715;1905,6350;635,8255;0,10795;635,13970;1905,15240;3810,16510;6350,17145;6350,17145" o:connectangles="0,0,0,0,0,0,0,0,0,0,0,0,0,0,0,0,0,0,0,0,0,0,0,0,0,0,0,0,0,0,0,0,0,0"/>
                </v:shape>
                <v:shape id="Freeform 99" o:spid="_x0000_s1121" style="position:absolute;left:12719;top:4459;width:654;height:172;visibility:visible;mso-wrap-style:square;v-text-anchor:top" coordsize="103,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6SncIA&#10;AADbAAAADwAAAGRycy9kb3ducmV2LnhtbESPQWsCMRSE70L/Q3iCN80qUuxqFKst9CZaK3h7bJ67&#10;i5uXJUnX9N8bQehxmG9mmMUqmkZ05HxtWcF4lIEgLqyuuVRw/P4czkD4gKyxsUwK/sjDavnSW2Cu&#10;7Y331B1CKVIJ+xwVVCG0uZS+qMigH9mWOHkX6wyGJF0ptcNbKjeNnGTZqzRYc1qosKVNRcX18GsU&#10;XN+3Y9fEhMafzSkcffdxpp1Sg35cz0EEiuEffqa/tIK3KTy+pB8gl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HpKdwgAAANsAAAAPAAAAAAAAAAAAAAAAAJgCAABkcnMvZG93&#10;bnJldi54bWxQSwUGAAAAAAQABAD1AAAAhwMAAAAA&#10;" path="m11,27r10,l31,25,41,24,52,22r10,l72,21,82,20r10,l97,18r3,-1l101,14r2,-4l101,5,98,2,95,1,91,,81,,71,1,61,2,51,2,41,4,31,5,21,7,11,7,6,8,3,10,2,12,,17r2,4l3,24r3,1l11,27r,xe" fillcolor="black" stroked="f">
                  <v:path arrowok="t" o:connecttype="custom" o:connectlocs="6985,17145;13335,17145;19685,15875;26035,15240;33020,13970;39370,13970;45720,13335;52070,12700;58420,12700;61595,11430;63500,10795;64135,8890;65405,6350;64135,3175;62230,1270;60325,635;57785,0;51435,0;45085,635;38735,1270;32385,1270;26035,2540;19685,3175;13335,4445;6985,4445;3810,5080;1905,6350;1270,7620;0,10795;1270,13335;1905,15240;3810,15875;6985,17145;6985,17145" o:connectangles="0,0,0,0,0,0,0,0,0,0,0,0,0,0,0,0,0,0,0,0,0,0,0,0,0,0,0,0,0,0,0,0,0,0"/>
                </v:shape>
                <v:shape id="Freeform 100" o:spid="_x0000_s1122" style="position:absolute;left:12668;top:4669;width:876;height:152;visibility:visible;mso-wrap-style:square;v-text-anchor:top" coordsize="138,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pTCsUA&#10;AADbAAAADwAAAGRycy9kb3ducmV2LnhtbESPW2vCQBSE3wX/w3KEvummLdo2dSPSi4gPQo30+TR7&#10;csHs2ZDdJvHfu4Lg4zAz3zDL1WBq0VHrKssKHmcRCOLM6ooLBcf0e/oKwnlkjbVlUnAmB6tkPFpi&#10;rG3PP9QdfCEChF2MCkrvm1hKl5Vk0M1sQxy83LYGfZBtIXWLfYCbWj5F0UIarDgslNjQR0nZ6fBv&#10;FOz/fp83X5bT9KXf1dVx0X3KLlfqYTKs30F4Gvw9fGtvtYK3OVy/hB8gk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ClMKxQAAANsAAAAPAAAAAAAAAAAAAAAAAJgCAABkcnMv&#10;ZG93bnJldi54bWxQSwUGAAAAAAQABAD1AAAAigMAAAAA&#10;" path="m10,24r14,l39,24r15,l69,24r16,l99,24r16,-1l129,20r3,-2l135,15r1,-3l138,8,136,4,134,1,131,r-5,l112,2,98,4,83,4,69,4,53,4,39,4,24,4,10,4,6,5,3,7,1,10,,14r1,4l3,21r3,2l10,24r,xe" fillcolor="black" stroked="f">
                  <v:path arrowok="t" o:connecttype="custom" o:connectlocs="6350,15240;15240,15240;24765,15240;34290,15240;43815,15240;53975,15240;62865,15240;73025,14605;81915,12700;83820,11430;85725,9525;86360,7620;87630,5080;86360,2540;85090,635;83185,0;80010,0;71120,1270;62230,2540;52705,2540;43815,2540;33655,2540;24765,2540;15240,2540;6350,2540;3810,3175;1905,4445;635,6350;0,8890;635,11430;1905,13335;3810,14605;6350,15240;6350,15240" o:connectangles="0,0,0,0,0,0,0,0,0,0,0,0,0,0,0,0,0,0,0,0,0,0,0,0,0,0,0,0,0,0,0,0,0,0"/>
                </v:shape>
                <v:shape id="Freeform 101" o:spid="_x0000_s1123" style="position:absolute;left:10210;top:7584;width:972;height:222;visibility:visible;mso-wrap-style:square;v-text-anchor:top" coordsize="15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TIQ8YA&#10;AADbAAAADwAAAGRycy9kb3ducmV2LnhtbESPT2vCQBTE7wW/w/IEL0U3SptodJVWKrSHHvxz8fbI&#10;PpNg9m3Y3cb027tCocdhZn7DrDa9aURHzteWFUwnCQjiwuqaSwWn4248B+EDssbGMin4JQ+b9eBp&#10;hbm2N95TdwiliBD2OSqoQmhzKX1RkUE/sS1x9C7WGQxRulJqh7cIN42cJUkqDdYcFypsaVtRcT38&#10;GAX7XXr87vrn9y/3ksl5mr3Sx/as1GjYvy1BBOrDf/iv/akVLDJ4fIk/QK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5TIQ8YAAADbAAAADwAAAAAAAAAAAAAAAACYAgAAZHJz&#10;L2Rvd25yZXYueG1sUEsFBgAAAAAEAAQA9QAAAIsDAAAAAA==&#10;" path="m10,35r18,l43,33r18,l78,32,94,29r17,-2l127,23r17,-3l147,19r3,-3l151,13r2,-4l151,4,148,2,145,r-4,l125,3,108,7,92,9,76,12,59,13r-16,l26,14r-16,l6,16,3,17,2,20,,25r2,4l3,32r3,1l10,35r,xe" fillcolor="black" stroked="f">
                  <v:path arrowok="t" o:connecttype="custom" o:connectlocs="6350,22225;17780,22225;27305,20955;38735,20955;49530,20320;59690,18415;70485,17145;80645,14605;91440,12700;93345,12065;95250,10160;95885,8255;97155,5715;95885,2540;93980,1270;92075,0;89535,0;79375,1905;68580,4445;58420,5715;48260,7620;37465,8255;27305,8255;16510,8890;6350,8890;3810,10160;1905,10795;1270,12700;0,15875;1270,18415;1905,20320;3810,20955;6350,22225;6350,22225" o:connectangles="0,0,0,0,0,0,0,0,0,0,0,0,0,0,0,0,0,0,0,0,0,0,0,0,0,0,0,0,0,0,0,0,0,0"/>
                </v:shape>
                <v:shape id="Freeform 102" o:spid="_x0000_s1124" style="position:absolute;left:10242;top:7819;width:781;height:196;visibility:visible;mso-wrap-style:square;v-text-anchor:top" coordsize="123,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RHfMIA&#10;AADbAAAADwAAAGRycy9kb3ducmV2LnhtbERPz2vCMBS+D/Y/hCfsNlOFOa1GGZPCYB46J+rx0Tyb&#10;YvNSmqyt/705DDx+fL9Xm8HWoqPWV44VTMYJCOLC6YpLBYff7HUOwgdkjbVjUnAjD5v189MKU+16&#10;/qFuH0oRQ9inqMCE0KRS+sKQRT92DXHkLq61GCJsS6lb7GO4reU0SWbSYsWxwWBDn4aK6/7PKtie&#10;vs9dnh/nb5TV71ln8ulu2yv1Mho+liACDeEh/nd/aQWLODZ+iT9Ar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9Ed8wgAAANsAAAAPAAAAAAAAAAAAAAAAAJgCAABkcnMvZG93&#10;bnJldi54bWxQSwUGAAAAAAQABAD1AAAAhwMAAAAA&#10;" path="m10,31r13,l37,31r13,l63,29,76,28,89,25r13,-2l115,21r4,-2l122,16r1,-3l123,9,122,5,119,2,115,r-3,l99,3,86,5,73,8,61,9,48,11r-13,l23,11r-13,l5,12,2,13,1,16,,21r1,4l2,28r3,1l10,31r,xe" fillcolor="black" stroked="f">
                  <v:path arrowok="t" o:connecttype="custom" o:connectlocs="6350,19685;14605,19685;23495,19685;31750,19685;40005,18415;48260,17780;56515,15875;64770,14605;73025,13335;75565,12065;77470,10160;78105,8255;78105,5715;77470,3175;75565,1270;73025,0;71120,0;62865,1905;54610,3175;46355,5080;38735,5715;30480,6985;22225,6985;14605,6985;6350,6985;3175,7620;1270,8255;635,10160;0,13335;635,15875;1270,17780;3175,18415;6350,19685;6350,19685" o:connectangles="0,0,0,0,0,0,0,0,0,0,0,0,0,0,0,0,0,0,0,0,0,0,0,0,0,0,0,0,0,0,0,0,0,0"/>
                </v:shape>
                <v:shape id="Freeform 103" o:spid="_x0000_s1125" style="position:absolute;left:4972;top:6542;width:971;height:134;visibility:visible;mso-wrap-style:square;v-text-anchor:top" coordsize="153,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E74cQA&#10;AADbAAAADwAAAGRycy9kb3ducmV2LnhtbESPUUvDMBSF3wX/Q7gD31w6UWfr0qJDocgG2/QHXJq7&#10;pqy5qUncun9vhIGPh3POdziLarS9OJIPnWMFs2kGgrhxuuNWwdfn++0TiBCRNfaOScGZAlTl9dUC&#10;C+1OvKXjLrYiQTgUqMDEOBRShsaQxTB1A3Hy9s5bjEn6VmqPpwS3vbzLskdpseO0YHCgpaHmsPux&#10;Ctart/r7fi6HkBv/+vHA5029Wip1MxlfnkFEGuN/+NKutYI8h78v6QfI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xO+HEAAAA2wAAAA8AAAAAAAAAAAAAAAAAmAIAAGRycy9k&#10;b3ducmV2LnhtbFBLBQYAAAAABAAEAPUAAACJAwAAAAA=&#10;" path="m10,21r18,l43,21r18,l76,21r18,l110,21r17,l143,21r4,-2l150,18r1,-3l153,10,151,6,150,3,147,2,143,,127,,110,,94,,76,,61,,43,,28,,10,,6,2,3,3,2,6,,10r2,5l3,18r3,1l10,21r,xe" fillcolor="black" stroked="f">
                  <v:path arrowok="t" o:connecttype="custom" o:connectlocs="6350,13335;17780,13335;27305,13335;38735,13335;48260,13335;59690,13335;69850,13335;80645,13335;90805,13335;93345,12065;95250,11430;95885,9525;97155,6350;95885,3810;95250,1905;93345,1270;90805,0;80645,0;69850,0;59690,0;48260,0;38735,0;27305,0;17780,0;6350,0;3810,1270;1905,1905;1270,3810;0,6350;1270,9525;1905,11430;3810,12065;6350,13335;6350,13335" o:connectangles="0,0,0,0,0,0,0,0,0,0,0,0,0,0,0,0,0,0,0,0,0,0,0,0,0,0,0,0,0,0,0,0,0,0"/>
                </v:shape>
                <v:shape id="Freeform 104" o:spid="_x0000_s1126" style="position:absolute;left:5029;top:6701;width:730;height:197;visibility:visible;mso-wrap-style:square;v-text-anchor:top" coordsize="11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eb3cYA&#10;AADcAAAADwAAAGRycy9kb3ducmV2LnhtbESPQWvCQBCF7wX/wzJCb3XXClKiq6goWBBKo0h7G7LT&#10;JDQ7G7Jbjf31nUPB2wzvzXvfzJe9b9SFulgHtjAeGVDERXA1lxZOx93TC6iYkB02gcnCjSIsF4OH&#10;OWYuXPmdLnkqlYRwzNBClVKbaR2LijzGUWiJRfsKnccka1dq1+FVwn2jn42Zao81S0OFLW0qKr7z&#10;H2/hIz+02vPtvOLJ2+t293s6f66NtY/DfjUDlahPd/P/9d4JvhF8eUYm0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Meb3cYAAADcAAAADwAAAAAAAAAAAAAAAACYAgAAZHJz&#10;L2Rvd25yZXYueG1sUEsFBgAAAAAEAAQA9QAAAIsDAAAAAA==&#10;" path="m11,31l23,30,36,29,47,27,59,26,72,24,83,23,95,21r11,-3l111,17r2,-3l115,11r,-4l113,3,111,1,106,r-4,l90,3,79,4,67,6,56,7,44,7,32,8,20,10,9,11,4,13,1,16,,18r,5l1,27r3,3l7,31r4,l11,31xe" fillcolor="black" stroked="f">
                  <v:path arrowok="t" o:connecttype="custom" o:connectlocs="6985,19685;14605,19050;22860,18415;29845,17145;37465,16510;45720,15240;52705,14605;60325,13335;67310,11430;70485,10795;71755,8890;73025,6985;73025,4445;71755,1905;70485,635;67310,0;64770,0;57150,1905;50165,2540;42545,3810;35560,4445;27940,4445;20320,5080;12700,6350;5715,6985;2540,8255;635,10160;0,11430;0,14605;635,17145;2540,19050;4445,19685;6985,19685;6985,19685" o:connectangles="0,0,0,0,0,0,0,0,0,0,0,0,0,0,0,0,0,0,0,0,0,0,0,0,0,0,0,0,0,0,0,0,0,0"/>
                </v:shape>
                <v:shape id="Freeform 105" o:spid="_x0000_s1127" style="position:absolute;left:5099;top:6917;width:889;height:203;visibility:visible;mso-wrap-style:square;v-text-anchor:top" coordsize="140,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TCcEA&#10;AADcAAAADwAAAGRycy9kb3ducmV2LnhtbERPTWvCQBC9C/6HZYTedJNCW4muQaQFIada8Txmx2xI&#10;djZmt0n8991Cobd5vM/Z5pNtxUC9rx0rSFcJCOLS6ZorBeevj+UahA/IGlvHpOBBHvLdfLbFTLuR&#10;P2k4hUrEEPYZKjAhdJmUvjRk0a9cRxy5m+sthgj7SuoexxhuW/mcJK/SYs2xwWBHB0Nlc/q2Ct4K&#10;Mw71434pmuZFd+37tTxOhVJPi2m/ARFoCv/iP/dRx/lJCr/PxAvk7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xYUwnBAAAA3AAAAA8AAAAAAAAAAAAAAAAAmAIAAGRycy9kb3du&#10;cmV2LnhtbFBLBQYAAAAABAAEAPUAAACGAwAAAAA=&#10;" path="m10,32r16,l41,30,56,29,71,28,87,25r14,-3l117,20r14,-1l134,18r3,-2l138,13r2,-4l138,5,137,2,133,r-5,l114,2,100,3,85,5,69,7,55,9,41,10,25,12r-15,l6,13,3,15,2,18,,22r2,4l3,29r3,1l10,32r,xe" fillcolor="black" stroked="f">
                  <v:path arrowok="t" o:connecttype="custom" o:connectlocs="6350,20320;16510,20320;26035,19050;35560,18415;45085,17780;55245,15875;64135,13970;74295,12700;83185,12065;85090,11430;86995,10160;87630,8255;88900,5715;87630,3175;86995,1270;84455,0;81280,0;72390,1270;63500,1905;53975,3175;43815,4445;34925,5715;26035,6350;15875,7620;6350,7620;3810,8255;1905,9525;1270,11430;0,13970;1270,16510;1905,18415;3810,19050;6350,20320;6350,20320" o:connectangles="0,0,0,0,0,0,0,0,0,0,0,0,0,0,0,0,0,0,0,0,0,0,0,0,0,0,0,0,0,0,0,0,0,0"/>
                </v:shape>
                <v:shape id="Freeform 106" o:spid="_x0000_s1128" style="position:absolute;left:6261;top:6536;width:793;height:216;visibility:visible;mso-wrap-style:square;v-text-anchor:top" coordsize="1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dOVsEA&#10;AADcAAAADwAAAGRycy9kb3ducmV2LnhtbERPTWuDQBC9F/Iflgn0VtcITYvJJoRUS46pNffBnajE&#10;nbXuVu2/7wYKvc3jfc52P5tOjDS41rKCVRSDIK6sbrlWUH7mT68gnEfW2FkmBT/kYL9bPGwx1Xbi&#10;DxoLX4sQwi5FBY33fSqlqxoy6CLbEwfuageDPsChlnrAKYSbTiZxvJYGWw4NDfZ0bKi6Fd9GQc4v&#10;WXmQz1/s36bsMmZT+d6elXpczocNCE+z/xf/uU86zI8TuD8TLpC7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bHTlbBAAAA3AAAAA8AAAAAAAAAAAAAAAAAmAIAAGRycy9kb3du&#10;cmV2LnhtbFBLBQYAAAAABAAEAPUAAACGAwAAAAA=&#10;" path="m10,34l23,33,37,32,50,30,65,29r13,l92,26r13,-2l118,20r3,-1l124,16r1,-5l125,7,124,3,121,1,116,r-4,l99,4,86,7,73,9,60,10r-13,l34,11,21,13,9,14,4,16,1,17,,22r,4l1,29r2,3l7,33r3,1l10,34xe" fillcolor="black" stroked="f">
                  <v:path arrowok="t" o:connecttype="custom" o:connectlocs="6350,21590;14605,20955;23495,20320;31750,19050;41275,18415;49530,18415;58420,16510;66675,15240;74930,12700;76835,12065;78740,10160;79375,6985;79375,4445;78740,1905;76835,635;73660,0;71120,0;62865,2540;54610,4445;46355,5715;38100,6350;29845,6350;21590,6985;13335,8255;5715,8890;2540,10160;635,10795;0,13970;0,16510;635,18415;1905,20320;4445,20955;6350,21590;6350,21590" o:connectangles="0,0,0,0,0,0,0,0,0,0,0,0,0,0,0,0,0,0,0,0,0,0,0,0,0,0,0,0,0,0,0,0,0,0"/>
                </v:shape>
                <v:shape id="Freeform 107" o:spid="_x0000_s1129" style="position:absolute;left:6350;top:6752;width:730;height:197;visibility:visible;mso-wrap-style:square;v-text-anchor:top" coordsize="11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UFqsIA&#10;AADcAAAADwAAAGRycy9kb3ducmV2LnhtbERP32vCMBB+F/wfwgl702QKIp1RnChMEGSdyPZ2NGdb&#10;bC6liVr9681A8O0+vp83nbe2EhdqfOlYw/tAgSDOnCk517D/WfcnIHxANlg5Jg038jCfdTtTTIy7&#10;8jdd0pCLGMI+QQ1FCHUipc8KsugHriaO3NE1FkOETS5Ng9cYbis5VGosLZYcGwqsaVlQdkrPVsNv&#10;uq2l5dthwaPdZrW+7w9/n0rrt167+AARqA0v8dP9ZeJ8NYL/Z+IFcvY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FQWqwgAAANwAAAAPAAAAAAAAAAAAAAAAAJgCAABkcnMvZG93&#10;bnJldi54bWxQSwUGAAAAAAQABAD1AAAAhwMAAAAA&#10;" path="m10,31r13,l35,31r13,l59,29r13,l84,26,97,25r11,-4l112,19r2,-3l115,12r,-4l114,5,111,2,107,r-3,l92,5,81,6,69,9,58,9,46,10r-13,l22,10r-12,l6,12,3,13,2,16,,21r2,4l3,28r3,1l10,31r,xe" fillcolor="black" stroked="f">
                  <v:path arrowok="t" o:connecttype="custom" o:connectlocs="6350,19685;14605,19685;22225,19685;30480,19685;37465,18415;45720,18415;53340,16510;61595,15875;68580,13335;71120,12065;72390,10160;73025,7620;73025,5080;72390,3175;70485,1270;67945,0;66040,0;58420,3175;51435,3810;43815,5715;36830,5715;29210,6350;20955,6350;13970,6350;6350,6350;3810,7620;1905,8255;1270,10160;0,13335;1270,15875;1905,17780;3810,18415;6350,19685;6350,19685" o:connectangles="0,0,0,0,0,0,0,0,0,0,0,0,0,0,0,0,0,0,0,0,0,0,0,0,0,0,0,0,0,0,0,0,0,0"/>
                </v:shape>
                <w10:anchorlock/>
              </v:group>
            </w:pict>
          </mc:Fallback>
        </mc:AlternateContent>
      </w:r>
    </w:p>
    <w:sectPr w:rsidR="005B2D9D" w:rsidRPr="007E1225" w:rsidSect="0074070B">
      <w:type w:val="continuous"/>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3458" w:rsidRDefault="009B3458" w:rsidP="00E344F7">
      <w:r>
        <w:separator/>
      </w:r>
    </w:p>
  </w:endnote>
  <w:endnote w:type="continuationSeparator" w:id="0">
    <w:p w:rsidR="009B3458" w:rsidRDefault="009B3458" w:rsidP="00E34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3458" w:rsidRDefault="009B3458" w:rsidP="00E344F7">
      <w:r>
        <w:separator/>
      </w:r>
    </w:p>
  </w:footnote>
  <w:footnote w:type="continuationSeparator" w:id="0">
    <w:p w:rsidR="009B3458" w:rsidRDefault="009B3458" w:rsidP="00E344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2NDY1tTQ0NDQyN7ZU0lEKTi0uzszPAykwqQUAjAHC8CwAAAA="/>
  </w:docVars>
  <w:rsids>
    <w:rsidRoot w:val="00AA20EA"/>
    <w:rsid w:val="000033AB"/>
    <w:rsid w:val="00035191"/>
    <w:rsid w:val="00052185"/>
    <w:rsid w:val="0006704F"/>
    <w:rsid w:val="000C00C7"/>
    <w:rsid w:val="00121650"/>
    <w:rsid w:val="00124A9E"/>
    <w:rsid w:val="001319D3"/>
    <w:rsid w:val="00165D12"/>
    <w:rsid w:val="001A5817"/>
    <w:rsid w:val="001D0B1B"/>
    <w:rsid w:val="001F0EF9"/>
    <w:rsid w:val="001F496E"/>
    <w:rsid w:val="002301E5"/>
    <w:rsid w:val="0025433F"/>
    <w:rsid w:val="00264973"/>
    <w:rsid w:val="00267AA8"/>
    <w:rsid w:val="00275DA3"/>
    <w:rsid w:val="00295C85"/>
    <w:rsid w:val="002D23F5"/>
    <w:rsid w:val="002D5798"/>
    <w:rsid w:val="002E1D7C"/>
    <w:rsid w:val="00300A12"/>
    <w:rsid w:val="00304305"/>
    <w:rsid w:val="00324574"/>
    <w:rsid w:val="00352C22"/>
    <w:rsid w:val="003A02F0"/>
    <w:rsid w:val="0041743E"/>
    <w:rsid w:val="00427808"/>
    <w:rsid w:val="00453F25"/>
    <w:rsid w:val="004640DF"/>
    <w:rsid w:val="00465D59"/>
    <w:rsid w:val="004B0279"/>
    <w:rsid w:val="005006C9"/>
    <w:rsid w:val="0051292E"/>
    <w:rsid w:val="00531EA9"/>
    <w:rsid w:val="005662F8"/>
    <w:rsid w:val="005768BB"/>
    <w:rsid w:val="005831A3"/>
    <w:rsid w:val="005A2DC0"/>
    <w:rsid w:val="005B094E"/>
    <w:rsid w:val="005B2D9D"/>
    <w:rsid w:val="005B791C"/>
    <w:rsid w:val="005E2803"/>
    <w:rsid w:val="0062730D"/>
    <w:rsid w:val="00656B70"/>
    <w:rsid w:val="006C02A3"/>
    <w:rsid w:val="006C4D5E"/>
    <w:rsid w:val="006D6E2C"/>
    <w:rsid w:val="00706217"/>
    <w:rsid w:val="007202F8"/>
    <w:rsid w:val="0074070B"/>
    <w:rsid w:val="00742DDF"/>
    <w:rsid w:val="0075302D"/>
    <w:rsid w:val="0076519F"/>
    <w:rsid w:val="00785673"/>
    <w:rsid w:val="007E1225"/>
    <w:rsid w:val="00823A07"/>
    <w:rsid w:val="00850171"/>
    <w:rsid w:val="008E5537"/>
    <w:rsid w:val="008E785F"/>
    <w:rsid w:val="00904403"/>
    <w:rsid w:val="00916EEB"/>
    <w:rsid w:val="009607AE"/>
    <w:rsid w:val="00961061"/>
    <w:rsid w:val="009A029D"/>
    <w:rsid w:val="009A5D0A"/>
    <w:rsid w:val="009B3458"/>
    <w:rsid w:val="009D72CD"/>
    <w:rsid w:val="009E3058"/>
    <w:rsid w:val="00A047E7"/>
    <w:rsid w:val="00A16159"/>
    <w:rsid w:val="00A36283"/>
    <w:rsid w:val="00A56636"/>
    <w:rsid w:val="00A81F7A"/>
    <w:rsid w:val="00A823C1"/>
    <w:rsid w:val="00AA20EA"/>
    <w:rsid w:val="00AA450E"/>
    <w:rsid w:val="00AA6660"/>
    <w:rsid w:val="00AB59AF"/>
    <w:rsid w:val="00AD5E8F"/>
    <w:rsid w:val="00AF3851"/>
    <w:rsid w:val="00B273AD"/>
    <w:rsid w:val="00B35DF1"/>
    <w:rsid w:val="00B40FAA"/>
    <w:rsid w:val="00BA6481"/>
    <w:rsid w:val="00BD0C7C"/>
    <w:rsid w:val="00BF6342"/>
    <w:rsid w:val="00C0180B"/>
    <w:rsid w:val="00C34805"/>
    <w:rsid w:val="00C46A45"/>
    <w:rsid w:val="00C93B43"/>
    <w:rsid w:val="00CE2E0B"/>
    <w:rsid w:val="00D03A51"/>
    <w:rsid w:val="00D33C79"/>
    <w:rsid w:val="00D60AB1"/>
    <w:rsid w:val="00D72FFF"/>
    <w:rsid w:val="00D74A09"/>
    <w:rsid w:val="00D84EA9"/>
    <w:rsid w:val="00D95B62"/>
    <w:rsid w:val="00E00F12"/>
    <w:rsid w:val="00E344F7"/>
    <w:rsid w:val="00E51955"/>
    <w:rsid w:val="00E7780B"/>
    <w:rsid w:val="00E85B09"/>
    <w:rsid w:val="00EE708A"/>
    <w:rsid w:val="00F079D3"/>
    <w:rsid w:val="00F165E4"/>
    <w:rsid w:val="00F446AE"/>
    <w:rsid w:val="00F52A4F"/>
    <w:rsid w:val="00F66B49"/>
    <w:rsid w:val="00F763F5"/>
    <w:rsid w:val="00FA7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165D12"/>
    <w:rPr>
      <w:rFonts w:ascii="Tahoma" w:hAnsi="Tahoma" w:cs="Tahoma"/>
      <w:sz w:val="16"/>
      <w:szCs w:val="16"/>
    </w:rPr>
  </w:style>
  <w:style w:type="paragraph" w:styleId="EndnoteText">
    <w:name w:val="endnote text"/>
    <w:basedOn w:val="Normal"/>
    <w:link w:val="EndnoteTextChar"/>
    <w:rsid w:val="00E344F7"/>
    <w:rPr>
      <w:sz w:val="20"/>
      <w:szCs w:val="20"/>
    </w:rPr>
  </w:style>
  <w:style w:type="character" w:customStyle="1" w:styleId="EndnoteTextChar">
    <w:name w:val="Endnote Text Char"/>
    <w:basedOn w:val="DefaultParagraphFont"/>
    <w:link w:val="EndnoteText"/>
    <w:rsid w:val="00E344F7"/>
  </w:style>
  <w:style w:type="character" w:styleId="EndnoteReference">
    <w:name w:val="endnote reference"/>
    <w:basedOn w:val="DefaultParagraphFont"/>
    <w:rsid w:val="00E344F7"/>
    <w:rPr>
      <w:vertAlign w:val="superscript"/>
    </w:rPr>
  </w:style>
  <w:style w:type="character" w:styleId="Hyperlink">
    <w:name w:val="Hyperlink"/>
    <w:basedOn w:val="DefaultParagraphFont"/>
    <w:rsid w:val="00E344F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165D12"/>
    <w:rPr>
      <w:rFonts w:ascii="Tahoma" w:hAnsi="Tahoma" w:cs="Tahoma"/>
      <w:sz w:val="16"/>
      <w:szCs w:val="16"/>
    </w:rPr>
  </w:style>
  <w:style w:type="paragraph" w:styleId="EndnoteText">
    <w:name w:val="endnote text"/>
    <w:basedOn w:val="Normal"/>
    <w:link w:val="EndnoteTextChar"/>
    <w:rsid w:val="00E344F7"/>
    <w:rPr>
      <w:sz w:val="20"/>
      <w:szCs w:val="20"/>
    </w:rPr>
  </w:style>
  <w:style w:type="character" w:customStyle="1" w:styleId="EndnoteTextChar">
    <w:name w:val="Endnote Text Char"/>
    <w:basedOn w:val="DefaultParagraphFont"/>
    <w:link w:val="EndnoteText"/>
    <w:rsid w:val="00E344F7"/>
  </w:style>
  <w:style w:type="character" w:styleId="EndnoteReference">
    <w:name w:val="endnote reference"/>
    <w:basedOn w:val="DefaultParagraphFont"/>
    <w:rsid w:val="00E344F7"/>
    <w:rPr>
      <w:vertAlign w:val="superscript"/>
    </w:rPr>
  </w:style>
  <w:style w:type="character" w:styleId="Hyperlink">
    <w:name w:val="Hyperlink"/>
    <w:basedOn w:val="DefaultParagraphFont"/>
    <w:rsid w:val="00E344F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9BD038-F74E-4048-AC61-35B36359F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abarrus County Mediation Center / Teen Court</Company>
  <LinksUpToDate>false</LinksUpToDate>
  <CharactersWithSpaces>2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Seaforth</dc:creator>
  <cp:lastModifiedBy>Toshiba-User</cp:lastModifiedBy>
  <cp:revision>2</cp:revision>
  <cp:lastPrinted>2019-11-05T20:48:00Z</cp:lastPrinted>
  <dcterms:created xsi:type="dcterms:W3CDTF">2019-11-12T18:14:00Z</dcterms:created>
  <dcterms:modified xsi:type="dcterms:W3CDTF">2019-11-12T18:14:00Z</dcterms:modified>
</cp:coreProperties>
</file>